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16D70" w14:textId="7448B380" w:rsidR="000548D6" w:rsidRPr="00357870" w:rsidRDefault="000548D6" w:rsidP="00352A78">
      <w:pPr>
        <w:pStyle w:val="Subtitle"/>
      </w:pPr>
      <w:r w:rsidRPr="00357870">
        <w:t>TUL5</w:t>
      </w:r>
      <w:r w:rsidR="007931FA" w:rsidRPr="00357870">
        <w:t>2</w:t>
      </w:r>
      <w:r w:rsidRPr="00357870">
        <w:t xml:space="preserve">0: </w:t>
      </w:r>
      <w:r w:rsidR="007931FA" w:rsidRPr="00357870">
        <w:t>Urban Spirituality</w:t>
      </w:r>
    </w:p>
    <w:p w14:paraId="12F32904" w14:textId="116C3B47" w:rsidR="008E61DF" w:rsidRPr="00F02333" w:rsidRDefault="008E61DF" w:rsidP="008E61DF">
      <w:pPr>
        <w:pStyle w:val="Heading2"/>
      </w:pPr>
      <w:r w:rsidRPr="00F02333">
        <w:t>Course Information</w:t>
      </w:r>
    </w:p>
    <w:tbl>
      <w:tblPr>
        <w:tblStyle w:val="SyllabusTable-NoBorders"/>
        <w:tblW w:w="98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table"/>
      </w:tblPr>
      <w:tblGrid>
        <w:gridCol w:w="3239"/>
        <w:gridCol w:w="3416"/>
        <w:gridCol w:w="3236"/>
      </w:tblGrid>
      <w:tr w:rsidR="005878BA" w:rsidRPr="003524C2" w14:paraId="34E17067" w14:textId="77777777" w:rsidTr="007C34BD">
        <w:trPr>
          <w:cnfStyle w:val="100000000000" w:firstRow="1" w:lastRow="0" w:firstColumn="0" w:lastColumn="0" w:oddVBand="0" w:evenVBand="0" w:oddHBand="0" w:evenHBand="0" w:firstRowFirstColumn="0" w:firstRowLastColumn="0" w:lastRowFirstColumn="0" w:lastRowLastColumn="0"/>
        </w:trPr>
        <w:tc>
          <w:tcPr>
            <w:tcW w:w="3239" w:type="dxa"/>
          </w:tcPr>
          <w:p w14:paraId="499DBD9A" w14:textId="77777777" w:rsidR="005878BA" w:rsidRPr="00C76DB1" w:rsidRDefault="005878BA" w:rsidP="00C76DB1">
            <w:pPr>
              <w:pStyle w:val="Heading3"/>
              <w:outlineLvl w:val="2"/>
            </w:pPr>
            <w:r w:rsidRPr="00C76DB1">
              <w:t>Program</w:t>
            </w:r>
          </w:p>
        </w:tc>
        <w:tc>
          <w:tcPr>
            <w:tcW w:w="3416" w:type="dxa"/>
          </w:tcPr>
          <w:p w14:paraId="437FA6BF" w14:textId="3C09E89A" w:rsidR="005878BA" w:rsidRPr="00C76DB1" w:rsidRDefault="005878BA" w:rsidP="00C76DB1">
            <w:pPr>
              <w:pStyle w:val="Heading3"/>
              <w:outlineLvl w:val="2"/>
            </w:pPr>
          </w:p>
        </w:tc>
        <w:tc>
          <w:tcPr>
            <w:tcW w:w="3236" w:type="dxa"/>
          </w:tcPr>
          <w:p w14:paraId="132CB326" w14:textId="77777777" w:rsidR="005878BA" w:rsidRPr="00C76DB1" w:rsidRDefault="005878BA" w:rsidP="00C76DB1">
            <w:pPr>
              <w:pStyle w:val="Heading3"/>
              <w:outlineLvl w:val="2"/>
            </w:pPr>
            <w:r w:rsidRPr="00C76DB1">
              <w:t>Number of Credits</w:t>
            </w:r>
          </w:p>
        </w:tc>
      </w:tr>
      <w:tr w:rsidR="005878BA" w:rsidRPr="003524C2" w14:paraId="587CF2C6" w14:textId="77777777" w:rsidTr="007C34BD">
        <w:tc>
          <w:tcPr>
            <w:tcW w:w="3239" w:type="dxa"/>
          </w:tcPr>
          <w:p w14:paraId="47A1F0B7" w14:textId="77777777" w:rsidR="005878BA" w:rsidRPr="00436940" w:rsidRDefault="005878BA" w:rsidP="00183C83">
            <w:pPr>
              <w:rPr>
                <w:rFonts w:asciiTheme="majorBidi" w:hAnsiTheme="majorBidi" w:cstheme="majorBidi"/>
              </w:rPr>
            </w:pPr>
            <w:r w:rsidRPr="00436940">
              <w:rPr>
                <w:rFonts w:asciiTheme="majorBidi" w:hAnsiTheme="majorBidi" w:cstheme="majorBidi"/>
              </w:rPr>
              <w:t>MA in Transformational Urban Leadership</w:t>
            </w:r>
          </w:p>
        </w:tc>
        <w:tc>
          <w:tcPr>
            <w:tcW w:w="3416" w:type="dxa"/>
          </w:tcPr>
          <w:p w14:paraId="2A9C7965" w14:textId="77777777" w:rsidR="005878BA" w:rsidRPr="00436940" w:rsidRDefault="005878BA" w:rsidP="00183C83">
            <w:pPr>
              <w:rPr>
                <w:rFonts w:asciiTheme="majorBidi" w:hAnsiTheme="majorBidi" w:cstheme="majorBidi"/>
              </w:rPr>
            </w:pPr>
          </w:p>
        </w:tc>
        <w:tc>
          <w:tcPr>
            <w:tcW w:w="3236" w:type="dxa"/>
          </w:tcPr>
          <w:p w14:paraId="4FE9D428" w14:textId="77777777" w:rsidR="005878BA" w:rsidRPr="00436940" w:rsidRDefault="005878BA" w:rsidP="00183C83">
            <w:pPr>
              <w:rPr>
                <w:rFonts w:asciiTheme="majorBidi" w:hAnsiTheme="majorBidi" w:cstheme="majorBidi"/>
              </w:rPr>
            </w:pPr>
            <w:r w:rsidRPr="00436940">
              <w:rPr>
                <w:rFonts w:asciiTheme="majorBidi" w:hAnsiTheme="majorBidi" w:cstheme="majorBidi"/>
              </w:rPr>
              <w:t>Three (3) graduate credit hours</w:t>
            </w:r>
          </w:p>
        </w:tc>
      </w:tr>
      <w:tr w:rsidR="005878BA" w:rsidRPr="003524C2" w14:paraId="7C29FC95" w14:textId="77777777" w:rsidTr="007C34BD">
        <w:tc>
          <w:tcPr>
            <w:tcW w:w="3239" w:type="dxa"/>
          </w:tcPr>
          <w:p w14:paraId="4C7A7384" w14:textId="77777777" w:rsidR="005878BA" w:rsidRPr="00C76DB1" w:rsidRDefault="005878BA" w:rsidP="00C76DB1">
            <w:pPr>
              <w:pStyle w:val="Heading3"/>
              <w:outlineLvl w:val="2"/>
            </w:pPr>
            <w:r w:rsidRPr="00C76DB1">
              <w:t>Instructor</w:t>
            </w:r>
          </w:p>
        </w:tc>
        <w:tc>
          <w:tcPr>
            <w:tcW w:w="3416" w:type="dxa"/>
          </w:tcPr>
          <w:p w14:paraId="10AE63C6" w14:textId="77777777" w:rsidR="005878BA" w:rsidRPr="00C76DB1" w:rsidRDefault="005878BA" w:rsidP="00C76DB1">
            <w:pPr>
              <w:pStyle w:val="Heading3"/>
              <w:outlineLvl w:val="2"/>
            </w:pPr>
            <w:r w:rsidRPr="00C76DB1">
              <w:t>Email</w:t>
            </w:r>
          </w:p>
        </w:tc>
        <w:tc>
          <w:tcPr>
            <w:tcW w:w="3236" w:type="dxa"/>
          </w:tcPr>
          <w:p w14:paraId="0D366E16" w14:textId="77777777" w:rsidR="005878BA" w:rsidRPr="00C76DB1" w:rsidRDefault="005878BA" w:rsidP="00C76DB1">
            <w:pPr>
              <w:pStyle w:val="Heading3"/>
              <w:outlineLvl w:val="2"/>
            </w:pPr>
            <w:r w:rsidRPr="00C76DB1">
              <w:t>Updated</w:t>
            </w:r>
          </w:p>
        </w:tc>
      </w:tr>
      <w:tr w:rsidR="005878BA" w:rsidRPr="003524C2" w14:paraId="6F52337B" w14:textId="77777777" w:rsidTr="007C34BD">
        <w:tc>
          <w:tcPr>
            <w:tcW w:w="3239" w:type="dxa"/>
          </w:tcPr>
          <w:p w14:paraId="71CBE1FA" w14:textId="3B499914" w:rsidR="004A68B8" w:rsidRPr="00436940" w:rsidRDefault="005878BA" w:rsidP="00183C83">
            <w:pPr>
              <w:rPr>
                <w:rFonts w:asciiTheme="majorBidi" w:hAnsiTheme="majorBidi" w:cstheme="majorBidi"/>
              </w:rPr>
            </w:pPr>
            <w:r>
              <w:rPr>
                <w:rFonts w:asciiTheme="majorBidi" w:hAnsiTheme="majorBidi" w:cstheme="majorBidi"/>
              </w:rPr>
              <w:t>Prof. Viv Grigg, PhD</w:t>
            </w:r>
          </w:p>
        </w:tc>
        <w:tc>
          <w:tcPr>
            <w:tcW w:w="3416" w:type="dxa"/>
          </w:tcPr>
          <w:p w14:paraId="35A92BC8" w14:textId="38B21C1D" w:rsidR="005878BA" w:rsidRPr="00436940" w:rsidRDefault="00587B30" w:rsidP="00183C83">
            <w:pPr>
              <w:rPr>
                <w:rFonts w:asciiTheme="majorBidi" w:hAnsiTheme="majorBidi" w:cstheme="majorBidi"/>
              </w:rPr>
            </w:pPr>
            <w:hyperlink r:id="rId12" w:history="1">
              <w:r w:rsidR="004A68B8" w:rsidRPr="004E7B4B">
                <w:rPr>
                  <w:rStyle w:val="Hyperlink"/>
                </w:rPr>
                <w:t>viv.grigg@wciu.edu</w:t>
              </w:r>
            </w:hyperlink>
          </w:p>
        </w:tc>
        <w:tc>
          <w:tcPr>
            <w:tcW w:w="3236" w:type="dxa"/>
          </w:tcPr>
          <w:p w14:paraId="36016A27" w14:textId="017605DC" w:rsidR="005878BA" w:rsidRPr="00436940" w:rsidRDefault="008C492D" w:rsidP="00183C83">
            <w:pPr>
              <w:rPr>
                <w:rFonts w:asciiTheme="majorBidi" w:hAnsiTheme="majorBidi" w:cstheme="majorBidi"/>
              </w:rPr>
            </w:pPr>
            <w:r>
              <w:rPr>
                <w:rFonts w:asciiTheme="majorBidi" w:hAnsiTheme="majorBidi" w:cstheme="majorBidi"/>
              </w:rPr>
              <w:t>0</w:t>
            </w:r>
            <w:r w:rsidR="00352EF5">
              <w:rPr>
                <w:rFonts w:asciiTheme="majorBidi" w:hAnsiTheme="majorBidi" w:cstheme="majorBidi"/>
              </w:rPr>
              <w:t>9</w:t>
            </w:r>
            <w:r>
              <w:rPr>
                <w:rFonts w:asciiTheme="majorBidi" w:hAnsiTheme="majorBidi" w:cstheme="majorBidi"/>
              </w:rPr>
              <w:t>.0</w:t>
            </w:r>
            <w:r w:rsidR="00352EF5">
              <w:rPr>
                <w:rFonts w:asciiTheme="majorBidi" w:hAnsiTheme="majorBidi" w:cstheme="majorBidi"/>
              </w:rPr>
              <w:t>3</w:t>
            </w:r>
            <w:r w:rsidR="00183C83">
              <w:rPr>
                <w:rFonts w:asciiTheme="majorBidi" w:hAnsiTheme="majorBidi" w:cstheme="majorBidi"/>
              </w:rPr>
              <w:t>.202</w:t>
            </w:r>
            <w:r w:rsidR="00352EF5">
              <w:rPr>
                <w:rFonts w:asciiTheme="majorBidi" w:hAnsiTheme="majorBidi" w:cstheme="majorBidi"/>
              </w:rPr>
              <w:t>2</w:t>
            </w:r>
            <w:r w:rsidR="00FB363B">
              <w:rPr>
                <w:rFonts w:asciiTheme="majorBidi" w:hAnsiTheme="majorBidi" w:cstheme="majorBidi"/>
              </w:rPr>
              <w:t xml:space="preserve"> (</w:t>
            </w:r>
            <w:r w:rsidR="0012417A">
              <w:rPr>
                <w:rFonts w:asciiTheme="majorBidi" w:hAnsiTheme="majorBidi" w:cstheme="majorBidi"/>
              </w:rPr>
              <w:t>VG</w:t>
            </w:r>
            <w:r w:rsidR="00FB363B">
              <w:rPr>
                <w:rFonts w:asciiTheme="majorBidi" w:hAnsiTheme="majorBidi" w:cstheme="majorBidi"/>
              </w:rPr>
              <w:t>)</w:t>
            </w:r>
            <w:r w:rsidR="004E7B4B">
              <w:rPr>
                <w:rFonts w:asciiTheme="majorBidi" w:hAnsiTheme="majorBidi" w:cstheme="majorBidi"/>
              </w:rPr>
              <w:t xml:space="preserve"> </w:t>
            </w:r>
          </w:p>
        </w:tc>
      </w:tr>
      <w:tr w:rsidR="00FB363B" w:rsidRPr="003524C2" w14:paraId="3ECCB352" w14:textId="77777777" w:rsidTr="007C34BD">
        <w:tc>
          <w:tcPr>
            <w:tcW w:w="3239" w:type="dxa"/>
          </w:tcPr>
          <w:p w14:paraId="750664FE" w14:textId="60CC62C4" w:rsidR="00FB363B" w:rsidRDefault="00FB363B" w:rsidP="00183C83">
            <w:pPr>
              <w:rPr>
                <w:rFonts w:asciiTheme="majorBidi" w:hAnsiTheme="majorBidi" w:cstheme="majorBidi"/>
              </w:rPr>
            </w:pPr>
          </w:p>
        </w:tc>
        <w:tc>
          <w:tcPr>
            <w:tcW w:w="3416" w:type="dxa"/>
          </w:tcPr>
          <w:p w14:paraId="115D5784" w14:textId="23ED4713" w:rsidR="00FB363B" w:rsidRPr="000548D6" w:rsidRDefault="00FB363B" w:rsidP="00183C83"/>
        </w:tc>
        <w:tc>
          <w:tcPr>
            <w:tcW w:w="3236" w:type="dxa"/>
          </w:tcPr>
          <w:p w14:paraId="44F32484" w14:textId="58494E89" w:rsidR="00FB363B" w:rsidRDefault="00FB363B" w:rsidP="00183C83">
            <w:pPr>
              <w:rPr>
                <w:rFonts w:asciiTheme="majorBidi" w:hAnsiTheme="majorBidi" w:cstheme="majorBidi"/>
              </w:rPr>
            </w:pPr>
            <w:r>
              <w:rPr>
                <w:rFonts w:ascii="Cambria" w:hAnsi="Cambria"/>
              </w:rPr>
              <w:t>Online</w:t>
            </w:r>
            <w:r w:rsidR="004E7B4B">
              <w:rPr>
                <w:rFonts w:ascii="Cambria" w:hAnsi="Cambria"/>
              </w:rPr>
              <w:t xml:space="preserve"> Zoom</w:t>
            </w:r>
            <w:r>
              <w:rPr>
                <w:rFonts w:ascii="Cambria" w:hAnsi="Cambria"/>
              </w:rPr>
              <w:t xml:space="preserve">, </w:t>
            </w:r>
            <w:r w:rsidR="00866230">
              <w:rPr>
                <w:rFonts w:ascii="Cambria" w:hAnsi="Cambria"/>
              </w:rPr>
              <w:t>Tues 6 am PST</w:t>
            </w:r>
          </w:p>
        </w:tc>
      </w:tr>
    </w:tbl>
    <w:p w14:paraId="002AD57C" w14:textId="0058C134" w:rsidR="00923A7B" w:rsidRDefault="00923A7B" w:rsidP="00923A7B"/>
    <w:p w14:paraId="52FD43BE" w14:textId="77777777" w:rsidR="00B87ED2" w:rsidRPr="00B803B7" w:rsidRDefault="00B87ED2" w:rsidP="00B87ED2">
      <w:pPr>
        <w:jc w:val="center"/>
        <w:rPr>
          <w:b/>
        </w:rPr>
      </w:pPr>
    </w:p>
    <w:p w14:paraId="0619306D" w14:textId="10C83DAB" w:rsidR="00B87ED2" w:rsidRDefault="00B87ED2" w:rsidP="5578892E">
      <w:pPr>
        <w:pStyle w:val="Normal1"/>
        <w:ind w:firstLine="720"/>
        <w:jc w:val="center"/>
      </w:pPr>
      <w:r w:rsidRPr="5578892E">
        <w:rPr>
          <w:rFonts w:ascii="Arial Narrow" w:eastAsia="Arial" w:hAnsi="Arial Narrow" w:cs="Arial"/>
          <w:color w:val="FFFFFF" w:themeColor="background1"/>
          <w:sz w:val="20"/>
          <w:szCs w:val="20"/>
          <w:highlight w:val="darkRed"/>
        </w:rPr>
        <w:t>Mission and Purpose Statement of WCIU</w:t>
      </w:r>
    </w:p>
    <w:p w14:paraId="06A890A9" w14:textId="6135D805" w:rsidR="00B87ED2" w:rsidRDefault="00B87ED2" w:rsidP="5578892E">
      <w:pPr>
        <w:jc w:val="center"/>
        <w:rPr>
          <w:rFonts w:ascii="PT Sans" w:hAnsi="PT Sans"/>
          <w:i/>
          <w:iCs/>
          <w:spacing w:val="7"/>
          <w:shd w:val="clear" w:color="auto" w:fill="F5F5F0"/>
        </w:rPr>
      </w:pPr>
      <w:r w:rsidRPr="5578892E">
        <w:rPr>
          <w:rFonts w:ascii="PT Sans" w:hAnsi="PT Sans"/>
          <w:b/>
          <w:bCs/>
          <w:i/>
          <w:iCs/>
          <w:spacing w:val="7"/>
          <w:shd w:val="clear" w:color="auto" w:fill="F5F5F0"/>
        </w:rPr>
        <w:t xml:space="preserve">WCIU </w:t>
      </w:r>
      <w:r w:rsidRPr="5578892E">
        <w:rPr>
          <w:rFonts w:ascii="PT Sans" w:hAnsi="PT Sans"/>
          <w:i/>
          <w:iCs/>
          <w:spacing w:val="7"/>
          <w:shd w:val="clear" w:color="auto" w:fill="F5F5F0"/>
        </w:rPr>
        <w:t>provides innovative distance education programs to enhance the effectiveness of scholar practitioners as they serve with others to develop transformational solutions to the roots of human problems around the world.</w:t>
      </w:r>
    </w:p>
    <w:p w14:paraId="69AD1E51" w14:textId="77777777" w:rsidR="004E7B4B" w:rsidRPr="00B87ED2" w:rsidRDefault="004E7B4B" w:rsidP="5578892E">
      <w:pPr>
        <w:jc w:val="center"/>
        <w:rPr>
          <w:i/>
          <w:iCs/>
        </w:rPr>
      </w:pPr>
    </w:p>
    <w:p w14:paraId="6149663D" w14:textId="77777777" w:rsidR="00B87ED2" w:rsidRPr="00B87ED2" w:rsidRDefault="00B87ED2" w:rsidP="00B87ED2">
      <w:pPr>
        <w:shd w:val="clear" w:color="auto" w:fill="800000"/>
        <w:tabs>
          <w:tab w:val="left" w:pos="1620"/>
        </w:tabs>
        <w:jc w:val="center"/>
        <w:rPr>
          <w:color w:val="FFFFFF" w:themeColor="background1"/>
        </w:rPr>
      </w:pPr>
      <w:r w:rsidRPr="00B87ED2">
        <w:rPr>
          <w:color w:val="FFFFFF" w:themeColor="background1"/>
        </w:rPr>
        <w:t>Master of Arts in International Development: Transformational Urban Leadership focus</w:t>
      </w:r>
    </w:p>
    <w:p w14:paraId="357378EA" w14:textId="5FD26436" w:rsidR="00B87ED2" w:rsidRDefault="00B87ED2" w:rsidP="00B87ED2">
      <w:pPr>
        <w:jc w:val="center"/>
        <w:rPr>
          <w:rFonts w:eastAsia="SimSun"/>
          <w:i/>
        </w:rPr>
      </w:pPr>
      <w:r w:rsidRPr="00B803B7">
        <w:rPr>
          <w:rFonts w:eastAsia="SimSun"/>
          <w:b/>
          <w:i/>
        </w:rPr>
        <w:t>The aim</w:t>
      </w:r>
      <w:r w:rsidRPr="00B803B7">
        <w:rPr>
          <w:rFonts w:eastAsia="SimSun"/>
          <w:i/>
        </w:rPr>
        <w:t xml:space="preserve"> of the MA in Transformational Urban Leadership is to increase the capacity of emergent leaders among urban poor movements with wisdom, knowledge, character and skill.</w:t>
      </w:r>
    </w:p>
    <w:p w14:paraId="0D7A2828" w14:textId="602A45BD" w:rsidR="00A24B38" w:rsidRPr="002C18CD" w:rsidRDefault="00D26835" w:rsidP="00CB5C63">
      <w:pPr>
        <w:pStyle w:val="Heading1"/>
      </w:pPr>
      <w:r>
        <w:rPr>
          <w:noProof/>
        </w:rPr>
        <w:drawing>
          <wp:anchor distT="0" distB="0" distL="114300" distR="114300" simplePos="0" relativeHeight="251658241" behindDoc="1" locked="0" layoutInCell="1" allowOverlap="1" wp14:anchorId="6777ED82" wp14:editId="3DDF8C1D">
            <wp:simplePos x="0" y="0"/>
            <wp:positionH relativeFrom="column">
              <wp:posOffset>5193714</wp:posOffset>
            </wp:positionH>
            <wp:positionV relativeFrom="paragraph">
              <wp:posOffset>52425</wp:posOffset>
            </wp:positionV>
            <wp:extent cx="913765" cy="1713230"/>
            <wp:effectExtent l="0" t="0" r="635" b="1270"/>
            <wp:wrapSquare wrapText="bothSides"/>
            <wp:docPr id="831621619" name="Picture 1" descr="A painting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913765" cy="1713230"/>
                    </a:xfrm>
                    <a:prstGeom prst="rect">
                      <a:avLst/>
                    </a:prstGeom>
                    <a:extLst>
                      <a:ext uri="{FAA26D3D-D897-4be2-8F04-BA451C77F1D7}">
                        <ma14:placeholderFlag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r w:rsidR="00A24B38" w:rsidRPr="00B9079C">
        <w:t xml:space="preserve">Section 1 – </w:t>
      </w:r>
      <w:r w:rsidR="00C86375">
        <w:t xml:space="preserve">Course </w:t>
      </w:r>
      <w:r w:rsidR="00A24B38" w:rsidRPr="00B9079C">
        <w:t>Overview</w:t>
      </w:r>
    </w:p>
    <w:p w14:paraId="2F10D364" w14:textId="5FB80A83" w:rsidR="007931FA" w:rsidRPr="00345EB7" w:rsidRDefault="007931FA" w:rsidP="00CB5C63">
      <w:pPr>
        <w:pStyle w:val="Heading2"/>
      </w:pPr>
      <w:bookmarkStart w:id="0" w:name="_Toc194744960"/>
      <w:r w:rsidRPr="00345EB7">
        <w:t>Course Description</w:t>
      </w:r>
      <w:bookmarkEnd w:id="0"/>
    </w:p>
    <w:p w14:paraId="6083C83A" w14:textId="0492DD25" w:rsidR="007931FA" w:rsidRPr="00052218" w:rsidRDefault="007931FA" w:rsidP="00A71074">
      <w:r w:rsidRPr="00052218">
        <w:rPr>
          <w:shd w:val="clear" w:color="auto" w:fill="FFFFFF"/>
        </w:rPr>
        <w:t>This course expands theologies of the Holy Spirit and his work among the urban poor. It emphasizes care and nurturing of workers, practical application of the spiritual disciplines, and communicating between diverse understandings of the work of the Spirit.</w:t>
      </w:r>
      <w:r w:rsidR="00264B16" w:rsidRPr="00052218">
        <w:rPr>
          <w:shd w:val="clear" w:color="auto" w:fill="FFFFFF"/>
        </w:rPr>
        <w:t xml:space="preserve"> </w:t>
      </w:r>
    </w:p>
    <w:p w14:paraId="4FE272F5" w14:textId="5BA7E9FC" w:rsidR="00CB002A" w:rsidRPr="00610B69" w:rsidRDefault="007931FA" w:rsidP="00610B69">
      <w:pPr>
        <w:pStyle w:val="Heading2"/>
      </w:pPr>
      <w:bookmarkStart w:id="1" w:name="_Toc194744962"/>
      <w:r w:rsidRPr="00D878E4">
        <w:t>Course Rationale</w:t>
      </w:r>
      <w:bookmarkEnd w:id="1"/>
      <w:r w:rsidRPr="00D878E4">
        <w:t> </w:t>
      </w:r>
    </w:p>
    <w:p w14:paraId="3F15D033" w14:textId="3170F5D9" w:rsidR="00CB002A" w:rsidRDefault="007931FA" w:rsidP="00A71074">
      <w:r w:rsidRPr="00052218">
        <w:rPr>
          <w:b/>
          <w:i/>
        </w:rPr>
        <w:t>Relationship to Rest of Program:</w:t>
      </w:r>
      <w:r w:rsidRPr="00052218">
        <w:t xml:space="preserve"> Well-developed inner spirituality and knowledge of the work of the Holy Spirit and the ability to train others in areas of spirituality is a prerequisite for </w:t>
      </w:r>
      <w:r w:rsidRPr="00450DB9">
        <w:t xml:space="preserve">sustained ministry among the needy.  Life within high-stress urban contexts requires a transcendent source of hope, emotional and psychological balance, a centeredness in the love of God and </w:t>
      </w:r>
      <w:r w:rsidR="00403330" w:rsidRPr="00450DB9">
        <w:t xml:space="preserve">encouragement to </w:t>
      </w:r>
      <w:r w:rsidRPr="00450DB9">
        <w:t xml:space="preserve">express that love – all of which are undergirded by a spiritually disciplined life. </w:t>
      </w:r>
    </w:p>
    <w:p w14:paraId="5594594D" w14:textId="77777777" w:rsidR="004E7B4B" w:rsidRPr="00450DB9" w:rsidRDefault="004E7B4B" w:rsidP="00A71074"/>
    <w:p w14:paraId="31E87E37" w14:textId="77777777" w:rsidR="004E7B4B" w:rsidRDefault="007931FA" w:rsidP="00A71074">
      <w:r w:rsidRPr="00450DB9">
        <w:rPr>
          <w:b/>
          <w:i/>
        </w:rPr>
        <w:t>Disciplines:</w:t>
      </w:r>
      <w:r w:rsidRPr="00450DB9">
        <w:t xml:space="preserve"> Candidates will be encouraged in disciplined habits that promote an urban spirituality through modules of reading, study, response and practice of</w:t>
      </w:r>
      <w:r w:rsidR="005C6053" w:rsidRPr="00450DB9">
        <w:t xml:space="preserve"> </w:t>
      </w:r>
      <w:r w:rsidRPr="00450DB9">
        <w:t xml:space="preserve">spiritual disciplines.  They will develop an action plan (individually or with their spouse) for the next years of spiritual formation. The course outcomes involve a focus on both personal spirituality and the impartation of spirituality to others. </w:t>
      </w:r>
    </w:p>
    <w:p w14:paraId="4C504478" w14:textId="3732C626" w:rsidR="00CB002A" w:rsidRPr="00450DB9" w:rsidRDefault="007931FA" w:rsidP="00A71074">
      <w:r w:rsidRPr="00450DB9">
        <w:t xml:space="preserve">                                                                                                            </w:t>
      </w:r>
    </w:p>
    <w:p w14:paraId="1B808B27" w14:textId="3F3ED8BA" w:rsidR="005F3131" w:rsidRDefault="007931FA" w:rsidP="00A71074">
      <w:pPr>
        <w:rPr>
          <w:rStyle w:val="DefaultChar"/>
          <w:rFonts w:asciiTheme="minorHAnsi" w:eastAsia="Trebuchet MS" w:hAnsiTheme="minorHAnsi" w:cstheme="minorHAnsi"/>
          <w:color w:val="auto"/>
        </w:rPr>
      </w:pPr>
      <w:r w:rsidRPr="00052218">
        <w:rPr>
          <w:b/>
          <w:i/>
        </w:rPr>
        <w:lastRenderedPageBreak/>
        <w:t xml:space="preserve">Urban Poor Spirituality: </w:t>
      </w:r>
      <w:r w:rsidRPr="00052218">
        <w:t xml:space="preserve">This is also a course defined by the context of the program - on urban poor spiritualities (a largely uncharted academic area) not a traditional course on classic Western or Catholic spiritual exercises (though these are a section of the course).  Because it is uncharted, the course participants themselves need to be encouraged through a story-telling approach to inject their knowledge of urban poor spirituality into the course processes. Urban poor spiritualities are very different from classical Western spiritualities or even much evangelical spirituality (See </w:t>
      </w:r>
      <w:r w:rsidRPr="00052218">
        <w:rPr>
          <w:bCs/>
          <w:i/>
          <w:iCs/>
        </w:rPr>
        <w:t>Cry of the Urban Poor</w:t>
      </w:r>
      <w:r w:rsidRPr="00052218">
        <w:rPr>
          <w:rStyle w:val="DefaultChar"/>
          <w:rFonts w:ascii="Arial Narrow" w:eastAsia="Trebuchet MS" w:hAnsi="Arial Narrow"/>
          <w:color w:val="auto"/>
        </w:rPr>
        <w:t xml:space="preserve"> </w:t>
      </w:r>
      <w:proofErr w:type="spellStart"/>
      <w:r w:rsidRPr="00052218">
        <w:rPr>
          <w:rStyle w:val="DefaultChar"/>
          <w:rFonts w:asciiTheme="minorHAnsi" w:eastAsia="Trebuchet MS" w:hAnsiTheme="minorHAnsi" w:cstheme="minorHAnsi"/>
          <w:color w:val="auto"/>
        </w:rPr>
        <w:t>chs</w:t>
      </w:r>
      <w:proofErr w:type="spellEnd"/>
      <w:r w:rsidRPr="00052218">
        <w:rPr>
          <w:rStyle w:val="DefaultChar"/>
          <w:rFonts w:asciiTheme="minorHAnsi" w:eastAsia="Trebuchet MS" w:hAnsiTheme="minorHAnsi" w:cstheme="minorHAnsi"/>
          <w:color w:val="auto"/>
        </w:rPr>
        <w:t xml:space="preserve">. 15, 16 for anthropological reasons for this).   </w:t>
      </w:r>
    </w:p>
    <w:p w14:paraId="690D1BC1" w14:textId="77777777" w:rsidR="004E7B4B" w:rsidRPr="00052218" w:rsidRDefault="004E7B4B" w:rsidP="00A71074">
      <w:pPr>
        <w:rPr>
          <w:rStyle w:val="DefaultChar"/>
          <w:rFonts w:asciiTheme="minorHAnsi" w:eastAsia="Trebuchet MS" w:hAnsiTheme="minorHAnsi" w:cstheme="minorHAnsi"/>
        </w:rPr>
      </w:pPr>
    </w:p>
    <w:p w14:paraId="7A8B92F3" w14:textId="63930DAD" w:rsidR="007931FA" w:rsidRPr="00052218" w:rsidRDefault="007931FA" w:rsidP="00A71074">
      <w:pPr>
        <w:rPr>
          <w:rStyle w:val="DefaultChar"/>
          <w:rFonts w:asciiTheme="minorHAnsi" w:eastAsia="Trebuchet MS" w:hAnsiTheme="minorHAnsi" w:cstheme="minorHAnsi"/>
        </w:rPr>
      </w:pPr>
      <w:r w:rsidRPr="00052218">
        <w:rPr>
          <w:rStyle w:val="DefaultChar"/>
          <w:rFonts w:asciiTheme="minorHAnsi" w:eastAsia="Trebuchet MS" w:hAnsiTheme="minorHAnsi" w:cstheme="minorHAnsi"/>
          <w:color w:val="auto"/>
        </w:rPr>
        <w:t xml:space="preserve">Such urban poor spirituality revolves around the Holy Spirit in the community of faith (vs the individualism and quietness of the leisured classes).  It is noisy, emotional, involves frequent power encounters and healing of devastating emotional problems often taking many years, under authoritarian leadership.  For cross-cultural workers, engaging these issues of urban poor spirituality and relating these cultural characteristics to ancient Western or more </w:t>
      </w:r>
      <w:proofErr w:type="gramStart"/>
      <w:r w:rsidRPr="00052218">
        <w:rPr>
          <w:rStyle w:val="DefaultChar"/>
          <w:rFonts w:asciiTheme="minorHAnsi" w:eastAsia="Trebuchet MS" w:hAnsiTheme="minorHAnsi" w:cstheme="minorHAnsi"/>
          <w:color w:val="auto"/>
        </w:rPr>
        <w:t>middle class</w:t>
      </w:r>
      <w:proofErr w:type="gramEnd"/>
      <w:r w:rsidRPr="00052218">
        <w:rPr>
          <w:rStyle w:val="DefaultChar"/>
          <w:rFonts w:asciiTheme="minorHAnsi" w:eastAsia="Trebuchet MS" w:hAnsiTheme="minorHAnsi" w:cstheme="minorHAnsi"/>
          <w:color w:val="auto"/>
        </w:rPr>
        <w:t xml:space="preserve"> traditions is critical.  For national leaders working with cross cultural teams this also is important.</w:t>
      </w:r>
    </w:p>
    <w:p w14:paraId="68630755" w14:textId="77777777" w:rsidR="005F3131" w:rsidRPr="00052218" w:rsidRDefault="005F3131" w:rsidP="00A71074">
      <w:pPr>
        <w:rPr>
          <w:rStyle w:val="DefaultChar"/>
          <w:rFonts w:asciiTheme="minorHAnsi" w:eastAsia="Trebuchet MS" w:hAnsiTheme="minorHAnsi" w:cstheme="minorHAnsi"/>
          <w:color w:val="auto"/>
        </w:rPr>
      </w:pPr>
    </w:p>
    <w:p w14:paraId="0E5741DE" w14:textId="36EEA031" w:rsidR="00C825B4" w:rsidRDefault="007931FA" w:rsidP="00A71074">
      <w:pPr>
        <w:rPr>
          <w:rStyle w:val="DefaultChar"/>
          <w:rFonts w:asciiTheme="minorHAnsi" w:eastAsia="Trebuchet MS" w:hAnsiTheme="minorHAnsi" w:cstheme="minorHAnsi"/>
          <w:color w:val="auto"/>
        </w:rPr>
      </w:pPr>
      <w:r w:rsidRPr="00052218">
        <w:rPr>
          <w:rStyle w:val="DefaultChar"/>
          <w:rFonts w:asciiTheme="minorHAnsi" w:eastAsia="Trebuchet MS" w:hAnsiTheme="minorHAnsi" w:cstheme="minorHAnsi"/>
          <w:color w:val="auto"/>
        </w:rPr>
        <w:t>On the other hand, Pentecostal pastors from among the urban, the poor and the working classes will be expanding their understanding to see the wider Christian field of spirituality as a critical element for long-term wholeness.  Expanding from Pentecostal thinking to classic (historical and Western) spiritual disciplines are critical for their survival and also critical for middle class students</w:t>
      </w:r>
      <w:r w:rsidR="003E662D" w:rsidRPr="00052218">
        <w:rPr>
          <w:rStyle w:val="DefaultChar"/>
          <w:rFonts w:asciiTheme="minorHAnsi" w:eastAsia="Trebuchet MS" w:hAnsiTheme="minorHAnsi" w:cstheme="minorHAnsi"/>
          <w:color w:val="auto"/>
        </w:rPr>
        <w:t xml:space="preserve"> </w:t>
      </w:r>
      <w:r w:rsidR="00C93146" w:rsidRPr="00052218">
        <w:rPr>
          <w:rStyle w:val="DefaultChar"/>
          <w:rFonts w:asciiTheme="minorHAnsi" w:eastAsia="Trebuchet MS" w:hAnsiTheme="minorHAnsi" w:cstheme="minorHAnsi"/>
          <w:color w:val="auto"/>
        </w:rPr>
        <w:t>in the class</w:t>
      </w:r>
      <w:r w:rsidRPr="00052218">
        <w:rPr>
          <w:rStyle w:val="DefaultChar"/>
          <w:rFonts w:asciiTheme="minorHAnsi" w:eastAsia="Trebuchet MS" w:hAnsiTheme="minorHAnsi" w:cstheme="minorHAnsi"/>
          <w:color w:val="auto"/>
        </w:rPr>
        <w:t xml:space="preserve"> who are entering urban poor ministry </w:t>
      </w:r>
      <w:r w:rsidR="00C93146" w:rsidRPr="00052218">
        <w:rPr>
          <w:rStyle w:val="DefaultChar"/>
          <w:rFonts w:asciiTheme="minorHAnsi" w:eastAsia="Trebuchet MS" w:hAnsiTheme="minorHAnsi" w:cstheme="minorHAnsi"/>
          <w:color w:val="auto"/>
        </w:rPr>
        <w:t>to</w:t>
      </w:r>
      <w:r w:rsidRPr="00052218">
        <w:rPr>
          <w:rStyle w:val="DefaultChar"/>
          <w:rFonts w:asciiTheme="minorHAnsi" w:eastAsia="Trebuchet MS" w:hAnsiTheme="minorHAnsi" w:cstheme="minorHAnsi"/>
          <w:color w:val="auto"/>
        </w:rPr>
        <w:t xml:space="preserve"> cope with the stresses of incarnational ministry (in this we draw from the emergent Protestant apostolic orders).</w:t>
      </w:r>
    </w:p>
    <w:p w14:paraId="7B8452E9" w14:textId="77777777" w:rsidR="004E7B4B" w:rsidRPr="00052218" w:rsidRDefault="004E7B4B" w:rsidP="00A71074">
      <w:pPr>
        <w:rPr>
          <w:rFonts w:eastAsia="Trebuchet MS" w:cstheme="minorHAnsi"/>
        </w:rPr>
      </w:pPr>
    </w:p>
    <w:p w14:paraId="5C4306DF" w14:textId="307973A6" w:rsidR="007931FA" w:rsidRPr="007931FA" w:rsidRDefault="007931FA" w:rsidP="00A71074">
      <w:r w:rsidRPr="00052218">
        <w:rPr>
          <w:b/>
          <w:i/>
        </w:rPr>
        <w:t>Spirituality from the Holy Spirit:</w:t>
      </w:r>
      <w:r w:rsidRPr="00052218">
        <w:t xml:space="preserve"> Christian spirituality can be taught </w:t>
      </w:r>
      <w:r w:rsidR="00C825B4" w:rsidRPr="00052218">
        <w:t xml:space="preserve">using frameworks of </w:t>
      </w:r>
      <w:r w:rsidRPr="00052218">
        <w:t>doctrine, psychological approaches or the work of the Holy Spirit. Evangelical spirituality has always cent</w:t>
      </w:r>
      <w:r w:rsidR="005C6053" w:rsidRPr="00052218">
        <w:t>e</w:t>
      </w:r>
      <w:r w:rsidRPr="00052218">
        <w:t>red in movements of revival of the Holy Spirit vs. more psychological approaches derived from Catholicism or psychotherapy.  There are elements of each in this course. </w:t>
      </w:r>
      <w:r w:rsidR="00D64CE0" w:rsidRPr="00052218">
        <w:t>T</w:t>
      </w:r>
      <w:r w:rsidRPr="00052218">
        <w:t>he class will seek to move into dimensions of the work of the Holy Spirit. Sensitive contrast of the diversity of doctrinal approaches to activity of the Spirit needs be done so that diverse traditions in the class are not offended.  One of the goals of this</w:t>
      </w:r>
      <w:r w:rsidRPr="00345EB7">
        <w:t xml:space="preserve"> class is that each student can freely move in the power of the Spirit, hear </w:t>
      </w:r>
      <w:r w:rsidR="006A5249">
        <w:t>God’s</w:t>
      </w:r>
      <w:r w:rsidRPr="00345EB7">
        <w:t xml:space="preserve"> voice, and exercise appropriately their spiritual gifts, in ways that maintain harmony of the Spirit across the body of Christ. (Lecturers and supporting faculty need to be aware that this may also provoke some degree of spiritual warfare during this training.  It would be wise for this course to always be team taught by people both academically learned and practically experienced in these areas of releasing people from sin and bondages into the fullness of the work of the Spirit). </w:t>
      </w:r>
    </w:p>
    <w:p w14:paraId="60248497" w14:textId="77777777" w:rsidR="000B36AE" w:rsidRDefault="000B36AE" w:rsidP="00A71074">
      <w:pPr>
        <w:rPr>
          <w:b/>
          <w:i/>
        </w:rPr>
      </w:pPr>
    </w:p>
    <w:p w14:paraId="4100814C" w14:textId="729BDAC4" w:rsidR="007931FA" w:rsidRPr="00EF1578" w:rsidRDefault="007931FA" w:rsidP="00A71074">
      <w:r w:rsidRPr="00EF1578">
        <w:rPr>
          <w:b/>
          <w:i/>
        </w:rPr>
        <w:t>Classical Spirituality:</w:t>
      </w:r>
      <w:r w:rsidRPr="00EF1578">
        <w:t xml:space="preserve"> Reflections on the continuity of building an intimate relationship with God in the context of the city, knowing the appropriate use and application of prayer and fasting, encountering and responding to spiritual conflict, exercising deliverance ministry, in-depth bible </w:t>
      </w:r>
      <w:r w:rsidRPr="00EF1578">
        <w:lastRenderedPageBreak/>
        <w:t xml:space="preserve">study, </w:t>
      </w:r>
      <w:r w:rsidR="005C6053" w:rsidRPr="00EF1578">
        <w:t xml:space="preserve">practicing </w:t>
      </w:r>
      <w:r w:rsidRPr="00EF1578">
        <w:t xml:space="preserve">the presence of God, the exercise of spiritual gifts with an attitude of servanthood, and </w:t>
      </w:r>
      <w:r w:rsidR="005C6053" w:rsidRPr="00EF1578">
        <w:t xml:space="preserve">practicing </w:t>
      </w:r>
      <w:r w:rsidRPr="00EF1578">
        <w:t>moral integrity and ethics.</w:t>
      </w:r>
    </w:p>
    <w:p w14:paraId="2D73C43A" w14:textId="77777777" w:rsidR="000B36AE" w:rsidRPr="00EF1578" w:rsidRDefault="000B36AE" w:rsidP="00A71074">
      <w:pPr>
        <w:rPr>
          <w:b/>
          <w:i/>
        </w:rPr>
      </w:pPr>
    </w:p>
    <w:p w14:paraId="33ADBEAD" w14:textId="390623D8" w:rsidR="007931FA" w:rsidRPr="00EF1578" w:rsidRDefault="007931FA" w:rsidP="00A71074">
      <w:r w:rsidRPr="00EF1578">
        <w:rPr>
          <w:b/>
          <w:i/>
        </w:rPr>
        <w:t xml:space="preserve">Spirituality as God in Humanness: Self Awareness and Dealing with Pain: </w:t>
      </w:r>
      <w:r w:rsidRPr="00EF1578">
        <w:t>This is not a counselling course but it will also further screen candidates in areas of family, psychological, emotional and spiritual wholeness and enable pastoral care for problem  areas</w:t>
      </w:r>
      <w:r w:rsidR="005C6053" w:rsidRPr="00EF1578">
        <w:t>,</w:t>
      </w:r>
      <w:r w:rsidRPr="00EF1578">
        <w:t> compulsive sin, demonic possession, areas of bondage (this may</w:t>
      </w:r>
      <w:r w:rsidR="005C6053" w:rsidRPr="00EF1578">
        <w:t xml:space="preserve"> be</w:t>
      </w:r>
      <w:r w:rsidRPr="00EF1578">
        <w:t xml:space="preserve"> in relationship to leadership, narrow doctrinal bondage, work expectations within their mission, family bondages, paranoias</w:t>
      </w:r>
      <w:r w:rsidR="005C6053" w:rsidRPr="00EF1578">
        <w:t>,</w:t>
      </w:r>
      <w:r w:rsidRPr="00EF1578">
        <w:t xml:space="preserve"> etc</w:t>
      </w:r>
      <w:r w:rsidR="005C6053" w:rsidRPr="00EF1578">
        <w:t>.</w:t>
      </w:r>
      <w:r w:rsidRPr="00EF1578">
        <w:t xml:space="preserve">), and enable evaluation of the candidate's spiritual maturity potential to fulfil the outcomes required for the whole program. Facilitators will sit at least twice with each </w:t>
      </w:r>
      <w:r w:rsidR="002F50AE" w:rsidRPr="00EF1578">
        <w:t xml:space="preserve">student </w:t>
      </w:r>
      <w:r w:rsidRPr="00EF1578">
        <w:t xml:space="preserve">during the first Module in a process of evaluation with them outside of the classroom time, based on some questionnaires they do and working with them on defining a program for spiritual growth. The introductory Module will facilitate them </w:t>
      </w:r>
      <w:r w:rsidR="008722B7" w:rsidRPr="00EF1578">
        <w:t xml:space="preserve">finding and developing </w:t>
      </w:r>
      <w:r w:rsidRPr="00EF1578">
        <w:t xml:space="preserve">a relationship with a </w:t>
      </w:r>
      <w:r w:rsidR="00F44936" w:rsidRPr="00EF1578">
        <w:t>spiri</w:t>
      </w:r>
      <w:r w:rsidR="00826356">
        <w:t xml:space="preserve">t-led </w:t>
      </w:r>
      <w:r w:rsidR="00217C55" w:rsidRPr="00EF1578">
        <w:t>mentor</w:t>
      </w:r>
      <w:r w:rsidRPr="00EF1578">
        <w:t xml:space="preserve"> for the remainder of the year.</w:t>
      </w:r>
      <w:r w:rsidR="00183C83" w:rsidRPr="00EF1578">
        <w:t xml:space="preserve"> </w:t>
      </w:r>
    </w:p>
    <w:p w14:paraId="0845C040" w14:textId="77777777" w:rsidR="000B36AE" w:rsidRDefault="000B36AE" w:rsidP="00A71074">
      <w:pPr>
        <w:rPr>
          <w:b/>
          <w:bCs/>
          <w:i/>
          <w:iCs/>
        </w:rPr>
      </w:pPr>
    </w:p>
    <w:p w14:paraId="508B7910" w14:textId="2DBC17B2" w:rsidR="007931FA" w:rsidRPr="0099335B" w:rsidRDefault="007931FA" w:rsidP="00A71074">
      <w:pPr>
        <w:rPr>
          <w:color w:val="000000" w:themeColor="text1"/>
        </w:rPr>
      </w:pPr>
      <w:r w:rsidRPr="00496382">
        <w:rPr>
          <w:b/>
          <w:bCs/>
          <w:i/>
          <w:iCs/>
        </w:rPr>
        <w:t>Psychological Testing</w:t>
      </w:r>
      <w:r w:rsidRPr="00496382">
        <w:t>: Parallel to this course for those</w:t>
      </w:r>
      <w:r w:rsidR="005C6053" w:rsidRPr="00496382">
        <w:t xml:space="preserve"> </w:t>
      </w:r>
      <w:r w:rsidRPr="00496382">
        <w:t>going cross-culturally</w:t>
      </w:r>
      <w:r w:rsidR="005C6053" w:rsidRPr="00496382">
        <w:t xml:space="preserve"> for the first time</w:t>
      </w:r>
      <w:r w:rsidRPr="00496382">
        <w:t xml:space="preserve">, is the requirement to go through </w:t>
      </w:r>
      <w:r w:rsidRPr="00496382">
        <w:rPr>
          <w:i/>
        </w:rPr>
        <w:t>psychological and medical pre-field screening</w:t>
      </w:r>
      <w:r w:rsidRPr="00496382">
        <w:t xml:space="preserve">, as the basis of “confirmation to proceed” to the field. </w:t>
      </w:r>
      <w:r w:rsidR="005C6053" w:rsidRPr="00496382">
        <w:t>T</w:t>
      </w:r>
      <w:r w:rsidRPr="00496382">
        <w:t>his is extraordinarily valuable.  It is based on two different sets</w:t>
      </w:r>
      <w:r w:rsidR="005C6053" w:rsidRPr="00496382">
        <w:t xml:space="preserve"> </w:t>
      </w:r>
      <w:r w:rsidRPr="00496382">
        <w:t xml:space="preserve">of testing: one that identifies your central strengths and one that probes potential areas of emotional or psychological weakness that could become liabilities on the field.  </w:t>
      </w:r>
      <w:r w:rsidRPr="004E7B4B">
        <w:rPr>
          <w:color w:val="000000" w:themeColor="text1"/>
        </w:rPr>
        <w:t>A psychologist then sits with each student and discusses what has been found</w:t>
      </w:r>
      <w:r w:rsidR="005C6053" w:rsidRPr="004E7B4B">
        <w:rPr>
          <w:color w:val="000000" w:themeColor="text1"/>
        </w:rPr>
        <w:t>,</w:t>
      </w:r>
      <w:r w:rsidRPr="004E7B4B">
        <w:rPr>
          <w:color w:val="000000" w:themeColor="text1"/>
        </w:rPr>
        <w:t xml:space="preserve"> the implications </w:t>
      </w:r>
      <w:r w:rsidR="005C6053" w:rsidRPr="004E7B4B">
        <w:rPr>
          <w:color w:val="000000" w:themeColor="text1"/>
        </w:rPr>
        <w:t xml:space="preserve">and </w:t>
      </w:r>
      <w:r w:rsidRPr="004E7B4B">
        <w:rPr>
          <w:color w:val="000000" w:themeColor="text1"/>
        </w:rPr>
        <w:t>what steps might be needed.</w:t>
      </w:r>
      <w:r w:rsidR="004E7B4B">
        <w:rPr>
          <w:color w:val="000000" w:themeColor="text1"/>
        </w:rPr>
        <w:t xml:space="preserve"> (We will be exploring how to do this with people disbursed </w:t>
      </w:r>
      <w:proofErr w:type="gramStart"/>
      <w:r w:rsidR="004E7B4B">
        <w:rPr>
          <w:color w:val="000000" w:themeColor="text1"/>
        </w:rPr>
        <w:t>globally, but</w:t>
      </w:r>
      <w:proofErr w:type="gramEnd"/>
      <w:r w:rsidR="004E7B4B">
        <w:rPr>
          <w:color w:val="000000" w:themeColor="text1"/>
        </w:rPr>
        <w:t xml:space="preserve"> may not be able to do so this semester).</w:t>
      </w:r>
    </w:p>
    <w:p w14:paraId="004E0166" w14:textId="77777777" w:rsidR="000B36AE" w:rsidRPr="00496382" w:rsidRDefault="000B36AE" w:rsidP="00A71074">
      <w:pPr>
        <w:rPr>
          <w:b/>
          <w:i/>
        </w:rPr>
      </w:pPr>
    </w:p>
    <w:p w14:paraId="305976E9" w14:textId="4BA283DE" w:rsidR="007931FA" w:rsidRPr="00496382" w:rsidRDefault="007931FA" w:rsidP="00A71074">
      <w:r w:rsidRPr="00496382">
        <w:rPr>
          <w:b/>
          <w:i/>
        </w:rPr>
        <w:t>Spirituality</w:t>
      </w:r>
      <w:r w:rsidR="004E7B4B">
        <w:rPr>
          <w:b/>
          <w:i/>
        </w:rPr>
        <w:t xml:space="preserve"> in Life and Marital Stages</w:t>
      </w:r>
      <w:r w:rsidRPr="00496382">
        <w:rPr>
          <w:b/>
          <w:i/>
        </w:rPr>
        <w:t xml:space="preserve">: </w:t>
      </w:r>
      <w:r w:rsidRPr="00496382">
        <w:t>Issues of sustaining and developing a healthy marriage partnership in the midst of the stresses of urban ministry and poverty are briefly engaged in the light of contextual spirituality.  For single people, similarly, issues of developing a godly singleness are touched on.</w:t>
      </w:r>
      <w:r w:rsidR="004E7B4B">
        <w:t xml:space="preserve"> The stages of life also dramatically affect the nature of spirituality.</w:t>
      </w:r>
    </w:p>
    <w:p w14:paraId="2FA0FD38" w14:textId="77777777" w:rsidR="000B36AE" w:rsidRDefault="000B36AE" w:rsidP="00A71074">
      <w:pPr>
        <w:rPr>
          <w:b/>
          <w:i/>
        </w:rPr>
      </w:pPr>
    </w:p>
    <w:p w14:paraId="6E12DFB3" w14:textId="158ADA5A" w:rsidR="005C6053" w:rsidRDefault="007931FA" w:rsidP="00A71074">
      <w:r w:rsidRPr="00496382">
        <w:rPr>
          <w:b/>
          <w:i/>
        </w:rPr>
        <w:t xml:space="preserve">A Framework for Growth: </w:t>
      </w:r>
      <w:r w:rsidRPr="00496382">
        <w:t>Critical application of the four seasons of Christian growth to one</w:t>
      </w:r>
      <w:r w:rsidR="005C6053" w:rsidRPr="00496382">
        <w:t>’</w:t>
      </w:r>
      <w:r w:rsidRPr="00496382">
        <w:t xml:space="preserve">s own life and the lives of a selected group of people, ascertaining which season each person is in and how that contributes to their spiritual development and </w:t>
      </w:r>
      <w:r w:rsidR="00CF0BE7" w:rsidRPr="00496382">
        <w:t xml:space="preserve">how they </w:t>
      </w:r>
      <w:r w:rsidRPr="00496382">
        <w:t>function within a ministry team or faith community</w:t>
      </w:r>
      <w:r w:rsidRPr="00345EB7">
        <w:t xml:space="preserve">. </w:t>
      </w:r>
    </w:p>
    <w:p w14:paraId="0AE76925" w14:textId="77777777" w:rsidR="000B36AE" w:rsidRDefault="000B36AE" w:rsidP="00A71074"/>
    <w:p w14:paraId="3CC0D337" w14:textId="4E1F0DDB" w:rsidR="00731724" w:rsidRPr="00345EB7" w:rsidRDefault="00731724" w:rsidP="00731724">
      <w:pPr>
        <w:shd w:val="clear" w:color="auto" w:fill="E0E0E0"/>
        <w:rPr>
          <w:b/>
        </w:rPr>
      </w:pPr>
      <w:r w:rsidRPr="00345EB7">
        <w:rPr>
          <w:b/>
        </w:rPr>
        <w:t>Course Delivery</w:t>
      </w:r>
      <w:r w:rsidR="000E331E">
        <w:rPr>
          <w:b/>
        </w:rPr>
        <w:t xml:space="preserve"> (or Pedagogy)</w:t>
      </w:r>
    </w:p>
    <w:p w14:paraId="63639540" w14:textId="77777777" w:rsidR="000B36AE" w:rsidRDefault="000B36AE" w:rsidP="009873C8">
      <w:pPr>
        <w:rPr>
          <w:b/>
          <w:bCs/>
        </w:rPr>
      </w:pPr>
    </w:p>
    <w:p w14:paraId="4C73BA06" w14:textId="52C88FA6" w:rsidR="00731724" w:rsidRPr="0099335B" w:rsidRDefault="00731724" w:rsidP="00A71074">
      <w:pPr>
        <w:rPr>
          <w:b/>
          <w:bCs/>
        </w:rPr>
      </w:pPr>
      <w:r w:rsidRPr="0099335B">
        <w:rPr>
          <w:b/>
          <w:bCs/>
          <w:i/>
          <w:iCs/>
        </w:rPr>
        <w:t>Practicum:</w:t>
      </w:r>
      <w:r w:rsidR="000B36AE" w:rsidRPr="0099335B">
        <w:rPr>
          <w:b/>
          <w:bCs/>
        </w:rPr>
        <w:t xml:space="preserve"> </w:t>
      </w:r>
      <w:r w:rsidRPr="0099335B">
        <w:t xml:space="preserve">In the practical phase of </w:t>
      </w:r>
      <w:r w:rsidR="00CF0BE7" w:rsidRPr="0099335B">
        <w:t xml:space="preserve">this </w:t>
      </w:r>
      <w:r w:rsidRPr="0099335B">
        <w:t xml:space="preserve">course, students are invited, through </w:t>
      </w:r>
      <w:r w:rsidR="00496382" w:rsidRPr="0099335B">
        <w:t xml:space="preserve">conversations with </w:t>
      </w:r>
      <w:r w:rsidR="00450DB9" w:rsidRPr="0099335B">
        <w:t>spirit-filled</w:t>
      </w:r>
      <w:r w:rsidR="00496382" w:rsidRPr="0099335B">
        <w:t xml:space="preserve"> mentor</w:t>
      </w:r>
      <w:r w:rsidRPr="0099335B">
        <w:t xml:space="preserve">, </w:t>
      </w:r>
      <w:r w:rsidR="005C6053" w:rsidRPr="0099335B">
        <w:t xml:space="preserve">personal experience, </w:t>
      </w:r>
      <w:r w:rsidRPr="0099335B">
        <w:t xml:space="preserve">personal journaling and group interaction: </w:t>
      </w:r>
    </w:p>
    <w:p w14:paraId="0EB4583E" w14:textId="77777777" w:rsidR="00731724" w:rsidRPr="0099335B" w:rsidRDefault="00731724" w:rsidP="009873C8">
      <w:pPr>
        <w:pStyle w:val="ListParagraph"/>
        <w:numPr>
          <w:ilvl w:val="0"/>
          <w:numId w:val="67"/>
        </w:numPr>
      </w:pPr>
      <w:r w:rsidRPr="0099335B">
        <w:t>to explore the nature of one’s spiritual formation</w:t>
      </w:r>
    </w:p>
    <w:p w14:paraId="37A9F0C1" w14:textId="77777777" w:rsidR="00731724" w:rsidRPr="0099335B" w:rsidRDefault="00731724" w:rsidP="009873C8">
      <w:pPr>
        <w:pStyle w:val="ListParagraph"/>
        <w:numPr>
          <w:ilvl w:val="0"/>
          <w:numId w:val="67"/>
        </w:numPr>
      </w:pPr>
      <w:r w:rsidRPr="0099335B">
        <w:t>to experiment with a variety of spiritual practices that encourage a contemplative approach to life</w:t>
      </w:r>
    </w:p>
    <w:p w14:paraId="0D85F8BA" w14:textId="77777777" w:rsidR="00731724" w:rsidRPr="0099335B" w:rsidRDefault="00731724" w:rsidP="009873C8">
      <w:pPr>
        <w:pStyle w:val="ListParagraph"/>
        <w:numPr>
          <w:ilvl w:val="0"/>
          <w:numId w:val="67"/>
        </w:numPr>
      </w:pPr>
      <w:r w:rsidRPr="0099335B">
        <w:t>to share one’s experience of these practices in a community setting</w:t>
      </w:r>
    </w:p>
    <w:p w14:paraId="67A3BE86" w14:textId="5FAB48E7" w:rsidR="00731724" w:rsidRPr="0099335B" w:rsidRDefault="00731724" w:rsidP="009873C8">
      <w:pPr>
        <w:pStyle w:val="ListParagraph"/>
        <w:numPr>
          <w:ilvl w:val="0"/>
          <w:numId w:val="67"/>
        </w:numPr>
      </w:pPr>
      <w:r w:rsidRPr="0099335B">
        <w:lastRenderedPageBreak/>
        <w:t>to integrate academic and professional foundations around a cent</w:t>
      </w:r>
      <w:r w:rsidR="005C6053" w:rsidRPr="0099335B">
        <w:t>er</w:t>
      </w:r>
      <w:r w:rsidRPr="0099335B">
        <w:t xml:space="preserve"> of spiritual maturity in Christ</w:t>
      </w:r>
    </w:p>
    <w:p w14:paraId="0FD11B69" w14:textId="77777777" w:rsidR="00731724" w:rsidRPr="0099335B" w:rsidRDefault="00731724" w:rsidP="009873C8">
      <w:pPr>
        <w:pStyle w:val="ListParagraph"/>
        <w:numPr>
          <w:ilvl w:val="0"/>
          <w:numId w:val="67"/>
        </w:numPr>
      </w:pPr>
      <w:r w:rsidRPr="0099335B">
        <w:t>to examine traditional Christian practice in the light of a commitment to social justice</w:t>
      </w:r>
    </w:p>
    <w:p w14:paraId="641540DE" w14:textId="77777777" w:rsidR="00731724" w:rsidRPr="0099335B" w:rsidRDefault="00731724" w:rsidP="009873C8">
      <w:pPr>
        <w:pStyle w:val="ListParagraph"/>
        <w:numPr>
          <w:ilvl w:val="0"/>
          <w:numId w:val="67"/>
        </w:numPr>
      </w:pPr>
      <w:r w:rsidRPr="0099335B">
        <w:t xml:space="preserve">to identify core idols and life patterns needing repentance, spiritual healing, and transformation </w:t>
      </w:r>
    </w:p>
    <w:p w14:paraId="1E66678E" w14:textId="77777777" w:rsidR="00731724" w:rsidRPr="0099335B" w:rsidRDefault="00731724" w:rsidP="009873C8">
      <w:pPr>
        <w:pStyle w:val="ListParagraph"/>
        <w:numPr>
          <w:ilvl w:val="0"/>
          <w:numId w:val="67"/>
        </w:numPr>
      </w:pPr>
      <w:r w:rsidRPr="0099335B">
        <w:t>to nurture a “rule of life” that can sustain one’s witness within slum environments</w:t>
      </w:r>
    </w:p>
    <w:p w14:paraId="599F836F" w14:textId="77777777" w:rsidR="00731724" w:rsidRPr="00345EB7" w:rsidRDefault="00731724" w:rsidP="00731724"/>
    <w:p w14:paraId="3417A494" w14:textId="0E4D5C86" w:rsidR="00731724" w:rsidRPr="0099335B" w:rsidRDefault="00731724" w:rsidP="00A71074">
      <w:r w:rsidRPr="0099335B">
        <w:rPr>
          <w:b/>
          <w:bCs/>
          <w:i/>
          <w:iCs/>
        </w:rPr>
        <w:t>Online Delivery</w:t>
      </w:r>
      <w:r w:rsidR="000B36AE" w:rsidRPr="0099335B">
        <w:rPr>
          <w:b/>
          <w:bCs/>
          <w:i/>
          <w:iCs/>
        </w:rPr>
        <w:t>:</w:t>
      </w:r>
      <w:r w:rsidR="000B36AE" w:rsidRPr="0099335B">
        <w:t xml:space="preserve"> </w:t>
      </w:r>
      <w:r w:rsidR="005C6053" w:rsidRPr="0099335B">
        <w:t>Th</w:t>
      </w:r>
      <w:r w:rsidRPr="0099335B">
        <w:t>e teaching component of the course will utilize a</w:t>
      </w:r>
      <w:r w:rsidR="00100644" w:rsidRPr="0099335B">
        <w:t>n</w:t>
      </w:r>
      <w:r w:rsidR="00096BB2" w:rsidRPr="0099335B">
        <w:t>d</w:t>
      </w:r>
      <w:r w:rsidRPr="0099335B">
        <w:t xml:space="preserve"> weekly environment</w:t>
      </w:r>
      <w:r w:rsidR="00776CA3" w:rsidRPr="0099335B">
        <w:t>, along with</w:t>
      </w:r>
      <w:r w:rsidR="005C6053" w:rsidRPr="0099335B">
        <w:t xml:space="preserve"> </w:t>
      </w:r>
      <w:r w:rsidRPr="0099335B">
        <w:t>virtual face to face Zoom discussion</w:t>
      </w:r>
      <w:r w:rsidR="00A4795F" w:rsidRPr="0099335B">
        <w:t>s</w:t>
      </w:r>
      <w:r w:rsidRPr="0099335B">
        <w:t xml:space="preserve">, </w:t>
      </w:r>
      <w:r w:rsidR="00776CA3" w:rsidRPr="0099335B">
        <w:t xml:space="preserve">to </w:t>
      </w:r>
      <w:r w:rsidR="00512CEE" w:rsidRPr="0099335B">
        <w:t>facilitate</w:t>
      </w:r>
      <w:r w:rsidR="00776CA3" w:rsidRPr="0099335B">
        <w:t xml:space="preserve"> </w:t>
      </w:r>
      <w:r w:rsidRPr="0099335B">
        <w:t>a story-telling process of learning, building from stories of lecturers and students.</w:t>
      </w:r>
      <w:r w:rsidR="00776CA3" w:rsidRPr="0099335B">
        <w:t xml:space="preserve"> </w:t>
      </w:r>
      <w:r w:rsidR="00512CEE" w:rsidRPr="0099335B">
        <w:t>U</w:t>
      </w:r>
      <w:r w:rsidRPr="0099335B">
        <w:t xml:space="preserve">p to 3 hours of content in </w:t>
      </w:r>
      <w:r w:rsidR="002A7C53" w:rsidRPr="0099335B">
        <w:t xml:space="preserve">weekly online </w:t>
      </w:r>
      <w:r w:rsidRPr="0099335B">
        <w:t>presentations may be found in</w:t>
      </w:r>
      <w:r w:rsidRPr="0099335B">
        <w:rPr>
          <w:b/>
        </w:rPr>
        <w:t xml:space="preserve"> Populi</w:t>
      </w:r>
      <w:r w:rsidRPr="0099335B">
        <w:t xml:space="preserve">, some of which we </w:t>
      </w:r>
      <w:r w:rsidR="002A7C53" w:rsidRPr="0099335B">
        <w:t xml:space="preserve">will </w:t>
      </w:r>
      <w:r w:rsidRPr="0099335B">
        <w:t xml:space="preserve">cover during the Zoom times, the rest of which you need to review independently. We will also have students present </w:t>
      </w:r>
      <w:r w:rsidR="005C6053" w:rsidRPr="0099335B">
        <w:t xml:space="preserve">summaries of </w:t>
      </w:r>
      <w:r w:rsidRPr="0099335B">
        <w:t xml:space="preserve">readings to the class. </w:t>
      </w:r>
    </w:p>
    <w:p w14:paraId="01CF5E03" w14:textId="77777777" w:rsidR="000B36AE" w:rsidRPr="0099335B" w:rsidRDefault="000B36AE" w:rsidP="00A71074"/>
    <w:p w14:paraId="5DD0DA68" w14:textId="31F0E6B4" w:rsidR="00731724" w:rsidRPr="0099335B" w:rsidRDefault="00731724" w:rsidP="00A71074">
      <w:r w:rsidRPr="0099335B">
        <w:t xml:space="preserve">Most of the course is dependent on you taking responsibility to do independent research and writing, utilizing both experience and local/global literature in order to accomplish the course learning outcomes.  These will be submitted in the </w:t>
      </w:r>
      <w:r w:rsidRPr="0099335B">
        <w:rPr>
          <w:b/>
        </w:rPr>
        <w:t>Populi</w:t>
      </w:r>
      <w:r w:rsidRPr="0099335B">
        <w:t xml:space="preserve"> assignments section. </w:t>
      </w:r>
    </w:p>
    <w:p w14:paraId="03952CE9" w14:textId="77777777" w:rsidR="000B36AE" w:rsidRPr="00731724" w:rsidRDefault="000B36AE" w:rsidP="00A71074"/>
    <w:p w14:paraId="1B44E2E3" w14:textId="084B34DA" w:rsidR="00731724" w:rsidRPr="007931FA" w:rsidRDefault="00EC3B19" w:rsidP="00A71074">
      <w:r w:rsidRPr="000B36AE">
        <w:rPr>
          <w:b/>
          <w:bCs/>
          <w:i/>
          <w:iCs/>
        </w:rPr>
        <w:t>Retreat:</w:t>
      </w:r>
      <w:r>
        <w:t xml:space="preserve"> </w:t>
      </w:r>
      <w:r w:rsidR="00183C83" w:rsidRPr="0099335B">
        <w:t>Students will be asked to design and participate in guided spiritual retreat that caters to their current needs and takes into consideration their current context with its possibilities and limitations. Students will be encouraged to creatively think through how a retreat like that can be conducted</w:t>
      </w:r>
      <w:r w:rsidR="0099335B">
        <w:t xml:space="preserve"> and they </w:t>
      </w:r>
      <w:r w:rsidR="009D35C6">
        <w:t>will be</w:t>
      </w:r>
      <w:r w:rsidR="00183C83">
        <w:t xml:space="preserve"> asked to be </w:t>
      </w:r>
      <w:r w:rsidR="00731724" w:rsidRPr="00345EB7">
        <w:t>prepared to share out of their spiritual journals. These journals record responses to various Self-Examination questions, notes developed on Filipino (or Tamil or Maori) Spirituality or Slum Spirituality, and Reflections from leadership of a small group in spiritual growth – personal life reflections that can contribute to the fashioning of a rich group life and enable students to appreciate how God is forming them through individual and interpersonal experience, nature, and the urban systems in which they live and work.</w:t>
      </w:r>
    </w:p>
    <w:p w14:paraId="5897A044" w14:textId="7B689D44" w:rsidR="00A24B38" w:rsidRPr="00B803B7" w:rsidRDefault="00A24B38" w:rsidP="009C2AA1">
      <w:pPr>
        <w:pStyle w:val="Heading2"/>
      </w:pPr>
      <w:r w:rsidRPr="00B803B7">
        <w:t xml:space="preserve">Course </w:t>
      </w:r>
      <w:r>
        <w:t>Lesson Titles</w:t>
      </w:r>
    </w:p>
    <w:p w14:paraId="428715DC" w14:textId="3FA7FBC1" w:rsidR="00A24B38" w:rsidRDefault="00A24B38" w:rsidP="00A71074">
      <w:r w:rsidRPr="00B803B7">
        <w:t xml:space="preserve">The course is structured for </w:t>
      </w:r>
      <w:r w:rsidR="00834D05">
        <w:t>1</w:t>
      </w:r>
      <w:r w:rsidR="007E158D">
        <w:t>4</w:t>
      </w:r>
      <w:r w:rsidR="00834D05" w:rsidRPr="00B803B7">
        <w:t xml:space="preserve"> </w:t>
      </w:r>
      <w:r w:rsidRPr="00B803B7">
        <w:t xml:space="preserve">modules, </w:t>
      </w:r>
      <w:r w:rsidR="004E7B4B">
        <w:t>a</w:t>
      </w:r>
      <w:r w:rsidR="007E158D">
        <w:t xml:space="preserve"> </w:t>
      </w:r>
      <w:r w:rsidRPr="00B803B7">
        <w:t>total of 1</w:t>
      </w:r>
      <w:r>
        <w:t>35</w:t>
      </w:r>
      <w:r w:rsidRPr="00B803B7">
        <w:t xml:space="preserve"> hours of work</w:t>
      </w:r>
      <w:r w:rsidR="00420E13">
        <w:t>.</w:t>
      </w:r>
    </w:p>
    <w:p w14:paraId="6DB460CB" w14:textId="77777777" w:rsidR="00004DC3" w:rsidRDefault="00004DC3" w:rsidP="00A71074"/>
    <w:p w14:paraId="560F5808" w14:textId="4DF0F61B" w:rsidR="007931FA" w:rsidRDefault="007931FA" w:rsidP="00A71074">
      <w:r w:rsidRPr="00345EB7">
        <w:t xml:space="preserve">TUL520 Urban Spirituality Schedule, </w:t>
      </w:r>
      <w:r w:rsidR="004E7B4B">
        <w:t>S</w:t>
      </w:r>
      <w:r w:rsidR="007E158D">
        <w:t>pring</w:t>
      </w:r>
      <w:r w:rsidR="004E7B4B">
        <w:t xml:space="preserve"> 2021</w:t>
      </w:r>
    </w:p>
    <w:p w14:paraId="08A1A9E8" w14:textId="77777777" w:rsidR="000B36AE" w:rsidRPr="00345EB7" w:rsidRDefault="000B36AE" w:rsidP="00A71074"/>
    <w:tbl>
      <w:tblPr>
        <w:tblW w:w="5193" w:type="dxa"/>
        <w:jc w:val="center"/>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1094"/>
        <w:gridCol w:w="1152"/>
        <w:gridCol w:w="2947"/>
      </w:tblGrid>
      <w:tr w:rsidR="007931FA" w:rsidRPr="00345EB7" w14:paraId="3AF91AC3" w14:textId="77777777" w:rsidTr="007F472E">
        <w:trPr>
          <w:trHeight w:val="431"/>
          <w:tblHeader/>
          <w:jc w:val="center"/>
        </w:trPr>
        <w:tc>
          <w:tcPr>
            <w:tcW w:w="1094" w:type="dxa"/>
            <w:shd w:val="clear" w:color="auto" w:fill="800000"/>
            <w:tcMar>
              <w:top w:w="0" w:type="dxa"/>
              <w:left w:w="108" w:type="dxa"/>
              <w:bottom w:w="0" w:type="dxa"/>
              <w:right w:w="108" w:type="dxa"/>
            </w:tcMar>
          </w:tcPr>
          <w:p w14:paraId="25B1105C" w14:textId="77777777" w:rsidR="007931FA" w:rsidRPr="00345EB7" w:rsidRDefault="007931FA" w:rsidP="007931FA">
            <w:pPr>
              <w:spacing w:before="2" w:after="2"/>
              <w:ind w:left="360"/>
            </w:pPr>
            <w:r w:rsidRPr="00345EB7">
              <w:rPr>
                <w:b/>
                <w:color w:val="FFFFFF"/>
                <w:sz w:val="16"/>
                <w:szCs w:val="16"/>
              </w:rPr>
              <w:t>Module</w:t>
            </w:r>
          </w:p>
        </w:tc>
        <w:tc>
          <w:tcPr>
            <w:tcW w:w="1152" w:type="dxa"/>
            <w:shd w:val="clear" w:color="auto" w:fill="800000"/>
            <w:tcMar>
              <w:top w:w="0" w:type="dxa"/>
              <w:left w:w="108" w:type="dxa"/>
              <w:bottom w:w="0" w:type="dxa"/>
              <w:right w:w="108" w:type="dxa"/>
            </w:tcMar>
          </w:tcPr>
          <w:p w14:paraId="14CD7104" w14:textId="77777777" w:rsidR="007931FA" w:rsidRPr="00345EB7" w:rsidRDefault="007931FA" w:rsidP="007931FA">
            <w:pPr>
              <w:spacing w:before="2" w:after="2"/>
              <w:jc w:val="center"/>
            </w:pPr>
            <w:r w:rsidRPr="00345EB7">
              <w:rPr>
                <w:b/>
                <w:color w:val="FFFFFF"/>
                <w:sz w:val="16"/>
                <w:szCs w:val="16"/>
              </w:rPr>
              <w:t>Date Started</w:t>
            </w:r>
          </w:p>
        </w:tc>
        <w:tc>
          <w:tcPr>
            <w:tcW w:w="2947" w:type="dxa"/>
            <w:shd w:val="clear" w:color="auto" w:fill="800000"/>
            <w:tcMar>
              <w:top w:w="0" w:type="dxa"/>
              <w:left w:w="108" w:type="dxa"/>
              <w:bottom w:w="0" w:type="dxa"/>
              <w:right w:w="108" w:type="dxa"/>
            </w:tcMar>
          </w:tcPr>
          <w:p w14:paraId="287566E5" w14:textId="77777777" w:rsidR="007931FA" w:rsidRPr="00345EB7" w:rsidRDefault="007931FA" w:rsidP="007931FA">
            <w:pPr>
              <w:spacing w:before="2" w:after="2"/>
              <w:jc w:val="center"/>
            </w:pPr>
            <w:r w:rsidRPr="00345EB7">
              <w:rPr>
                <w:b/>
                <w:color w:val="FFFFFF"/>
                <w:sz w:val="16"/>
                <w:szCs w:val="16"/>
              </w:rPr>
              <w:t>Topic</w:t>
            </w:r>
          </w:p>
        </w:tc>
      </w:tr>
      <w:tr w:rsidR="0023517C" w:rsidRPr="00345EB7" w14:paraId="7AEA409E" w14:textId="77777777" w:rsidTr="007F472E">
        <w:trPr>
          <w:trHeight w:val="215"/>
          <w:jc w:val="center"/>
        </w:trPr>
        <w:tc>
          <w:tcPr>
            <w:tcW w:w="1094" w:type="dxa"/>
            <w:shd w:val="clear" w:color="auto" w:fill="auto"/>
            <w:tcMar>
              <w:top w:w="0" w:type="dxa"/>
              <w:left w:w="108" w:type="dxa"/>
              <w:bottom w:w="0" w:type="dxa"/>
              <w:right w:w="108" w:type="dxa"/>
            </w:tcMar>
          </w:tcPr>
          <w:p w14:paraId="01846DD4" w14:textId="77777777" w:rsidR="0023517C" w:rsidRPr="00345EB7" w:rsidRDefault="0023517C" w:rsidP="0023517C">
            <w:pPr>
              <w:spacing w:before="2" w:after="2"/>
            </w:pPr>
            <w:r w:rsidRPr="00345EB7">
              <w:rPr>
                <w:sz w:val="16"/>
                <w:szCs w:val="16"/>
              </w:rPr>
              <w:t>1</w:t>
            </w:r>
          </w:p>
        </w:tc>
        <w:tc>
          <w:tcPr>
            <w:tcW w:w="1152" w:type="dxa"/>
            <w:shd w:val="clear" w:color="auto" w:fill="auto"/>
            <w:tcMar>
              <w:top w:w="0" w:type="dxa"/>
              <w:left w:w="108" w:type="dxa"/>
              <w:bottom w:w="0" w:type="dxa"/>
              <w:right w:w="108" w:type="dxa"/>
            </w:tcMar>
          </w:tcPr>
          <w:p w14:paraId="50762054" w14:textId="14D59524" w:rsidR="0023517C" w:rsidRPr="007F472E" w:rsidRDefault="0012417A" w:rsidP="0023517C">
            <w:pPr>
              <w:spacing w:before="2" w:after="2"/>
              <w:rPr>
                <w:color w:val="000000" w:themeColor="text1"/>
                <w:sz w:val="20"/>
                <w:szCs w:val="20"/>
              </w:rPr>
            </w:pPr>
            <w:r>
              <w:rPr>
                <w:color w:val="000000" w:themeColor="text1"/>
                <w:sz w:val="20"/>
                <w:szCs w:val="20"/>
              </w:rPr>
              <w:t xml:space="preserve">Sept </w:t>
            </w:r>
            <w:r w:rsidR="00D66788">
              <w:rPr>
                <w:color w:val="000000" w:themeColor="text1"/>
                <w:sz w:val="20"/>
                <w:szCs w:val="20"/>
              </w:rPr>
              <w:t>6</w:t>
            </w:r>
          </w:p>
        </w:tc>
        <w:tc>
          <w:tcPr>
            <w:tcW w:w="2947" w:type="dxa"/>
            <w:shd w:val="clear" w:color="auto" w:fill="auto"/>
            <w:tcMar>
              <w:top w:w="0" w:type="dxa"/>
              <w:left w:w="108" w:type="dxa"/>
              <w:bottom w:w="0" w:type="dxa"/>
              <w:right w:w="108" w:type="dxa"/>
            </w:tcMar>
          </w:tcPr>
          <w:p w14:paraId="5EC306D7" w14:textId="77777777" w:rsidR="0023517C" w:rsidRPr="00345EB7" w:rsidRDefault="0023517C" w:rsidP="0023517C">
            <w:pPr>
              <w:spacing w:before="2" w:after="2"/>
            </w:pPr>
            <w:r w:rsidRPr="00345EB7">
              <w:rPr>
                <w:sz w:val="16"/>
                <w:szCs w:val="16"/>
              </w:rPr>
              <w:t>Introductions and Foundations</w:t>
            </w:r>
          </w:p>
        </w:tc>
      </w:tr>
      <w:tr w:rsidR="0023517C" w:rsidRPr="00345EB7" w14:paraId="0A7ADD7C" w14:textId="77777777" w:rsidTr="007F472E">
        <w:trPr>
          <w:trHeight w:val="215"/>
          <w:jc w:val="center"/>
        </w:trPr>
        <w:tc>
          <w:tcPr>
            <w:tcW w:w="1094" w:type="dxa"/>
            <w:shd w:val="clear" w:color="auto" w:fill="auto"/>
            <w:tcMar>
              <w:top w:w="0" w:type="dxa"/>
              <w:left w:w="108" w:type="dxa"/>
              <w:bottom w:w="0" w:type="dxa"/>
              <w:right w:w="108" w:type="dxa"/>
            </w:tcMar>
          </w:tcPr>
          <w:p w14:paraId="07BDD76D" w14:textId="77777777" w:rsidR="0023517C" w:rsidRPr="00345EB7" w:rsidRDefault="0023517C" w:rsidP="0023517C">
            <w:pPr>
              <w:spacing w:before="2" w:after="2"/>
            </w:pPr>
            <w:r w:rsidRPr="00345EB7">
              <w:rPr>
                <w:sz w:val="16"/>
                <w:szCs w:val="16"/>
              </w:rPr>
              <w:t>2</w:t>
            </w:r>
          </w:p>
        </w:tc>
        <w:tc>
          <w:tcPr>
            <w:tcW w:w="1152" w:type="dxa"/>
            <w:shd w:val="clear" w:color="auto" w:fill="auto"/>
            <w:tcMar>
              <w:top w:w="0" w:type="dxa"/>
              <w:left w:w="108" w:type="dxa"/>
              <w:bottom w:w="0" w:type="dxa"/>
              <w:right w:w="108" w:type="dxa"/>
            </w:tcMar>
          </w:tcPr>
          <w:p w14:paraId="18FE24FA" w14:textId="753030D7" w:rsidR="0023517C" w:rsidRPr="007F472E" w:rsidRDefault="0012417A" w:rsidP="0023517C">
            <w:pPr>
              <w:spacing w:before="2" w:after="2"/>
              <w:rPr>
                <w:color w:val="000000" w:themeColor="text1"/>
                <w:sz w:val="20"/>
                <w:szCs w:val="20"/>
              </w:rPr>
            </w:pPr>
            <w:r>
              <w:rPr>
                <w:color w:val="000000" w:themeColor="text1"/>
                <w:sz w:val="20"/>
                <w:szCs w:val="20"/>
              </w:rPr>
              <w:t>Sept 1</w:t>
            </w:r>
            <w:r w:rsidR="0072022A">
              <w:rPr>
                <w:color w:val="000000" w:themeColor="text1"/>
                <w:sz w:val="20"/>
                <w:szCs w:val="20"/>
              </w:rPr>
              <w:t>3</w:t>
            </w:r>
          </w:p>
        </w:tc>
        <w:tc>
          <w:tcPr>
            <w:tcW w:w="2947" w:type="dxa"/>
            <w:shd w:val="clear" w:color="auto" w:fill="auto"/>
            <w:tcMar>
              <w:top w:w="0" w:type="dxa"/>
              <w:left w:w="108" w:type="dxa"/>
              <w:bottom w:w="0" w:type="dxa"/>
              <w:right w:w="108" w:type="dxa"/>
            </w:tcMar>
          </w:tcPr>
          <w:p w14:paraId="68DD3D05" w14:textId="5973C6BF" w:rsidR="0023517C" w:rsidRPr="00345EB7" w:rsidRDefault="0023517C" w:rsidP="0023517C">
            <w:pPr>
              <w:spacing w:before="2" w:after="2"/>
            </w:pPr>
            <w:r w:rsidRPr="00345EB7">
              <w:rPr>
                <w:sz w:val="16"/>
                <w:szCs w:val="16"/>
              </w:rPr>
              <w:t>Spirit-Cent</w:t>
            </w:r>
            <w:r>
              <w:rPr>
                <w:sz w:val="16"/>
                <w:szCs w:val="16"/>
              </w:rPr>
              <w:t>ered</w:t>
            </w:r>
            <w:r w:rsidRPr="00345EB7">
              <w:rPr>
                <w:sz w:val="16"/>
                <w:szCs w:val="16"/>
              </w:rPr>
              <w:t xml:space="preserve"> Spirituality</w:t>
            </w:r>
          </w:p>
        </w:tc>
      </w:tr>
      <w:tr w:rsidR="0023517C" w:rsidRPr="00345EB7" w14:paraId="40CC001B" w14:textId="77777777" w:rsidTr="007F472E">
        <w:trPr>
          <w:trHeight w:val="215"/>
          <w:jc w:val="center"/>
        </w:trPr>
        <w:tc>
          <w:tcPr>
            <w:tcW w:w="1094" w:type="dxa"/>
            <w:shd w:val="clear" w:color="auto" w:fill="auto"/>
            <w:tcMar>
              <w:top w:w="0" w:type="dxa"/>
              <w:left w:w="108" w:type="dxa"/>
              <w:bottom w:w="0" w:type="dxa"/>
              <w:right w:w="108" w:type="dxa"/>
            </w:tcMar>
          </w:tcPr>
          <w:p w14:paraId="268F8A68" w14:textId="77777777" w:rsidR="0023517C" w:rsidRPr="00345EB7" w:rsidRDefault="0023517C" w:rsidP="0023517C">
            <w:pPr>
              <w:spacing w:before="2" w:after="2"/>
            </w:pPr>
            <w:r w:rsidRPr="00345EB7">
              <w:rPr>
                <w:sz w:val="16"/>
                <w:szCs w:val="16"/>
              </w:rPr>
              <w:t>3</w:t>
            </w:r>
          </w:p>
        </w:tc>
        <w:tc>
          <w:tcPr>
            <w:tcW w:w="1152" w:type="dxa"/>
            <w:shd w:val="clear" w:color="auto" w:fill="auto"/>
            <w:tcMar>
              <w:top w:w="0" w:type="dxa"/>
              <w:left w:w="108" w:type="dxa"/>
              <w:bottom w:w="0" w:type="dxa"/>
              <w:right w:w="108" w:type="dxa"/>
            </w:tcMar>
          </w:tcPr>
          <w:p w14:paraId="6BBD7FA3" w14:textId="13A93814" w:rsidR="0023517C" w:rsidRPr="007F472E" w:rsidRDefault="0012417A" w:rsidP="0023517C">
            <w:pPr>
              <w:spacing w:before="2" w:after="2"/>
              <w:rPr>
                <w:color w:val="000000" w:themeColor="text1"/>
                <w:sz w:val="20"/>
                <w:szCs w:val="20"/>
              </w:rPr>
            </w:pPr>
            <w:r>
              <w:rPr>
                <w:color w:val="000000" w:themeColor="text1"/>
                <w:sz w:val="20"/>
                <w:szCs w:val="20"/>
              </w:rPr>
              <w:t>Sept 2</w:t>
            </w:r>
            <w:r w:rsidR="0072022A">
              <w:rPr>
                <w:color w:val="000000" w:themeColor="text1"/>
                <w:sz w:val="20"/>
                <w:szCs w:val="20"/>
              </w:rPr>
              <w:t>0</w:t>
            </w:r>
          </w:p>
        </w:tc>
        <w:tc>
          <w:tcPr>
            <w:tcW w:w="2947" w:type="dxa"/>
            <w:shd w:val="clear" w:color="auto" w:fill="auto"/>
            <w:tcMar>
              <w:top w:w="0" w:type="dxa"/>
              <w:left w:w="108" w:type="dxa"/>
              <w:bottom w:w="0" w:type="dxa"/>
              <w:right w:w="108" w:type="dxa"/>
            </w:tcMar>
          </w:tcPr>
          <w:p w14:paraId="5FD67178" w14:textId="77777777" w:rsidR="0023517C" w:rsidRPr="00345EB7" w:rsidRDefault="0023517C" w:rsidP="0023517C">
            <w:pPr>
              <w:spacing w:before="2" w:after="2"/>
            </w:pPr>
            <w:r w:rsidRPr="00345EB7">
              <w:rPr>
                <w:sz w:val="16"/>
                <w:szCs w:val="16"/>
              </w:rPr>
              <w:t>Spirituality, Pain, Suffering &amp; Grief</w:t>
            </w:r>
          </w:p>
        </w:tc>
      </w:tr>
      <w:tr w:rsidR="0023517C" w:rsidRPr="00345EB7" w14:paraId="3D12DA63" w14:textId="77777777" w:rsidTr="007F472E">
        <w:trPr>
          <w:trHeight w:val="215"/>
          <w:jc w:val="center"/>
        </w:trPr>
        <w:tc>
          <w:tcPr>
            <w:tcW w:w="1094" w:type="dxa"/>
            <w:shd w:val="clear" w:color="auto" w:fill="auto"/>
            <w:tcMar>
              <w:top w:w="0" w:type="dxa"/>
              <w:left w:w="108" w:type="dxa"/>
              <w:bottom w:w="0" w:type="dxa"/>
              <w:right w:w="108" w:type="dxa"/>
            </w:tcMar>
          </w:tcPr>
          <w:p w14:paraId="6D2CDAC8" w14:textId="77777777" w:rsidR="0023517C" w:rsidRPr="00345EB7" w:rsidRDefault="0023517C" w:rsidP="0023517C">
            <w:pPr>
              <w:spacing w:before="2" w:after="2"/>
            </w:pPr>
            <w:r w:rsidRPr="00345EB7">
              <w:rPr>
                <w:sz w:val="16"/>
                <w:szCs w:val="16"/>
              </w:rPr>
              <w:t>4</w:t>
            </w:r>
          </w:p>
        </w:tc>
        <w:tc>
          <w:tcPr>
            <w:tcW w:w="1152" w:type="dxa"/>
            <w:shd w:val="clear" w:color="auto" w:fill="auto"/>
            <w:tcMar>
              <w:top w:w="0" w:type="dxa"/>
              <w:left w:w="108" w:type="dxa"/>
              <w:bottom w:w="0" w:type="dxa"/>
              <w:right w:w="108" w:type="dxa"/>
            </w:tcMar>
          </w:tcPr>
          <w:p w14:paraId="6CD215BA" w14:textId="6A4D0EE4" w:rsidR="0023517C" w:rsidRPr="007F472E" w:rsidRDefault="0012417A" w:rsidP="0023517C">
            <w:pPr>
              <w:spacing w:before="2" w:after="2"/>
              <w:rPr>
                <w:color w:val="000000" w:themeColor="text1"/>
                <w:sz w:val="20"/>
                <w:szCs w:val="20"/>
              </w:rPr>
            </w:pPr>
            <w:r>
              <w:rPr>
                <w:color w:val="000000" w:themeColor="text1"/>
                <w:sz w:val="20"/>
                <w:szCs w:val="20"/>
              </w:rPr>
              <w:t>Sept 2</w:t>
            </w:r>
            <w:r w:rsidR="0072022A">
              <w:rPr>
                <w:color w:val="000000" w:themeColor="text1"/>
                <w:sz w:val="20"/>
                <w:szCs w:val="20"/>
              </w:rPr>
              <w:t>7</w:t>
            </w:r>
          </w:p>
        </w:tc>
        <w:tc>
          <w:tcPr>
            <w:tcW w:w="2947" w:type="dxa"/>
            <w:shd w:val="clear" w:color="auto" w:fill="auto"/>
            <w:tcMar>
              <w:top w:w="0" w:type="dxa"/>
              <w:left w:w="108" w:type="dxa"/>
              <w:bottom w:w="0" w:type="dxa"/>
              <w:right w:w="108" w:type="dxa"/>
            </w:tcMar>
          </w:tcPr>
          <w:p w14:paraId="52987023" w14:textId="77777777" w:rsidR="0023517C" w:rsidRPr="00345EB7" w:rsidRDefault="0023517C" w:rsidP="0023517C">
            <w:pPr>
              <w:spacing w:before="2" w:after="2"/>
            </w:pPr>
            <w:r w:rsidRPr="00345EB7">
              <w:rPr>
                <w:sz w:val="16"/>
                <w:szCs w:val="16"/>
              </w:rPr>
              <w:t>Cross-Cultural Spirituality</w:t>
            </w:r>
          </w:p>
        </w:tc>
      </w:tr>
      <w:tr w:rsidR="0023517C" w:rsidRPr="00345EB7" w14:paraId="5DA36672" w14:textId="77777777" w:rsidTr="007F472E">
        <w:trPr>
          <w:trHeight w:val="215"/>
          <w:jc w:val="center"/>
        </w:trPr>
        <w:tc>
          <w:tcPr>
            <w:tcW w:w="1094" w:type="dxa"/>
            <w:shd w:val="clear" w:color="auto" w:fill="auto"/>
            <w:tcMar>
              <w:top w:w="0" w:type="dxa"/>
              <w:left w:w="108" w:type="dxa"/>
              <w:bottom w:w="0" w:type="dxa"/>
              <w:right w:w="108" w:type="dxa"/>
            </w:tcMar>
          </w:tcPr>
          <w:p w14:paraId="1750E27B" w14:textId="77777777" w:rsidR="0023517C" w:rsidRPr="00345EB7" w:rsidRDefault="0023517C" w:rsidP="0023517C">
            <w:pPr>
              <w:spacing w:before="2" w:after="2"/>
            </w:pPr>
            <w:r w:rsidRPr="00345EB7">
              <w:rPr>
                <w:sz w:val="16"/>
                <w:szCs w:val="16"/>
              </w:rPr>
              <w:t>5</w:t>
            </w:r>
          </w:p>
        </w:tc>
        <w:tc>
          <w:tcPr>
            <w:tcW w:w="1152" w:type="dxa"/>
            <w:shd w:val="clear" w:color="auto" w:fill="auto"/>
            <w:tcMar>
              <w:top w:w="0" w:type="dxa"/>
              <w:left w:w="108" w:type="dxa"/>
              <w:bottom w:w="0" w:type="dxa"/>
              <w:right w:w="108" w:type="dxa"/>
            </w:tcMar>
          </w:tcPr>
          <w:p w14:paraId="150D4C59" w14:textId="5B0FF373" w:rsidR="0023517C" w:rsidRPr="007F472E" w:rsidRDefault="0012417A" w:rsidP="0023517C">
            <w:pPr>
              <w:spacing w:before="2" w:after="2"/>
              <w:rPr>
                <w:color w:val="000000" w:themeColor="text1"/>
                <w:sz w:val="20"/>
                <w:szCs w:val="20"/>
              </w:rPr>
            </w:pPr>
            <w:r>
              <w:rPr>
                <w:color w:val="000000" w:themeColor="text1"/>
                <w:sz w:val="20"/>
                <w:szCs w:val="20"/>
              </w:rPr>
              <w:t xml:space="preserve">Oct </w:t>
            </w:r>
            <w:r w:rsidR="009D62A7">
              <w:rPr>
                <w:color w:val="000000" w:themeColor="text1"/>
                <w:sz w:val="20"/>
                <w:szCs w:val="20"/>
              </w:rPr>
              <w:t>4</w:t>
            </w:r>
          </w:p>
        </w:tc>
        <w:tc>
          <w:tcPr>
            <w:tcW w:w="2947" w:type="dxa"/>
            <w:shd w:val="clear" w:color="auto" w:fill="auto"/>
            <w:tcMar>
              <w:top w:w="0" w:type="dxa"/>
              <w:left w:w="108" w:type="dxa"/>
              <w:bottom w:w="0" w:type="dxa"/>
              <w:right w:w="108" w:type="dxa"/>
            </w:tcMar>
          </w:tcPr>
          <w:p w14:paraId="3A36A6A2" w14:textId="77777777" w:rsidR="0023517C" w:rsidRPr="00345EB7" w:rsidRDefault="0023517C" w:rsidP="0023517C">
            <w:pPr>
              <w:spacing w:before="2" w:after="2"/>
            </w:pPr>
            <w:r w:rsidRPr="00345EB7">
              <w:rPr>
                <w:sz w:val="16"/>
                <w:szCs w:val="16"/>
              </w:rPr>
              <w:t>Evangelical Spirituality</w:t>
            </w:r>
          </w:p>
        </w:tc>
      </w:tr>
      <w:tr w:rsidR="0023517C" w:rsidRPr="00345EB7" w14:paraId="41CE599D" w14:textId="77777777" w:rsidTr="007F472E">
        <w:trPr>
          <w:trHeight w:val="215"/>
          <w:jc w:val="center"/>
        </w:trPr>
        <w:tc>
          <w:tcPr>
            <w:tcW w:w="1094" w:type="dxa"/>
            <w:shd w:val="clear" w:color="auto" w:fill="auto"/>
            <w:tcMar>
              <w:top w:w="0" w:type="dxa"/>
              <w:left w:w="108" w:type="dxa"/>
              <w:bottom w:w="0" w:type="dxa"/>
              <w:right w:w="108" w:type="dxa"/>
            </w:tcMar>
          </w:tcPr>
          <w:p w14:paraId="609E1C32" w14:textId="77777777" w:rsidR="0023517C" w:rsidRPr="00345EB7" w:rsidRDefault="0023517C" w:rsidP="0023517C">
            <w:pPr>
              <w:spacing w:before="2" w:after="2"/>
            </w:pPr>
            <w:r w:rsidRPr="00345EB7">
              <w:rPr>
                <w:sz w:val="16"/>
                <w:szCs w:val="16"/>
              </w:rPr>
              <w:t>6</w:t>
            </w:r>
          </w:p>
        </w:tc>
        <w:tc>
          <w:tcPr>
            <w:tcW w:w="1152" w:type="dxa"/>
            <w:shd w:val="clear" w:color="auto" w:fill="auto"/>
            <w:tcMar>
              <w:top w:w="0" w:type="dxa"/>
              <w:left w:w="108" w:type="dxa"/>
              <w:bottom w:w="0" w:type="dxa"/>
              <w:right w:w="108" w:type="dxa"/>
            </w:tcMar>
          </w:tcPr>
          <w:p w14:paraId="2CACA2E0" w14:textId="01F70A3A" w:rsidR="0023517C" w:rsidRPr="007F472E" w:rsidRDefault="0012417A" w:rsidP="0023517C">
            <w:pPr>
              <w:spacing w:before="2" w:after="2"/>
              <w:rPr>
                <w:color w:val="000000" w:themeColor="text1"/>
                <w:sz w:val="20"/>
                <w:szCs w:val="20"/>
              </w:rPr>
            </w:pPr>
            <w:r>
              <w:rPr>
                <w:color w:val="000000" w:themeColor="text1"/>
                <w:sz w:val="20"/>
                <w:szCs w:val="20"/>
              </w:rPr>
              <w:t>Oct 1</w:t>
            </w:r>
            <w:r w:rsidR="009D62A7">
              <w:rPr>
                <w:color w:val="000000" w:themeColor="text1"/>
                <w:sz w:val="20"/>
                <w:szCs w:val="20"/>
              </w:rPr>
              <w:t>1</w:t>
            </w:r>
          </w:p>
        </w:tc>
        <w:tc>
          <w:tcPr>
            <w:tcW w:w="2947" w:type="dxa"/>
            <w:shd w:val="clear" w:color="auto" w:fill="auto"/>
            <w:tcMar>
              <w:top w:w="0" w:type="dxa"/>
              <w:left w:w="108" w:type="dxa"/>
              <w:bottom w:w="0" w:type="dxa"/>
              <w:right w:w="108" w:type="dxa"/>
            </w:tcMar>
          </w:tcPr>
          <w:p w14:paraId="75F136C0" w14:textId="77777777" w:rsidR="0023517C" w:rsidRPr="00345EB7" w:rsidRDefault="0023517C" w:rsidP="0023517C">
            <w:pPr>
              <w:spacing w:before="2" w:after="2"/>
            </w:pPr>
            <w:r w:rsidRPr="00345EB7">
              <w:rPr>
                <w:sz w:val="16"/>
                <w:szCs w:val="16"/>
              </w:rPr>
              <w:t xml:space="preserve">Spirituality and </w:t>
            </w:r>
            <w:proofErr w:type="gramStart"/>
            <w:r w:rsidRPr="00345EB7">
              <w:rPr>
                <w:sz w:val="16"/>
                <w:szCs w:val="16"/>
              </w:rPr>
              <w:t>Being</w:t>
            </w:r>
            <w:proofErr w:type="gramEnd"/>
          </w:p>
        </w:tc>
      </w:tr>
      <w:tr w:rsidR="0023517C" w:rsidRPr="00345EB7" w14:paraId="2D234C2F" w14:textId="77777777" w:rsidTr="007F472E">
        <w:trPr>
          <w:trHeight w:val="215"/>
          <w:jc w:val="center"/>
        </w:trPr>
        <w:tc>
          <w:tcPr>
            <w:tcW w:w="1094" w:type="dxa"/>
            <w:shd w:val="clear" w:color="auto" w:fill="auto"/>
            <w:tcMar>
              <w:top w:w="0" w:type="dxa"/>
              <w:left w:w="108" w:type="dxa"/>
              <w:bottom w:w="0" w:type="dxa"/>
              <w:right w:w="108" w:type="dxa"/>
            </w:tcMar>
          </w:tcPr>
          <w:p w14:paraId="2450AB3D" w14:textId="29A98BF7" w:rsidR="0023517C" w:rsidRPr="00345EB7" w:rsidRDefault="0023517C" w:rsidP="0023517C">
            <w:pPr>
              <w:spacing w:before="2" w:after="2"/>
            </w:pPr>
            <w:r>
              <w:rPr>
                <w:sz w:val="16"/>
                <w:szCs w:val="16"/>
              </w:rPr>
              <w:t xml:space="preserve"> 7</w:t>
            </w:r>
          </w:p>
        </w:tc>
        <w:tc>
          <w:tcPr>
            <w:tcW w:w="1152" w:type="dxa"/>
            <w:shd w:val="clear" w:color="auto" w:fill="auto"/>
            <w:tcMar>
              <w:top w:w="0" w:type="dxa"/>
              <w:left w:w="108" w:type="dxa"/>
              <w:bottom w:w="0" w:type="dxa"/>
              <w:right w:w="108" w:type="dxa"/>
            </w:tcMar>
          </w:tcPr>
          <w:p w14:paraId="45C5F669" w14:textId="7324447D" w:rsidR="0023517C" w:rsidRPr="007F472E" w:rsidRDefault="0012417A" w:rsidP="0023517C">
            <w:pPr>
              <w:spacing w:before="2" w:after="2"/>
              <w:rPr>
                <w:color w:val="000000" w:themeColor="text1"/>
                <w:sz w:val="20"/>
                <w:szCs w:val="20"/>
              </w:rPr>
            </w:pPr>
            <w:r>
              <w:rPr>
                <w:color w:val="000000" w:themeColor="text1"/>
                <w:sz w:val="20"/>
                <w:szCs w:val="20"/>
              </w:rPr>
              <w:t xml:space="preserve">Oct </w:t>
            </w:r>
            <w:r w:rsidR="009D62A7">
              <w:rPr>
                <w:color w:val="000000" w:themeColor="text1"/>
                <w:sz w:val="20"/>
                <w:szCs w:val="20"/>
              </w:rPr>
              <w:t>18</w:t>
            </w:r>
          </w:p>
        </w:tc>
        <w:tc>
          <w:tcPr>
            <w:tcW w:w="2947" w:type="dxa"/>
            <w:shd w:val="clear" w:color="auto" w:fill="auto"/>
            <w:tcMar>
              <w:top w:w="0" w:type="dxa"/>
              <w:left w:w="108" w:type="dxa"/>
              <w:bottom w:w="0" w:type="dxa"/>
              <w:right w:w="108" w:type="dxa"/>
            </w:tcMar>
          </w:tcPr>
          <w:p w14:paraId="568AFD46" w14:textId="77777777" w:rsidR="0023517C" w:rsidRPr="00345EB7" w:rsidRDefault="0023517C" w:rsidP="0023517C">
            <w:pPr>
              <w:spacing w:before="2" w:after="2"/>
            </w:pPr>
            <w:r w:rsidRPr="00345EB7">
              <w:rPr>
                <w:sz w:val="16"/>
                <w:szCs w:val="16"/>
              </w:rPr>
              <w:t>Poor Peoples’ Church Spirituality</w:t>
            </w:r>
          </w:p>
        </w:tc>
      </w:tr>
      <w:tr w:rsidR="0023517C" w:rsidRPr="00345EB7" w14:paraId="69FD4DB3" w14:textId="77777777" w:rsidTr="007F472E">
        <w:trPr>
          <w:trHeight w:val="215"/>
          <w:jc w:val="center"/>
        </w:trPr>
        <w:tc>
          <w:tcPr>
            <w:tcW w:w="1094" w:type="dxa"/>
            <w:shd w:val="clear" w:color="auto" w:fill="auto"/>
            <w:tcMar>
              <w:top w:w="0" w:type="dxa"/>
              <w:left w:w="108" w:type="dxa"/>
              <w:bottom w:w="0" w:type="dxa"/>
              <w:right w:w="108" w:type="dxa"/>
            </w:tcMar>
          </w:tcPr>
          <w:p w14:paraId="3E2E742D" w14:textId="77777777" w:rsidR="0023517C" w:rsidRPr="00345EB7" w:rsidRDefault="0023517C" w:rsidP="0023517C">
            <w:pPr>
              <w:spacing w:before="2" w:after="2"/>
            </w:pPr>
            <w:r w:rsidRPr="00345EB7">
              <w:rPr>
                <w:sz w:val="16"/>
                <w:szCs w:val="16"/>
              </w:rPr>
              <w:t>8</w:t>
            </w:r>
          </w:p>
        </w:tc>
        <w:tc>
          <w:tcPr>
            <w:tcW w:w="1152" w:type="dxa"/>
            <w:shd w:val="clear" w:color="auto" w:fill="auto"/>
            <w:tcMar>
              <w:top w:w="0" w:type="dxa"/>
              <w:left w:w="108" w:type="dxa"/>
              <w:bottom w:w="0" w:type="dxa"/>
              <w:right w:w="108" w:type="dxa"/>
            </w:tcMar>
          </w:tcPr>
          <w:p w14:paraId="172BB8AB" w14:textId="16038F9F" w:rsidR="0023517C" w:rsidRPr="007F472E" w:rsidRDefault="0012417A" w:rsidP="0023517C">
            <w:pPr>
              <w:spacing w:before="2" w:after="2"/>
              <w:rPr>
                <w:color w:val="000000" w:themeColor="text1"/>
                <w:sz w:val="20"/>
                <w:szCs w:val="20"/>
              </w:rPr>
            </w:pPr>
            <w:r>
              <w:rPr>
                <w:color w:val="000000" w:themeColor="text1"/>
                <w:sz w:val="20"/>
                <w:szCs w:val="20"/>
              </w:rPr>
              <w:t>Oct 2</w:t>
            </w:r>
            <w:r w:rsidR="009D62A7">
              <w:rPr>
                <w:color w:val="000000" w:themeColor="text1"/>
                <w:sz w:val="20"/>
                <w:szCs w:val="20"/>
              </w:rPr>
              <w:t>5</w:t>
            </w:r>
          </w:p>
        </w:tc>
        <w:tc>
          <w:tcPr>
            <w:tcW w:w="2947" w:type="dxa"/>
            <w:shd w:val="clear" w:color="auto" w:fill="auto"/>
            <w:tcMar>
              <w:top w:w="0" w:type="dxa"/>
              <w:left w:w="108" w:type="dxa"/>
              <w:bottom w:w="0" w:type="dxa"/>
              <w:right w:w="108" w:type="dxa"/>
            </w:tcMar>
          </w:tcPr>
          <w:p w14:paraId="03583531" w14:textId="6D069830" w:rsidR="0023517C" w:rsidRPr="00345EB7" w:rsidRDefault="0023517C" w:rsidP="0023517C">
            <w:pPr>
              <w:spacing w:before="2" w:after="2"/>
              <w:rPr>
                <w:sz w:val="16"/>
                <w:szCs w:val="16"/>
              </w:rPr>
            </w:pPr>
            <w:r>
              <w:rPr>
                <w:sz w:val="16"/>
                <w:szCs w:val="16"/>
              </w:rPr>
              <w:t xml:space="preserve">Silent </w:t>
            </w:r>
            <w:r w:rsidRPr="00345EB7">
              <w:rPr>
                <w:sz w:val="16"/>
                <w:szCs w:val="16"/>
              </w:rPr>
              <w:t>Urban Retreat</w:t>
            </w:r>
          </w:p>
        </w:tc>
      </w:tr>
      <w:tr w:rsidR="0023517C" w:rsidRPr="00345EB7" w14:paraId="642021AC" w14:textId="77777777" w:rsidTr="007F472E">
        <w:trPr>
          <w:trHeight w:val="215"/>
          <w:jc w:val="center"/>
        </w:trPr>
        <w:tc>
          <w:tcPr>
            <w:tcW w:w="1094" w:type="dxa"/>
            <w:shd w:val="clear" w:color="auto" w:fill="auto"/>
            <w:tcMar>
              <w:top w:w="0" w:type="dxa"/>
              <w:left w:w="108" w:type="dxa"/>
              <w:bottom w:w="0" w:type="dxa"/>
              <w:right w:w="108" w:type="dxa"/>
            </w:tcMar>
          </w:tcPr>
          <w:p w14:paraId="359AAF02" w14:textId="77777777" w:rsidR="0023517C" w:rsidRPr="00345EB7" w:rsidRDefault="0023517C" w:rsidP="0023517C">
            <w:pPr>
              <w:spacing w:before="2" w:after="2"/>
            </w:pPr>
            <w:r w:rsidRPr="00345EB7">
              <w:rPr>
                <w:sz w:val="16"/>
                <w:szCs w:val="16"/>
              </w:rPr>
              <w:t>9</w:t>
            </w:r>
          </w:p>
        </w:tc>
        <w:tc>
          <w:tcPr>
            <w:tcW w:w="1152" w:type="dxa"/>
            <w:shd w:val="clear" w:color="auto" w:fill="auto"/>
            <w:tcMar>
              <w:top w:w="0" w:type="dxa"/>
              <w:left w:w="108" w:type="dxa"/>
              <w:bottom w:w="0" w:type="dxa"/>
              <w:right w:w="108" w:type="dxa"/>
            </w:tcMar>
          </w:tcPr>
          <w:p w14:paraId="0A38B78C" w14:textId="7EB1DD18" w:rsidR="0023517C" w:rsidRPr="007F472E" w:rsidRDefault="0012417A" w:rsidP="0023517C">
            <w:pPr>
              <w:spacing w:before="2" w:after="2"/>
              <w:rPr>
                <w:color w:val="000000" w:themeColor="text1"/>
                <w:sz w:val="20"/>
                <w:szCs w:val="20"/>
              </w:rPr>
            </w:pPr>
            <w:r>
              <w:rPr>
                <w:color w:val="000000" w:themeColor="text1"/>
                <w:sz w:val="20"/>
                <w:szCs w:val="20"/>
              </w:rPr>
              <w:t xml:space="preserve">Nov </w:t>
            </w:r>
            <w:r w:rsidR="009D62A7">
              <w:rPr>
                <w:color w:val="000000" w:themeColor="text1"/>
                <w:sz w:val="20"/>
                <w:szCs w:val="20"/>
              </w:rPr>
              <w:t>1</w:t>
            </w:r>
          </w:p>
        </w:tc>
        <w:tc>
          <w:tcPr>
            <w:tcW w:w="2947" w:type="dxa"/>
            <w:shd w:val="clear" w:color="auto" w:fill="auto"/>
            <w:tcMar>
              <w:top w:w="0" w:type="dxa"/>
              <w:left w:w="108" w:type="dxa"/>
              <w:bottom w:w="0" w:type="dxa"/>
              <w:right w:w="108" w:type="dxa"/>
            </w:tcMar>
          </w:tcPr>
          <w:p w14:paraId="3CE624D7" w14:textId="4FDA4FBF" w:rsidR="0023517C" w:rsidRPr="00345EB7" w:rsidRDefault="0023517C" w:rsidP="0023517C">
            <w:pPr>
              <w:spacing w:before="2" w:after="2"/>
            </w:pPr>
            <w:r>
              <w:rPr>
                <w:sz w:val="16"/>
                <w:szCs w:val="16"/>
              </w:rPr>
              <w:t>Justice Spirituality</w:t>
            </w:r>
          </w:p>
        </w:tc>
      </w:tr>
      <w:tr w:rsidR="0023517C" w:rsidRPr="00345EB7" w14:paraId="3B47B33C" w14:textId="77777777" w:rsidTr="007F472E">
        <w:trPr>
          <w:trHeight w:val="215"/>
          <w:jc w:val="center"/>
        </w:trPr>
        <w:tc>
          <w:tcPr>
            <w:tcW w:w="1094" w:type="dxa"/>
            <w:shd w:val="clear" w:color="auto" w:fill="auto"/>
            <w:tcMar>
              <w:top w:w="0" w:type="dxa"/>
              <w:left w:w="108" w:type="dxa"/>
              <w:bottom w:w="0" w:type="dxa"/>
              <w:right w:w="108" w:type="dxa"/>
            </w:tcMar>
          </w:tcPr>
          <w:p w14:paraId="3FB8ADF5" w14:textId="77777777" w:rsidR="0023517C" w:rsidRPr="00345EB7" w:rsidRDefault="0023517C" w:rsidP="0023517C">
            <w:pPr>
              <w:spacing w:before="2" w:after="2"/>
            </w:pPr>
            <w:r w:rsidRPr="00345EB7">
              <w:rPr>
                <w:sz w:val="16"/>
                <w:szCs w:val="16"/>
              </w:rPr>
              <w:lastRenderedPageBreak/>
              <w:t>10</w:t>
            </w:r>
          </w:p>
        </w:tc>
        <w:tc>
          <w:tcPr>
            <w:tcW w:w="1152" w:type="dxa"/>
            <w:shd w:val="clear" w:color="auto" w:fill="auto"/>
            <w:tcMar>
              <w:top w:w="0" w:type="dxa"/>
              <w:left w:w="108" w:type="dxa"/>
              <w:bottom w:w="0" w:type="dxa"/>
              <w:right w:w="108" w:type="dxa"/>
            </w:tcMar>
          </w:tcPr>
          <w:p w14:paraId="2AF66E1E" w14:textId="140147A0" w:rsidR="0023517C" w:rsidRPr="007F472E" w:rsidRDefault="0012417A" w:rsidP="0023517C">
            <w:pPr>
              <w:spacing w:before="2" w:after="2"/>
              <w:rPr>
                <w:color w:val="000000" w:themeColor="text1"/>
                <w:sz w:val="20"/>
                <w:szCs w:val="20"/>
              </w:rPr>
            </w:pPr>
            <w:r>
              <w:rPr>
                <w:color w:val="000000" w:themeColor="text1"/>
                <w:sz w:val="20"/>
                <w:szCs w:val="20"/>
              </w:rPr>
              <w:t xml:space="preserve">Nov </w:t>
            </w:r>
            <w:r w:rsidR="009D62A7">
              <w:rPr>
                <w:color w:val="000000" w:themeColor="text1"/>
                <w:sz w:val="20"/>
                <w:szCs w:val="20"/>
              </w:rPr>
              <w:t>8</w:t>
            </w:r>
          </w:p>
        </w:tc>
        <w:tc>
          <w:tcPr>
            <w:tcW w:w="2947" w:type="dxa"/>
            <w:shd w:val="clear" w:color="auto" w:fill="auto"/>
            <w:tcMar>
              <w:top w:w="0" w:type="dxa"/>
              <w:left w:w="108" w:type="dxa"/>
              <w:bottom w:w="0" w:type="dxa"/>
              <w:right w:w="108" w:type="dxa"/>
            </w:tcMar>
          </w:tcPr>
          <w:p w14:paraId="7D8F192F" w14:textId="77777777" w:rsidR="0023517C" w:rsidRPr="006955E0" w:rsidRDefault="0023517C" w:rsidP="0023517C">
            <w:pPr>
              <w:spacing w:before="2" w:after="2"/>
              <w:rPr>
                <w:sz w:val="16"/>
                <w:szCs w:val="16"/>
              </w:rPr>
            </w:pPr>
            <w:r w:rsidRPr="006955E0">
              <w:rPr>
                <w:sz w:val="16"/>
                <w:szCs w:val="16"/>
              </w:rPr>
              <w:t>Indigenous Spirituality</w:t>
            </w:r>
          </w:p>
          <w:p w14:paraId="4AEB2DC5" w14:textId="75C628BE" w:rsidR="0023517C" w:rsidRPr="00345EB7" w:rsidRDefault="0023517C" w:rsidP="0023517C">
            <w:pPr>
              <w:spacing w:before="2" w:after="2"/>
            </w:pPr>
            <w:r w:rsidRPr="006955E0">
              <w:rPr>
                <w:sz w:val="16"/>
                <w:szCs w:val="16"/>
              </w:rPr>
              <w:t>Dealing with the Occult</w:t>
            </w:r>
          </w:p>
        </w:tc>
      </w:tr>
      <w:tr w:rsidR="0023517C" w:rsidRPr="00345EB7" w14:paraId="18B9A725" w14:textId="77777777" w:rsidTr="007F472E">
        <w:trPr>
          <w:trHeight w:val="215"/>
          <w:jc w:val="center"/>
        </w:trPr>
        <w:tc>
          <w:tcPr>
            <w:tcW w:w="1094" w:type="dxa"/>
            <w:shd w:val="clear" w:color="auto" w:fill="auto"/>
            <w:tcMar>
              <w:top w:w="0" w:type="dxa"/>
              <w:left w:w="108" w:type="dxa"/>
              <w:bottom w:w="0" w:type="dxa"/>
              <w:right w:w="108" w:type="dxa"/>
            </w:tcMar>
          </w:tcPr>
          <w:p w14:paraId="48B3E860" w14:textId="77777777" w:rsidR="0023517C" w:rsidRPr="00345EB7" w:rsidRDefault="0023517C" w:rsidP="0023517C">
            <w:pPr>
              <w:spacing w:before="2" w:after="2"/>
            </w:pPr>
            <w:r w:rsidRPr="00345EB7">
              <w:rPr>
                <w:sz w:val="16"/>
                <w:szCs w:val="16"/>
              </w:rPr>
              <w:t>11</w:t>
            </w:r>
          </w:p>
        </w:tc>
        <w:tc>
          <w:tcPr>
            <w:tcW w:w="1152" w:type="dxa"/>
            <w:shd w:val="clear" w:color="auto" w:fill="auto"/>
            <w:tcMar>
              <w:top w:w="0" w:type="dxa"/>
              <w:left w:w="108" w:type="dxa"/>
              <w:bottom w:w="0" w:type="dxa"/>
              <w:right w:w="108" w:type="dxa"/>
            </w:tcMar>
          </w:tcPr>
          <w:p w14:paraId="38E69413" w14:textId="08A49CB7" w:rsidR="0023517C" w:rsidRPr="007F472E" w:rsidRDefault="0012417A" w:rsidP="0023517C">
            <w:pPr>
              <w:spacing w:before="2" w:after="2"/>
              <w:rPr>
                <w:color w:val="000000" w:themeColor="text1"/>
                <w:sz w:val="20"/>
                <w:szCs w:val="20"/>
              </w:rPr>
            </w:pPr>
            <w:r>
              <w:rPr>
                <w:color w:val="000000" w:themeColor="text1"/>
                <w:sz w:val="20"/>
                <w:szCs w:val="20"/>
              </w:rPr>
              <w:t>Nov 1</w:t>
            </w:r>
            <w:r w:rsidR="009D62A7">
              <w:rPr>
                <w:color w:val="000000" w:themeColor="text1"/>
                <w:sz w:val="20"/>
                <w:szCs w:val="20"/>
              </w:rPr>
              <w:t>5</w:t>
            </w:r>
          </w:p>
        </w:tc>
        <w:tc>
          <w:tcPr>
            <w:tcW w:w="2947" w:type="dxa"/>
            <w:shd w:val="clear" w:color="auto" w:fill="auto"/>
            <w:tcMar>
              <w:top w:w="0" w:type="dxa"/>
              <w:left w:w="108" w:type="dxa"/>
              <w:bottom w:w="0" w:type="dxa"/>
              <w:right w:w="108" w:type="dxa"/>
            </w:tcMar>
          </w:tcPr>
          <w:p w14:paraId="00CB77A5" w14:textId="2DB6B440" w:rsidR="0023517C" w:rsidRPr="00345EB7" w:rsidRDefault="0023517C" w:rsidP="0023517C">
            <w:pPr>
              <w:spacing w:before="2" w:after="2"/>
            </w:pPr>
            <w:r w:rsidRPr="00345EB7">
              <w:rPr>
                <w:sz w:val="16"/>
                <w:szCs w:val="16"/>
              </w:rPr>
              <w:t>Incarnational Spirituality</w:t>
            </w:r>
          </w:p>
        </w:tc>
      </w:tr>
      <w:tr w:rsidR="0023517C" w:rsidRPr="00345EB7" w14:paraId="7C140C08" w14:textId="77777777" w:rsidTr="007F472E">
        <w:trPr>
          <w:trHeight w:val="215"/>
          <w:jc w:val="center"/>
        </w:trPr>
        <w:tc>
          <w:tcPr>
            <w:tcW w:w="1094" w:type="dxa"/>
            <w:shd w:val="clear" w:color="auto" w:fill="auto"/>
            <w:tcMar>
              <w:top w:w="0" w:type="dxa"/>
              <w:left w:w="108" w:type="dxa"/>
              <w:bottom w:w="0" w:type="dxa"/>
              <w:right w:w="108" w:type="dxa"/>
            </w:tcMar>
          </w:tcPr>
          <w:p w14:paraId="254E04BF" w14:textId="77777777" w:rsidR="0023517C" w:rsidRPr="00345EB7" w:rsidRDefault="0023517C" w:rsidP="0023517C">
            <w:pPr>
              <w:spacing w:before="2" w:after="2"/>
            </w:pPr>
            <w:r w:rsidRPr="00345EB7">
              <w:rPr>
                <w:sz w:val="16"/>
                <w:szCs w:val="16"/>
              </w:rPr>
              <w:t>12</w:t>
            </w:r>
          </w:p>
        </w:tc>
        <w:tc>
          <w:tcPr>
            <w:tcW w:w="1152" w:type="dxa"/>
            <w:shd w:val="clear" w:color="auto" w:fill="auto"/>
            <w:tcMar>
              <w:top w:w="0" w:type="dxa"/>
              <w:left w:w="108" w:type="dxa"/>
              <w:bottom w:w="0" w:type="dxa"/>
              <w:right w:w="108" w:type="dxa"/>
            </w:tcMar>
          </w:tcPr>
          <w:p w14:paraId="3D18CB3F" w14:textId="23251808" w:rsidR="0023517C" w:rsidRPr="007F472E" w:rsidRDefault="0012417A" w:rsidP="0023517C">
            <w:pPr>
              <w:spacing w:before="2" w:after="2"/>
              <w:rPr>
                <w:color w:val="000000" w:themeColor="text1"/>
                <w:sz w:val="20"/>
                <w:szCs w:val="20"/>
              </w:rPr>
            </w:pPr>
            <w:r>
              <w:rPr>
                <w:color w:val="000000" w:themeColor="text1"/>
                <w:sz w:val="20"/>
                <w:szCs w:val="20"/>
              </w:rPr>
              <w:t>Nov 2</w:t>
            </w:r>
            <w:r w:rsidR="009D62A7">
              <w:rPr>
                <w:color w:val="000000" w:themeColor="text1"/>
                <w:sz w:val="20"/>
                <w:szCs w:val="20"/>
              </w:rPr>
              <w:t>2</w:t>
            </w:r>
          </w:p>
        </w:tc>
        <w:tc>
          <w:tcPr>
            <w:tcW w:w="2947" w:type="dxa"/>
            <w:shd w:val="clear" w:color="auto" w:fill="auto"/>
            <w:tcMar>
              <w:top w:w="0" w:type="dxa"/>
              <w:left w:w="108" w:type="dxa"/>
              <w:bottom w:w="0" w:type="dxa"/>
              <w:right w:w="108" w:type="dxa"/>
            </w:tcMar>
          </w:tcPr>
          <w:p w14:paraId="7B3A0663" w14:textId="4DCF3AE9" w:rsidR="0023517C" w:rsidRPr="00731724" w:rsidRDefault="0023517C" w:rsidP="0023517C">
            <w:pPr>
              <w:spacing w:before="2" w:after="2"/>
              <w:rPr>
                <w:sz w:val="16"/>
                <w:szCs w:val="16"/>
              </w:rPr>
            </w:pPr>
            <w:r w:rsidRPr="00345EB7">
              <w:rPr>
                <w:sz w:val="16"/>
                <w:szCs w:val="16"/>
              </w:rPr>
              <w:t>Urban Spirituality</w:t>
            </w:r>
          </w:p>
        </w:tc>
      </w:tr>
      <w:tr w:rsidR="0023517C" w:rsidRPr="00345EB7" w14:paraId="7EA37070" w14:textId="77777777" w:rsidTr="007F472E">
        <w:trPr>
          <w:trHeight w:val="246"/>
          <w:jc w:val="center"/>
        </w:trPr>
        <w:tc>
          <w:tcPr>
            <w:tcW w:w="1094" w:type="dxa"/>
            <w:shd w:val="clear" w:color="auto" w:fill="auto"/>
            <w:tcMar>
              <w:top w:w="0" w:type="dxa"/>
              <w:left w:w="108" w:type="dxa"/>
              <w:bottom w:w="0" w:type="dxa"/>
              <w:right w:w="108" w:type="dxa"/>
            </w:tcMar>
          </w:tcPr>
          <w:p w14:paraId="11FDDF36" w14:textId="58E727AB" w:rsidR="0023517C" w:rsidRPr="00345EB7" w:rsidRDefault="0023517C" w:rsidP="0023517C">
            <w:pPr>
              <w:spacing w:before="2" w:after="2"/>
              <w:rPr>
                <w:sz w:val="16"/>
                <w:szCs w:val="16"/>
              </w:rPr>
            </w:pPr>
            <w:r>
              <w:rPr>
                <w:sz w:val="16"/>
                <w:szCs w:val="16"/>
              </w:rPr>
              <w:t>13</w:t>
            </w:r>
          </w:p>
        </w:tc>
        <w:tc>
          <w:tcPr>
            <w:tcW w:w="1152" w:type="dxa"/>
            <w:shd w:val="clear" w:color="auto" w:fill="auto"/>
            <w:tcMar>
              <w:top w:w="0" w:type="dxa"/>
              <w:left w:w="108" w:type="dxa"/>
              <w:bottom w:w="0" w:type="dxa"/>
              <w:right w:w="108" w:type="dxa"/>
            </w:tcMar>
          </w:tcPr>
          <w:p w14:paraId="5368D9EE" w14:textId="3F99C916" w:rsidR="0023517C" w:rsidRPr="007F472E" w:rsidRDefault="009D62A7" w:rsidP="0023517C">
            <w:pPr>
              <w:spacing w:before="2" w:after="2"/>
              <w:rPr>
                <w:color w:val="000000" w:themeColor="text1"/>
                <w:sz w:val="20"/>
                <w:szCs w:val="20"/>
              </w:rPr>
            </w:pPr>
            <w:r>
              <w:rPr>
                <w:color w:val="000000" w:themeColor="text1"/>
                <w:sz w:val="20"/>
                <w:szCs w:val="20"/>
              </w:rPr>
              <w:t>Nov 29</w:t>
            </w:r>
          </w:p>
        </w:tc>
        <w:tc>
          <w:tcPr>
            <w:tcW w:w="2947" w:type="dxa"/>
            <w:shd w:val="clear" w:color="auto" w:fill="auto"/>
            <w:tcMar>
              <w:top w:w="0" w:type="dxa"/>
              <w:left w:w="108" w:type="dxa"/>
              <w:bottom w:w="0" w:type="dxa"/>
              <w:right w:w="108" w:type="dxa"/>
            </w:tcMar>
          </w:tcPr>
          <w:p w14:paraId="787D6BF4" w14:textId="0A61B988" w:rsidR="0023517C" w:rsidRPr="00345EB7" w:rsidRDefault="00183C83" w:rsidP="0023517C">
            <w:pPr>
              <w:spacing w:before="2" w:after="2"/>
              <w:rPr>
                <w:sz w:val="16"/>
                <w:szCs w:val="16"/>
              </w:rPr>
            </w:pPr>
            <w:r>
              <w:rPr>
                <w:sz w:val="16"/>
                <w:szCs w:val="16"/>
              </w:rPr>
              <w:t>Spirituality over a L</w:t>
            </w:r>
            <w:r w:rsidR="009D35C6">
              <w:rPr>
                <w:sz w:val="16"/>
                <w:szCs w:val="16"/>
              </w:rPr>
              <w:t>i</w:t>
            </w:r>
            <w:r>
              <w:rPr>
                <w:sz w:val="16"/>
                <w:szCs w:val="16"/>
              </w:rPr>
              <w:t>fespan</w:t>
            </w:r>
          </w:p>
        </w:tc>
      </w:tr>
      <w:tr w:rsidR="0023517C" w:rsidRPr="00345EB7" w14:paraId="3BFBDF0A" w14:textId="77777777" w:rsidTr="007F472E">
        <w:trPr>
          <w:trHeight w:val="215"/>
          <w:jc w:val="center"/>
        </w:trPr>
        <w:tc>
          <w:tcPr>
            <w:tcW w:w="1094" w:type="dxa"/>
            <w:shd w:val="clear" w:color="auto" w:fill="auto"/>
            <w:tcMar>
              <w:top w:w="0" w:type="dxa"/>
              <w:left w:w="108" w:type="dxa"/>
              <w:bottom w:w="0" w:type="dxa"/>
              <w:right w:w="108" w:type="dxa"/>
            </w:tcMar>
          </w:tcPr>
          <w:p w14:paraId="70D023DD" w14:textId="7C7210D3" w:rsidR="0023517C" w:rsidRDefault="0023517C" w:rsidP="0023517C">
            <w:pPr>
              <w:spacing w:before="2" w:after="2"/>
              <w:rPr>
                <w:sz w:val="16"/>
                <w:szCs w:val="16"/>
              </w:rPr>
            </w:pPr>
            <w:r>
              <w:rPr>
                <w:sz w:val="16"/>
                <w:szCs w:val="16"/>
              </w:rPr>
              <w:t>14</w:t>
            </w:r>
          </w:p>
        </w:tc>
        <w:tc>
          <w:tcPr>
            <w:tcW w:w="1152" w:type="dxa"/>
            <w:shd w:val="clear" w:color="auto" w:fill="auto"/>
            <w:tcMar>
              <w:top w:w="0" w:type="dxa"/>
              <w:left w:w="108" w:type="dxa"/>
              <w:bottom w:w="0" w:type="dxa"/>
              <w:right w:w="108" w:type="dxa"/>
            </w:tcMar>
          </w:tcPr>
          <w:p w14:paraId="7BFCC513" w14:textId="42F73E38" w:rsidR="0023517C" w:rsidRPr="007F472E" w:rsidRDefault="0012417A" w:rsidP="0023517C">
            <w:pPr>
              <w:spacing w:before="2" w:after="2"/>
              <w:rPr>
                <w:color w:val="000000" w:themeColor="text1"/>
                <w:sz w:val="20"/>
                <w:szCs w:val="20"/>
              </w:rPr>
            </w:pPr>
            <w:r>
              <w:rPr>
                <w:color w:val="000000" w:themeColor="text1"/>
                <w:sz w:val="20"/>
                <w:szCs w:val="20"/>
              </w:rPr>
              <w:t xml:space="preserve">Dec </w:t>
            </w:r>
            <w:r w:rsidR="009D62A7">
              <w:rPr>
                <w:color w:val="000000" w:themeColor="text1"/>
                <w:sz w:val="20"/>
                <w:szCs w:val="20"/>
              </w:rPr>
              <w:t>6</w:t>
            </w:r>
          </w:p>
        </w:tc>
        <w:tc>
          <w:tcPr>
            <w:tcW w:w="2947" w:type="dxa"/>
            <w:shd w:val="clear" w:color="auto" w:fill="auto"/>
            <w:tcMar>
              <w:top w:w="0" w:type="dxa"/>
              <w:left w:w="108" w:type="dxa"/>
              <w:bottom w:w="0" w:type="dxa"/>
              <w:right w:w="108" w:type="dxa"/>
            </w:tcMar>
          </w:tcPr>
          <w:p w14:paraId="2B216A68" w14:textId="3745DD73" w:rsidR="0023517C" w:rsidRPr="00345EB7" w:rsidRDefault="0023517C" w:rsidP="0023517C">
            <w:pPr>
              <w:spacing w:before="2" w:after="2"/>
              <w:rPr>
                <w:sz w:val="16"/>
                <w:szCs w:val="16"/>
              </w:rPr>
            </w:pPr>
            <w:r>
              <w:rPr>
                <w:sz w:val="16"/>
                <w:szCs w:val="16"/>
              </w:rPr>
              <w:t>Final Presentations</w:t>
            </w:r>
            <w:r w:rsidR="00100644">
              <w:rPr>
                <w:sz w:val="16"/>
                <w:szCs w:val="16"/>
              </w:rPr>
              <w:t xml:space="preserve"> &amp; Papers</w:t>
            </w:r>
          </w:p>
        </w:tc>
      </w:tr>
    </w:tbl>
    <w:p w14:paraId="350D6101" w14:textId="77777777" w:rsidR="00100644" w:rsidRDefault="00100644" w:rsidP="009873C8"/>
    <w:p w14:paraId="646B2631" w14:textId="725707DF" w:rsidR="007931FA" w:rsidRDefault="007931FA" w:rsidP="009873C8">
      <w:r w:rsidRPr="00345EB7">
        <w:t xml:space="preserve">Course schedule, topics, </w:t>
      </w:r>
      <w:proofErr w:type="gramStart"/>
      <w:r w:rsidRPr="00345EB7">
        <w:t>evaluation</w:t>
      </w:r>
      <w:proofErr w:type="gramEnd"/>
      <w:r w:rsidRPr="00345EB7">
        <w:t xml:space="preserve"> and assignments may be changed at the instructor’s discretion.</w:t>
      </w:r>
      <w:r w:rsidR="00866230">
        <w:t xml:space="preserve">  The following are course times by city</w:t>
      </w:r>
      <w:r w:rsidR="0057083D">
        <w:t>:</w:t>
      </w:r>
    </w:p>
    <w:p w14:paraId="711577C6" w14:textId="57D4D05A" w:rsidR="00866230" w:rsidRDefault="00D13302" w:rsidP="009873C8">
      <w:r>
        <w:rPr>
          <w:noProof/>
        </w:rPr>
        <w:drawing>
          <wp:inline distT="0" distB="0" distL="0" distR="0" wp14:anchorId="1A49E929" wp14:editId="49E52D9D">
            <wp:extent cx="12700" cy="50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a:stretch>
                      <a:fillRect/>
                    </a:stretch>
                  </pic:blipFill>
                  <pic:spPr>
                    <a:xfrm>
                      <a:off x="0" y="0"/>
                      <a:ext cx="12700" cy="50800"/>
                    </a:xfrm>
                    <a:prstGeom prst="rect">
                      <a:avLst/>
                    </a:prstGeom>
                  </pic:spPr>
                </pic:pic>
              </a:graphicData>
            </a:graphic>
          </wp:inline>
        </w:drawing>
      </w:r>
    </w:p>
    <w:p w14:paraId="2D36D3B0" w14:textId="0D62E0C6" w:rsidR="00866230" w:rsidRPr="00866230" w:rsidRDefault="000406DB" w:rsidP="00587B30">
      <w:pPr>
        <w:jc w:val="cente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01BA4EEB" wp14:editId="3267FF68">
            <wp:extent cx="12700" cy="50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stretch>
                      <a:fillRect/>
                    </a:stretch>
                  </pic:blipFill>
                  <pic:spPr>
                    <a:xfrm>
                      <a:off x="0" y="0"/>
                      <a:ext cx="12700" cy="50800"/>
                    </a:xfrm>
                    <a:prstGeom prst="rect">
                      <a:avLst/>
                    </a:prstGeom>
                  </pic:spPr>
                </pic:pic>
              </a:graphicData>
            </a:graphic>
          </wp:inline>
        </w:drawing>
      </w:r>
      <w:r w:rsidR="00D13302">
        <w:rPr>
          <w:rFonts w:ascii="Times New Roman" w:eastAsia="Times New Roman" w:hAnsi="Times New Roman" w:cs="Times New Roman"/>
          <w:noProof/>
        </w:rPr>
        <w:drawing>
          <wp:inline distT="0" distB="0" distL="0" distR="0" wp14:anchorId="2555D5BC" wp14:editId="02A0F462">
            <wp:extent cx="4614530" cy="11866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a:stretch>
                      <a:fillRect/>
                    </a:stretch>
                  </pic:blipFill>
                  <pic:spPr>
                    <a:xfrm>
                      <a:off x="0" y="0"/>
                      <a:ext cx="4667737" cy="1200348"/>
                    </a:xfrm>
                    <a:prstGeom prst="rect">
                      <a:avLst/>
                    </a:prstGeom>
                  </pic:spPr>
                </pic:pic>
              </a:graphicData>
            </a:graphic>
          </wp:inline>
        </w:drawing>
      </w:r>
    </w:p>
    <w:p w14:paraId="2B63CC19" w14:textId="77777777" w:rsidR="00866230" w:rsidRPr="00866230" w:rsidRDefault="00866230" w:rsidP="00866230">
      <w:pPr>
        <w:rPr>
          <w:rFonts w:ascii="Times New Roman" w:eastAsia="Times New Roman" w:hAnsi="Times New Roman" w:cs="Times New Roman"/>
        </w:rPr>
      </w:pPr>
    </w:p>
    <w:p w14:paraId="2E99A7A9" w14:textId="77777777" w:rsidR="00866230" w:rsidRPr="00866230" w:rsidRDefault="00866230" w:rsidP="00866230">
      <w:pPr>
        <w:rPr>
          <w:rFonts w:ascii="Times New Roman" w:eastAsia="Times New Roman" w:hAnsi="Times New Roman" w:cs="Times New Roman"/>
        </w:rPr>
      </w:pPr>
      <w:r w:rsidRPr="00866230">
        <w:rPr>
          <w:rFonts w:ascii="Times New Roman" w:eastAsia="Times New Roman" w:hAnsi="Times New Roman" w:cs="Times New Roman"/>
        </w:rPr>
        <w:t xml:space="preserve">After Nov 7th, with Daylight savings changes in the US and elsewhere: </w:t>
      </w:r>
    </w:p>
    <w:p w14:paraId="57C1CA4C" w14:textId="77777777" w:rsidR="00866230" w:rsidRPr="00866230" w:rsidRDefault="00866230" w:rsidP="00866230">
      <w:pPr>
        <w:rPr>
          <w:rFonts w:ascii="Times New Roman" w:eastAsia="Times New Roman" w:hAnsi="Times New Roman" w:cs="Times New Roman"/>
        </w:rPr>
      </w:pPr>
    </w:p>
    <w:p w14:paraId="21E70F0F" w14:textId="7CF4171B" w:rsidR="00866230" w:rsidRPr="00866230" w:rsidRDefault="00866230" w:rsidP="00866230">
      <w:pPr>
        <w:rPr>
          <w:rFonts w:ascii="Times New Roman" w:eastAsia="Times New Roman" w:hAnsi="Times New Roman" w:cs="Times New Roman"/>
        </w:rPr>
      </w:pPr>
      <w:r w:rsidRPr="00866230">
        <w:rPr>
          <w:b/>
          <w:bCs/>
          <w:noProof/>
        </w:rPr>
        <w:drawing>
          <wp:inline distT="0" distB="0" distL="0" distR="0" wp14:anchorId="213945C8" wp14:editId="7BE46404">
            <wp:extent cx="6383728" cy="829339"/>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53769" cy="838438"/>
                    </a:xfrm>
                    <a:prstGeom prst="rect">
                      <a:avLst/>
                    </a:prstGeom>
                    <a:noFill/>
                    <a:ln>
                      <a:noFill/>
                    </a:ln>
                  </pic:spPr>
                </pic:pic>
              </a:graphicData>
            </a:graphic>
          </wp:inline>
        </w:drawing>
      </w:r>
    </w:p>
    <w:p w14:paraId="38E16B58" w14:textId="77777777" w:rsidR="00866230" w:rsidRPr="00345EB7" w:rsidRDefault="00866230" w:rsidP="009873C8">
      <w:pPr>
        <w:rPr>
          <w:b/>
          <w:bCs/>
        </w:rPr>
      </w:pPr>
    </w:p>
    <w:p w14:paraId="68F7922A" w14:textId="77777777" w:rsidR="007931FA" w:rsidRPr="00345EB7" w:rsidRDefault="007931FA" w:rsidP="009C2AA1">
      <w:pPr>
        <w:pStyle w:val="Heading2"/>
      </w:pPr>
      <w:r w:rsidRPr="00345EB7">
        <w:t>Course and Program Level Student Learning Outcomes</w:t>
      </w:r>
    </w:p>
    <w:tbl>
      <w:tblPr>
        <w:tblStyle w:val="GridTable4-Accent1"/>
        <w:tblW w:w="10080" w:type="dxa"/>
        <w:tblLayout w:type="fixed"/>
        <w:tblLook w:val="04A0" w:firstRow="1" w:lastRow="0" w:firstColumn="1" w:lastColumn="0" w:noHBand="0" w:noVBand="1"/>
      </w:tblPr>
      <w:tblGrid>
        <w:gridCol w:w="3600"/>
        <w:gridCol w:w="2160"/>
        <w:gridCol w:w="2160"/>
        <w:gridCol w:w="2160"/>
      </w:tblGrid>
      <w:tr w:rsidR="00A71074" w:rsidRPr="00513E8E" w14:paraId="1CD9FF12" w14:textId="77777777" w:rsidTr="00183C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00" w:type="dxa"/>
            <w:shd w:val="clear" w:color="auto" w:fill="800000"/>
            <w:vAlign w:val="bottom"/>
          </w:tcPr>
          <w:p w14:paraId="3F509D75" w14:textId="77777777" w:rsidR="007C34BD" w:rsidRPr="007F472E" w:rsidRDefault="007C34BD" w:rsidP="009873C8">
            <w:pPr>
              <w:rPr>
                <w:rFonts w:ascii="Garamond" w:hAnsi="Garamond"/>
                <w:b w:val="0"/>
                <w:bCs w:val="0"/>
                <w:sz w:val="18"/>
                <w:szCs w:val="18"/>
              </w:rPr>
            </w:pPr>
            <w:r w:rsidRPr="007F472E">
              <w:rPr>
                <w:rFonts w:ascii="Garamond" w:hAnsi="Garamond"/>
                <w:sz w:val="18"/>
                <w:szCs w:val="18"/>
              </w:rPr>
              <w:t>Course</w:t>
            </w:r>
          </w:p>
          <w:p w14:paraId="12B556BE" w14:textId="77777777" w:rsidR="007C34BD" w:rsidRPr="007F472E" w:rsidRDefault="007C34BD" w:rsidP="009873C8">
            <w:pPr>
              <w:rPr>
                <w:rFonts w:ascii="Garamond" w:hAnsi="Garamond"/>
                <w:bCs w:val="0"/>
                <w:sz w:val="18"/>
                <w:szCs w:val="18"/>
              </w:rPr>
            </w:pPr>
            <w:r w:rsidRPr="007F472E">
              <w:rPr>
                <w:rFonts w:ascii="Garamond" w:hAnsi="Garamond"/>
                <w:sz w:val="18"/>
                <w:szCs w:val="18"/>
              </w:rPr>
              <w:t>Student Learning Outcomes</w:t>
            </w:r>
          </w:p>
        </w:tc>
        <w:tc>
          <w:tcPr>
            <w:tcW w:w="2160" w:type="dxa"/>
            <w:shd w:val="clear" w:color="auto" w:fill="800000"/>
            <w:vAlign w:val="bottom"/>
          </w:tcPr>
          <w:p w14:paraId="51CD6434" w14:textId="77777777" w:rsidR="007C34BD" w:rsidRPr="007F472E" w:rsidRDefault="007C34BD" w:rsidP="009873C8">
            <w:pPr>
              <w:cnfStyle w:val="100000000000" w:firstRow="1" w:lastRow="0" w:firstColumn="0" w:lastColumn="0" w:oddVBand="0" w:evenVBand="0" w:oddHBand="0" w:evenHBand="0" w:firstRowFirstColumn="0" w:firstRowLastColumn="0" w:lastRowFirstColumn="0" w:lastRowLastColumn="0"/>
              <w:rPr>
                <w:rFonts w:ascii="Garamond" w:hAnsi="Garamond"/>
                <w:sz w:val="18"/>
                <w:szCs w:val="18"/>
              </w:rPr>
            </w:pPr>
            <w:r w:rsidRPr="007F472E">
              <w:rPr>
                <w:rFonts w:ascii="Garamond" w:hAnsi="Garamond"/>
                <w:sz w:val="18"/>
                <w:szCs w:val="18"/>
              </w:rPr>
              <w:t>Program Learning Outcomes</w:t>
            </w:r>
          </w:p>
        </w:tc>
        <w:tc>
          <w:tcPr>
            <w:tcW w:w="2160" w:type="dxa"/>
            <w:shd w:val="clear" w:color="auto" w:fill="800000"/>
            <w:vAlign w:val="bottom"/>
          </w:tcPr>
          <w:p w14:paraId="4F8A0D09" w14:textId="498626B4" w:rsidR="007C34BD" w:rsidRPr="007F472E" w:rsidRDefault="007C34BD" w:rsidP="009873C8">
            <w:pPr>
              <w:cnfStyle w:val="100000000000" w:firstRow="1" w:lastRow="0" w:firstColumn="0" w:lastColumn="0" w:oddVBand="0" w:evenVBand="0" w:oddHBand="0" w:evenHBand="0" w:firstRowFirstColumn="0" w:firstRowLastColumn="0" w:lastRowFirstColumn="0" w:lastRowLastColumn="0"/>
              <w:rPr>
                <w:rFonts w:ascii="Garamond" w:hAnsi="Garamond"/>
                <w:sz w:val="18"/>
                <w:szCs w:val="18"/>
              </w:rPr>
            </w:pPr>
            <w:r w:rsidRPr="007F472E">
              <w:rPr>
                <w:rFonts w:ascii="Garamond" w:hAnsi="Garamond"/>
                <w:sz w:val="18"/>
                <w:szCs w:val="18"/>
              </w:rPr>
              <w:t>Measurements</w:t>
            </w:r>
          </w:p>
        </w:tc>
        <w:tc>
          <w:tcPr>
            <w:tcW w:w="2160" w:type="dxa"/>
            <w:shd w:val="clear" w:color="auto" w:fill="800000"/>
            <w:vAlign w:val="bottom"/>
          </w:tcPr>
          <w:p w14:paraId="7E22EC8E" w14:textId="77777777" w:rsidR="007C34BD" w:rsidRPr="007F472E" w:rsidRDefault="007C34BD" w:rsidP="009873C8">
            <w:pPr>
              <w:cnfStyle w:val="100000000000" w:firstRow="1" w:lastRow="0" w:firstColumn="0" w:lastColumn="0" w:oddVBand="0" w:evenVBand="0" w:oddHBand="0" w:evenHBand="0" w:firstRowFirstColumn="0" w:firstRowLastColumn="0" w:lastRowFirstColumn="0" w:lastRowLastColumn="0"/>
              <w:rPr>
                <w:rFonts w:ascii="Garamond" w:hAnsi="Garamond"/>
                <w:bCs w:val="0"/>
                <w:sz w:val="18"/>
                <w:szCs w:val="18"/>
              </w:rPr>
            </w:pPr>
            <w:r w:rsidRPr="007F472E">
              <w:rPr>
                <w:rFonts w:ascii="Garamond" w:hAnsi="Garamond"/>
                <w:sz w:val="18"/>
                <w:szCs w:val="18"/>
              </w:rPr>
              <w:t>Artifacts Used to Measure</w:t>
            </w:r>
          </w:p>
        </w:tc>
      </w:tr>
      <w:tr w:rsidR="007C34BD" w:rsidRPr="00513E8E" w14:paraId="7EBC0D44" w14:textId="77777777" w:rsidTr="00183C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00" w:type="dxa"/>
          </w:tcPr>
          <w:p w14:paraId="721B1633" w14:textId="77777777" w:rsidR="007C34BD" w:rsidRPr="007E158D" w:rsidRDefault="007C34BD" w:rsidP="009873C8">
            <w:pPr>
              <w:rPr>
                <w:rFonts w:ascii="Garamond" w:hAnsi="Garamond"/>
                <w:b w:val="0"/>
                <w:bCs w:val="0"/>
                <w:color w:val="333333"/>
                <w:sz w:val="18"/>
                <w:szCs w:val="18"/>
              </w:rPr>
            </w:pPr>
            <w:r w:rsidRPr="007E158D">
              <w:rPr>
                <w:rFonts w:ascii="Garamond" w:hAnsi="Garamond"/>
                <w:b w:val="0"/>
                <w:bCs w:val="0"/>
                <w:color w:val="333333"/>
                <w:sz w:val="18"/>
                <w:szCs w:val="18"/>
              </w:rPr>
              <w:t>Theological Understanding of Christian Spirituality:  Demonstrated understanding of the biblical basis of Christian pneumatology and sanctification, and phenomenological dynamics of various styles of urban Christian Spirituality.</w:t>
            </w:r>
          </w:p>
        </w:tc>
        <w:tc>
          <w:tcPr>
            <w:tcW w:w="2160" w:type="dxa"/>
          </w:tcPr>
          <w:p w14:paraId="142F995E" w14:textId="77777777" w:rsidR="007C34BD" w:rsidRPr="007F472E" w:rsidRDefault="007C34BD" w:rsidP="00A71074">
            <w:pPr>
              <w:cnfStyle w:val="000000100000" w:firstRow="0" w:lastRow="0" w:firstColumn="0" w:lastColumn="0" w:oddVBand="0" w:evenVBand="0" w:oddHBand="1" w:evenHBand="0" w:firstRowFirstColumn="0" w:firstRowLastColumn="0" w:lastRowFirstColumn="0" w:lastRowLastColumn="0"/>
              <w:rPr>
                <w:rFonts w:ascii="Garamond" w:hAnsi="Garamond"/>
                <w:sz w:val="18"/>
                <w:szCs w:val="18"/>
              </w:rPr>
            </w:pPr>
            <w:r w:rsidRPr="007F472E">
              <w:rPr>
                <w:rFonts w:ascii="Garamond" w:hAnsi="Garamond"/>
                <w:sz w:val="18"/>
                <w:szCs w:val="18"/>
              </w:rPr>
              <w:t xml:space="preserve">Articulate the implications of Biblical meta-narratives for contemporary urban / urban poor leadership in community development and ministry. </w:t>
            </w:r>
          </w:p>
          <w:p w14:paraId="011B61ED" w14:textId="77777777" w:rsidR="007C34BD" w:rsidRPr="007F472E" w:rsidRDefault="007C34BD" w:rsidP="009873C8">
            <w:pPr>
              <w:cnfStyle w:val="000000100000" w:firstRow="0" w:lastRow="0" w:firstColumn="0" w:lastColumn="0" w:oddVBand="0" w:evenVBand="0" w:oddHBand="1" w:evenHBand="0" w:firstRowFirstColumn="0" w:firstRowLastColumn="0" w:lastRowFirstColumn="0" w:lastRowLastColumn="0"/>
              <w:rPr>
                <w:rFonts w:ascii="Garamond" w:hAnsi="Garamond"/>
                <w:sz w:val="18"/>
                <w:szCs w:val="18"/>
              </w:rPr>
            </w:pPr>
          </w:p>
        </w:tc>
        <w:tc>
          <w:tcPr>
            <w:tcW w:w="2160" w:type="dxa"/>
          </w:tcPr>
          <w:p w14:paraId="54AAA3BB" w14:textId="111F6C54" w:rsidR="0059689B" w:rsidRDefault="0059689B" w:rsidP="009873C8">
            <w:pPr>
              <w:cnfStyle w:val="000000100000" w:firstRow="0" w:lastRow="0" w:firstColumn="0" w:lastColumn="0" w:oddVBand="0" w:evenVBand="0" w:oddHBand="1" w:evenHBand="0" w:firstRowFirstColumn="0" w:firstRowLastColumn="0" w:lastRowFirstColumn="0" w:lastRowLastColumn="0"/>
              <w:rPr>
                <w:rFonts w:ascii="Garamond" w:hAnsi="Garamond"/>
                <w:sz w:val="18"/>
                <w:szCs w:val="18"/>
              </w:rPr>
            </w:pPr>
            <w:r>
              <w:rPr>
                <w:rFonts w:ascii="Garamond" w:hAnsi="Garamond"/>
                <w:sz w:val="18"/>
                <w:szCs w:val="18"/>
              </w:rPr>
              <w:t>Forum rubric</w:t>
            </w:r>
          </w:p>
          <w:p w14:paraId="7D8B8683" w14:textId="77777777" w:rsidR="0059689B" w:rsidRDefault="0059689B" w:rsidP="009873C8">
            <w:pPr>
              <w:cnfStyle w:val="000000100000" w:firstRow="0" w:lastRow="0" w:firstColumn="0" w:lastColumn="0" w:oddVBand="0" w:evenVBand="0" w:oddHBand="1" w:evenHBand="0" w:firstRowFirstColumn="0" w:firstRowLastColumn="0" w:lastRowFirstColumn="0" w:lastRowLastColumn="0"/>
              <w:rPr>
                <w:rFonts w:ascii="Garamond" w:hAnsi="Garamond"/>
                <w:sz w:val="18"/>
                <w:szCs w:val="18"/>
              </w:rPr>
            </w:pPr>
          </w:p>
          <w:p w14:paraId="12886C1C" w14:textId="725C2955" w:rsidR="007C34BD" w:rsidRPr="007F472E" w:rsidRDefault="0059689B" w:rsidP="009873C8">
            <w:pPr>
              <w:cnfStyle w:val="000000100000" w:firstRow="0" w:lastRow="0" w:firstColumn="0" w:lastColumn="0" w:oddVBand="0" w:evenVBand="0" w:oddHBand="1" w:evenHBand="0" w:firstRowFirstColumn="0" w:firstRowLastColumn="0" w:lastRowFirstColumn="0" w:lastRowLastColumn="0"/>
              <w:rPr>
                <w:rFonts w:ascii="Garamond" w:hAnsi="Garamond"/>
                <w:sz w:val="18"/>
                <w:szCs w:val="18"/>
              </w:rPr>
            </w:pPr>
            <w:r>
              <w:rPr>
                <w:rFonts w:ascii="Garamond" w:hAnsi="Garamond"/>
                <w:sz w:val="18"/>
                <w:szCs w:val="18"/>
              </w:rPr>
              <w:t>Course Reading Summary Rubric</w:t>
            </w:r>
          </w:p>
        </w:tc>
        <w:tc>
          <w:tcPr>
            <w:tcW w:w="2160" w:type="dxa"/>
          </w:tcPr>
          <w:p w14:paraId="16A82BB1" w14:textId="77777777" w:rsidR="007C34BD" w:rsidRPr="007F472E" w:rsidRDefault="007C34BD" w:rsidP="009873C8">
            <w:pPr>
              <w:cnfStyle w:val="000000100000" w:firstRow="0" w:lastRow="0" w:firstColumn="0" w:lastColumn="0" w:oddVBand="0" w:evenVBand="0" w:oddHBand="1" w:evenHBand="0" w:firstRowFirstColumn="0" w:firstRowLastColumn="0" w:lastRowFirstColumn="0" w:lastRowLastColumn="0"/>
              <w:rPr>
                <w:rFonts w:ascii="Garamond" w:hAnsi="Garamond"/>
                <w:sz w:val="18"/>
                <w:szCs w:val="18"/>
              </w:rPr>
            </w:pPr>
            <w:r w:rsidRPr="007F472E">
              <w:rPr>
                <w:rFonts w:ascii="Garamond" w:hAnsi="Garamond"/>
                <w:sz w:val="18"/>
                <w:szCs w:val="18"/>
              </w:rPr>
              <w:t>Forum</w:t>
            </w:r>
          </w:p>
          <w:p w14:paraId="5CBC2C9D" w14:textId="77777777" w:rsidR="0059689B" w:rsidRDefault="0059689B" w:rsidP="009873C8">
            <w:pPr>
              <w:cnfStyle w:val="000000100000" w:firstRow="0" w:lastRow="0" w:firstColumn="0" w:lastColumn="0" w:oddVBand="0" w:evenVBand="0" w:oddHBand="1" w:evenHBand="0" w:firstRowFirstColumn="0" w:firstRowLastColumn="0" w:lastRowFirstColumn="0" w:lastRowLastColumn="0"/>
              <w:rPr>
                <w:rFonts w:ascii="Garamond" w:hAnsi="Garamond"/>
                <w:sz w:val="18"/>
                <w:szCs w:val="18"/>
              </w:rPr>
            </w:pPr>
          </w:p>
          <w:p w14:paraId="4CA0E926" w14:textId="6CB4520A" w:rsidR="007C34BD" w:rsidRPr="007F472E" w:rsidRDefault="007C34BD" w:rsidP="009873C8">
            <w:pPr>
              <w:cnfStyle w:val="000000100000" w:firstRow="0" w:lastRow="0" w:firstColumn="0" w:lastColumn="0" w:oddVBand="0" w:evenVBand="0" w:oddHBand="1" w:evenHBand="0" w:firstRowFirstColumn="0" w:firstRowLastColumn="0" w:lastRowFirstColumn="0" w:lastRowLastColumn="0"/>
              <w:rPr>
                <w:rFonts w:ascii="Garamond" w:hAnsi="Garamond"/>
                <w:sz w:val="18"/>
                <w:szCs w:val="18"/>
              </w:rPr>
            </w:pPr>
            <w:r w:rsidRPr="007F472E">
              <w:rPr>
                <w:rFonts w:ascii="Garamond" w:hAnsi="Garamond"/>
                <w:sz w:val="18"/>
                <w:szCs w:val="18"/>
              </w:rPr>
              <w:t xml:space="preserve">Project 2: Course Reading </w:t>
            </w:r>
            <w:r w:rsidR="008A4B40">
              <w:rPr>
                <w:rFonts w:ascii="Garamond" w:hAnsi="Garamond"/>
                <w:sz w:val="18"/>
                <w:szCs w:val="18"/>
              </w:rPr>
              <w:t>Summary</w:t>
            </w:r>
          </w:p>
          <w:p w14:paraId="541D2FB5" w14:textId="77777777" w:rsidR="007C34BD" w:rsidRPr="007F472E" w:rsidRDefault="007C34BD" w:rsidP="009873C8">
            <w:pPr>
              <w:cnfStyle w:val="000000100000" w:firstRow="0" w:lastRow="0" w:firstColumn="0" w:lastColumn="0" w:oddVBand="0" w:evenVBand="0" w:oddHBand="1" w:evenHBand="0" w:firstRowFirstColumn="0" w:firstRowLastColumn="0" w:lastRowFirstColumn="0" w:lastRowLastColumn="0"/>
              <w:rPr>
                <w:rFonts w:ascii="Garamond" w:hAnsi="Garamond"/>
                <w:sz w:val="18"/>
                <w:szCs w:val="18"/>
              </w:rPr>
            </w:pPr>
            <w:r w:rsidRPr="007F472E">
              <w:rPr>
                <w:rFonts w:ascii="Garamond" w:hAnsi="Garamond"/>
                <w:sz w:val="18"/>
                <w:szCs w:val="18"/>
              </w:rPr>
              <w:t> </w:t>
            </w:r>
          </w:p>
        </w:tc>
      </w:tr>
      <w:tr w:rsidR="007C34BD" w:rsidRPr="00513E8E" w14:paraId="775DCE52" w14:textId="77777777" w:rsidTr="0059689B">
        <w:trPr>
          <w:trHeight w:val="440"/>
        </w:trPr>
        <w:tc>
          <w:tcPr>
            <w:cnfStyle w:val="001000000000" w:firstRow="0" w:lastRow="0" w:firstColumn="1" w:lastColumn="0" w:oddVBand="0" w:evenVBand="0" w:oddHBand="0" w:evenHBand="0" w:firstRowFirstColumn="0" w:firstRowLastColumn="0" w:lastRowFirstColumn="0" w:lastRowLastColumn="0"/>
            <w:tcW w:w="3600" w:type="dxa"/>
          </w:tcPr>
          <w:p w14:paraId="0F55D3BB" w14:textId="77777777" w:rsidR="007C34BD" w:rsidRPr="007E158D" w:rsidRDefault="007C34BD" w:rsidP="009873C8">
            <w:pPr>
              <w:rPr>
                <w:rFonts w:ascii="Garamond" w:hAnsi="Garamond"/>
                <w:b w:val="0"/>
                <w:bCs w:val="0"/>
                <w:sz w:val="18"/>
                <w:szCs w:val="18"/>
              </w:rPr>
            </w:pPr>
            <w:r w:rsidRPr="007E158D">
              <w:rPr>
                <w:rFonts w:ascii="Garamond" w:hAnsi="Garamond"/>
                <w:b w:val="0"/>
                <w:bCs w:val="0"/>
                <w:color w:val="333333"/>
                <w:sz w:val="18"/>
                <w:szCs w:val="18"/>
              </w:rPr>
              <w:t>Spiritual Practices: Analyzed spiritual practices, competencies, and points of view needed by ministry workers among the urban poor and marginalized and</w:t>
            </w:r>
            <w:r w:rsidRPr="007E158D">
              <w:rPr>
                <w:rFonts w:ascii="Garamond" w:hAnsi="Garamond"/>
                <w:b w:val="0"/>
                <w:bCs w:val="0"/>
                <w:sz w:val="18"/>
                <w:szCs w:val="18"/>
              </w:rPr>
              <w:t xml:space="preserve"> identified elements of one’s personal spirituality, its cultural and tradition roots.</w:t>
            </w:r>
          </w:p>
        </w:tc>
        <w:tc>
          <w:tcPr>
            <w:tcW w:w="2160" w:type="dxa"/>
          </w:tcPr>
          <w:p w14:paraId="6AA8614E" w14:textId="77777777" w:rsidR="007C34BD" w:rsidRPr="007F472E" w:rsidRDefault="007C34BD" w:rsidP="00A71074">
            <w:pPr>
              <w:cnfStyle w:val="000000000000" w:firstRow="0" w:lastRow="0" w:firstColumn="0" w:lastColumn="0" w:oddVBand="0" w:evenVBand="0" w:oddHBand="0" w:evenHBand="0" w:firstRowFirstColumn="0" w:firstRowLastColumn="0" w:lastRowFirstColumn="0" w:lastRowLastColumn="0"/>
              <w:rPr>
                <w:rFonts w:ascii="Garamond" w:hAnsi="Garamond"/>
                <w:sz w:val="18"/>
                <w:szCs w:val="18"/>
              </w:rPr>
            </w:pPr>
            <w:r w:rsidRPr="007F472E">
              <w:rPr>
                <w:rFonts w:ascii="Garamond" w:hAnsi="Garamond"/>
                <w:sz w:val="18"/>
                <w:szCs w:val="18"/>
              </w:rPr>
              <w:t xml:space="preserve">Exhibit development of cross-cultural skills, Christian character and spiritual formation underlying leadership in religious or social movements among the poor. </w:t>
            </w:r>
          </w:p>
          <w:p w14:paraId="58A9EC43" w14:textId="77777777" w:rsidR="007C34BD" w:rsidRPr="007F472E" w:rsidRDefault="007C34BD" w:rsidP="009873C8">
            <w:pPr>
              <w:cnfStyle w:val="000000000000" w:firstRow="0" w:lastRow="0" w:firstColumn="0" w:lastColumn="0" w:oddVBand="0" w:evenVBand="0" w:oddHBand="0" w:evenHBand="0" w:firstRowFirstColumn="0" w:firstRowLastColumn="0" w:lastRowFirstColumn="0" w:lastRowLastColumn="0"/>
              <w:rPr>
                <w:rFonts w:ascii="Garamond" w:hAnsi="Garamond"/>
                <w:sz w:val="18"/>
                <w:szCs w:val="18"/>
              </w:rPr>
            </w:pPr>
          </w:p>
        </w:tc>
        <w:tc>
          <w:tcPr>
            <w:tcW w:w="2160" w:type="dxa"/>
          </w:tcPr>
          <w:p w14:paraId="09D9BB02" w14:textId="4C3EB336" w:rsidR="007C34BD" w:rsidRPr="007F472E" w:rsidRDefault="0059689B" w:rsidP="009873C8">
            <w:pPr>
              <w:cnfStyle w:val="000000000000" w:firstRow="0" w:lastRow="0" w:firstColumn="0" w:lastColumn="0" w:oddVBand="0" w:evenVBand="0" w:oddHBand="0" w:evenHBand="0" w:firstRowFirstColumn="0" w:firstRowLastColumn="0" w:lastRowFirstColumn="0" w:lastRowLastColumn="0"/>
              <w:rPr>
                <w:rFonts w:ascii="Garamond" w:hAnsi="Garamond"/>
                <w:sz w:val="18"/>
                <w:szCs w:val="18"/>
              </w:rPr>
            </w:pPr>
            <w:r>
              <w:rPr>
                <w:rFonts w:ascii="Garamond" w:hAnsi="Garamond"/>
                <w:sz w:val="18"/>
                <w:szCs w:val="18"/>
              </w:rPr>
              <w:t>Graded on completion, not content as that is personal</w:t>
            </w:r>
          </w:p>
        </w:tc>
        <w:tc>
          <w:tcPr>
            <w:tcW w:w="2160" w:type="dxa"/>
          </w:tcPr>
          <w:p w14:paraId="00E7E817" w14:textId="77777777" w:rsidR="007C34BD" w:rsidRPr="007F472E" w:rsidRDefault="007C34BD" w:rsidP="009873C8">
            <w:pPr>
              <w:cnfStyle w:val="000000000000" w:firstRow="0" w:lastRow="0" w:firstColumn="0" w:lastColumn="0" w:oddVBand="0" w:evenVBand="0" w:oddHBand="0" w:evenHBand="0" w:firstRowFirstColumn="0" w:firstRowLastColumn="0" w:lastRowFirstColumn="0" w:lastRowLastColumn="0"/>
              <w:rPr>
                <w:rFonts w:ascii="Garamond" w:hAnsi="Garamond"/>
                <w:sz w:val="18"/>
                <w:szCs w:val="18"/>
              </w:rPr>
            </w:pPr>
            <w:r w:rsidRPr="007F472E">
              <w:rPr>
                <w:rFonts w:ascii="Garamond" w:hAnsi="Garamond"/>
                <w:sz w:val="18"/>
                <w:szCs w:val="18"/>
              </w:rPr>
              <w:t>Project 3: Self-Knowledge:</w:t>
            </w:r>
          </w:p>
          <w:p w14:paraId="5BBF5BD9" w14:textId="77777777" w:rsidR="007C34BD" w:rsidRPr="007F472E" w:rsidRDefault="007C34BD" w:rsidP="009873C8">
            <w:pPr>
              <w:cnfStyle w:val="000000000000" w:firstRow="0" w:lastRow="0" w:firstColumn="0" w:lastColumn="0" w:oddVBand="0" w:evenVBand="0" w:oddHBand="0" w:evenHBand="0" w:firstRowFirstColumn="0" w:firstRowLastColumn="0" w:lastRowFirstColumn="0" w:lastRowLastColumn="0"/>
              <w:rPr>
                <w:rFonts w:ascii="Garamond" w:hAnsi="Garamond"/>
                <w:sz w:val="18"/>
                <w:szCs w:val="18"/>
              </w:rPr>
            </w:pPr>
            <w:r w:rsidRPr="007F472E">
              <w:rPr>
                <w:rFonts w:ascii="Garamond" w:hAnsi="Garamond"/>
                <w:sz w:val="18"/>
                <w:szCs w:val="18"/>
              </w:rPr>
              <w:t>a. Values Questionnaire</w:t>
            </w:r>
          </w:p>
          <w:p w14:paraId="57337517" w14:textId="05466418" w:rsidR="007C34BD" w:rsidRPr="007F472E" w:rsidRDefault="007C34BD" w:rsidP="009873C8">
            <w:pPr>
              <w:cnfStyle w:val="000000000000" w:firstRow="0" w:lastRow="0" w:firstColumn="0" w:lastColumn="0" w:oddVBand="0" w:evenVBand="0" w:oddHBand="0" w:evenHBand="0" w:firstRowFirstColumn="0" w:firstRowLastColumn="0" w:lastRowFirstColumn="0" w:lastRowLastColumn="0"/>
              <w:rPr>
                <w:rFonts w:ascii="Garamond" w:hAnsi="Garamond"/>
                <w:sz w:val="18"/>
                <w:szCs w:val="18"/>
              </w:rPr>
            </w:pPr>
            <w:r w:rsidRPr="004E7B4B">
              <w:rPr>
                <w:rFonts w:ascii="Garamond" w:hAnsi="Garamond"/>
                <w:sz w:val="18"/>
                <w:szCs w:val="18"/>
              </w:rPr>
              <w:t xml:space="preserve">b. </w:t>
            </w:r>
            <w:proofErr w:type="spellStart"/>
            <w:r w:rsidRPr="004E7B4B">
              <w:rPr>
                <w:rFonts w:ascii="Garamond" w:hAnsi="Garamond"/>
                <w:sz w:val="18"/>
                <w:szCs w:val="18"/>
              </w:rPr>
              <w:t>Strengthsfinder</w:t>
            </w:r>
            <w:proofErr w:type="spellEnd"/>
            <w:r w:rsidRPr="004E7B4B">
              <w:rPr>
                <w:rFonts w:ascii="Garamond" w:hAnsi="Garamond"/>
                <w:sz w:val="18"/>
                <w:szCs w:val="18"/>
              </w:rPr>
              <w:t xml:space="preserve"> Summary</w:t>
            </w:r>
          </w:p>
          <w:p w14:paraId="6C1FCFD1" w14:textId="77777777" w:rsidR="007C34BD" w:rsidRPr="007F472E" w:rsidRDefault="007C34BD" w:rsidP="009873C8">
            <w:pPr>
              <w:cnfStyle w:val="000000000000" w:firstRow="0" w:lastRow="0" w:firstColumn="0" w:lastColumn="0" w:oddVBand="0" w:evenVBand="0" w:oddHBand="0" w:evenHBand="0" w:firstRowFirstColumn="0" w:firstRowLastColumn="0" w:lastRowFirstColumn="0" w:lastRowLastColumn="0"/>
              <w:rPr>
                <w:rFonts w:ascii="Garamond" w:hAnsi="Garamond"/>
                <w:sz w:val="18"/>
                <w:szCs w:val="18"/>
              </w:rPr>
            </w:pPr>
            <w:r w:rsidRPr="007F472E">
              <w:rPr>
                <w:rFonts w:ascii="Garamond" w:hAnsi="Garamond"/>
                <w:sz w:val="18"/>
                <w:szCs w:val="18"/>
              </w:rPr>
              <w:t>c. 5-fold ministries</w:t>
            </w:r>
          </w:p>
          <w:p w14:paraId="1B746450" w14:textId="77777777" w:rsidR="007C34BD" w:rsidRPr="007F472E" w:rsidRDefault="007C34BD" w:rsidP="009873C8">
            <w:pPr>
              <w:cnfStyle w:val="000000000000" w:firstRow="0" w:lastRow="0" w:firstColumn="0" w:lastColumn="0" w:oddVBand="0" w:evenVBand="0" w:oddHBand="0" w:evenHBand="0" w:firstRowFirstColumn="0" w:firstRowLastColumn="0" w:lastRowFirstColumn="0" w:lastRowLastColumn="0"/>
              <w:rPr>
                <w:rFonts w:ascii="Garamond" w:hAnsi="Garamond"/>
                <w:sz w:val="18"/>
                <w:szCs w:val="18"/>
              </w:rPr>
            </w:pPr>
            <w:r w:rsidRPr="007F472E">
              <w:rPr>
                <w:rFonts w:ascii="Garamond" w:hAnsi="Garamond"/>
                <w:sz w:val="18"/>
                <w:szCs w:val="18"/>
              </w:rPr>
              <w:t>d Rule of Life</w:t>
            </w:r>
          </w:p>
          <w:p w14:paraId="5B390D61" w14:textId="77777777" w:rsidR="007C34BD" w:rsidRPr="007F472E" w:rsidRDefault="007C34BD" w:rsidP="009873C8">
            <w:pPr>
              <w:cnfStyle w:val="000000000000" w:firstRow="0" w:lastRow="0" w:firstColumn="0" w:lastColumn="0" w:oddVBand="0" w:evenVBand="0" w:oddHBand="0" w:evenHBand="0" w:firstRowFirstColumn="0" w:firstRowLastColumn="0" w:lastRowFirstColumn="0" w:lastRowLastColumn="0"/>
              <w:rPr>
                <w:rFonts w:ascii="Garamond" w:hAnsi="Garamond"/>
                <w:sz w:val="18"/>
                <w:szCs w:val="18"/>
              </w:rPr>
            </w:pPr>
            <w:r w:rsidRPr="007F472E">
              <w:rPr>
                <w:rFonts w:ascii="Garamond" w:hAnsi="Garamond"/>
                <w:sz w:val="18"/>
                <w:szCs w:val="18"/>
              </w:rPr>
              <w:t>e. Personal Evaluation</w:t>
            </w:r>
          </w:p>
          <w:p w14:paraId="36C3248C" w14:textId="77777777" w:rsidR="007C34BD" w:rsidRPr="007F472E" w:rsidRDefault="007C34BD" w:rsidP="009873C8">
            <w:pPr>
              <w:cnfStyle w:val="000000000000" w:firstRow="0" w:lastRow="0" w:firstColumn="0" w:lastColumn="0" w:oddVBand="0" w:evenVBand="0" w:oddHBand="0" w:evenHBand="0" w:firstRowFirstColumn="0" w:firstRowLastColumn="0" w:lastRowFirstColumn="0" w:lastRowLastColumn="0"/>
              <w:rPr>
                <w:rFonts w:ascii="Garamond" w:hAnsi="Garamond"/>
                <w:sz w:val="18"/>
                <w:szCs w:val="18"/>
              </w:rPr>
            </w:pPr>
            <w:r w:rsidRPr="007F472E">
              <w:rPr>
                <w:rFonts w:ascii="Garamond" w:hAnsi="Garamond"/>
                <w:sz w:val="18"/>
                <w:szCs w:val="18"/>
              </w:rPr>
              <w:t>f. Dealing with pain</w:t>
            </w:r>
          </w:p>
        </w:tc>
      </w:tr>
      <w:tr w:rsidR="007C34BD" w:rsidRPr="00513E8E" w14:paraId="0780E8F6" w14:textId="77777777" w:rsidTr="00183C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00" w:type="dxa"/>
          </w:tcPr>
          <w:p w14:paraId="64C11A38" w14:textId="77777777" w:rsidR="007C34BD" w:rsidRPr="007E158D" w:rsidRDefault="007C34BD" w:rsidP="009873C8">
            <w:pPr>
              <w:rPr>
                <w:rFonts w:ascii="Garamond" w:hAnsi="Garamond"/>
                <w:b w:val="0"/>
                <w:bCs w:val="0"/>
                <w:color w:val="333333"/>
                <w:sz w:val="18"/>
                <w:szCs w:val="18"/>
              </w:rPr>
            </w:pPr>
            <w:r w:rsidRPr="007E158D">
              <w:rPr>
                <w:rFonts w:ascii="Garamond" w:hAnsi="Garamond"/>
                <w:b w:val="0"/>
                <w:bCs w:val="0"/>
                <w:sz w:val="18"/>
                <w:szCs w:val="18"/>
              </w:rPr>
              <w:t xml:space="preserve">Fit for Urban Ministry Leadership: Evaluated through testing, areas of primary gifting, calling and capacity, </w:t>
            </w:r>
            <w:r w:rsidRPr="007E158D">
              <w:rPr>
                <w:rFonts w:ascii="Garamond" w:hAnsi="Garamond"/>
                <w:b w:val="0"/>
                <w:bCs w:val="0"/>
                <w:color w:val="333333"/>
                <w:sz w:val="18"/>
                <w:szCs w:val="18"/>
              </w:rPr>
              <w:t>resulting in development of a personal plan for spiritual growth and evaluation of personal fit for cross-cultural urban mission leadership.</w:t>
            </w:r>
          </w:p>
        </w:tc>
        <w:tc>
          <w:tcPr>
            <w:tcW w:w="2160" w:type="dxa"/>
          </w:tcPr>
          <w:p w14:paraId="5F17CF0D" w14:textId="77777777" w:rsidR="007C34BD" w:rsidRPr="007F472E" w:rsidRDefault="007C34BD" w:rsidP="009873C8">
            <w:pPr>
              <w:cnfStyle w:val="000000100000" w:firstRow="0" w:lastRow="0" w:firstColumn="0" w:lastColumn="0" w:oddVBand="0" w:evenVBand="0" w:oddHBand="1" w:evenHBand="0" w:firstRowFirstColumn="0" w:firstRowLastColumn="0" w:lastRowFirstColumn="0" w:lastRowLastColumn="0"/>
              <w:rPr>
                <w:rFonts w:ascii="Garamond" w:hAnsi="Garamond"/>
                <w:sz w:val="18"/>
                <w:szCs w:val="18"/>
              </w:rPr>
            </w:pPr>
            <w:r w:rsidRPr="007F472E">
              <w:rPr>
                <w:rFonts w:ascii="Garamond" w:hAnsi="Garamond"/>
                <w:sz w:val="18"/>
                <w:szCs w:val="18"/>
              </w:rPr>
              <w:t xml:space="preserve">Exhibit development of cross-cultural skills, Christian character and spiritual formation underlying leadership in religious or social </w:t>
            </w:r>
            <w:r w:rsidRPr="007F472E">
              <w:rPr>
                <w:rFonts w:ascii="Garamond" w:hAnsi="Garamond"/>
                <w:sz w:val="18"/>
                <w:szCs w:val="18"/>
              </w:rPr>
              <w:lastRenderedPageBreak/>
              <w:t xml:space="preserve">movements among the poor. </w:t>
            </w:r>
          </w:p>
        </w:tc>
        <w:tc>
          <w:tcPr>
            <w:tcW w:w="2160" w:type="dxa"/>
          </w:tcPr>
          <w:p w14:paraId="2F6F1777" w14:textId="4AD2F05A" w:rsidR="007C34BD" w:rsidRPr="007F472E" w:rsidRDefault="0059689B" w:rsidP="009873C8">
            <w:pPr>
              <w:cnfStyle w:val="000000100000" w:firstRow="0" w:lastRow="0" w:firstColumn="0" w:lastColumn="0" w:oddVBand="0" w:evenVBand="0" w:oddHBand="1" w:evenHBand="0" w:firstRowFirstColumn="0" w:firstRowLastColumn="0" w:lastRowFirstColumn="0" w:lastRowLastColumn="0"/>
              <w:rPr>
                <w:rFonts w:ascii="Garamond" w:hAnsi="Garamond"/>
                <w:sz w:val="18"/>
                <w:szCs w:val="18"/>
              </w:rPr>
            </w:pPr>
            <w:r>
              <w:rPr>
                <w:rFonts w:ascii="Garamond" w:hAnsi="Garamond"/>
                <w:sz w:val="18"/>
                <w:szCs w:val="18"/>
              </w:rPr>
              <w:lastRenderedPageBreak/>
              <w:t>Graded on completion</w:t>
            </w:r>
          </w:p>
        </w:tc>
        <w:tc>
          <w:tcPr>
            <w:tcW w:w="2160" w:type="dxa"/>
          </w:tcPr>
          <w:p w14:paraId="53E3FFBA" w14:textId="77777777" w:rsidR="007C34BD" w:rsidRPr="007F472E" w:rsidRDefault="007C34BD" w:rsidP="009873C8">
            <w:pPr>
              <w:cnfStyle w:val="000000100000" w:firstRow="0" w:lastRow="0" w:firstColumn="0" w:lastColumn="0" w:oddVBand="0" w:evenVBand="0" w:oddHBand="1" w:evenHBand="0" w:firstRowFirstColumn="0" w:firstRowLastColumn="0" w:lastRowFirstColumn="0" w:lastRowLastColumn="0"/>
              <w:rPr>
                <w:rFonts w:ascii="Garamond" w:hAnsi="Garamond"/>
                <w:sz w:val="18"/>
                <w:szCs w:val="18"/>
              </w:rPr>
            </w:pPr>
            <w:r w:rsidRPr="007F472E">
              <w:rPr>
                <w:rFonts w:ascii="Garamond" w:hAnsi="Garamond"/>
                <w:sz w:val="18"/>
                <w:szCs w:val="18"/>
              </w:rPr>
              <w:t>Project 3: Self-Knowledge:</w:t>
            </w:r>
          </w:p>
          <w:p w14:paraId="6CD6780E" w14:textId="77777777" w:rsidR="007C34BD" w:rsidRPr="007F472E" w:rsidRDefault="007C34BD" w:rsidP="009873C8">
            <w:pPr>
              <w:cnfStyle w:val="000000100000" w:firstRow="0" w:lastRow="0" w:firstColumn="0" w:lastColumn="0" w:oddVBand="0" w:evenVBand="0" w:oddHBand="1" w:evenHBand="0" w:firstRowFirstColumn="0" w:firstRowLastColumn="0" w:lastRowFirstColumn="0" w:lastRowLastColumn="0"/>
              <w:rPr>
                <w:rFonts w:ascii="Garamond" w:hAnsi="Garamond"/>
                <w:sz w:val="18"/>
                <w:szCs w:val="18"/>
              </w:rPr>
            </w:pPr>
            <w:r w:rsidRPr="007F472E">
              <w:rPr>
                <w:rFonts w:ascii="Garamond" w:hAnsi="Garamond"/>
                <w:sz w:val="18"/>
                <w:szCs w:val="18"/>
              </w:rPr>
              <w:t>a. Values Questionnaire</w:t>
            </w:r>
          </w:p>
          <w:p w14:paraId="7AC8AA18" w14:textId="77777777" w:rsidR="007C34BD" w:rsidRPr="007F472E" w:rsidRDefault="007C34BD" w:rsidP="009873C8">
            <w:pPr>
              <w:cnfStyle w:val="000000100000" w:firstRow="0" w:lastRow="0" w:firstColumn="0" w:lastColumn="0" w:oddVBand="0" w:evenVBand="0" w:oddHBand="1" w:evenHBand="0" w:firstRowFirstColumn="0" w:firstRowLastColumn="0" w:lastRowFirstColumn="0" w:lastRowLastColumn="0"/>
              <w:rPr>
                <w:rFonts w:ascii="Garamond" w:hAnsi="Garamond"/>
                <w:sz w:val="18"/>
                <w:szCs w:val="18"/>
              </w:rPr>
            </w:pPr>
            <w:r w:rsidRPr="007F472E">
              <w:rPr>
                <w:rFonts w:ascii="Garamond" w:hAnsi="Garamond"/>
                <w:sz w:val="18"/>
                <w:szCs w:val="18"/>
              </w:rPr>
              <w:t>b. Strengths finder Summary</w:t>
            </w:r>
          </w:p>
          <w:p w14:paraId="7F32420B" w14:textId="77777777" w:rsidR="007C34BD" w:rsidRPr="007F472E" w:rsidRDefault="007C34BD" w:rsidP="009873C8">
            <w:pPr>
              <w:cnfStyle w:val="000000100000" w:firstRow="0" w:lastRow="0" w:firstColumn="0" w:lastColumn="0" w:oddVBand="0" w:evenVBand="0" w:oddHBand="1" w:evenHBand="0" w:firstRowFirstColumn="0" w:firstRowLastColumn="0" w:lastRowFirstColumn="0" w:lastRowLastColumn="0"/>
              <w:rPr>
                <w:rFonts w:ascii="Garamond" w:hAnsi="Garamond"/>
                <w:sz w:val="18"/>
                <w:szCs w:val="18"/>
              </w:rPr>
            </w:pPr>
            <w:r w:rsidRPr="007F472E">
              <w:rPr>
                <w:rFonts w:ascii="Garamond" w:hAnsi="Garamond"/>
                <w:sz w:val="18"/>
                <w:szCs w:val="18"/>
              </w:rPr>
              <w:t>c. 5-fold ministries</w:t>
            </w:r>
          </w:p>
          <w:p w14:paraId="461C8C6B" w14:textId="77777777" w:rsidR="007C34BD" w:rsidRPr="007F472E" w:rsidRDefault="007C34BD" w:rsidP="009873C8">
            <w:pPr>
              <w:cnfStyle w:val="000000100000" w:firstRow="0" w:lastRow="0" w:firstColumn="0" w:lastColumn="0" w:oddVBand="0" w:evenVBand="0" w:oddHBand="1" w:evenHBand="0" w:firstRowFirstColumn="0" w:firstRowLastColumn="0" w:lastRowFirstColumn="0" w:lastRowLastColumn="0"/>
              <w:rPr>
                <w:rFonts w:ascii="Garamond" w:hAnsi="Garamond"/>
                <w:sz w:val="18"/>
                <w:szCs w:val="18"/>
              </w:rPr>
            </w:pPr>
            <w:r w:rsidRPr="007F472E">
              <w:rPr>
                <w:rFonts w:ascii="Garamond" w:hAnsi="Garamond"/>
                <w:sz w:val="18"/>
                <w:szCs w:val="18"/>
              </w:rPr>
              <w:t>e. Personal Evaluation</w:t>
            </w:r>
          </w:p>
          <w:p w14:paraId="5043B86A" w14:textId="77777777" w:rsidR="007C34BD" w:rsidRPr="007F472E" w:rsidRDefault="007C34BD" w:rsidP="009873C8">
            <w:pPr>
              <w:cnfStyle w:val="000000100000" w:firstRow="0" w:lastRow="0" w:firstColumn="0" w:lastColumn="0" w:oddVBand="0" w:evenVBand="0" w:oddHBand="1" w:evenHBand="0" w:firstRowFirstColumn="0" w:firstRowLastColumn="0" w:lastRowFirstColumn="0" w:lastRowLastColumn="0"/>
              <w:rPr>
                <w:rFonts w:ascii="Garamond" w:hAnsi="Garamond"/>
                <w:sz w:val="18"/>
                <w:szCs w:val="18"/>
              </w:rPr>
            </w:pPr>
            <w:r w:rsidRPr="007F472E">
              <w:rPr>
                <w:rFonts w:ascii="Garamond" w:hAnsi="Garamond"/>
                <w:sz w:val="18"/>
                <w:szCs w:val="18"/>
              </w:rPr>
              <w:lastRenderedPageBreak/>
              <w:t>f. Dealing with pain</w:t>
            </w:r>
          </w:p>
          <w:p w14:paraId="5106A8A7" w14:textId="77777777" w:rsidR="007C34BD" w:rsidRPr="007F472E" w:rsidRDefault="007C34BD" w:rsidP="009873C8">
            <w:pPr>
              <w:cnfStyle w:val="000000100000" w:firstRow="0" w:lastRow="0" w:firstColumn="0" w:lastColumn="0" w:oddVBand="0" w:evenVBand="0" w:oddHBand="1" w:evenHBand="0" w:firstRowFirstColumn="0" w:firstRowLastColumn="0" w:lastRowFirstColumn="0" w:lastRowLastColumn="0"/>
              <w:rPr>
                <w:rFonts w:ascii="Garamond" w:hAnsi="Garamond"/>
                <w:sz w:val="18"/>
                <w:szCs w:val="18"/>
              </w:rPr>
            </w:pPr>
            <w:r w:rsidRPr="007F472E">
              <w:rPr>
                <w:rFonts w:ascii="Garamond" w:hAnsi="Garamond"/>
                <w:sz w:val="18"/>
                <w:szCs w:val="18"/>
              </w:rPr>
              <w:t>g. Psych Analysis</w:t>
            </w:r>
          </w:p>
        </w:tc>
      </w:tr>
      <w:tr w:rsidR="007C34BD" w:rsidRPr="00513E8E" w14:paraId="471100FF" w14:textId="77777777" w:rsidTr="00183C83">
        <w:tc>
          <w:tcPr>
            <w:cnfStyle w:val="001000000000" w:firstRow="0" w:lastRow="0" w:firstColumn="1" w:lastColumn="0" w:oddVBand="0" w:evenVBand="0" w:oddHBand="0" w:evenHBand="0" w:firstRowFirstColumn="0" w:firstRowLastColumn="0" w:lastRowFirstColumn="0" w:lastRowLastColumn="0"/>
            <w:tcW w:w="3600" w:type="dxa"/>
          </w:tcPr>
          <w:p w14:paraId="7775D41F" w14:textId="77777777" w:rsidR="007C34BD" w:rsidRPr="007E158D" w:rsidRDefault="007C34BD" w:rsidP="009873C8">
            <w:pPr>
              <w:rPr>
                <w:rFonts w:ascii="Garamond" w:hAnsi="Garamond"/>
                <w:b w:val="0"/>
                <w:bCs w:val="0"/>
                <w:sz w:val="18"/>
                <w:szCs w:val="18"/>
              </w:rPr>
            </w:pPr>
            <w:r w:rsidRPr="007E158D">
              <w:rPr>
                <w:rFonts w:ascii="Garamond" w:hAnsi="Garamond"/>
                <w:b w:val="0"/>
                <w:bCs w:val="0"/>
                <w:color w:val="333333"/>
                <w:sz w:val="18"/>
                <w:szCs w:val="18"/>
              </w:rPr>
              <w:lastRenderedPageBreak/>
              <w:t xml:space="preserve">Diverse Christian Cultural Traditions: Engaged constructively with diverse cultural and theological viewpoints about </w:t>
            </w:r>
            <w:r w:rsidRPr="007E158D">
              <w:rPr>
                <w:rFonts w:ascii="Garamond" w:hAnsi="Garamond"/>
                <w:b w:val="0"/>
                <w:bCs w:val="0"/>
                <w:sz w:val="18"/>
                <w:szCs w:val="18"/>
              </w:rPr>
              <w:t xml:space="preserve">various styles of urban Christian spirituality, </w:t>
            </w:r>
            <w:proofErr w:type="gramStart"/>
            <w:r w:rsidRPr="007E158D">
              <w:rPr>
                <w:rFonts w:ascii="Garamond" w:hAnsi="Garamond"/>
                <w:b w:val="0"/>
                <w:bCs w:val="0"/>
                <w:sz w:val="18"/>
                <w:szCs w:val="18"/>
              </w:rPr>
              <w:t>including:</w:t>
            </w:r>
            <w:proofErr w:type="gramEnd"/>
            <w:r w:rsidRPr="007E158D">
              <w:rPr>
                <w:rFonts w:ascii="Garamond" w:hAnsi="Garamond"/>
                <w:b w:val="0"/>
                <w:bCs w:val="0"/>
                <w:sz w:val="18"/>
                <w:szCs w:val="18"/>
              </w:rPr>
              <w:t xml:space="preserve"> Evangelical; Pentecostal; spirituality among the poor; indigenous; cross-cultural; justice; urban; post-modern; ethnic; incarnational spiritualities.</w:t>
            </w:r>
          </w:p>
        </w:tc>
        <w:tc>
          <w:tcPr>
            <w:tcW w:w="2160" w:type="dxa"/>
          </w:tcPr>
          <w:p w14:paraId="7E579049" w14:textId="77777777" w:rsidR="007C34BD" w:rsidRPr="007F472E" w:rsidRDefault="007C34BD" w:rsidP="00A71074">
            <w:pPr>
              <w:cnfStyle w:val="000000000000" w:firstRow="0" w:lastRow="0" w:firstColumn="0" w:lastColumn="0" w:oddVBand="0" w:evenVBand="0" w:oddHBand="0" w:evenHBand="0" w:firstRowFirstColumn="0" w:firstRowLastColumn="0" w:lastRowFirstColumn="0" w:lastRowLastColumn="0"/>
              <w:rPr>
                <w:rFonts w:ascii="Garamond" w:hAnsi="Garamond"/>
                <w:sz w:val="18"/>
                <w:szCs w:val="18"/>
              </w:rPr>
            </w:pPr>
            <w:r w:rsidRPr="007F472E">
              <w:rPr>
                <w:rFonts w:ascii="Garamond" w:hAnsi="Garamond"/>
                <w:sz w:val="18"/>
                <w:szCs w:val="18"/>
              </w:rPr>
              <w:t xml:space="preserve">Demonstrate an ability to design strategies for evangelism, </w:t>
            </w:r>
            <w:proofErr w:type="gramStart"/>
            <w:r w:rsidRPr="007F472E">
              <w:rPr>
                <w:rFonts w:ascii="Garamond" w:hAnsi="Garamond"/>
                <w:sz w:val="18"/>
                <w:szCs w:val="18"/>
              </w:rPr>
              <w:t>discipleship</w:t>
            </w:r>
            <w:proofErr w:type="gramEnd"/>
            <w:r w:rsidRPr="007F472E">
              <w:rPr>
                <w:rFonts w:ascii="Garamond" w:hAnsi="Garamond"/>
                <w:sz w:val="18"/>
                <w:szCs w:val="18"/>
              </w:rPr>
              <w:t xml:space="preserve"> and cultural engagement with cultural complexity in the urban context so as to develop multicultural ministries and leadership.</w:t>
            </w:r>
          </w:p>
          <w:p w14:paraId="0047376F" w14:textId="77777777" w:rsidR="007C34BD" w:rsidRPr="007F472E" w:rsidRDefault="007C34BD" w:rsidP="009873C8">
            <w:pPr>
              <w:cnfStyle w:val="000000000000" w:firstRow="0" w:lastRow="0" w:firstColumn="0" w:lastColumn="0" w:oddVBand="0" w:evenVBand="0" w:oddHBand="0" w:evenHBand="0" w:firstRowFirstColumn="0" w:firstRowLastColumn="0" w:lastRowFirstColumn="0" w:lastRowLastColumn="0"/>
              <w:rPr>
                <w:rFonts w:ascii="Garamond" w:hAnsi="Garamond"/>
                <w:sz w:val="18"/>
                <w:szCs w:val="18"/>
              </w:rPr>
            </w:pPr>
          </w:p>
        </w:tc>
        <w:tc>
          <w:tcPr>
            <w:tcW w:w="2160" w:type="dxa"/>
          </w:tcPr>
          <w:p w14:paraId="2E1BF66D" w14:textId="77777777" w:rsidR="007C34BD" w:rsidRDefault="00F928FE" w:rsidP="009873C8">
            <w:pPr>
              <w:cnfStyle w:val="000000000000" w:firstRow="0" w:lastRow="0" w:firstColumn="0" w:lastColumn="0" w:oddVBand="0" w:evenVBand="0" w:oddHBand="0" w:evenHBand="0" w:firstRowFirstColumn="0" w:firstRowLastColumn="0" w:lastRowFirstColumn="0" w:lastRowLastColumn="0"/>
              <w:rPr>
                <w:rFonts w:ascii="Garamond" w:hAnsi="Garamond"/>
                <w:sz w:val="18"/>
                <w:szCs w:val="18"/>
              </w:rPr>
            </w:pPr>
            <w:r>
              <w:rPr>
                <w:rFonts w:ascii="Garamond" w:hAnsi="Garamond"/>
                <w:sz w:val="18"/>
                <w:szCs w:val="18"/>
              </w:rPr>
              <w:t>Forum Rubric</w:t>
            </w:r>
            <w:r w:rsidR="008A4B40">
              <w:rPr>
                <w:rFonts w:ascii="Garamond" w:hAnsi="Garamond"/>
                <w:sz w:val="18"/>
                <w:szCs w:val="18"/>
              </w:rPr>
              <w:t xml:space="preserve"> for quality</w:t>
            </w:r>
          </w:p>
          <w:p w14:paraId="47265AFD" w14:textId="31E2B696" w:rsidR="008A4B40" w:rsidRPr="007F472E" w:rsidRDefault="008A4B40" w:rsidP="009873C8">
            <w:pPr>
              <w:cnfStyle w:val="000000000000" w:firstRow="0" w:lastRow="0" w:firstColumn="0" w:lastColumn="0" w:oddVBand="0" w:evenVBand="0" w:oddHBand="0" w:evenHBand="0" w:firstRowFirstColumn="0" w:firstRowLastColumn="0" w:lastRowFirstColumn="0" w:lastRowLastColumn="0"/>
              <w:rPr>
                <w:rFonts w:ascii="Garamond" w:hAnsi="Garamond"/>
                <w:sz w:val="18"/>
                <w:szCs w:val="18"/>
              </w:rPr>
            </w:pPr>
            <w:r>
              <w:rPr>
                <w:rFonts w:ascii="Garamond" w:hAnsi="Garamond"/>
                <w:sz w:val="18"/>
                <w:szCs w:val="18"/>
              </w:rPr>
              <w:t>Discussions graded on quanti</w:t>
            </w:r>
            <w:r w:rsidR="004E7B4B">
              <w:rPr>
                <w:rFonts w:ascii="Garamond" w:hAnsi="Garamond"/>
                <w:sz w:val="18"/>
                <w:szCs w:val="18"/>
              </w:rPr>
              <w:t>t</w:t>
            </w:r>
            <w:r>
              <w:rPr>
                <w:rFonts w:ascii="Garamond" w:hAnsi="Garamond"/>
                <w:sz w:val="18"/>
                <w:szCs w:val="18"/>
              </w:rPr>
              <w:t>y</w:t>
            </w:r>
            <w:r w:rsidR="004E7B4B">
              <w:rPr>
                <w:rFonts w:ascii="Garamond" w:hAnsi="Garamond"/>
                <w:sz w:val="18"/>
                <w:szCs w:val="18"/>
              </w:rPr>
              <w:t xml:space="preserve"> and quality of contributions</w:t>
            </w:r>
          </w:p>
        </w:tc>
        <w:tc>
          <w:tcPr>
            <w:tcW w:w="2160" w:type="dxa"/>
          </w:tcPr>
          <w:p w14:paraId="257D888F" w14:textId="77777777" w:rsidR="007C34BD" w:rsidRPr="007F472E" w:rsidRDefault="007C34BD" w:rsidP="009873C8">
            <w:pPr>
              <w:cnfStyle w:val="000000000000" w:firstRow="0" w:lastRow="0" w:firstColumn="0" w:lastColumn="0" w:oddVBand="0" w:evenVBand="0" w:oddHBand="0" w:evenHBand="0" w:firstRowFirstColumn="0" w:firstRowLastColumn="0" w:lastRowFirstColumn="0" w:lastRowLastColumn="0"/>
              <w:rPr>
                <w:rFonts w:ascii="Garamond" w:hAnsi="Garamond"/>
                <w:sz w:val="18"/>
                <w:szCs w:val="18"/>
              </w:rPr>
            </w:pPr>
            <w:r w:rsidRPr="007F472E">
              <w:rPr>
                <w:rFonts w:ascii="Garamond" w:hAnsi="Garamond"/>
                <w:sz w:val="18"/>
                <w:szCs w:val="18"/>
              </w:rPr>
              <w:t>Project 1: Spiritual Disciplines</w:t>
            </w:r>
          </w:p>
          <w:p w14:paraId="5BECA659" w14:textId="77777777" w:rsidR="007C34BD" w:rsidRPr="007F472E" w:rsidRDefault="007C34BD" w:rsidP="009873C8">
            <w:pPr>
              <w:cnfStyle w:val="000000000000" w:firstRow="0" w:lastRow="0" w:firstColumn="0" w:lastColumn="0" w:oddVBand="0" w:evenVBand="0" w:oddHBand="0" w:evenHBand="0" w:firstRowFirstColumn="0" w:firstRowLastColumn="0" w:lastRowFirstColumn="0" w:lastRowLastColumn="0"/>
              <w:rPr>
                <w:rFonts w:ascii="Garamond" w:hAnsi="Garamond"/>
                <w:sz w:val="18"/>
                <w:szCs w:val="18"/>
              </w:rPr>
            </w:pPr>
            <w:r w:rsidRPr="007F472E">
              <w:rPr>
                <w:rFonts w:ascii="Garamond" w:hAnsi="Garamond"/>
                <w:sz w:val="18"/>
                <w:szCs w:val="18"/>
              </w:rPr>
              <w:t>Forum Discussions/ Topical Memory System</w:t>
            </w:r>
          </w:p>
          <w:p w14:paraId="20B67A5A" w14:textId="77777777" w:rsidR="007C34BD" w:rsidRPr="007F472E" w:rsidRDefault="007C34BD" w:rsidP="009873C8">
            <w:pPr>
              <w:cnfStyle w:val="000000000000" w:firstRow="0" w:lastRow="0" w:firstColumn="0" w:lastColumn="0" w:oddVBand="0" w:evenVBand="0" w:oddHBand="0" w:evenHBand="0" w:firstRowFirstColumn="0" w:firstRowLastColumn="0" w:lastRowFirstColumn="0" w:lastRowLastColumn="0"/>
              <w:rPr>
                <w:rFonts w:ascii="Garamond" w:hAnsi="Garamond"/>
                <w:sz w:val="18"/>
                <w:szCs w:val="18"/>
              </w:rPr>
            </w:pPr>
            <w:r w:rsidRPr="007F472E">
              <w:rPr>
                <w:rFonts w:ascii="Garamond" w:hAnsi="Garamond"/>
                <w:sz w:val="18"/>
                <w:szCs w:val="18"/>
              </w:rPr>
              <w:t>Assignment 1a: Poor Peoples Church Worship Styles </w:t>
            </w:r>
          </w:p>
          <w:p w14:paraId="13809641" w14:textId="77777777" w:rsidR="007C34BD" w:rsidRPr="007F472E" w:rsidRDefault="007C34BD" w:rsidP="009873C8">
            <w:pPr>
              <w:cnfStyle w:val="000000000000" w:firstRow="0" w:lastRow="0" w:firstColumn="0" w:lastColumn="0" w:oddVBand="0" w:evenVBand="0" w:oddHBand="0" w:evenHBand="0" w:firstRowFirstColumn="0" w:firstRowLastColumn="0" w:lastRowFirstColumn="0" w:lastRowLastColumn="0"/>
              <w:rPr>
                <w:rFonts w:ascii="Garamond" w:hAnsi="Garamond"/>
                <w:sz w:val="18"/>
                <w:szCs w:val="18"/>
              </w:rPr>
            </w:pPr>
            <w:r w:rsidRPr="007F472E">
              <w:rPr>
                <w:rFonts w:ascii="Garamond" w:hAnsi="Garamond"/>
                <w:sz w:val="18"/>
                <w:szCs w:val="18"/>
              </w:rPr>
              <w:t>Assignment 1b: Guided Silent Retreat</w:t>
            </w:r>
          </w:p>
        </w:tc>
      </w:tr>
      <w:tr w:rsidR="007C34BD" w:rsidRPr="00513E8E" w14:paraId="398AA41E" w14:textId="77777777" w:rsidTr="00183C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00" w:type="dxa"/>
          </w:tcPr>
          <w:p w14:paraId="7260181E" w14:textId="77777777" w:rsidR="007C34BD" w:rsidRPr="007E158D" w:rsidRDefault="007C34BD" w:rsidP="009873C8">
            <w:pPr>
              <w:rPr>
                <w:rFonts w:ascii="Garamond" w:hAnsi="Garamond"/>
                <w:b w:val="0"/>
                <w:bCs w:val="0"/>
                <w:sz w:val="18"/>
                <w:szCs w:val="18"/>
              </w:rPr>
            </w:pPr>
            <w:r w:rsidRPr="007E158D">
              <w:rPr>
                <w:rFonts w:ascii="Garamond" w:hAnsi="Garamond"/>
                <w:b w:val="0"/>
                <w:bCs w:val="0"/>
                <w:color w:val="333333"/>
                <w:sz w:val="18"/>
                <w:szCs w:val="18"/>
              </w:rPr>
              <w:t>Spiritual Multiplication: </w:t>
            </w:r>
            <w:r w:rsidRPr="007E158D">
              <w:rPr>
                <w:rFonts w:ascii="Garamond" w:hAnsi="Garamond"/>
                <w:b w:val="0"/>
                <w:bCs w:val="0"/>
                <w:sz w:val="18"/>
                <w:szCs w:val="18"/>
              </w:rPr>
              <w:t>Have developed cross-cultural leadership sensitivities through engagement in (co-) leading a spiritual growth group among the urban poor in one’s adopted culture.</w:t>
            </w:r>
          </w:p>
        </w:tc>
        <w:tc>
          <w:tcPr>
            <w:tcW w:w="2160" w:type="dxa"/>
          </w:tcPr>
          <w:p w14:paraId="6B8A1CCC" w14:textId="77777777" w:rsidR="007C34BD" w:rsidRPr="007F472E" w:rsidRDefault="007C34BD" w:rsidP="009873C8">
            <w:pPr>
              <w:cnfStyle w:val="000000100000" w:firstRow="0" w:lastRow="0" w:firstColumn="0" w:lastColumn="0" w:oddVBand="0" w:evenVBand="0" w:oddHBand="1" w:evenHBand="0" w:firstRowFirstColumn="0" w:firstRowLastColumn="0" w:lastRowFirstColumn="0" w:lastRowLastColumn="0"/>
              <w:rPr>
                <w:rFonts w:ascii="Garamond" w:hAnsi="Garamond"/>
                <w:sz w:val="18"/>
                <w:szCs w:val="18"/>
              </w:rPr>
            </w:pPr>
            <w:r w:rsidRPr="007F472E">
              <w:rPr>
                <w:rFonts w:ascii="Garamond" w:hAnsi="Garamond"/>
                <w:sz w:val="18"/>
                <w:szCs w:val="18"/>
              </w:rPr>
              <w:t xml:space="preserve">Exhibit development of cross-cultural skills, Christian character and spiritual formation underlying leadership in religious or social movements among the poor. </w:t>
            </w:r>
          </w:p>
        </w:tc>
        <w:tc>
          <w:tcPr>
            <w:tcW w:w="2160" w:type="dxa"/>
          </w:tcPr>
          <w:p w14:paraId="5AA0E379" w14:textId="77777777" w:rsidR="007C34BD" w:rsidRDefault="00631BDB" w:rsidP="009873C8">
            <w:pPr>
              <w:cnfStyle w:val="000000100000" w:firstRow="0" w:lastRow="0" w:firstColumn="0" w:lastColumn="0" w:oddVBand="0" w:evenVBand="0" w:oddHBand="1" w:evenHBand="0" w:firstRowFirstColumn="0" w:firstRowLastColumn="0" w:lastRowFirstColumn="0" w:lastRowLastColumn="0"/>
              <w:rPr>
                <w:rFonts w:ascii="Garamond" w:hAnsi="Garamond"/>
                <w:sz w:val="18"/>
                <w:szCs w:val="18"/>
              </w:rPr>
            </w:pPr>
            <w:r>
              <w:rPr>
                <w:rFonts w:ascii="Garamond" w:hAnsi="Garamond"/>
                <w:sz w:val="18"/>
                <w:szCs w:val="18"/>
              </w:rPr>
              <w:t>Journal Rubric</w:t>
            </w:r>
          </w:p>
          <w:p w14:paraId="5BE84A29" w14:textId="77777777" w:rsidR="00631BDB" w:rsidRDefault="00631BDB" w:rsidP="009873C8">
            <w:pPr>
              <w:cnfStyle w:val="000000100000" w:firstRow="0" w:lastRow="0" w:firstColumn="0" w:lastColumn="0" w:oddVBand="0" w:evenVBand="0" w:oddHBand="1" w:evenHBand="0" w:firstRowFirstColumn="0" w:firstRowLastColumn="0" w:lastRowFirstColumn="0" w:lastRowLastColumn="0"/>
              <w:rPr>
                <w:rFonts w:ascii="Garamond" w:hAnsi="Garamond"/>
                <w:sz w:val="18"/>
                <w:szCs w:val="18"/>
              </w:rPr>
            </w:pPr>
          </w:p>
          <w:p w14:paraId="20AA9F44" w14:textId="77777777" w:rsidR="00631BDB" w:rsidRDefault="00631BDB" w:rsidP="009873C8">
            <w:pPr>
              <w:cnfStyle w:val="000000100000" w:firstRow="0" w:lastRow="0" w:firstColumn="0" w:lastColumn="0" w:oddVBand="0" w:evenVBand="0" w:oddHBand="1" w:evenHBand="0" w:firstRowFirstColumn="0" w:firstRowLastColumn="0" w:lastRowFirstColumn="0" w:lastRowLastColumn="0"/>
              <w:rPr>
                <w:rFonts w:ascii="Garamond" w:hAnsi="Garamond"/>
                <w:sz w:val="18"/>
                <w:szCs w:val="18"/>
              </w:rPr>
            </w:pPr>
          </w:p>
          <w:p w14:paraId="318CBF01" w14:textId="022A4704" w:rsidR="00631BDB" w:rsidRDefault="00631BDB" w:rsidP="009873C8">
            <w:pPr>
              <w:cnfStyle w:val="000000100000" w:firstRow="0" w:lastRow="0" w:firstColumn="0" w:lastColumn="0" w:oddVBand="0" w:evenVBand="0" w:oddHBand="1" w:evenHBand="0" w:firstRowFirstColumn="0" w:firstRowLastColumn="0" w:lastRowFirstColumn="0" w:lastRowLastColumn="0"/>
              <w:rPr>
                <w:rFonts w:ascii="Garamond" w:hAnsi="Garamond"/>
                <w:sz w:val="18"/>
                <w:szCs w:val="18"/>
              </w:rPr>
            </w:pPr>
            <w:r>
              <w:rPr>
                <w:rFonts w:ascii="Garamond" w:hAnsi="Garamond"/>
                <w:sz w:val="18"/>
                <w:szCs w:val="18"/>
              </w:rPr>
              <w:t>Present</w:t>
            </w:r>
            <w:r w:rsidR="008A4B40">
              <w:rPr>
                <w:rFonts w:ascii="Garamond" w:hAnsi="Garamond"/>
                <w:sz w:val="18"/>
                <w:szCs w:val="18"/>
              </w:rPr>
              <w:t>atio</w:t>
            </w:r>
            <w:r>
              <w:rPr>
                <w:rFonts w:ascii="Garamond" w:hAnsi="Garamond"/>
                <w:sz w:val="18"/>
                <w:szCs w:val="18"/>
              </w:rPr>
              <w:t>n Rubric</w:t>
            </w:r>
          </w:p>
          <w:p w14:paraId="39D250D4" w14:textId="77777777" w:rsidR="00631BDB" w:rsidRDefault="00631BDB" w:rsidP="009873C8">
            <w:pPr>
              <w:cnfStyle w:val="000000100000" w:firstRow="0" w:lastRow="0" w:firstColumn="0" w:lastColumn="0" w:oddVBand="0" w:evenVBand="0" w:oddHBand="1" w:evenHBand="0" w:firstRowFirstColumn="0" w:firstRowLastColumn="0" w:lastRowFirstColumn="0" w:lastRowLastColumn="0"/>
              <w:rPr>
                <w:rFonts w:ascii="Garamond" w:hAnsi="Garamond"/>
                <w:sz w:val="18"/>
                <w:szCs w:val="18"/>
              </w:rPr>
            </w:pPr>
            <w:proofErr w:type="spellStart"/>
            <w:r>
              <w:rPr>
                <w:rFonts w:ascii="Garamond" w:hAnsi="Garamond"/>
                <w:sz w:val="18"/>
                <w:szCs w:val="18"/>
              </w:rPr>
              <w:t>Powerpoint</w:t>
            </w:r>
            <w:proofErr w:type="spellEnd"/>
            <w:r>
              <w:rPr>
                <w:rFonts w:ascii="Garamond" w:hAnsi="Garamond"/>
                <w:sz w:val="18"/>
                <w:szCs w:val="18"/>
              </w:rPr>
              <w:t xml:space="preserve"> </w:t>
            </w:r>
            <w:proofErr w:type="spellStart"/>
            <w:r>
              <w:rPr>
                <w:rFonts w:ascii="Garamond" w:hAnsi="Garamond"/>
                <w:sz w:val="18"/>
                <w:szCs w:val="18"/>
              </w:rPr>
              <w:t>Rebric</w:t>
            </w:r>
            <w:proofErr w:type="spellEnd"/>
          </w:p>
          <w:p w14:paraId="2C7FBF83" w14:textId="3AAFC3DE" w:rsidR="00631BDB" w:rsidRPr="007F472E" w:rsidRDefault="0011556A" w:rsidP="009873C8">
            <w:pPr>
              <w:cnfStyle w:val="000000100000" w:firstRow="0" w:lastRow="0" w:firstColumn="0" w:lastColumn="0" w:oddVBand="0" w:evenVBand="0" w:oddHBand="1" w:evenHBand="0" w:firstRowFirstColumn="0" w:firstRowLastColumn="0" w:lastRowFirstColumn="0" w:lastRowLastColumn="0"/>
              <w:rPr>
                <w:rFonts w:ascii="Garamond" w:hAnsi="Garamond"/>
                <w:sz w:val="18"/>
                <w:szCs w:val="18"/>
              </w:rPr>
            </w:pPr>
            <w:r>
              <w:rPr>
                <w:rFonts w:ascii="Garamond" w:hAnsi="Garamond"/>
                <w:sz w:val="18"/>
                <w:szCs w:val="18"/>
              </w:rPr>
              <w:t>Forum r</w:t>
            </w:r>
            <w:r w:rsidR="001732B6">
              <w:rPr>
                <w:rFonts w:ascii="Garamond" w:hAnsi="Garamond"/>
                <w:sz w:val="18"/>
                <w:szCs w:val="18"/>
              </w:rPr>
              <w:t>u</w:t>
            </w:r>
            <w:r>
              <w:rPr>
                <w:rFonts w:ascii="Garamond" w:hAnsi="Garamond"/>
                <w:sz w:val="18"/>
                <w:szCs w:val="18"/>
              </w:rPr>
              <w:t>bric</w:t>
            </w:r>
          </w:p>
        </w:tc>
        <w:tc>
          <w:tcPr>
            <w:tcW w:w="2160" w:type="dxa"/>
          </w:tcPr>
          <w:p w14:paraId="3BE2D2BE" w14:textId="77777777" w:rsidR="007C34BD" w:rsidRPr="007F472E" w:rsidRDefault="007C34BD" w:rsidP="009873C8">
            <w:pPr>
              <w:cnfStyle w:val="000000100000" w:firstRow="0" w:lastRow="0" w:firstColumn="0" w:lastColumn="0" w:oddVBand="0" w:evenVBand="0" w:oddHBand="1" w:evenHBand="0" w:firstRowFirstColumn="0" w:firstRowLastColumn="0" w:lastRowFirstColumn="0" w:lastRowLastColumn="0"/>
              <w:rPr>
                <w:rFonts w:ascii="Garamond" w:hAnsi="Garamond"/>
                <w:sz w:val="18"/>
                <w:szCs w:val="18"/>
              </w:rPr>
            </w:pPr>
            <w:r w:rsidRPr="007F472E">
              <w:rPr>
                <w:rFonts w:ascii="Garamond" w:hAnsi="Garamond"/>
                <w:sz w:val="18"/>
                <w:szCs w:val="18"/>
              </w:rPr>
              <w:t>Assignment 4a: Urban Poor Spirituality Logs</w:t>
            </w:r>
          </w:p>
          <w:p w14:paraId="07BB87D0" w14:textId="77777777" w:rsidR="007C34BD" w:rsidRPr="007F472E" w:rsidRDefault="007C34BD" w:rsidP="009873C8">
            <w:pPr>
              <w:cnfStyle w:val="000000100000" w:firstRow="0" w:lastRow="0" w:firstColumn="0" w:lastColumn="0" w:oddVBand="0" w:evenVBand="0" w:oddHBand="1" w:evenHBand="0" w:firstRowFirstColumn="0" w:firstRowLastColumn="0" w:lastRowFirstColumn="0" w:lastRowLastColumn="0"/>
              <w:rPr>
                <w:rFonts w:ascii="Garamond" w:hAnsi="Garamond"/>
                <w:sz w:val="18"/>
                <w:szCs w:val="18"/>
              </w:rPr>
            </w:pPr>
            <w:r w:rsidRPr="007F472E">
              <w:rPr>
                <w:rFonts w:ascii="Garamond" w:hAnsi="Garamond"/>
                <w:sz w:val="18"/>
                <w:szCs w:val="18"/>
              </w:rPr>
              <w:t>Assignment 4b: Spirituality Presentation</w:t>
            </w:r>
          </w:p>
          <w:p w14:paraId="4055E04C" w14:textId="77777777" w:rsidR="007C34BD" w:rsidRPr="007F472E" w:rsidRDefault="007C34BD" w:rsidP="009873C8">
            <w:pPr>
              <w:cnfStyle w:val="000000100000" w:firstRow="0" w:lastRow="0" w:firstColumn="0" w:lastColumn="0" w:oddVBand="0" w:evenVBand="0" w:oddHBand="1" w:evenHBand="0" w:firstRowFirstColumn="0" w:firstRowLastColumn="0" w:lastRowFirstColumn="0" w:lastRowLastColumn="0"/>
              <w:rPr>
                <w:rFonts w:ascii="Garamond" w:hAnsi="Garamond"/>
                <w:sz w:val="18"/>
                <w:szCs w:val="18"/>
              </w:rPr>
            </w:pPr>
            <w:r w:rsidRPr="007F472E">
              <w:rPr>
                <w:rFonts w:ascii="Garamond" w:hAnsi="Garamond"/>
                <w:sz w:val="18"/>
                <w:szCs w:val="18"/>
              </w:rPr>
              <w:t>Forum</w:t>
            </w:r>
          </w:p>
        </w:tc>
      </w:tr>
    </w:tbl>
    <w:p w14:paraId="1CB3026C" w14:textId="77777777" w:rsidR="00C350A2" w:rsidRDefault="00C350A2" w:rsidP="00A71074"/>
    <w:p w14:paraId="7A319F4C" w14:textId="7DA777FC" w:rsidR="008729B1" w:rsidRPr="00345EB7" w:rsidRDefault="008729B1" w:rsidP="009873C8">
      <w:r w:rsidRPr="00345EB7">
        <w:t xml:space="preserve">For novices </w:t>
      </w:r>
    </w:p>
    <w:p w14:paraId="5CB92FCD" w14:textId="77777777" w:rsidR="008729B1" w:rsidRPr="00345EB7" w:rsidRDefault="008729B1" w:rsidP="009873C8">
      <w:pPr>
        <w:pStyle w:val="ListParagraph"/>
        <w:numPr>
          <w:ilvl w:val="0"/>
          <w:numId w:val="68"/>
        </w:numPr>
      </w:pPr>
      <w:r w:rsidRPr="00345EB7">
        <w:t>Understanding the Spirit of God</w:t>
      </w:r>
    </w:p>
    <w:p w14:paraId="476BBBCA" w14:textId="77777777" w:rsidR="008729B1" w:rsidRPr="00345EB7" w:rsidRDefault="008729B1" w:rsidP="009873C8">
      <w:pPr>
        <w:pStyle w:val="ListParagraph"/>
        <w:numPr>
          <w:ilvl w:val="0"/>
          <w:numId w:val="68"/>
        </w:numPr>
      </w:pPr>
      <w:r w:rsidRPr="00345EB7">
        <w:t xml:space="preserve">Personal inventory of character, calling and giftedness.  </w:t>
      </w:r>
    </w:p>
    <w:p w14:paraId="0B1018F1" w14:textId="77777777" w:rsidR="008729B1" w:rsidRPr="00345EB7" w:rsidRDefault="008729B1" w:rsidP="009873C8">
      <w:pPr>
        <w:pStyle w:val="ListParagraph"/>
        <w:numPr>
          <w:ilvl w:val="0"/>
          <w:numId w:val="68"/>
        </w:numPr>
      </w:pPr>
      <w:r w:rsidRPr="00345EB7">
        <w:t>Critical application of the four seasons of Christian growth to one’s own life and the lives of a selected group of people.</w:t>
      </w:r>
    </w:p>
    <w:p w14:paraId="03997FE4" w14:textId="77777777" w:rsidR="008729B1" w:rsidRPr="00345EB7" w:rsidRDefault="008729B1" w:rsidP="009873C8">
      <w:pPr>
        <w:pStyle w:val="ListParagraph"/>
        <w:numPr>
          <w:ilvl w:val="0"/>
          <w:numId w:val="68"/>
        </w:numPr>
      </w:pPr>
      <w:r w:rsidRPr="00345EB7">
        <w:t>Issues of sustaining a healthy marriage partnership or singleness in the midst of the stresses of urban poor ministry.</w:t>
      </w:r>
    </w:p>
    <w:p w14:paraId="32CBF2FE" w14:textId="77777777" w:rsidR="008729B1" w:rsidRPr="00345EB7" w:rsidRDefault="008729B1" w:rsidP="009873C8">
      <w:pPr>
        <w:pStyle w:val="ListParagraph"/>
        <w:numPr>
          <w:ilvl w:val="0"/>
          <w:numId w:val="68"/>
        </w:numPr>
      </w:pPr>
      <w:r w:rsidRPr="00345EB7">
        <w:t>Reflections on building an intimate relationship with God in the context of the urban poverty, the city and indigenous culture</w:t>
      </w:r>
    </w:p>
    <w:p w14:paraId="5535D7B5" w14:textId="77777777" w:rsidR="008729B1" w:rsidRPr="00345EB7" w:rsidRDefault="008729B1" w:rsidP="009873C8">
      <w:pPr>
        <w:pStyle w:val="ListParagraph"/>
        <w:numPr>
          <w:ilvl w:val="0"/>
          <w:numId w:val="68"/>
        </w:numPr>
      </w:pPr>
      <w:r w:rsidRPr="00345EB7">
        <w:t>Knowing the appropriate use and application of spiritual disciplines.</w:t>
      </w:r>
    </w:p>
    <w:p w14:paraId="0DA12801" w14:textId="77777777" w:rsidR="008729B1" w:rsidRPr="00345EB7" w:rsidRDefault="008729B1" w:rsidP="009873C8">
      <w:pPr>
        <w:pStyle w:val="ListParagraph"/>
        <w:numPr>
          <w:ilvl w:val="0"/>
          <w:numId w:val="68"/>
        </w:numPr>
      </w:pPr>
      <w:r w:rsidRPr="00345EB7">
        <w:t>Development of a spiritual formation plan</w:t>
      </w:r>
    </w:p>
    <w:p w14:paraId="5C2711E6" w14:textId="77777777" w:rsidR="008729B1" w:rsidRPr="00345EB7" w:rsidRDefault="008729B1" w:rsidP="009873C8">
      <w:r w:rsidRPr="00345EB7">
        <w:t>For experienced workers</w:t>
      </w:r>
    </w:p>
    <w:p w14:paraId="61E68715" w14:textId="77777777" w:rsidR="008729B1" w:rsidRPr="00345EB7" w:rsidRDefault="008729B1" w:rsidP="009873C8">
      <w:pPr>
        <w:pStyle w:val="ListParagraph"/>
        <w:numPr>
          <w:ilvl w:val="0"/>
          <w:numId w:val="69"/>
        </w:numPr>
      </w:pPr>
      <w:r w:rsidRPr="00345EB7">
        <w:t>Moving beyond leadership to multiplying:</w:t>
      </w:r>
    </w:p>
    <w:p w14:paraId="63D92B5C" w14:textId="77777777" w:rsidR="008729B1" w:rsidRPr="00345EB7" w:rsidRDefault="008729B1" w:rsidP="009873C8">
      <w:pPr>
        <w:pStyle w:val="ListParagraph"/>
        <w:numPr>
          <w:ilvl w:val="0"/>
          <w:numId w:val="69"/>
        </w:numPr>
      </w:pPr>
      <w:r w:rsidRPr="00345EB7">
        <w:t>Spirituality for leadership of congregations</w:t>
      </w:r>
    </w:p>
    <w:p w14:paraId="1D61567E" w14:textId="77777777" w:rsidR="008729B1" w:rsidRPr="00345EB7" w:rsidRDefault="008729B1" w:rsidP="009873C8">
      <w:pPr>
        <w:pStyle w:val="ListParagraph"/>
        <w:numPr>
          <w:ilvl w:val="0"/>
          <w:numId w:val="69"/>
        </w:numPr>
      </w:pPr>
      <w:r w:rsidRPr="00345EB7">
        <w:t>Spirituality for leadership of non-profits</w:t>
      </w:r>
    </w:p>
    <w:p w14:paraId="3A3FF318" w14:textId="77777777" w:rsidR="008729B1" w:rsidRPr="00345EB7" w:rsidRDefault="008729B1" w:rsidP="009873C8">
      <w:pPr>
        <w:pStyle w:val="ListParagraph"/>
        <w:numPr>
          <w:ilvl w:val="0"/>
          <w:numId w:val="69"/>
        </w:numPr>
      </w:pPr>
      <w:r w:rsidRPr="00345EB7">
        <w:t>Spirituality for leadership of movements</w:t>
      </w:r>
    </w:p>
    <w:p w14:paraId="208D75A8" w14:textId="77777777" w:rsidR="008729B1" w:rsidRPr="00345EB7" w:rsidRDefault="008729B1" w:rsidP="009873C8">
      <w:r w:rsidRPr="00345EB7">
        <w:t xml:space="preserve">For city leadership </w:t>
      </w:r>
    </w:p>
    <w:p w14:paraId="6DE78206" w14:textId="77777777" w:rsidR="008729B1" w:rsidRPr="00345EB7" w:rsidRDefault="008729B1" w:rsidP="009873C8">
      <w:pPr>
        <w:pStyle w:val="ListParagraph"/>
        <w:numPr>
          <w:ilvl w:val="0"/>
          <w:numId w:val="71"/>
        </w:numPr>
      </w:pPr>
      <w:r w:rsidRPr="00345EB7">
        <w:t>Spirituality as a charismatic leader</w:t>
      </w:r>
    </w:p>
    <w:p w14:paraId="657411C5" w14:textId="77777777" w:rsidR="008729B1" w:rsidRPr="00345EB7" w:rsidRDefault="008729B1" w:rsidP="009873C8">
      <w:pPr>
        <w:pStyle w:val="ListParagraph"/>
        <w:numPr>
          <w:ilvl w:val="0"/>
          <w:numId w:val="71"/>
        </w:numPr>
      </w:pPr>
      <w:r w:rsidRPr="00345EB7">
        <w:t>Spiritual influence and public spirituality</w:t>
      </w:r>
    </w:p>
    <w:p w14:paraId="30DA9A7E" w14:textId="77777777" w:rsidR="008729B1" w:rsidRPr="00345EB7" w:rsidRDefault="008729B1" w:rsidP="009873C8">
      <w:pPr>
        <w:pStyle w:val="ListParagraph"/>
        <w:numPr>
          <w:ilvl w:val="0"/>
          <w:numId w:val="71"/>
        </w:numPr>
      </w:pPr>
      <w:r w:rsidRPr="00345EB7">
        <w:t>Intercession at city and national levels</w:t>
      </w:r>
    </w:p>
    <w:p w14:paraId="4D65AB24" w14:textId="77777777" w:rsidR="008729B1" w:rsidRPr="00345EB7" w:rsidRDefault="008729B1" w:rsidP="009873C8">
      <w:pPr>
        <w:pStyle w:val="ListParagraph"/>
        <w:numPr>
          <w:ilvl w:val="1"/>
          <w:numId w:val="71"/>
        </w:numPr>
      </w:pPr>
      <w:r w:rsidRPr="00345EB7">
        <w:t>Individual</w:t>
      </w:r>
    </w:p>
    <w:p w14:paraId="506355F9" w14:textId="77777777" w:rsidR="008729B1" w:rsidRPr="00345EB7" w:rsidRDefault="008729B1" w:rsidP="009873C8">
      <w:pPr>
        <w:pStyle w:val="ListParagraph"/>
        <w:numPr>
          <w:ilvl w:val="1"/>
          <w:numId w:val="71"/>
        </w:numPr>
      </w:pPr>
      <w:r w:rsidRPr="00345EB7">
        <w:t>Prayer Movements</w:t>
      </w:r>
    </w:p>
    <w:p w14:paraId="0DE61FC1" w14:textId="77777777" w:rsidR="008729B1" w:rsidRPr="00345EB7" w:rsidRDefault="008729B1" w:rsidP="009873C8">
      <w:pPr>
        <w:pStyle w:val="ListParagraph"/>
        <w:numPr>
          <w:ilvl w:val="0"/>
          <w:numId w:val="71"/>
        </w:numPr>
      </w:pPr>
      <w:r w:rsidRPr="00345EB7">
        <w:t>Depending on gifting, call and position</w:t>
      </w:r>
      <w:r w:rsidRPr="00345EB7">
        <w:tab/>
      </w:r>
    </w:p>
    <w:p w14:paraId="505CF0F9" w14:textId="77777777" w:rsidR="008729B1" w:rsidRPr="00345EB7" w:rsidRDefault="008729B1" w:rsidP="009873C8">
      <w:pPr>
        <w:pStyle w:val="ListParagraph"/>
        <w:numPr>
          <w:ilvl w:val="1"/>
          <w:numId w:val="71"/>
        </w:numPr>
      </w:pPr>
      <w:r w:rsidRPr="00345EB7">
        <w:t>For apostolic leadership</w:t>
      </w:r>
    </w:p>
    <w:p w14:paraId="189573B3" w14:textId="77777777" w:rsidR="008729B1" w:rsidRPr="00345EB7" w:rsidRDefault="008729B1" w:rsidP="009873C8">
      <w:pPr>
        <w:pStyle w:val="ListParagraph"/>
        <w:numPr>
          <w:ilvl w:val="1"/>
          <w:numId w:val="71"/>
        </w:numPr>
      </w:pPr>
      <w:r w:rsidRPr="00345EB7">
        <w:t>For prophetic leadership</w:t>
      </w:r>
    </w:p>
    <w:p w14:paraId="38845B71" w14:textId="38CEC910" w:rsidR="008729B1" w:rsidRPr="00345EB7" w:rsidRDefault="008729B1" w:rsidP="009873C8">
      <w:pPr>
        <w:pStyle w:val="ListParagraph"/>
        <w:numPr>
          <w:ilvl w:val="1"/>
          <w:numId w:val="71"/>
        </w:numPr>
      </w:pPr>
      <w:r w:rsidRPr="00345EB7">
        <w:t xml:space="preserve">For </w:t>
      </w:r>
      <w:proofErr w:type="spellStart"/>
      <w:r w:rsidRPr="00345EB7">
        <w:t>bishopry</w:t>
      </w:r>
      <w:proofErr w:type="spellEnd"/>
      <w:r w:rsidR="005C6053">
        <w:t>/overseer</w:t>
      </w:r>
      <w:r w:rsidRPr="00345EB7">
        <w:t xml:space="preserve"> leadership</w:t>
      </w:r>
    </w:p>
    <w:p w14:paraId="48B4C77B" w14:textId="77777777" w:rsidR="008729B1" w:rsidRPr="00345EB7" w:rsidRDefault="008729B1" w:rsidP="009873C8">
      <w:pPr>
        <w:pStyle w:val="ListParagraph"/>
        <w:numPr>
          <w:ilvl w:val="1"/>
          <w:numId w:val="71"/>
        </w:numPr>
      </w:pPr>
      <w:r w:rsidRPr="00345EB7">
        <w:t>For evangelistic leadership</w:t>
      </w:r>
    </w:p>
    <w:p w14:paraId="5A5593D2" w14:textId="77777777" w:rsidR="008729B1" w:rsidRPr="00345EB7" w:rsidRDefault="008729B1" w:rsidP="009873C8">
      <w:pPr>
        <w:pStyle w:val="ListParagraph"/>
        <w:numPr>
          <w:ilvl w:val="1"/>
          <w:numId w:val="71"/>
        </w:numPr>
      </w:pPr>
      <w:r w:rsidRPr="00345EB7">
        <w:t>For managerial leadership</w:t>
      </w:r>
    </w:p>
    <w:p w14:paraId="1356D20B" w14:textId="05479B93" w:rsidR="008729B1" w:rsidRPr="008729B1" w:rsidRDefault="008729B1" w:rsidP="00CB5C63">
      <w:pPr>
        <w:pStyle w:val="Heading3"/>
      </w:pPr>
      <w:bookmarkStart w:id="2" w:name="_Toc194744966"/>
      <w:r w:rsidRPr="008729B1">
        <w:lastRenderedPageBreak/>
        <w:t>Prerequisites</w:t>
      </w:r>
    </w:p>
    <w:p w14:paraId="61BD0E07" w14:textId="2246DB46" w:rsidR="008729B1" w:rsidRPr="00345EB7" w:rsidRDefault="008729B1" w:rsidP="008729B1">
      <w:r w:rsidRPr="00345EB7">
        <w:t xml:space="preserve">This course is based on an understanding that MATUL students in their preadmission interviews have demonstrated that they: </w:t>
      </w:r>
    </w:p>
    <w:p w14:paraId="2CD00693" w14:textId="77777777" w:rsidR="008729B1" w:rsidRPr="00345EB7" w:rsidRDefault="008729B1" w:rsidP="00540709">
      <w:pPr>
        <w:numPr>
          <w:ilvl w:val="0"/>
          <w:numId w:val="16"/>
        </w:numPr>
      </w:pPr>
      <w:r w:rsidRPr="00345EB7">
        <w:t>have experienced Christian conversion</w:t>
      </w:r>
    </w:p>
    <w:p w14:paraId="4398FBAF" w14:textId="77777777" w:rsidR="008729B1" w:rsidRPr="00345EB7" w:rsidRDefault="008729B1" w:rsidP="00540709">
      <w:pPr>
        <w:numPr>
          <w:ilvl w:val="0"/>
          <w:numId w:val="16"/>
        </w:numPr>
      </w:pPr>
      <w:r w:rsidRPr="00345EB7">
        <w:t>are growing in the work of the Spirit</w:t>
      </w:r>
    </w:p>
    <w:p w14:paraId="5EFC50F3" w14:textId="77777777" w:rsidR="008729B1" w:rsidRPr="00345EB7" w:rsidRDefault="008729B1" w:rsidP="00540709">
      <w:pPr>
        <w:numPr>
          <w:ilvl w:val="0"/>
          <w:numId w:val="16"/>
        </w:numPr>
      </w:pPr>
      <w:r w:rsidRPr="00345EB7">
        <w:t>have been exposed to the forming and leading of small discipleship groups.</w:t>
      </w:r>
      <w:bookmarkEnd w:id="2"/>
    </w:p>
    <w:p w14:paraId="10BA5518" w14:textId="77777777" w:rsidR="008729B1" w:rsidRDefault="008729B1" w:rsidP="008729B1">
      <w:pPr>
        <w:pStyle w:val="ColorfulList-Accent11"/>
        <w:rPr>
          <w:rFonts w:ascii="Arial Narrow" w:hAnsi="Arial Narrow"/>
          <w:sz w:val="20"/>
          <w:szCs w:val="20"/>
        </w:rPr>
      </w:pPr>
    </w:p>
    <w:p w14:paraId="575F32E3" w14:textId="43A46FDB" w:rsidR="008729B1" w:rsidRPr="00731724" w:rsidRDefault="008729B1" w:rsidP="00A71E69">
      <w:pPr>
        <w:pStyle w:val="ColorfulList-Accent11"/>
        <w:ind w:left="0"/>
        <w:rPr>
          <w:rFonts w:ascii="Arial Narrow" w:hAnsi="Arial Narrow"/>
          <w:sz w:val="20"/>
          <w:szCs w:val="20"/>
        </w:rPr>
      </w:pPr>
      <w:r>
        <w:rPr>
          <w:rFonts w:ascii="Arial Narrow" w:hAnsi="Arial Narrow"/>
          <w:sz w:val="20"/>
          <w:szCs w:val="20"/>
        </w:rPr>
        <w:t>If you feel you do not have this background</w:t>
      </w:r>
      <w:r w:rsidR="00841EF0">
        <w:rPr>
          <w:rFonts w:ascii="Arial Narrow" w:hAnsi="Arial Narrow"/>
          <w:sz w:val="20"/>
          <w:szCs w:val="20"/>
        </w:rPr>
        <w:t>,</w:t>
      </w:r>
      <w:r>
        <w:rPr>
          <w:rFonts w:ascii="Arial Narrow" w:hAnsi="Arial Narrow"/>
          <w:sz w:val="20"/>
          <w:szCs w:val="20"/>
        </w:rPr>
        <w:t xml:space="preserve"> please freely talk to the professor two weeks before c</w:t>
      </w:r>
      <w:r w:rsidR="00A71E69">
        <w:rPr>
          <w:rFonts w:ascii="Arial Narrow" w:hAnsi="Arial Narrow"/>
          <w:sz w:val="20"/>
          <w:szCs w:val="20"/>
        </w:rPr>
        <w:t>la</w:t>
      </w:r>
      <w:r>
        <w:rPr>
          <w:rFonts w:ascii="Arial Narrow" w:hAnsi="Arial Narrow"/>
          <w:sz w:val="20"/>
          <w:szCs w:val="20"/>
        </w:rPr>
        <w:t>ss to discuss how it can be modified or if there are other routes to follow.</w:t>
      </w:r>
    </w:p>
    <w:p w14:paraId="7CAF49FE" w14:textId="1663F8EE" w:rsidR="007931FA" w:rsidRPr="004C79CA" w:rsidRDefault="007931FA" w:rsidP="00CB5C63">
      <w:pPr>
        <w:pStyle w:val="Heading3"/>
      </w:pPr>
      <w:r w:rsidRPr="004C79CA">
        <w:t>For those studying pre</w:t>
      </w:r>
      <w:r w:rsidR="00841EF0">
        <w:t>-</w:t>
      </w:r>
      <w:r w:rsidRPr="004C79CA">
        <w:t>field</w:t>
      </w:r>
    </w:p>
    <w:p w14:paraId="6BB69553" w14:textId="61BC4A9B" w:rsidR="007931FA" w:rsidRPr="00345EB7" w:rsidRDefault="007931FA" w:rsidP="008729B1">
      <w:pPr>
        <w:spacing w:before="2" w:after="2"/>
        <w:rPr>
          <w:rFonts w:eastAsia="Cambria"/>
        </w:rPr>
      </w:pPr>
      <w:r w:rsidRPr="00345EB7">
        <w:rPr>
          <w:rFonts w:eastAsia="Cambria"/>
        </w:rPr>
        <w:t xml:space="preserve">Part of this course involves pre-field screening candidates in areas of family, psychological, emotional and spiritual wholeness, evaluating if the candidate has the potential for fulfilling the outcomes required for graduation from the whole program as a movement leader. While this is to focus on positive character formation, it should also engage in defining long term solutions </w:t>
      </w:r>
      <w:proofErr w:type="gramStart"/>
      <w:r w:rsidRPr="00345EB7">
        <w:rPr>
          <w:rFonts w:eastAsia="Cambria"/>
        </w:rPr>
        <w:t>for  identified</w:t>
      </w:r>
      <w:proofErr w:type="gramEnd"/>
      <w:r w:rsidRPr="00345EB7">
        <w:rPr>
          <w:rFonts w:eastAsia="Cambria"/>
        </w:rPr>
        <w:t xml:space="preserve"> problem areas</w:t>
      </w:r>
      <w:r w:rsidR="005C6053">
        <w:rPr>
          <w:rFonts w:eastAsia="Cambria"/>
        </w:rPr>
        <w:t>,</w:t>
      </w:r>
      <w:r w:rsidRPr="00345EB7">
        <w:rPr>
          <w:rFonts w:eastAsia="Cambria"/>
        </w:rPr>
        <w:t xml:space="preserve"> such as areas of compulsive sin, occult activity, areas of bondage (this may be in relationship to leadership expectations, narrow doctrinal bondage, work expectations within their mission, family bondages, psychological extremes etc).  Part of this is facilitated by psych</w:t>
      </w:r>
      <w:r w:rsidR="00886DEE">
        <w:rPr>
          <w:rFonts w:eastAsia="Cambria"/>
        </w:rPr>
        <w:t>ological</w:t>
      </w:r>
      <w:r w:rsidRPr="00345EB7">
        <w:rPr>
          <w:rFonts w:eastAsia="Cambria"/>
        </w:rPr>
        <w:t xml:space="preserve"> testing </w:t>
      </w:r>
      <w:r w:rsidR="00262ADD">
        <w:rPr>
          <w:rFonts w:eastAsia="Cambria"/>
        </w:rPr>
        <w:t xml:space="preserve">through WCIU’s contracted </w:t>
      </w:r>
      <w:r w:rsidR="00F506E7">
        <w:rPr>
          <w:rFonts w:eastAsia="Cambria"/>
        </w:rPr>
        <w:t>psychological consultants</w:t>
      </w:r>
      <w:r w:rsidRPr="00345EB7">
        <w:rPr>
          <w:rFonts w:eastAsia="Cambria"/>
        </w:rPr>
        <w:t xml:space="preserve">. </w:t>
      </w:r>
    </w:p>
    <w:p w14:paraId="68C42056" w14:textId="77777777" w:rsidR="007931FA" w:rsidRPr="00345EB7" w:rsidRDefault="007931FA" w:rsidP="008729B1">
      <w:pPr>
        <w:spacing w:before="2" w:after="2"/>
        <w:rPr>
          <w:rFonts w:eastAsia="Cambria"/>
        </w:rPr>
      </w:pPr>
    </w:p>
    <w:p w14:paraId="6FB05508" w14:textId="3A879970" w:rsidR="00841EF0" w:rsidRPr="00345EB7" w:rsidRDefault="007931FA" w:rsidP="007F472E">
      <w:pPr>
        <w:spacing w:before="2" w:after="2"/>
        <w:rPr>
          <w:rFonts w:eastAsia="Cambria"/>
        </w:rPr>
      </w:pPr>
      <w:r w:rsidRPr="00345EB7">
        <w:rPr>
          <w:rFonts w:eastAsia="Cambria"/>
        </w:rPr>
        <w:t xml:space="preserve">The course outcomes involve a focus on both personal spirituality and </w:t>
      </w:r>
      <w:r w:rsidR="004E31C5">
        <w:rPr>
          <w:rFonts w:eastAsia="Cambria"/>
        </w:rPr>
        <w:t>imparting</w:t>
      </w:r>
      <w:r w:rsidRPr="00345EB7">
        <w:rPr>
          <w:rFonts w:eastAsia="Cambria"/>
        </w:rPr>
        <w:t xml:space="preserve"> spirituality through a small group and in the church or mission.  </w:t>
      </w:r>
    </w:p>
    <w:p w14:paraId="7387093C" w14:textId="64C8CD86" w:rsidR="00C14D96" w:rsidRPr="00D878E4" w:rsidRDefault="00C14D96" w:rsidP="00841EF0">
      <w:pPr>
        <w:pStyle w:val="Heading1"/>
      </w:pPr>
      <w:r w:rsidRPr="00B9079C">
        <w:t xml:space="preserve">Section 2 </w:t>
      </w:r>
      <w:r w:rsidR="00841EF0">
        <w:t>–</w:t>
      </w:r>
      <w:r w:rsidRPr="00B9079C">
        <w:t xml:space="preserve"> Course Requirements</w:t>
      </w:r>
    </w:p>
    <w:p w14:paraId="43F9A6B9" w14:textId="42D6BC06" w:rsidR="00A24B38" w:rsidRPr="00A24B38" w:rsidRDefault="00A24B38" w:rsidP="00CB5C63">
      <w:pPr>
        <w:pStyle w:val="Heading2"/>
      </w:pPr>
      <w:r w:rsidRPr="00A24B38">
        <w:t xml:space="preserve"> Course Materials</w:t>
      </w:r>
    </w:p>
    <w:p w14:paraId="446ECF38" w14:textId="14518A2C" w:rsidR="00C14D96" w:rsidRDefault="00C14D96" w:rsidP="00143196">
      <w:r w:rsidRPr="00143196">
        <w:t xml:space="preserve">Course Required and Recommended Readings are listed in each of the lessons in </w:t>
      </w:r>
      <w:r w:rsidRPr="00B9079C">
        <w:rPr>
          <w:b/>
        </w:rPr>
        <w:t>SECTION 3 – SCHEDULE AND EVALUATION</w:t>
      </w:r>
      <w:r w:rsidRPr="00143196">
        <w:t>. Students are responsible for acquiring the required books and materials for the course by the time the course begins.</w:t>
      </w:r>
    </w:p>
    <w:p w14:paraId="172E66F2" w14:textId="77777777" w:rsidR="00841EF0" w:rsidRPr="00143196" w:rsidRDefault="00841EF0" w:rsidP="00143196"/>
    <w:p w14:paraId="4F34A009" w14:textId="77777777" w:rsidR="00841EF0" w:rsidRDefault="00C14D96" w:rsidP="00143196">
      <w:r w:rsidRPr="00B9079C">
        <w:t>Many of the course readings are accessible free of charge electronically in the lessons</w:t>
      </w:r>
      <w:r w:rsidR="00B67EBD">
        <w:t>.</w:t>
      </w:r>
    </w:p>
    <w:p w14:paraId="06F2C12E" w14:textId="6A3004CA" w:rsidR="00A24B38" w:rsidRPr="00143196" w:rsidRDefault="00B67EBD" w:rsidP="00143196">
      <w:r>
        <w:t xml:space="preserve"> </w:t>
      </w:r>
    </w:p>
    <w:p w14:paraId="53420791" w14:textId="2A59C26C" w:rsidR="007931FA" w:rsidRPr="007931FA" w:rsidRDefault="007931FA" w:rsidP="00CB5C63">
      <w:pPr>
        <w:pStyle w:val="Heading3"/>
      </w:pPr>
      <w:r>
        <w:t xml:space="preserve">Books </w:t>
      </w:r>
      <w:r w:rsidR="00A71E69">
        <w:t>(Some chapters to be read, whole books to be browsed)</w:t>
      </w:r>
    </w:p>
    <w:p w14:paraId="71B32537" w14:textId="4A1784F8" w:rsidR="007931FA" w:rsidRPr="00345EB7" w:rsidRDefault="00A61AF0" w:rsidP="007931FA">
      <w:pPr>
        <w:tabs>
          <w:tab w:val="left" w:pos="360"/>
          <w:tab w:val="left" w:pos="720"/>
        </w:tabs>
        <w:ind w:left="360" w:hanging="360"/>
      </w:pPr>
      <w:r>
        <w:t>Books</w:t>
      </w:r>
      <w:r w:rsidR="007931FA" w:rsidRPr="00345EB7">
        <w:t xml:space="preserve"> cover</w:t>
      </w:r>
      <w:r>
        <w:t>ing</w:t>
      </w:r>
      <w:r w:rsidR="007931FA" w:rsidRPr="00345EB7">
        <w:t xml:space="preserve"> different perspectives on spirituality</w:t>
      </w:r>
    </w:p>
    <w:p w14:paraId="1859FF9F" w14:textId="77777777" w:rsidR="00841EF0" w:rsidRDefault="00841EF0" w:rsidP="007E158D">
      <w:pPr>
        <w:rPr>
          <w:b/>
        </w:rPr>
      </w:pPr>
    </w:p>
    <w:p w14:paraId="5F8B1087" w14:textId="3E02275B" w:rsidR="007931FA" w:rsidRDefault="0071002B" w:rsidP="007931FA">
      <w:pPr>
        <w:ind w:left="720" w:hanging="720"/>
      </w:pPr>
      <w:r>
        <w:rPr>
          <w:b/>
        </w:rPr>
        <w:t>Required Readings</w:t>
      </w:r>
    </w:p>
    <w:p w14:paraId="5B7A13FC" w14:textId="77777777" w:rsidR="007E158D" w:rsidRPr="007E158D" w:rsidRDefault="007E158D" w:rsidP="0071002B">
      <w:pPr>
        <w:textAlignment w:val="baseline"/>
        <w:rPr>
          <w:rFonts w:ascii="Calibri" w:eastAsia="Times New Roman" w:hAnsi="Calibri" w:cs="Calibri"/>
          <w:sz w:val="22"/>
          <w:szCs w:val="22"/>
        </w:rPr>
      </w:pPr>
      <w:r w:rsidRPr="007E158D">
        <w:rPr>
          <w:rFonts w:ascii="Calibri" w:eastAsia="Times New Roman" w:hAnsi="Calibri" w:cs="Calibri"/>
          <w:i/>
          <w:iCs/>
          <w:sz w:val="22"/>
          <w:szCs w:val="22"/>
        </w:rPr>
        <w:t>Most of the required readings are available in Populi.  (All prices are approximation, in USD)</w:t>
      </w:r>
      <w:r w:rsidRPr="007E158D">
        <w:rPr>
          <w:rFonts w:ascii="Calibri" w:eastAsia="Times New Roman" w:hAnsi="Calibri" w:cs="Calibri"/>
          <w:sz w:val="22"/>
          <w:szCs w:val="22"/>
        </w:rPr>
        <w:t> </w:t>
      </w:r>
    </w:p>
    <w:p w14:paraId="4C6AB216" w14:textId="77777777" w:rsidR="007E158D" w:rsidRPr="007E158D" w:rsidRDefault="007E158D" w:rsidP="007E158D">
      <w:pPr>
        <w:pStyle w:val="ListParagraph"/>
        <w:numPr>
          <w:ilvl w:val="0"/>
          <w:numId w:val="126"/>
        </w:numPr>
        <w:rPr>
          <w:b/>
        </w:rPr>
      </w:pPr>
      <w:r w:rsidRPr="007E158D">
        <w:rPr>
          <w:b/>
        </w:rPr>
        <w:t xml:space="preserve">Pentecostal </w:t>
      </w:r>
    </w:p>
    <w:p w14:paraId="755DA3EE" w14:textId="7AF7708D" w:rsidR="007E158D" w:rsidRDefault="007E158D" w:rsidP="0071002B">
      <w:pPr>
        <w:ind w:left="1080"/>
        <w:textAlignment w:val="baseline"/>
        <w:rPr>
          <w:rFonts w:ascii="Calibri" w:eastAsia="Times New Roman" w:hAnsi="Calibri" w:cs="Calibri"/>
          <w:sz w:val="22"/>
          <w:szCs w:val="22"/>
        </w:rPr>
      </w:pPr>
      <w:r w:rsidRPr="007E158D">
        <w:rPr>
          <w:rFonts w:ascii="Calibri" w:eastAsia="Times New Roman" w:hAnsi="Calibri" w:cs="Calibri"/>
          <w:sz w:val="22"/>
          <w:szCs w:val="22"/>
        </w:rPr>
        <w:t>Murphy, Ed. (2003). </w:t>
      </w:r>
      <w:r w:rsidRPr="007E158D">
        <w:rPr>
          <w:rFonts w:ascii="Calibri" w:eastAsia="Times New Roman" w:hAnsi="Calibri" w:cs="Calibri"/>
          <w:i/>
          <w:iCs/>
          <w:sz w:val="22"/>
          <w:szCs w:val="22"/>
        </w:rPr>
        <w:t>The Handbook of Spiritual Warfare.</w:t>
      </w:r>
      <w:r w:rsidRPr="007E158D">
        <w:rPr>
          <w:rFonts w:ascii="Calibri" w:eastAsia="Times New Roman" w:hAnsi="Calibri" w:cs="Calibri"/>
          <w:sz w:val="22"/>
          <w:szCs w:val="22"/>
        </w:rPr>
        <w:t> (</w:t>
      </w:r>
      <w:proofErr w:type="gramStart"/>
      <w:r w:rsidRPr="007E158D">
        <w:rPr>
          <w:rFonts w:ascii="Calibri" w:eastAsia="Times New Roman" w:hAnsi="Calibri" w:cs="Calibri"/>
          <w:sz w:val="22"/>
          <w:szCs w:val="22"/>
        </w:rPr>
        <w:t>revised</w:t>
      </w:r>
      <w:proofErr w:type="gramEnd"/>
      <w:r w:rsidRPr="007E158D">
        <w:rPr>
          <w:rFonts w:ascii="Calibri" w:eastAsia="Times New Roman" w:hAnsi="Calibri" w:cs="Calibri"/>
          <w:sz w:val="22"/>
          <w:szCs w:val="22"/>
        </w:rPr>
        <w:t> and  </w:t>
      </w:r>
      <w:r w:rsidRPr="007E158D">
        <w:rPr>
          <w:rFonts w:ascii="Calibri" w:eastAsia="Times New Roman" w:hAnsi="Calibri" w:cs="Calibri"/>
          <w:sz w:val="22"/>
          <w:szCs w:val="22"/>
        </w:rPr>
        <w:br/>
        <w:t>updated) Nashville: Thomas Nelson. $15.49 (A) (Can be accessed  </w:t>
      </w:r>
      <w:r w:rsidRPr="007E158D">
        <w:rPr>
          <w:rFonts w:ascii="Calibri" w:eastAsia="Times New Roman" w:hAnsi="Calibri" w:cs="Calibri"/>
          <w:sz w:val="22"/>
          <w:szCs w:val="22"/>
        </w:rPr>
        <w:br/>
        <w:t>online, though not well formatted) </w:t>
      </w:r>
    </w:p>
    <w:p w14:paraId="01A5BE79" w14:textId="67662913" w:rsidR="007E158D" w:rsidRPr="007E158D" w:rsidRDefault="007E158D" w:rsidP="007E158D">
      <w:pPr>
        <w:pStyle w:val="ListParagraph"/>
        <w:numPr>
          <w:ilvl w:val="0"/>
          <w:numId w:val="126"/>
        </w:numPr>
        <w:rPr>
          <w:b/>
        </w:rPr>
      </w:pPr>
      <w:r w:rsidRPr="007E158D">
        <w:rPr>
          <w:b/>
        </w:rPr>
        <w:t>Incarnational Mission</w:t>
      </w:r>
    </w:p>
    <w:p w14:paraId="2466C531" w14:textId="7A369DFD" w:rsidR="007E158D" w:rsidRDefault="007E158D" w:rsidP="0071002B">
      <w:pPr>
        <w:ind w:left="1080"/>
        <w:textAlignment w:val="baseline"/>
        <w:rPr>
          <w:rFonts w:ascii="Calibri" w:eastAsia="Times New Roman" w:hAnsi="Calibri" w:cs="Calibri"/>
          <w:sz w:val="22"/>
          <w:szCs w:val="22"/>
        </w:rPr>
      </w:pPr>
      <w:proofErr w:type="spellStart"/>
      <w:r w:rsidRPr="007E158D">
        <w:rPr>
          <w:rFonts w:ascii="Calibri" w:eastAsia="Times New Roman" w:hAnsi="Calibri" w:cs="Calibri"/>
          <w:sz w:val="22"/>
          <w:szCs w:val="22"/>
        </w:rPr>
        <w:lastRenderedPageBreak/>
        <w:t>Bessenecker</w:t>
      </w:r>
      <w:proofErr w:type="spellEnd"/>
      <w:r w:rsidRPr="007E158D">
        <w:rPr>
          <w:rFonts w:ascii="Calibri" w:eastAsia="Times New Roman" w:hAnsi="Calibri" w:cs="Calibri"/>
          <w:sz w:val="22"/>
          <w:szCs w:val="22"/>
        </w:rPr>
        <w:t>, Scott. (2006). </w:t>
      </w:r>
      <w:r w:rsidRPr="007E158D">
        <w:rPr>
          <w:rFonts w:ascii="Calibri" w:eastAsia="Times New Roman" w:hAnsi="Calibri" w:cs="Calibri"/>
          <w:i/>
          <w:iCs/>
          <w:sz w:val="22"/>
          <w:szCs w:val="22"/>
        </w:rPr>
        <w:t>The New Friars: The Emerging Movement </w:t>
      </w:r>
      <w:r w:rsidRPr="007E158D">
        <w:rPr>
          <w:rFonts w:ascii="Calibri" w:eastAsia="Times New Roman" w:hAnsi="Calibri" w:cs="Calibri"/>
          <w:sz w:val="22"/>
          <w:szCs w:val="22"/>
        </w:rPr>
        <w:t> </w:t>
      </w:r>
      <w:r w:rsidRPr="007E158D">
        <w:rPr>
          <w:rFonts w:ascii="Calibri" w:eastAsia="Times New Roman" w:hAnsi="Calibri" w:cs="Calibri"/>
          <w:sz w:val="22"/>
          <w:szCs w:val="22"/>
        </w:rPr>
        <w:br/>
      </w:r>
      <w:r w:rsidRPr="007E158D">
        <w:rPr>
          <w:rFonts w:ascii="Calibri" w:eastAsia="Times New Roman" w:hAnsi="Calibri" w:cs="Calibri"/>
          <w:i/>
          <w:iCs/>
          <w:sz w:val="22"/>
          <w:szCs w:val="22"/>
        </w:rPr>
        <w:t>Serving the World's Poor</w:t>
      </w:r>
      <w:r w:rsidRPr="007E158D">
        <w:rPr>
          <w:rFonts w:ascii="Calibri" w:eastAsia="Times New Roman" w:hAnsi="Calibri" w:cs="Calibri"/>
          <w:sz w:val="22"/>
          <w:szCs w:val="22"/>
        </w:rPr>
        <w:t>. Downers Grove, IL: IVP. BV639.P6 B47 2006, ISBN </w:t>
      </w:r>
      <w:r w:rsidRPr="007E158D">
        <w:rPr>
          <w:rFonts w:ascii="Calibri" w:eastAsia="Times New Roman" w:hAnsi="Calibri" w:cs="Calibri"/>
          <w:sz w:val="22"/>
          <w:szCs w:val="22"/>
        </w:rPr>
        <w:br/>
        <w:t>0830836012 (Amazon Paperback: $15.88; Kindle: $15.09) </w:t>
      </w:r>
    </w:p>
    <w:p w14:paraId="1C57F37D" w14:textId="09380826" w:rsidR="007E158D" w:rsidRPr="007E158D" w:rsidRDefault="007E158D" w:rsidP="007E158D">
      <w:pPr>
        <w:pStyle w:val="ListParagraph"/>
        <w:numPr>
          <w:ilvl w:val="0"/>
          <w:numId w:val="126"/>
        </w:numPr>
        <w:rPr>
          <w:b/>
        </w:rPr>
      </w:pPr>
      <w:r w:rsidRPr="007E158D">
        <w:rPr>
          <w:b/>
        </w:rPr>
        <w:t>Catholic Liberation</w:t>
      </w:r>
    </w:p>
    <w:p w14:paraId="15A7B9A7" w14:textId="459D40EB" w:rsidR="007E158D" w:rsidRDefault="007E158D" w:rsidP="0071002B">
      <w:pPr>
        <w:ind w:left="1080"/>
        <w:textAlignment w:val="baseline"/>
        <w:rPr>
          <w:rFonts w:ascii="Calibri" w:eastAsia="Times New Roman" w:hAnsi="Calibri" w:cs="Calibri"/>
          <w:sz w:val="22"/>
          <w:szCs w:val="22"/>
        </w:rPr>
      </w:pPr>
      <w:r w:rsidRPr="007E158D">
        <w:rPr>
          <w:rFonts w:ascii="Calibri" w:eastAsia="Times New Roman" w:hAnsi="Calibri" w:cs="Calibri"/>
          <w:sz w:val="22"/>
          <w:szCs w:val="22"/>
        </w:rPr>
        <w:t>Gutierrez, Gustavo. (1984). </w:t>
      </w:r>
      <w:r w:rsidRPr="007E158D">
        <w:rPr>
          <w:rFonts w:ascii="Calibri" w:eastAsia="Times New Roman" w:hAnsi="Calibri" w:cs="Calibri"/>
          <w:i/>
          <w:iCs/>
          <w:sz w:val="22"/>
          <w:szCs w:val="22"/>
        </w:rPr>
        <w:t>We Drink from our Own Wells: The Spiritual </w:t>
      </w:r>
      <w:r w:rsidRPr="007E158D">
        <w:rPr>
          <w:rFonts w:ascii="Calibri" w:eastAsia="Times New Roman" w:hAnsi="Calibri" w:cs="Calibri"/>
          <w:sz w:val="22"/>
          <w:szCs w:val="22"/>
        </w:rPr>
        <w:t> </w:t>
      </w:r>
      <w:r w:rsidRPr="007E158D">
        <w:rPr>
          <w:rFonts w:ascii="Calibri" w:eastAsia="Times New Roman" w:hAnsi="Calibri" w:cs="Calibri"/>
          <w:sz w:val="22"/>
          <w:szCs w:val="22"/>
        </w:rPr>
        <w:br/>
      </w:r>
      <w:r w:rsidRPr="007E158D">
        <w:rPr>
          <w:rFonts w:ascii="Calibri" w:eastAsia="Times New Roman" w:hAnsi="Calibri" w:cs="Calibri"/>
          <w:i/>
          <w:iCs/>
          <w:sz w:val="22"/>
          <w:szCs w:val="22"/>
        </w:rPr>
        <w:t>Journey of a People.</w:t>
      </w:r>
      <w:r w:rsidRPr="007E158D">
        <w:rPr>
          <w:rFonts w:ascii="Calibri" w:eastAsia="Times New Roman" w:hAnsi="Calibri" w:cs="Calibri"/>
          <w:sz w:val="22"/>
          <w:szCs w:val="22"/>
        </w:rPr>
        <w:t> New York: Orbis Books; London: SCM Press.  </w:t>
      </w:r>
      <w:r w:rsidRPr="007E158D">
        <w:rPr>
          <w:rFonts w:ascii="Calibri" w:eastAsia="Times New Roman" w:hAnsi="Calibri" w:cs="Calibri"/>
          <w:sz w:val="22"/>
          <w:szCs w:val="22"/>
        </w:rPr>
        <w:br/>
        <w:t>BR</w:t>
      </w:r>
      <w:proofErr w:type="gramStart"/>
      <w:r w:rsidRPr="007E158D">
        <w:rPr>
          <w:rFonts w:ascii="Calibri" w:eastAsia="Times New Roman" w:hAnsi="Calibri" w:cs="Calibri"/>
          <w:sz w:val="22"/>
          <w:szCs w:val="22"/>
        </w:rPr>
        <w:t>600 .G</w:t>
      </w:r>
      <w:proofErr w:type="gramEnd"/>
      <w:r w:rsidRPr="007E158D">
        <w:rPr>
          <w:rFonts w:ascii="Calibri" w:eastAsia="Times New Roman" w:hAnsi="Calibri" w:cs="Calibri"/>
          <w:sz w:val="22"/>
          <w:szCs w:val="22"/>
        </w:rPr>
        <w:t>8713 2003, ISBN1570754969 (Amazon Paperback: $16.99; Kindle: $9.99) </w:t>
      </w:r>
      <w:r w:rsidRPr="007E158D">
        <w:rPr>
          <w:rFonts w:ascii="Calibri" w:eastAsia="Times New Roman" w:hAnsi="Calibri" w:cs="Calibri"/>
          <w:b/>
          <w:bCs/>
          <w:sz w:val="22"/>
          <w:szCs w:val="22"/>
        </w:rPr>
        <w:t xml:space="preserve">eBook Available in WCIU’s </w:t>
      </w:r>
      <w:proofErr w:type="spellStart"/>
      <w:r w:rsidRPr="007E158D">
        <w:rPr>
          <w:rFonts w:ascii="Calibri" w:eastAsia="Times New Roman" w:hAnsi="Calibri" w:cs="Calibri"/>
          <w:b/>
          <w:bCs/>
          <w:sz w:val="22"/>
          <w:szCs w:val="22"/>
        </w:rPr>
        <w:t>Latourette</w:t>
      </w:r>
      <w:proofErr w:type="spellEnd"/>
      <w:r w:rsidRPr="007E158D">
        <w:rPr>
          <w:rFonts w:ascii="Calibri" w:eastAsia="Times New Roman" w:hAnsi="Calibri" w:cs="Calibri"/>
          <w:b/>
          <w:bCs/>
          <w:sz w:val="22"/>
          <w:szCs w:val="22"/>
        </w:rPr>
        <w:t xml:space="preserve"> Library.</w:t>
      </w:r>
      <w:r w:rsidRPr="007E158D">
        <w:rPr>
          <w:rFonts w:ascii="Calibri" w:eastAsia="Times New Roman" w:hAnsi="Calibri" w:cs="Calibri"/>
          <w:sz w:val="22"/>
          <w:szCs w:val="22"/>
        </w:rPr>
        <w:t> </w:t>
      </w:r>
    </w:p>
    <w:p w14:paraId="3CD06129" w14:textId="417C671D" w:rsidR="007E158D" w:rsidRPr="007E158D" w:rsidRDefault="007E158D" w:rsidP="007E158D">
      <w:pPr>
        <w:pStyle w:val="ListParagraph"/>
        <w:numPr>
          <w:ilvl w:val="0"/>
          <w:numId w:val="127"/>
        </w:numPr>
        <w:rPr>
          <w:b/>
        </w:rPr>
      </w:pPr>
      <w:r w:rsidRPr="007E158D">
        <w:rPr>
          <w:b/>
        </w:rPr>
        <w:t>Theological</w:t>
      </w:r>
    </w:p>
    <w:p w14:paraId="140963CC" w14:textId="427D5895" w:rsidR="0012417A" w:rsidRDefault="007E158D" w:rsidP="007D6DE3">
      <w:pPr>
        <w:ind w:left="1080"/>
        <w:textAlignment w:val="baseline"/>
        <w:rPr>
          <w:rFonts w:ascii="Calibri" w:eastAsia="Times New Roman" w:hAnsi="Calibri" w:cs="Calibri"/>
          <w:sz w:val="22"/>
          <w:szCs w:val="22"/>
        </w:rPr>
      </w:pPr>
      <w:proofErr w:type="spellStart"/>
      <w:r w:rsidRPr="007E158D">
        <w:rPr>
          <w:rFonts w:ascii="Calibri" w:eastAsia="Times New Roman" w:hAnsi="Calibri" w:cs="Calibri"/>
          <w:sz w:val="22"/>
          <w:szCs w:val="22"/>
        </w:rPr>
        <w:t>Kärkäinen</w:t>
      </w:r>
      <w:proofErr w:type="spellEnd"/>
      <w:r w:rsidRPr="007E158D">
        <w:rPr>
          <w:rFonts w:ascii="Calibri" w:eastAsia="Times New Roman" w:hAnsi="Calibri" w:cs="Calibri"/>
          <w:sz w:val="22"/>
          <w:szCs w:val="22"/>
        </w:rPr>
        <w:t xml:space="preserve">, </w:t>
      </w:r>
      <w:proofErr w:type="spellStart"/>
      <w:r w:rsidRPr="007E158D">
        <w:rPr>
          <w:rFonts w:ascii="Calibri" w:eastAsia="Times New Roman" w:hAnsi="Calibri" w:cs="Calibri"/>
          <w:sz w:val="22"/>
          <w:szCs w:val="22"/>
        </w:rPr>
        <w:t>Veli</w:t>
      </w:r>
      <w:proofErr w:type="spellEnd"/>
      <w:r w:rsidRPr="007E158D">
        <w:rPr>
          <w:rFonts w:ascii="Calibri" w:eastAsia="Times New Roman" w:hAnsi="Calibri" w:cs="Calibri"/>
          <w:sz w:val="22"/>
          <w:szCs w:val="22"/>
        </w:rPr>
        <w:t>-Matti. (2002). </w:t>
      </w:r>
      <w:r w:rsidRPr="007E158D">
        <w:rPr>
          <w:rFonts w:ascii="Calibri" w:eastAsia="Times New Roman" w:hAnsi="Calibri" w:cs="Calibri"/>
          <w:i/>
          <w:iCs/>
          <w:sz w:val="22"/>
          <w:szCs w:val="22"/>
        </w:rPr>
        <w:t>Pneumatology: The Holy Spirit in Ecumenical, </w:t>
      </w:r>
      <w:r w:rsidRPr="007E158D">
        <w:rPr>
          <w:rFonts w:ascii="Calibri" w:eastAsia="Times New Roman" w:hAnsi="Calibri" w:cs="Calibri"/>
          <w:sz w:val="22"/>
          <w:szCs w:val="22"/>
        </w:rPr>
        <w:t> </w:t>
      </w:r>
      <w:r w:rsidRPr="007E158D">
        <w:rPr>
          <w:rFonts w:ascii="Calibri" w:eastAsia="Times New Roman" w:hAnsi="Calibri" w:cs="Calibri"/>
          <w:sz w:val="22"/>
          <w:szCs w:val="22"/>
        </w:rPr>
        <w:br/>
      </w:r>
      <w:r w:rsidRPr="007E158D">
        <w:rPr>
          <w:rFonts w:ascii="Calibri" w:eastAsia="Times New Roman" w:hAnsi="Calibri" w:cs="Calibri"/>
          <w:i/>
          <w:iCs/>
          <w:sz w:val="22"/>
          <w:szCs w:val="22"/>
        </w:rPr>
        <w:t>International and Contextual Perspectives</w:t>
      </w:r>
      <w:r w:rsidRPr="007E158D">
        <w:rPr>
          <w:rFonts w:ascii="Calibri" w:eastAsia="Times New Roman" w:hAnsi="Calibri" w:cs="Calibri"/>
          <w:sz w:val="22"/>
          <w:szCs w:val="22"/>
        </w:rPr>
        <w:t>. Grand Rapids: Baker.  </w:t>
      </w:r>
      <w:r w:rsidRPr="007E158D">
        <w:rPr>
          <w:rFonts w:ascii="Calibri" w:eastAsia="Times New Roman" w:hAnsi="Calibri" w:cs="Calibri"/>
          <w:sz w:val="22"/>
          <w:szCs w:val="22"/>
        </w:rPr>
        <w:br/>
        <w:t>(Kindle $18.99, Paperback $6.90 (A) ISBN: 978-0801024481) </w:t>
      </w:r>
    </w:p>
    <w:p w14:paraId="6ED3BE0A" w14:textId="77777777" w:rsidR="0012417A" w:rsidRDefault="0012417A" w:rsidP="0071002B">
      <w:pPr>
        <w:ind w:left="1080"/>
        <w:textAlignment w:val="baseline"/>
        <w:rPr>
          <w:rFonts w:ascii="Calibri" w:eastAsia="Times New Roman" w:hAnsi="Calibri" w:cs="Calibri"/>
          <w:sz w:val="22"/>
          <w:szCs w:val="22"/>
        </w:rPr>
      </w:pPr>
    </w:p>
    <w:p w14:paraId="5E18B055" w14:textId="2B912C70" w:rsidR="0071002B" w:rsidRPr="0071002B" w:rsidRDefault="0071002B" w:rsidP="0071002B">
      <w:pPr>
        <w:pStyle w:val="ListParagraph"/>
        <w:numPr>
          <w:ilvl w:val="0"/>
          <w:numId w:val="131"/>
        </w:numPr>
        <w:textAlignment w:val="baseline"/>
        <w:rPr>
          <w:rFonts w:ascii="Calibri" w:eastAsia="Times New Roman" w:hAnsi="Calibri" w:cs="Calibri"/>
          <w:b/>
          <w:bCs/>
          <w:sz w:val="22"/>
          <w:szCs w:val="22"/>
        </w:rPr>
      </w:pPr>
      <w:r w:rsidRPr="0071002B">
        <w:rPr>
          <w:rFonts w:ascii="Calibri" w:eastAsia="Times New Roman" w:hAnsi="Calibri" w:cs="Calibri"/>
          <w:b/>
          <w:bCs/>
          <w:sz w:val="22"/>
          <w:szCs w:val="22"/>
        </w:rPr>
        <w:t>Disciplines</w:t>
      </w:r>
    </w:p>
    <w:p w14:paraId="65C6E8BC" w14:textId="2E4C5F61" w:rsidR="0071002B" w:rsidRDefault="0071002B" w:rsidP="00FD30CD">
      <w:pPr>
        <w:pStyle w:val="ListParagraph"/>
        <w:ind w:left="1440"/>
        <w:textAlignment w:val="baseline"/>
        <w:rPr>
          <w:rFonts w:ascii="Calibri" w:eastAsia="Times New Roman" w:hAnsi="Calibri" w:cs="Calibri"/>
          <w:sz w:val="22"/>
          <w:szCs w:val="22"/>
        </w:rPr>
      </w:pPr>
      <w:r w:rsidRPr="0071002B">
        <w:rPr>
          <w:rFonts w:ascii="Calibri" w:eastAsia="Times New Roman" w:hAnsi="Calibri" w:cs="Calibri"/>
          <w:sz w:val="22"/>
          <w:szCs w:val="22"/>
        </w:rPr>
        <w:t>The Navigators. (n.d.) </w:t>
      </w:r>
      <w:r w:rsidRPr="0071002B">
        <w:rPr>
          <w:rFonts w:ascii="Calibri" w:eastAsia="Times New Roman" w:hAnsi="Calibri" w:cs="Calibri"/>
          <w:i/>
          <w:iCs/>
          <w:sz w:val="22"/>
          <w:szCs w:val="22"/>
        </w:rPr>
        <w:t>The Topical Memory System</w:t>
      </w:r>
      <w:r w:rsidRPr="0071002B">
        <w:rPr>
          <w:rFonts w:ascii="Calibri" w:eastAsia="Times New Roman" w:hAnsi="Calibri" w:cs="Calibri"/>
          <w:sz w:val="22"/>
          <w:szCs w:val="22"/>
        </w:rPr>
        <w:t>. Colorado Springs: Nav  </w:t>
      </w:r>
      <w:r w:rsidRPr="0071002B">
        <w:rPr>
          <w:rFonts w:ascii="Calibri" w:eastAsia="Times New Roman" w:hAnsi="Calibri" w:cs="Calibri"/>
          <w:sz w:val="22"/>
          <w:szCs w:val="22"/>
        </w:rPr>
        <w:br/>
        <w:t xml:space="preserve">Press ISBN: 978-1-576839-97-3. (Order this early) eBook Available in WCIU’s </w:t>
      </w:r>
      <w:proofErr w:type="spellStart"/>
      <w:r w:rsidRPr="0071002B">
        <w:rPr>
          <w:rFonts w:ascii="Calibri" w:eastAsia="Times New Roman" w:hAnsi="Calibri" w:cs="Calibri"/>
          <w:sz w:val="22"/>
          <w:szCs w:val="22"/>
        </w:rPr>
        <w:t>Latourette</w:t>
      </w:r>
      <w:proofErr w:type="spellEnd"/>
      <w:r w:rsidRPr="0071002B">
        <w:rPr>
          <w:rFonts w:ascii="Calibri" w:eastAsia="Times New Roman" w:hAnsi="Calibri" w:cs="Calibri"/>
          <w:sz w:val="22"/>
          <w:szCs w:val="22"/>
        </w:rPr>
        <w:t xml:space="preserve"> Library. </w:t>
      </w:r>
    </w:p>
    <w:p w14:paraId="1A391525" w14:textId="77777777" w:rsidR="007E158D" w:rsidRPr="007E158D" w:rsidRDefault="007E158D" w:rsidP="007E158D">
      <w:pPr>
        <w:ind w:left="1080"/>
        <w:textAlignment w:val="baseline"/>
        <w:rPr>
          <w:rFonts w:ascii="Calibri" w:eastAsia="Times New Roman" w:hAnsi="Calibri" w:cs="Calibri"/>
          <w:sz w:val="22"/>
          <w:szCs w:val="22"/>
        </w:rPr>
      </w:pPr>
    </w:p>
    <w:p w14:paraId="6C99D0C2" w14:textId="00C6FCAD" w:rsidR="007E158D" w:rsidRPr="007E158D" w:rsidRDefault="007E158D" w:rsidP="007E158D">
      <w:pPr>
        <w:textAlignment w:val="baseline"/>
        <w:rPr>
          <w:rFonts w:ascii="Calibri" w:eastAsia="Times New Roman" w:hAnsi="Calibri" w:cs="Calibri"/>
          <w:b/>
          <w:bCs/>
          <w:sz w:val="22"/>
          <w:szCs w:val="22"/>
        </w:rPr>
      </w:pPr>
      <w:r w:rsidRPr="007E158D">
        <w:rPr>
          <w:rFonts w:ascii="Calibri" w:eastAsia="Times New Roman" w:hAnsi="Calibri" w:cs="Calibri"/>
          <w:b/>
          <w:bCs/>
          <w:sz w:val="22"/>
          <w:szCs w:val="22"/>
        </w:rPr>
        <w:t xml:space="preserve">Recommended </w:t>
      </w:r>
      <w:r w:rsidR="0071002B">
        <w:rPr>
          <w:rFonts w:ascii="Calibri" w:eastAsia="Times New Roman" w:hAnsi="Calibri" w:cs="Calibri"/>
          <w:b/>
          <w:bCs/>
          <w:sz w:val="22"/>
          <w:szCs w:val="22"/>
        </w:rPr>
        <w:t>Reading</w:t>
      </w:r>
      <w:r w:rsidRPr="007E158D">
        <w:rPr>
          <w:rFonts w:ascii="Calibri" w:eastAsia="Times New Roman" w:hAnsi="Calibri" w:cs="Calibri"/>
          <w:b/>
          <w:bCs/>
          <w:sz w:val="22"/>
          <w:szCs w:val="22"/>
        </w:rPr>
        <w:t> </w:t>
      </w:r>
    </w:p>
    <w:p w14:paraId="63EA9078" w14:textId="085323CD" w:rsidR="007E158D" w:rsidRPr="0071002B" w:rsidRDefault="007E158D" w:rsidP="0071002B">
      <w:pPr>
        <w:pStyle w:val="ListParagraph"/>
        <w:numPr>
          <w:ilvl w:val="0"/>
          <w:numId w:val="130"/>
        </w:numPr>
        <w:textAlignment w:val="baseline"/>
        <w:rPr>
          <w:rFonts w:ascii="Calibri" w:eastAsia="Times New Roman" w:hAnsi="Calibri" w:cs="Calibri"/>
          <w:sz w:val="22"/>
          <w:szCs w:val="22"/>
        </w:rPr>
      </w:pPr>
      <w:r w:rsidRPr="0071002B">
        <w:rPr>
          <w:rFonts w:ascii="Calibri" w:eastAsia="Times New Roman" w:hAnsi="Calibri" w:cs="Calibri"/>
          <w:sz w:val="22"/>
          <w:szCs w:val="22"/>
        </w:rPr>
        <w:t>Bonaventure. (1978). </w:t>
      </w:r>
      <w:r w:rsidRPr="0071002B">
        <w:rPr>
          <w:rFonts w:ascii="Calibri" w:eastAsia="Times New Roman" w:hAnsi="Calibri" w:cs="Calibri"/>
          <w:i/>
          <w:iCs/>
          <w:sz w:val="22"/>
          <w:szCs w:val="22"/>
        </w:rPr>
        <w:t>The Soul's Journey into God, The Tree of Life, The Life </w:t>
      </w:r>
      <w:r w:rsidRPr="0071002B">
        <w:rPr>
          <w:rFonts w:ascii="Calibri" w:eastAsia="Times New Roman" w:hAnsi="Calibri" w:cs="Calibri"/>
          <w:sz w:val="22"/>
          <w:szCs w:val="22"/>
        </w:rPr>
        <w:t> </w:t>
      </w:r>
      <w:r w:rsidRPr="0071002B">
        <w:rPr>
          <w:rFonts w:ascii="Calibri" w:eastAsia="Times New Roman" w:hAnsi="Calibri" w:cs="Calibri"/>
          <w:sz w:val="22"/>
          <w:szCs w:val="22"/>
        </w:rPr>
        <w:br/>
      </w:r>
      <w:r w:rsidRPr="0071002B">
        <w:rPr>
          <w:rFonts w:ascii="Calibri" w:eastAsia="Times New Roman" w:hAnsi="Calibri" w:cs="Calibri"/>
          <w:i/>
          <w:iCs/>
          <w:sz w:val="22"/>
          <w:szCs w:val="22"/>
        </w:rPr>
        <w:t>of Saint Francis </w:t>
      </w:r>
      <w:r w:rsidRPr="0071002B">
        <w:rPr>
          <w:rFonts w:ascii="Calibri" w:eastAsia="Times New Roman" w:hAnsi="Calibri" w:cs="Calibri"/>
          <w:sz w:val="22"/>
          <w:szCs w:val="22"/>
        </w:rPr>
        <w:t>(Ewert Cousins, Trans.). New York: Paulist Press. (Kindle: $6.99; Paperback: $34.09).</w:t>
      </w:r>
    </w:p>
    <w:p w14:paraId="38B53E4F" w14:textId="0C5FABA9" w:rsidR="007E158D" w:rsidRPr="0071002B" w:rsidRDefault="007E158D" w:rsidP="0071002B">
      <w:pPr>
        <w:pStyle w:val="ListParagraph"/>
        <w:numPr>
          <w:ilvl w:val="0"/>
          <w:numId w:val="130"/>
        </w:numPr>
        <w:textAlignment w:val="baseline"/>
        <w:rPr>
          <w:rFonts w:ascii="Calibri" w:eastAsia="Times New Roman" w:hAnsi="Calibri" w:cs="Calibri"/>
          <w:sz w:val="22"/>
          <w:szCs w:val="22"/>
        </w:rPr>
      </w:pPr>
      <w:r w:rsidRPr="0071002B">
        <w:rPr>
          <w:rFonts w:ascii="Calibri" w:eastAsia="Times New Roman" w:hAnsi="Calibri" w:cs="Calibri"/>
          <w:sz w:val="22"/>
          <w:szCs w:val="22"/>
        </w:rPr>
        <w:t>Boa, Ken. (2001). </w:t>
      </w:r>
      <w:r w:rsidRPr="0071002B">
        <w:rPr>
          <w:rFonts w:ascii="Calibri" w:eastAsia="Times New Roman" w:hAnsi="Calibri" w:cs="Calibri"/>
          <w:i/>
          <w:iCs/>
          <w:sz w:val="22"/>
          <w:szCs w:val="22"/>
        </w:rPr>
        <w:t>Conformed to his Image. </w:t>
      </w:r>
      <w:r w:rsidRPr="0071002B">
        <w:rPr>
          <w:rFonts w:ascii="Calibri" w:eastAsia="Times New Roman" w:hAnsi="Calibri" w:cs="Calibri"/>
          <w:sz w:val="22"/>
          <w:szCs w:val="22"/>
        </w:rPr>
        <w:t>Grand Rapids: Zondervan.  </w:t>
      </w:r>
      <w:r w:rsidRPr="0071002B">
        <w:rPr>
          <w:rFonts w:ascii="Calibri" w:eastAsia="Times New Roman" w:hAnsi="Calibri" w:cs="Calibri"/>
          <w:sz w:val="22"/>
          <w:szCs w:val="22"/>
        </w:rPr>
        <w:br/>
        <w:t>BV4501.</w:t>
      </w:r>
      <w:proofErr w:type="gramStart"/>
      <w:r w:rsidRPr="0071002B">
        <w:rPr>
          <w:rFonts w:ascii="Calibri" w:eastAsia="Times New Roman" w:hAnsi="Calibri" w:cs="Calibri"/>
          <w:sz w:val="22"/>
          <w:szCs w:val="22"/>
        </w:rPr>
        <w:t>2 .B</w:t>
      </w:r>
      <w:proofErr w:type="gramEnd"/>
      <w:r w:rsidRPr="0071002B">
        <w:rPr>
          <w:rFonts w:ascii="Calibri" w:eastAsia="Times New Roman" w:hAnsi="Calibri" w:cs="Calibri"/>
          <w:sz w:val="22"/>
          <w:szCs w:val="22"/>
        </w:rPr>
        <w:t xml:space="preserve">592 2001, ISBN 031023848X (Kindle: $12.99; Paperback: $16.99) eBook Available in WCIU’s </w:t>
      </w:r>
      <w:proofErr w:type="spellStart"/>
      <w:r w:rsidRPr="0071002B">
        <w:rPr>
          <w:rFonts w:ascii="Calibri" w:eastAsia="Times New Roman" w:hAnsi="Calibri" w:cs="Calibri"/>
          <w:sz w:val="22"/>
          <w:szCs w:val="22"/>
        </w:rPr>
        <w:t>Latourette</w:t>
      </w:r>
      <w:proofErr w:type="spellEnd"/>
      <w:r w:rsidRPr="0071002B">
        <w:rPr>
          <w:rFonts w:ascii="Calibri" w:eastAsia="Times New Roman" w:hAnsi="Calibri" w:cs="Calibri"/>
          <w:sz w:val="22"/>
          <w:szCs w:val="22"/>
        </w:rPr>
        <w:t xml:space="preserve"> Library</w:t>
      </w:r>
      <w:r w:rsidRPr="0071002B">
        <w:rPr>
          <w:rFonts w:ascii="Calibri" w:eastAsia="Times New Roman" w:hAnsi="Calibri" w:cs="Calibri"/>
          <w:b/>
          <w:bCs/>
          <w:sz w:val="22"/>
          <w:szCs w:val="22"/>
        </w:rPr>
        <w:t>.</w:t>
      </w:r>
      <w:r w:rsidRPr="0071002B">
        <w:rPr>
          <w:rFonts w:ascii="Calibri" w:eastAsia="Times New Roman" w:hAnsi="Calibri" w:cs="Calibri"/>
          <w:sz w:val="22"/>
          <w:szCs w:val="22"/>
        </w:rPr>
        <w:t> </w:t>
      </w:r>
    </w:p>
    <w:p w14:paraId="16790E5D" w14:textId="77777777" w:rsidR="007E158D" w:rsidRDefault="007E158D" w:rsidP="007931FA">
      <w:pPr>
        <w:ind w:left="720" w:hanging="720"/>
      </w:pPr>
    </w:p>
    <w:p w14:paraId="42F5A46A" w14:textId="455DED1E" w:rsidR="004E7B4B" w:rsidRPr="004E7B4B" w:rsidRDefault="00DA406D" w:rsidP="004E7B4B">
      <w:pPr>
        <w:pStyle w:val="Heading2"/>
      </w:pPr>
      <w:r>
        <w:t>General Course Requirements</w:t>
      </w:r>
      <w:r w:rsidR="00412178" w:rsidRPr="00B9079C">
        <w:t xml:space="preserve"> </w:t>
      </w:r>
    </w:p>
    <w:p w14:paraId="3B257024" w14:textId="1BF5E241" w:rsidR="00412178" w:rsidRPr="000D6787" w:rsidRDefault="00412178" w:rsidP="00CB5C63">
      <w:pPr>
        <w:pStyle w:val="Heading3"/>
      </w:pPr>
      <w:r w:rsidRPr="000D6787">
        <w:rPr>
          <w:highlight w:val="lightGray"/>
        </w:rPr>
        <w:t>Attendance and Participation</w:t>
      </w:r>
      <w:r w:rsidR="000D6787" w:rsidRPr="000D6787">
        <w:rPr>
          <w:highlight w:val="lightGray"/>
        </w:rPr>
        <w:t xml:space="preserve"> in Zoom Sessions</w:t>
      </w:r>
      <w:r w:rsidRPr="000D6787">
        <w:t xml:space="preserve"> </w:t>
      </w:r>
    </w:p>
    <w:p w14:paraId="50854AC7" w14:textId="77777777" w:rsidR="00445EED" w:rsidRDefault="00445EED" w:rsidP="000D6787">
      <w:pPr>
        <w:rPr>
          <w:b/>
          <w:i/>
        </w:rPr>
      </w:pPr>
    </w:p>
    <w:p w14:paraId="28B94836" w14:textId="13FF9F0C" w:rsidR="000D6787" w:rsidRDefault="000D6787" w:rsidP="000D6787">
      <w:r w:rsidRPr="00345EB7">
        <w:rPr>
          <w:b/>
          <w:i/>
        </w:rPr>
        <w:t xml:space="preserve">Online Delivery:  </w:t>
      </w:r>
      <w:r w:rsidRPr="00345EB7">
        <w:t>For those overseas,</w:t>
      </w:r>
      <w:r w:rsidRPr="00345EB7">
        <w:rPr>
          <w:b/>
          <w:i/>
        </w:rPr>
        <w:t xml:space="preserve"> </w:t>
      </w:r>
      <w:r w:rsidRPr="00345EB7">
        <w:t xml:space="preserve">the teaching component of the course will utilize an asynchronous weekly environment, </w:t>
      </w:r>
      <w:r>
        <w:t>in</w:t>
      </w:r>
      <w:r w:rsidRPr="00345EB7">
        <w:t xml:space="preserve"> a virtual face to face Zoom discussion, a story-telling process of learning, building from stories of lecturers and students .There are up to 3 hours of content in presentations online weekly that may be found in</w:t>
      </w:r>
      <w:r>
        <w:rPr>
          <w:b/>
        </w:rPr>
        <w:t xml:space="preserve"> Populi</w:t>
      </w:r>
      <w:r w:rsidRPr="00345EB7">
        <w:t>, some of which we can cover during the Zoom times, the rest of which you need to review independently. We will also have students present readings to the class</w:t>
      </w:r>
      <w:r>
        <w:t>.</w:t>
      </w:r>
      <w:r w:rsidRPr="00345EB7">
        <w:t xml:space="preserve"> </w:t>
      </w:r>
    </w:p>
    <w:p w14:paraId="2C10EE20" w14:textId="77777777" w:rsidR="00190566" w:rsidRPr="00065D15" w:rsidRDefault="00190566" w:rsidP="000D6787">
      <w:pPr>
        <w:rPr>
          <w:b/>
          <w:i/>
        </w:rPr>
      </w:pPr>
    </w:p>
    <w:p w14:paraId="4C4B2E48" w14:textId="06862E0D" w:rsidR="00296947" w:rsidRPr="00CE07F3" w:rsidRDefault="00296947" w:rsidP="00296947">
      <w:pPr>
        <w:ind w:left="270"/>
        <w:rPr>
          <w:lang w:bidi="he-IL"/>
        </w:rPr>
      </w:pPr>
      <w:r w:rsidRPr="00CE07F3">
        <w:rPr>
          <w:lang w:bidi="he-IL"/>
        </w:rPr>
        <w:t xml:space="preserve">Students are required to attend weekly ZOOM sessions, in which they will interact with classmates </w:t>
      </w:r>
      <w:r w:rsidR="00E27EB8" w:rsidRPr="00CE07F3">
        <w:rPr>
          <w:lang w:bidi="he-IL"/>
        </w:rPr>
        <w:t xml:space="preserve">with </w:t>
      </w:r>
      <w:r w:rsidR="00A71E69" w:rsidRPr="00CE07F3">
        <w:rPr>
          <w:lang w:bidi="he-IL"/>
        </w:rPr>
        <w:t>(</w:t>
      </w:r>
      <w:proofErr w:type="spellStart"/>
      <w:r w:rsidR="00A71E69" w:rsidRPr="00CE07F3">
        <w:rPr>
          <w:lang w:bidi="he-IL"/>
        </w:rPr>
        <w:t>i</w:t>
      </w:r>
      <w:proofErr w:type="spellEnd"/>
      <w:r w:rsidR="00A71E69" w:rsidRPr="00CE07F3">
        <w:rPr>
          <w:lang w:bidi="he-IL"/>
        </w:rPr>
        <w:t xml:space="preserve">) </w:t>
      </w:r>
      <w:r w:rsidR="00E27EB8" w:rsidRPr="00CE07F3">
        <w:rPr>
          <w:lang w:bidi="he-IL"/>
        </w:rPr>
        <w:t xml:space="preserve">discussion of their community engagement experiences and </w:t>
      </w:r>
      <w:r w:rsidR="00A71E69" w:rsidRPr="00CE07F3">
        <w:rPr>
          <w:lang w:bidi="he-IL"/>
        </w:rPr>
        <w:t>(ii</w:t>
      </w:r>
      <w:r w:rsidR="00916ADE" w:rsidRPr="00CE07F3">
        <w:rPr>
          <w:lang w:bidi="he-IL"/>
        </w:rPr>
        <w:t xml:space="preserve">) </w:t>
      </w:r>
      <w:r w:rsidR="00A71E69" w:rsidRPr="00CE07F3">
        <w:rPr>
          <w:lang w:bidi="he-IL"/>
        </w:rPr>
        <w:t xml:space="preserve">review of the </w:t>
      </w:r>
      <w:r w:rsidR="00E27EB8" w:rsidRPr="00CE07F3">
        <w:rPr>
          <w:lang w:bidi="he-IL"/>
        </w:rPr>
        <w:t>weekly videos</w:t>
      </w:r>
      <w:r w:rsidR="00A71E69" w:rsidRPr="00CE07F3">
        <w:rPr>
          <w:lang w:bidi="he-IL"/>
        </w:rPr>
        <w:t xml:space="preserve"> (iii)</w:t>
      </w:r>
      <w:r w:rsidR="00E27EB8" w:rsidRPr="00CE07F3">
        <w:rPr>
          <w:lang w:bidi="he-IL"/>
        </w:rPr>
        <w:t xml:space="preserve"> someone presents one of the </w:t>
      </w:r>
      <w:r w:rsidRPr="00CE07F3">
        <w:rPr>
          <w:lang w:bidi="he-IL"/>
        </w:rPr>
        <w:t>assigned readings</w:t>
      </w:r>
      <w:r w:rsidR="00A71E69" w:rsidRPr="00CE07F3">
        <w:rPr>
          <w:lang w:bidi="he-IL"/>
        </w:rPr>
        <w:t xml:space="preserve"> (iv)</w:t>
      </w:r>
      <w:r w:rsidRPr="00CE07F3">
        <w:rPr>
          <w:lang w:bidi="he-IL"/>
        </w:rPr>
        <w:t xml:space="preserve"> </w:t>
      </w:r>
      <w:r w:rsidR="00E27EB8" w:rsidRPr="00CE07F3">
        <w:rPr>
          <w:lang w:bidi="he-IL"/>
        </w:rPr>
        <w:t>the professor will</w:t>
      </w:r>
      <w:r w:rsidR="00A71E69" w:rsidRPr="00CE07F3">
        <w:rPr>
          <w:lang w:bidi="he-IL"/>
        </w:rPr>
        <w:t xml:space="preserve"> </w:t>
      </w:r>
      <w:r w:rsidR="00E27EB8" w:rsidRPr="00CE07F3">
        <w:rPr>
          <w:lang w:bidi="he-IL"/>
        </w:rPr>
        <w:t>integrate ideas into wider theories</w:t>
      </w:r>
      <w:r w:rsidRPr="00CE07F3">
        <w:rPr>
          <w:lang w:bidi="he-IL"/>
        </w:rPr>
        <w:t>.</w:t>
      </w:r>
      <w:r w:rsidR="00A71E69" w:rsidRPr="00CE07F3">
        <w:rPr>
          <w:lang w:bidi="he-IL"/>
        </w:rPr>
        <w:t xml:space="preserve">  At times these become serious pastoral engagements with situations students are in.  Camaraderie is built though such times. </w:t>
      </w:r>
    </w:p>
    <w:p w14:paraId="7B3B6C59" w14:textId="33A08247" w:rsidR="00296947" w:rsidRPr="00CE07F3" w:rsidRDefault="00296947" w:rsidP="00540709">
      <w:pPr>
        <w:numPr>
          <w:ilvl w:val="0"/>
          <w:numId w:val="1"/>
        </w:numPr>
        <w:ind w:left="630"/>
        <w:contextualSpacing/>
        <w:rPr>
          <w:rFonts w:eastAsia="Calibri"/>
          <w:lang w:bidi="he-IL"/>
        </w:rPr>
      </w:pPr>
      <w:r w:rsidRPr="00CE07F3">
        <w:rPr>
          <w:rFonts w:eastAsia="Calibri"/>
          <w:lang w:bidi="he-IL"/>
        </w:rPr>
        <w:t>T</w:t>
      </w:r>
      <w:r w:rsidR="00E27EB8" w:rsidRPr="00CE07F3">
        <w:rPr>
          <w:rFonts w:eastAsia="Calibri"/>
          <w:lang w:bidi="he-IL"/>
        </w:rPr>
        <w:t>wo</w:t>
      </w:r>
      <w:r w:rsidRPr="00CE07F3">
        <w:rPr>
          <w:rFonts w:eastAsia="Calibri"/>
          <w:lang w:bidi="he-IL"/>
        </w:rPr>
        <w:t xml:space="preserve"> of the </w:t>
      </w:r>
      <w:r w:rsidR="00E27EB8" w:rsidRPr="00CE07F3">
        <w:rPr>
          <w:rFonts w:eastAsia="Calibri"/>
          <w:lang w:bidi="he-IL"/>
        </w:rPr>
        <w:t>last</w:t>
      </w:r>
      <w:r w:rsidR="007931FA" w:rsidRPr="00CE07F3">
        <w:rPr>
          <w:rFonts w:eastAsia="Calibri"/>
          <w:lang w:bidi="he-IL"/>
        </w:rPr>
        <w:t xml:space="preserve"> </w:t>
      </w:r>
      <w:r w:rsidRPr="00CE07F3">
        <w:rPr>
          <w:rFonts w:eastAsia="Calibri"/>
          <w:lang w:bidi="he-IL"/>
        </w:rPr>
        <w:t xml:space="preserve">ZOOM sessions in a term will be </w:t>
      </w:r>
      <w:r w:rsidR="00E27EB8" w:rsidRPr="00CE07F3">
        <w:rPr>
          <w:rFonts w:eastAsia="Calibri"/>
          <w:lang w:bidi="he-IL"/>
        </w:rPr>
        <w:t>include</w:t>
      </w:r>
      <w:r w:rsidRPr="00CE07F3">
        <w:rPr>
          <w:rFonts w:eastAsia="Calibri"/>
          <w:lang w:bidi="he-IL"/>
        </w:rPr>
        <w:t xml:space="preserve"> student presentations from selected reflection questions. Each student is to select one reflection question, and present on it. The presentations will last 7-10 minutes and will be followed by discussion.</w:t>
      </w:r>
    </w:p>
    <w:p w14:paraId="65DDD721" w14:textId="77777777" w:rsidR="00296947" w:rsidRPr="00CE07F3" w:rsidRDefault="00296947" w:rsidP="00540709">
      <w:pPr>
        <w:numPr>
          <w:ilvl w:val="0"/>
          <w:numId w:val="1"/>
        </w:numPr>
        <w:ind w:left="630"/>
        <w:contextualSpacing/>
        <w:rPr>
          <w:rFonts w:eastAsia="Calibri"/>
          <w:lang w:bidi="he-IL"/>
        </w:rPr>
      </w:pPr>
      <w:r w:rsidRPr="00CE07F3">
        <w:rPr>
          <w:rFonts w:eastAsia="Calibri"/>
          <w:lang w:bidi="he-IL"/>
        </w:rPr>
        <w:lastRenderedPageBreak/>
        <w:t>Criteria for grading student participation in ZOOM sessions.</w:t>
      </w:r>
    </w:p>
    <w:p w14:paraId="0A92E82E" w14:textId="77777777" w:rsidR="00296947" w:rsidRPr="00CE07F3" w:rsidRDefault="00296947" w:rsidP="00540709">
      <w:pPr>
        <w:numPr>
          <w:ilvl w:val="0"/>
          <w:numId w:val="3"/>
        </w:numPr>
        <w:ind w:left="990"/>
        <w:contextualSpacing/>
        <w:rPr>
          <w:rFonts w:eastAsia="Calibri"/>
          <w:lang w:bidi="he-IL"/>
        </w:rPr>
      </w:pPr>
      <w:r w:rsidRPr="00CE07F3">
        <w:rPr>
          <w:rFonts w:eastAsia="Calibri"/>
          <w:lang w:bidi="he-IL"/>
        </w:rPr>
        <w:t>Participation: Students must actively engage with material through group discussion during the ZOOM session (see rubric).</w:t>
      </w:r>
    </w:p>
    <w:p w14:paraId="787AB36E" w14:textId="1954B7B0" w:rsidR="00A71E69" w:rsidRPr="00CE07F3" w:rsidRDefault="00296947" w:rsidP="00540709">
      <w:pPr>
        <w:numPr>
          <w:ilvl w:val="0"/>
          <w:numId w:val="3"/>
        </w:numPr>
        <w:ind w:left="990"/>
        <w:contextualSpacing/>
        <w:rPr>
          <w:rFonts w:eastAsia="Calibri"/>
          <w:lang w:bidi="he-IL"/>
        </w:rPr>
      </w:pPr>
      <w:r w:rsidRPr="00CE07F3">
        <w:rPr>
          <w:rFonts w:eastAsia="Calibri"/>
          <w:lang w:bidi="he-IL"/>
        </w:rPr>
        <w:t>Presentation: Student presentations will be graded according to a standard rubric.</w:t>
      </w:r>
    </w:p>
    <w:p w14:paraId="6217A531" w14:textId="77777777" w:rsidR="000D6787" w:rsidRPr="00CE07F3" w:rsidRDefault="000D6787" w:rsidP="000D6787">
      <w:pPr>
        <w:ind w:left="990"/>
        <w:contextualSpacing/>
        <w:rPr>
          <w:rFonts w:eastAsia="Calibri"/>
          <w:lang w:bidi="he-IL"/>
        </w:rPr>
      </w:pPr>
    </w:p>
    <w:p w14:paraId="09850559" w14:textId="1B21886C" w:rsidR="0071002B" w:rsidRDefault="00296947" w:rsidP="005F321C">
      <w:pPr>
        <w:ind w:left="270"/>
        <w:rPr>
          <w:rFonts w:eastAsia="Calibri"/>
          <w:lang w:bidi="he-IL"/>
        </w:rPr>
      </w:pPr>
      <w:r w:rsidRPr="00CE07F3">
        <w:rPr>
          <w:rFonts w:eastAsia="Calibri"/>
          <w:lang w:bidi="he-IL"/>
        </w:rPr>
        <w:t xml:space="preserve">Students are required to attend all ZOOM sessions. In the case of an absence, </w:t>
      </w:r>
      <w:r w:rsidR="0071002B">
        <w:rPr>
          <w:rFonts w:eastAsia="Calibri"/>
          <w:lang w:bidi="he-IL"/>
        </w:rPr>
        <w:t xml:space="preserve">a </w:t>
      </w:r>
      <w:proofErr w:type="gramStart"/>
      <w:r w:rsidR="0071002B">
        <w:rPr>
          <w:rFonts w:eastAsia="Calibri"/>
          <w:lang w:bidi="he-IL"/>
        </w:rPr>
        <w:t>500</w:t>
      </w:r>
      <w:r w:rsidRPr="00CE07F3">
        <w:rPr>
          <w:rFonts w:eastAsia="Calibri"/>
          <w:lang w:bidi="he-IL"/>
        </w:rPr>
        <w:t xml:space="preserve"> word</w:t>
      </w:r>
      <w:proofErr w:type="gramEnd"/>
      <w:r w:rsidRPr="00CE07F3">
        <w:rPr>
          <w:rFonts w:eastAsia="Calibri"/>
          <w:lang w:bidi="he-IL"/>
        </w:rPr>
        <w:t xml:space="preserve"> paper will be required on </w:t>
      </w:r>
      <w:r w:rsidR="006319A7" w:rsidRPr="00CE07F3">
        <w:rPr>
          <w:rFonts w:eastAsia="Calibri"/>
          <w:lang w:bidi="he-IL"/>
        </w:rPr>
        <w:t xml:space="preserve">the material, to be submitted in the </w:t>
      </w:r>
      <w:r w:rsidR="0071002B">
        <w:rPr>
          <w:rFonts w:eastAsia="Calibri"/>
          <w:lang w:bidi="he-IL"/>
        </w:rPr>
        <w:t>written discussions</w:t>
      </w:r>
      <w:r w:rsidR="006319A7" w:rsidRPr="00CE07F3">
        <w:rPr>
          <w:rFonts w:eastAsia="Calibri"/>
          <w:lang w:bidi="he-IL"/>
        </w:rPr>
        <w:t xml:space="preserve"> tab</w:t>
      </w:r>
      <w:r w:rsidR="00A71E69" w:rsidRPr="00CE07F3">
        <w:rPr>
          <w:rFonts w:eastAsia="Calibri"/>
          <w:lang w:bidi="he-IL"/>
        </w:rPr>
        <w:t>.</w:t>
      </w:r>
      <w:r w:rsidRPr="00CE07F3">
        <w:rPr>
          <w:rFonts w:eastAsia="Calibri"/>
          <w:lang w:bidi="he-IL"/>
        </w:rPr>
        <w:t xml:space="preserve"> Under no circumstance may students miss more than two zoom sessions.</w:t>
      </w:r>
    </w:p>
    <w:p w14:paraId="026F8BFB" w14:textId="2E55E510" w:rsidR="004E7B4B" w:rsidRDefault="004E7B4B" w:rsidP="00A71E69">
      <w:pPr>
        <w:ind w:left="270"/>
        <w:rPr>
          <w:rFonts w:eastAsia="Calibri"/>
          <w:lang w:bidi="he-IL"/>
        </w:rPr>
      </w:pPr>
    </w:p>
    <w:p w14:paraId="4DD2E4FA" w14:textId="11B5A2F9" w:rsidR="00886859" w:rsidRPr="005F321C" w:rsidRDefault="004E7B4B" w:rsidP="005F321C">
      <w:pPr>
        <w:pStyle w:val="Heading3"/>
      </w:pPr>
      <w:r>
        <w:t>Zoom Schedule</w:t>
      </w:r>
    </w:p>
    <w:p w14:paraId="2AD6AB72" w14:textId="77777777" w:rsidR="00886859" w:rsidRDefault="00886859" w:rsidP="00A71E69">
      <w:pPr>
        <w:ind w:left="270"/>
        <w:rPr>
          <w:rFonts w:eastAsia="Calibri"/>
          <w:lang w:bidi="he-IL"/>
        </w:rPr>
      </w:pPr>
    </w:p>
    <w:p w14:paraId="14C77731" w14:textId="389532BF" w:rsidR="002A5A4C" w:rsidRPr="002A5A4C" w:rsidRDefault="00886859" w:rsidP="0022748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imes" w:cstheme="minorHAnsi"/>
          <w:color w:val="616074"/>
        </w:rPr>
      </w:pPr>
      <w:r>
        <w:rPr>
          <w:rFonts w:eastAsia="Calibri" w:cstheme="minorHAnsi"/>
          <w:lang w:bidi="he-IL"/>
        </w:rPr>
        <w:t>Class would be</w:t>
      </w:r>
      <w:r w:rsidR="00CC5C7A">
        <w:rPr>
          <w:rFonts w:eastAsia="Calibri" w:cstheme="minorHAnsi"/>
          <w:lang w:bidi="he-IL"/>
        </w:rPr>
        <w:t xml:space="preserve"> at the above times. You can check at </w:t>
      </w:r>
      <w:r w:rsidR="0095370C">
        <w:rPr>
          <w:rFonts w:eastAsia="Calibri" w:cstheme="minorHAnsi"/>
          <w:lang w:bidi="he-IL"/>
        </w:rPr>
        <w:t>www.</w:t>
      </w:r>
      <w:r w:rsidR="00CC5C7A">
        <w:rPr>
          <w:rFonts w:eastAsia="Calibri" w:cstheme="minorHAnsi"/>
          <w:lang w:bidi="he-IL"/>
        </w:rPr>
        <w:t xml:space="preserve">timeanddate.com if you are in a different city.  </w:t>
      </w:r>
      <w:r w:rsidR="004E7B4B" w:rsidRPr="004E7B4B">
        <w:rPr>
          <w:rFonts w:eastAsia="Calibri" w:cstheme="minorHAnsi"/>
          <w:lang w:bidi="he-IL"/>
        </w:rPr>
        <w:t xml:space="preserve">We will generally use the following zoom link: </w:t>
      </w:r>
    </w:p>
    <w:p w14:paraId="43343CC3" w14:textId="77777777" w:rsidR="002A5A4C" w:rsidRPr="002A5A4C" w:rsidRDefault="002A5A4C" w:rsidP="002A5A4C">
      <w:pPr>
        <w:rPr>
          <w:rFonts w:eastAsia="Times" w:cstheme="minorHAnsi"/>
          <w:color w:val="616074"/>
        </w:rPr>
      </w:pPr>
    </w:p>
    <w:p w14:paraId="460BD3E4" w14:textId="77777777" w:rsidR="002A5A4C" w:rsidRPr="002A5A4C" w:rsidRDefault="002A5A4C" w:rsidP="002A5A4C">
      <w:pPr>
        <w:rPr>
          <w:rFonts w:eastAsia="Times" w:cstheme="minorHAnsi"/>
          <w:color w:val="616074"/>
        </w:rPr>
      </w:pPr>
      <w:r w:rsidRPr="002A5A4C">
        <w:rPr>
          <w:rFonts w:eastAsia="Times" w:cstheme="minorHAnsi"/>
          <w:color w:val="616074"/>
        </w:rPr>
        <w:t>Topic: TUL520 Urban Spirituality</w:t>
      </w:r>
    </w:p>
    <w:p w14:paraId="58E3F79E" w14:textId="77777777" w:rsidR="002A5A4C" w:rsidRPr="002A5A4C" w:rsidRDefault="002A5A4C" w:rsidP="002A5A4C">
      <w:pPr>
        <w:rPr>
          <w:rFonts w:eastAsia="Times" w:cstheme="minorHAnsi"/>
          <w:color w:val="616074"/>
        </w:rPr>
      </w:pPr>
      <w:r w:rsidRPr="002A5A4C">
        <w:rPr>
          <w:rFonts w:eastAsia="Times" w:cstheme="minorHAnsi"/>
          <w:color w:val="616074"/>
        </w:rPr>
        <w:t>https://wciu.zoom.us/j/86583092925</w:t>
      </w:r>
    </w:p>
    <w:p w14:paraId="08D7D1C0" w14:textId="77777777" w:rsidR="002A5A4C" w:rsidRPr="002A5A4C" w:rsidRDefault="002A5A4C" w:rsidP="002A5A4C">
      <w:pPr>
        <w:rPr>
          <w:rFonts w:eastAsia="Times" w:cstheme="minorHAnsi"/>
          <w:color w:val="616074"/>
        </w:rPr>
      </w:pPr>
      <w:r w:rsidRPr="002A5A4C">
        <w:rPr>
          <w:rFonts w:eastAsia="Times" w:cstheme="minorHAnsi"/>
          <w:color w:val="616074"/>
        </w:rPr>
        <w:t>Meeting ID: 865 8309 2925</w:t>
      </w:r>
    </w:p>
    <w:p w14:paraId="4DCE228E" w14:textId="77777777" w:rsidR="00190566" w:rsidRPr="00CE07F3" w:rsidRDefault="00190566" w:rsidP="0071002B"/>
    <w:p w14:paraId="6EB6BA13" w14:textId="52CB25B9" w:rsidR="00985E14" w:rsidRDefault="00985E14" w:rsidP="00CB5C63">
      <w:pPr>
        <w:pStyle w:val="Heading3"/>
      </w:pPr>
      <w:r>
        <w:t>Conflict with Other Commitments</w:t>
      </w:r>
    </w:p>
    <w:p w14:paraId="56731880" w14:textId="1ACBC326" w:rsidR="00985E14" w:rsidRDefault="00355A99" w:rsidP="007C34BD">
      <w:r>
        <w:t xml:space="preserve">This is adult education, so there is always a juggling of multiple commitments. At the outset inform people around you </w:t>
      </w:r>
      <w:r w:rsidR="005C31D6">
        <w:t xml:space="preserve">of your commitment to the course and reduce other commitments to allow space for your course work. The aim of a course is not to </w:t>
      </w:r>
      <w:r w:rsidR="00721307">
        <w:t xml:space="preserve">overwhelm </w:t>
      </w:r>
      <w:r w:rsidR="005C31D6">
        <w:t xml:space="preserve">you with stress but to create a positive learning environment. </w:t>
      </w:r>
      <w:r w:rsidR="00186FF2">
        <w:t xml:space="preserve">Your workload should not be excessively more </w:t>
      </w:r>
      <w:r w:rsidR="00537E28">
        <w:t>or excessively less, despite the drive</w:t>
      </w:r>
      <w:r w:rsidR="0016358E">
        <w:t xml:space="preserve">n-ness of the culture around. Learning a healthy work-life balance is part </w:t>
      </w:r>
      <w:r w:rsidR="00F042A0">
        <w:t>of the graduate experience. Work hard!</w:t>
      </w:r>
      <w:r w:rsidR="001F4FAA">
        <w:t xml:space="preserve"> Play hard!</w:t>
      </w:r>
    </w:p>
    <w:p w14:paraId="29A30BDC" w14:textId="77777777" w:rsidR="005D04C7" w:rsidRPr="00985E14" w:rsidRDefault="005D04C7" w:rsidP="007C34BD"/>
    <w:p w14:paraId="5C4E7BF2" w14:textId="66ABFA85" w:rsidR="00A71E69" w:rsidRPr="00345EB7" w:rsidRDefault="000D6787" w:rsidP="00CB5C63">
      <w:pPr>
        <w:pStyle w:val="Heading3"/>
      </w:pPr>
      <w:r>
        <w:t>Other Assignments</w:t>
      </w:r>
    </w:p>
    <w:p w14:paraId="49F5D213" w14:textId="77777777" w:rsidR="00A71E69" w:rsidRPr="00345EB7" w:rsidRDefault="00A71E69" w:rsidP="00A71E69">
      <w:r w:rsidRPr="00345EB7">
        <w:rPr>
          <w:b/>
          <w:i/>
        </w:rPr>
        <w:t xml:space="preserve">Practicum: </w:t>
      </w:r>
      <w:r w:rsidRPr="00345EB7">
        <w:t xml:space="preserve">In the practical phase of the course above, students are invited, through spiritual direction, personal journaling and group interaction: </w:t>
      </w:r>
    </w:p>
    <w:p w14:paraId="7688F09A" w14:textId="77777777" w:rsidR="00A71E69" w:rsidRPr="00345EB7" w:rsidRDefault="00A71E69" w:rsidP="00540709">
      <w:pPr>
        <w:numPr>
          <w:ilvl w:val="0"/>
          <w:numId w:val="17"/>
        </w:numPr>
        <w:autoSpaceDE w:val="0"/>
        <w:autoSpaceDN w:val="0"/>
        <w:adjustRightInd w:val="0"/>
      </w:pPr>
      <w:r w:rsidRPr="00345EB7">
        <w:t>to explore the nature of one’s spiritual formation</w:t>
      </w:r>
    </w:p>
    <w:p w14:paraId="7E832BA4" w14:textId="77777777" w:rsidR="00A71E69" w:rsidRPr="00345EB7" w:rsidRDefault="00A71E69" w:rsidP="00540709">
      <w:pPr>
        <w:numPr>
          <w:ilvl w:val="0"/>
          <w:numId w:val="17"/>
        </w:numPr>
        <w:autoSpaceDE w:val="0"/>
        <w:autoSpaceDN w:val="0"/>
        <w:adjustRightInd w:val="0"/>
      </w:pPr>
      <w:r w:rsidRPr="00345EB7">
        <w:t>to experiment with a variety of spiritual practices that encourage a contemplative approach to life</w:t>
      </w:r>
    </w:p>
    <w:p w14:paraId="092E41C5" w14:textId="77777777" w:rsidR="00A71E69" w:rsidRPr="00345EB7" w:rsidRDefault="00A71E69" w:rsidP="00540709">
      <w:pPr>
        <w:numPr>
          <w:ilvl w:val="0"/>
          <w:numId w:val="17"/>
        </w:numPr>
        <w:autoSpaceDE w:val="0"/>
        <w:autoSpaceDN w:val="0"/>
        <w:adjustRightInd w:val="0"/>
      </w:pPr>
      <w:r w:rsidRPr="00345EB7">
        <w:t>to share one’s experience of these practices in a community setting</w:t>
      </w:r>
    </w:p>
    <w:p w14:paraId="4E9DDA8A" w14:textId="64A154DA" w:rsidR="00A71E69" w:rsidRPr="00345EB7" w:rsidRDefault="00A71E69" w:rsidP="00540709">
      <w:pPr>
        <w:numPr>
          <w:ilvl w:val="0"/>
          <w:numId w:val="17"/>
        </w:numPr>
        <w:autoSpaceDE w:val="0"/>
        <w:autoSpaceDN w:val="0"/>
        <w:adjustRightInd w:val="0"/>
      </w:pPr>
      <w:r w:rsidRPr="00345EB7">
        <w:t xml:space="preserve">to integrate academic and professional foundations around a </w:t>
      </w:r>
      <w:r w:rsidR="00916ADE" w:rsidRPr="00345EB7">
        <w:t>cent</w:t>
      </w:r>
      <w:r w:rsidR="00916ADE">
        <w:t>er</w:t>
      </w:r>
      <w:r w:rsidR="00916ADE" w:rsidRPr="00345EB7">
        <w:t xml:space="preserve"> </w:t>
      </w:r>
      <w:r w:rsidRPr="00345EB7">
        <w:t>of spiritual maturity in Christ</w:t>
      </w:r>
    </w:p>
    <w:p w14:paraId="18D5ADE9" w14:textId="77777777" w:rsidR="00A71E69" w:rsidRPr="00345EB7" w:rsidRDefault="00A71E69" w:rsidP="00540709">
      <w:pPr>
        <w:numPr>
          <w:ilvl w:val="0"/>
          <w:numId w:val="17"/>
        </w:numPr>
        <w:autoSpaceDE w:val="0"/>
        <w:autoSpaceDN w:val="0"/>
        <w:adjustRightInd w:val="0"/>
      </w:pPr>
      <w:r w:rsidRPr="00345EB7">
        <w:t>to examine traditional Christian practice in the light of a commitment to social justice</w:t>
      </w:r>
    </w:p>
    <w:p w14:paraId="587D8BF3" w14:textId="77777777" w:rsidR="00A71E69" w:rsidRPr="00345EB7" w:rsidRDefault="00A71E69" w:rsidP="00540709">
      <w:pPr>
        <w:numPr>
          <w:ilvl w:val="0"/>
          <w:numId w:val="17"/>
        </w:numPr>
        <w:autoSpaceDE w:val="0"/>
        <w:autoSpaceDN w:val="0"/>
        <w:adjustRightInd w:val="0"/>
      </w:pPr>
      <w:r w:rsidRPr="00345EB7">
        <w:t xml:space="preserve">to identify core idols and life patterns needing repentance, spiritual healing, and transformation </w:t>
      </w:r>
    </w:p>
    <w:p w14:paraId="2CE0F4D2" w14:textId="5A478F4C" w:rsidR="00A71E69" w:rsidRPr="00E96A15" w:rsidRDefault="00A71E69" w:rsidP="00A71E69">
      <w:pPr>
        <w:numPr>
          <w:ilvl w:val="0"/>
          <w:numId w:val="17"/>
        </w:numPr>
        <w:autoSpaceDE w:val="0"/>
        <w:autoSpaceDN w:val="0"/>
        <w:adjustRightInd w:val="0"/>
      </w:pPr>
      <w:r w:rsidRPr="00345EB7">
        <w:t>to nurture a “rule of life” that can sustain one’s witness within slum environments</w:t>
      </w:r>
    </w:p>
    <w:p w14:paraId="0BFAA5E5" w14:textId="77777777" w:rsidR="005D04C7" w:rsidRDefault="005D04C7" w:rsidP="00A71E69">
      <w:pPr>
        <w:rPr>
          <w:b/>
          <w:bCs/>
          <w:i/>
          <w:iCs/>
        </w:rPr>
      </w:pPr>
    </w:p>
    <w:p w14:paraId="67B9E896" w14:textId="6F0ACA2A" w:rsidR="00A71E69" w:rsidRPr="00065D15" w:rsidRDefault="000D6787" w:rsidP="00A71E69">
      <w:r w:rsidRPr="000D6787">
        <w:rPr>
          <w:b/>
          <w:bCs/>
          <w:i/>
          <w:iCs/>
        </w:rPr>
        <w:t>Independent Research and Writing:</w:t>
      </w:r>
      <w:r>
        <w:t xml:space="preserve"> </w:t>
      </w:r>
      <w:r w:rsidR="00A71E69" w:rsidRPr="00345EB7">
        <w:t xml:space="preserve">Most of the course is dependent on your taking responsibility to do independent research and writing, utilizing both experience and </w:t>
      </w:r>
      <w:r w:rsidR="00A71E69" w:rsidRPr="00345EB7">
        <w:lastRenderedPageBreak/>
        <w:t xml:space="preserve">local/global literature in order to accomplish the course learning outcomes.  These will be submitted in the </w:t>
      </w:r>
      <w:r w:rsidR="00A71E69">
        <w:rPr>
          <w:b/>
        </w:rPr>
        <w:t>Populi</w:t>
      </w:r>
      <w:r w:rsidR="00A71E69" w:rsidRPr="00345EB7">
        <w:t xml:space="preserve"> assignments section. </w:t>
      </w:r>
    </w:p>
    <w:p w14:paraId="06FED54F" w14:textId="77777777" w:rsidR="005D04C7" w:rsidRDefault="005D04C7" w:rsidP="007C34BD">
      <w:pPr>
        <w:rPr>
          <w:b/>
          <w:i/>
        </w:rPr>
      </w:pPr>
    </w:p>
    <w:p w14:paraId="429B5325" w14:textId="29BB06C1" w:rsidR="00C14D96" w:rsidRPr="00B9079C" w:rsidRDefault="00A71E69" w:rsidP="007C34BD">
      <w:r w:rsidRPr="00345EB7">
        <w:rPr>
          <w:b/>
          <w:i/>
        </w:rPr>
        <w:t>Retreat</w:t>
      </w:r>
      <w:r w:rsidRPr="00345EB7">
        <w:rPr>
          <w:b/>
        </w:rPr>
        <w:t>:</w:t>
      </w:r>
      <w:r w:rsidRPr="00345EB7">
        <w:t xml:space="preserve"> Field Instructors will draw upon spiritual formation resources (see bibliography) and local retreat facilities to organize 1-2 day-long retreats. Students come to these retreats prepared to share out of their spiritual journals. These journals record responses to various Self-Examination questions, notes developed on Filipino (or Tamil or Maori) Spirituality or Slum Spirituality, and Reflections from leadership of a small group in spiritual growth – personal life reflections that can contribute to the fashioning of a rich group life and enable students to appreciate how God is forming them through individual and interpersonal experience, nature, and the urban systems in which they live and work.</w:t>
      </w:r>
    </w:p>
    <w:p w14:paraId="10951C9E" w14:textId="5A69CF92" w:rsidR="00C14D96" w:rsidRPr="00B9079C" w:rsidRDefault="00C14D96" w:rsidP="00E46EFB">
      <w:pPr>
        <w:pStyle w:val="Heading1"/>
      </w:pPr>
      <w:r w:rsidRPr="00B9079C">
        <w:br w:type="page"/>
      </w:r>
      <w:r w:rsidR="00325EA7">
        <w:lastRenderedPageBreak/>
        <w:t>Section</w:t>
      </w:r>
      <w:r w:rsidR="00325EA7" w:rsidRPr="00B9079C">
        <w:t xml:space="preserve"> </w:t>
      </w:r>
      <w:r w:rsidRPr="00B9079C">
        <w:t xml:space="preserve">3 – </w:t>
      </w:r>
      <w:r w:rsidR="00325EA7">
        <w:t>Schedule and Evaluation</w:t>
      </w:r>
    </w:p>
    <w:p w14:paraId="2CA649C1" w14:textId="6F6D952D" w:rsidR="006319A7" w:rsidRPr="00B803B7" w:rsidRDefault="006319A7" w:rsidP="00CB5C63">
      <w:pPr>
        <w:pStyle w:val="Heading2"/>
      </w:pPr>
      <w:r w:rsidRPr="00B803B7">
        <w:t xml:space="preserve">Course </w:t>
      </w:r>
      <w:r>
        <w:t>Layout</w:t>
      </w:r>
    </w:p>
    <w:p w14:paraId="259777E0" w14:textId="35B4E93D" w:rsidR="009D2EAF" w:rsidRDefault="006319A7" w:rsidP="00352A7B">
      <w:r w:rsidRPr="00B803B7">
        <w:t xml:space="preserve">The course is structured for </w:t>
      </w:r>
      <w:r w:rsidR="004B669E" w:rsidRPr="00B803B7">
        <w:t>1</w:t>
      </w:r>
      <w:r w:rsidR="004B669E">
        <w:t>5</w:t>
      </w:r>
      <w:r w:rsidR="004B669E" w:rsidRPr="00B803B7">
        <w:t xml:space="preserve"> </w:t>
      </w:r>
      <w:r w:rsidRPr="00B803B7">
        <w:t>modules, total of 1</w:t>
      </w:r>
      <w:r>
        <w:t>35</w:t>
      </w:r>
      <w:r w:rsidRPr="00B803B7">
        <w:t xml:space="preserve"> hours of work, approximately broken 1/3 into action, 1/3 reflection on theology and 1/3 reflection on development and church growth theory.</w:t>
      </w:r>
    </w:p>
    <w:p w14:paraId="49EDF3CF" w14:textId="1BF253CC" w:rsidR="00E86D61" w:rsidRPr="009D2EAF" w:rsidRDefault="00E86D61" w:rsidP="00CB5C63">
      <w:pPr>
        <w:pStyle w:val="Heading2"/>
      </w:pPr>
      <w:r>
        <w:t>Course Time Estimate</w:t>
      </w:r>
    </w:p>
    <w:tbl>
      <w:tblPr>
        <w:tblStyle w:val="TableGrid"/>
        <w:tblW w:w="0" w:type="auto"/>
        <w:tblLook w:val="04A0" w:firstRow="1" w:lastRow="0" w:firstColumn="1" w:lastColumn="0" w:noHBand="0" w:noVBand="1"/>
      </w:tblPr>
      <w:tblGrid>
        <w:gridCol w:w="2359"/>
        <w:gridCol w:w="3899"/>
        <w:gridCol w:w="3092"/>
      </w:tblGrid>
      <w:tr w:rsidR="009E4BA3" w:rsidRPr="009E4BA3" w14:paraId="59C717F9" w14:textId="77777777" w:rsidTr="002C218B">
        <w:trPr>
          <w:trHeight w:val="432"/>
        </w:trPr>
        <w:tc>
          <w:tcPr>
            <w:tcW w:w="2425" w:type="dxa"/>
            <w:shd w:val="clear" w:color="auto" w:fill="800000"/>
            <w:vAlign w:val="bottom"/>
          </w:tcPr>
          <w:p w14:paraId="090EB6B6" w14:textId="70E5B94F" w:rsidR="00916ADE" w:rsidRPr="009E4BA3" w:rsidRDefault="00916ADE" w:rsidP="002C218B">
            <w:pPr>
              <w:jc w:val="center"/>
              <w:rPr>
                <w:color w:val="FFFFFF" w:themeColor="background1"/>
              </w:rPr>
            </w:pPr>
            <w:r w:rsidRPr="009E4BA3">
              <w:rPr>
                <w:color w:val="FFFFFF" w:themeColor="background1"/>
              </w:rPr>
              <w:t>Activity</w:t>
            </w:r>
          </w:p>
        </w:tc>
        <w:tc>
          <w:tcPr>
            <w:tcW w:w="4057" w:type="dxa"/>
            <w:shd w:val="clear" w:color="auto" w:fill="800000"/>
            <w:vAlign w:val="bottom"/>
          </w:tcPr>
          <w:p w14:paraId="148424C9" w14:textId="1DCA5F76" w:rsidR="00916ADE" w:rsidRPr="009E4BA3" w:rsidRDefault="00916ADE" w:rsidP="002C218B">
            <w:pPr>
              <w:jc w:val="center"/>
              <w:rPr>
                <w:color w:val="FFFFFF" w:themeColor="background1"/>
              </w:rPr>
            </w:pPr>
            <w:r w:rsidRPr="009E4BA3">
              <w:rPr>
                <w:color w:val="FFFFFF" w:themeColor="background1"/>
              </w:rPr>
              <w:t>Assignments</w:t>
            </w:r>
          </w:p>
        </w:tc>
        <w:tc>
          <w:tcPr>
            <w:tcW w:w="3242" w:type="dxa"/>
            <w:shd w:val="clear" w:color="auto" w:fill="800000"/>
            <w:vAlign w:val="bottom"/>
          </w:tcPr>
          <w:p w14:paraId="2C83DD21" w14:textId="774D5F1A" w:rsidR="00916ADE" w:rsidRPr="009E4BA3" w:rsidRDefault="00916ADE" w:rsidP="002C218B">
            <w:pPr>
              <w:jc w:val="center"/>
              <w:rPr>
                <w:color w:val="FFFFFF" w:themeColor="background1"/>
              </w:rPr>
            </w:pPr>
            <w:r w:rsidRPr="009E4BA3">
              <w:rPr>
                <w:color w:val="FFFFFF" w:themeColor="background1"/>
              </w:rPr>
              <w:t>Est hours for average student</w:t>
            </w:r>
          </w:p>
        </w:tc>
      </w:tr>
      <w:tr w:rsidR="00916ADE" w14:paraId="0020F147" w14:textId="77777777" w:rsidTr="006955E0">
        <w:tc>
          <w:tcPr>
            <w:tcW w:w="2425" w:type="dxa"/>
          </w:tcPr>
          <w:p w14:paraId="45EF9541" w14:textId="0593B20B" w:rsidR="00916ADE" w:rsidRDefault="00916ADE" w:rsidP="006319A7">
            <w:r>
              <w:t>Academic Engagement</w:t>
            </w:r>
          </w:p>
        </w:tc>
        <w:tc>
          <w:tcPr>
            <w:tcW w:w="4057" w:type="dxa"/>
          </w:tcPr>
          <w:p w14:paraId="133DCABD" w14:textId="2275C746" w:rsidR="00916ADE" w:rsidRDefault="00916ADE" w:rsidP="006319A7">
            <w:r w:rsidRPr="006955E0">
              <w:rPr>
                <w:b/>
                <w:bCs/>
              </w:rPr>
              <w:t>Asynchronous:</w:t>
            </w:r>
            <w:r>
              <w:t xml:space="preserve"> Viewing </w:t>
            </w:r>
            <w:r w:rsidR="00381263">
              <w:t>p</w:t>
            </w:r>
            <w:r>
              <w:t>rofessors</w:t>
            </w:r>
            <w:r w:rsidR="00381263">
              <w:t>’</w:t>
            </w:r>
            <w:r>
              <w:t xml:space="preserve"> videos</w:t>
            </w:r>
            <w:r w:rsidR="00381263">
              <w:t>; class presentation preparation; forum</w:t>
            </w:r>
          </w:p>
        </w:tc>
        <w:tc>
          <w:tcPr>
            <w:tcW w:w="3242" w:type="dxa"/>
          </w:tcPr>
          <w:p w14:paraId="44976C42" w14:textId="78D64E97" w:rsidR="00916ADE" w:rsidRDefault="00916ADE" w:rsidP="009E4BA3">
            <w:pPr>
              <w:jc w:val="center"/>
            </w:pPr>
            <w:r>
              <w:t>21</w:t>
            </w:r>
          </w:p>
        </w:tc>
      </w:tr>
      <w:tr w:rsidR="00916ADE" w14:paraId="48EAFC75" w14:textId="77777777" w:rsidTr="006955E0">
        <w:tc>
          <w:tcPr>
            <w:tcW w:w="2425" w:type="dxa"/>
          </w:tcPr>
          <w:p w14:paraId="0AD4E758" w14:textId="77777777" w:rsidR="00916ADE" w:rsidRDefault="00916ADE" w:rsidP="006319A7"/>
        </w:tc>
        <w:tc>
          <w:tcPr>
            <w:tcW w:w="4057" w:type="dxa"/>
          </w:tcPr>
          <w:p w14:paraId="24BBD770" w14:textId="0815D0B0" w:rsidR="00916ADE" w:rsidRDefault="00916ADE" w:rsidP="006319A7">
            <w:r w:rsidRPr="006955E0">
              <w:rPr>
                <w:b/>
                <w:bCs/>
              </w:rPr>
              <w:t>Synchronous:</w:t>
            </w:r>
            <w:r>
              <w:t xml:space="preserve"> Zoom meetings (2 hours per week)</w:t>
            </w:r>
          </w:p>
        </w:tc>
        <w:tc>
          <w:tcPr>
            <w:tcW w:w="3242" w:type="dxa"/>
          </w:tcPr>
          <w:p w14:paraId="5544BBF1" w14:textId="690B5CC0" w:rsidR="00916ADE" w:rsidRDefault="00916ADE" w:rsidP="009E4BA3">
            <w:pPr>
              <w:jc w:val="center"/>
            </w:pPr>
            <w:r>
              <w:t>24</w:t>
            </w:r>
          </w:p>
        </w:tc>
      </w:tr>
      <w:tr w:rsidR="00916ADE" w14:paraId="67B11C46" w14:textId="77777777" w:rsidTr="006955E0">
        <w:tc>
          <w:tcPr>
            <w:tcW w:w="2425" w:type="dxa"/>
          </w:tcPr>
          <w:p w14:paraId="79E3E5DF" w14:textId="77777777" w:rsidR="00916ADE" w:rsidRDefault="00916ADE" w:rsidP="006319A7"/>
        </w:tc>
        <w:tc>
          <w:tcPr>
            <w:tcW w:w="4057" w:type="dxa"/>
          </w:tcPr>
          <w:p w14:paraId="36F6A641" w14:textId="45137801" w:rsidR="00916ADE" w:rsidRPr="006955E0" w:rsidRDefault="00916ADE" w:rsidP="006319A7">
            <w:pPr>
              <w:rPr>
                <w:b/>
                <w:bCs/>
              </w:rPr>
            </w:pPr>
            <w:r w:rsidRPr="006955E0">
              <w:rPr>
                <w:b/>
                <w:bCs/>
              </w:rPr>
              <w:t>T</w:t>
            </w:r>
            <w:r w:rsidR="00381263">
              <w:rPr>
                <w:b/>
                <w:bCs/>
              </w:rPr>
              <w:t>OTAL</w:t>
            </w:r>
            <w:r w:rsidRPr="006955E0">
              <w:rPr>
                <w:b/>
                <w:bCs/>
              </w:rPr>
              <w:t>:</w:t>
            </w:r>
          </w:p>
        </w:tc>
        <w:tc>
          <w:tcPr>
            <w:tcW w:w="3242" w:type="dxa"/>
          </w:tcPr>
          <w:p w14:paraId="2F54EA66" w14:textId="679C3021" w:rsidR="00916ADE" w:rsidRPr="006955E0" w:rsidRDefault="00916ADE" w:rsidP="009E4BA3">
            <w:pPr>
              <w:jc w:val="center"/>
              <w:rPr>
                <w:b/>
                <w:bCs/>
              </w:rPr>
            </w:pPr>
            <w:r w:rsidRPr="006955E0">
              <w:rPr>
                <w:b/>
                <w:bCs/>
              </w:rPr>
              <w:t>45</w:t>
            </w:r>
          </w:p>
        </w:tc>
      </w:tr>
      <w:tr w:rsidR="00916ADE" w14:paraId="1AAAD14C" w14:textId="77777777" w:rsidTr="006955E0">
        <w:tc>
          <w:tcPr>
            <w:tcW w:w="2425" w:type="dxa"/>
          </w:tcPr>
          <w:p w14:paraId="1096A5BD" w14:textId="545B479D" w:rsidR="00916ADE" w:rsidRDefault="00916ADE" w:rsidP="006319A7">
            <w:r>
              <w:t>Student-Directed Activities</w:t>
            </w:r>
          </w:p>
        </w:tc>
        <w:tc>
          <w:tcPr>
            <w:tcW w:w="4057" w:type="dxa"/>
          </w:tcPr>
          <w:p w14:paraId="2C0A6FC1" w14:textId="77777777" w:rsidR="00916ADE" w:rsidRDefault="00916ADE" w:rsidP="006319A7">
            <w:r>
              <w:t xml:space="preserve">Required textbook Reading: </w:t>
            </w:r>
          </w:p>
          <w:p w14:paraId="795AE8C3" w14:textId="202E85F2" w:rsidR="00916ADE" w:rsidRDefault="00916ADE" w:rsidP="006319A7">
            <w:r>
              <w:t xml:space="preserve">400 pages @ &gt; 20 wpm. </w:t>
            </w:r>
          </w:p>
          <w:p w14:paraId="7E61043F" w14:textId="1D17413D" w:rsidR="00916ADE" w:rsidRDefault="0012417A" w:rsidP="006319A7">
            <w:r>
              <w:t>3</w:t>
            </w:r>
            <w:r w:rsidR="00916ADE">
              <w:t>00 pages browsing @</w:t>
            </w:r>
            <w:r w:rsidR="00381263">
              <w:t xml:space="preserve"> </w:t>
            </w:r>
            <w:r>
              <w:t>3</w:t>
            </w:r>
            <w:r w:rsidR="00916ADE">
              <w:t>0</w:t>
            </w:r>
            <w:r w:rsidR="00381263">
              <w:t xml:space="preserve"> </w:t>
            </w:r>
            <w:r w:rsidR="00916ADE">
              <w:t>pages per hr.</w:t>
            </w:r>
          </w:p>
        </w:tc>
        <w:tc>
          <w:tcPr>
            <w:tcW w:w="3242" w:type="dxa"/>
          </w:tcPr>
          <w:p w14:paraId="6AECD4C1" w14:textId="2F34AAAD" w:rsidR="00916ADE" w:rsidRDefault="00381263" w:rsidP="009E4BA3">
            <w:pPr>
              <w:jc w:val="center"/>
            </w:pPr>
            <w:r>
              <w:t>31</w:t>
            </w:r>
          </w:p>
        </w:tc>
      </w:tr>
      <w:tr w:rsidR="00916ADE" w14:paraId="42631D44" w14:textId="77777777" w:rsidTr="006955E0">
        <w:tc>
          <w:tcPr>
            <w:tcW w:w="2425" w:type="dxa"/>
          </w:tcPr>
          <w:p w14:paraId="262C1AB7" w14:textId="77777777" w:rsidR="00916ADE" w:rsidRDefault="00916ADE" w:rsidP="006319A7"/>
        </w:tc>
        <w:tc>
          <w:tcPr>
            <w:tcW w:w="4057" w:type="dxa"/>
          </w:tcPr>
          <w:p w14:paraId="0509AA9D" w14:textId="7B112F09" w:rsidR="00916ADE" w:rsidRDefault="00381263" w:rsidP="006319A7">
            <w:r>
              <w:t>Community Engagement @ 2 hrs per week for 10 weeks</w:t>
            </w:r>
          </w:p>
        </w:tc>
        <w:tc>
          <w:tcPr>
            <w:tcW w:w="3242" w:type="dxa"/>
          </w:tcPr>
          <w:p w14:paraId="5EE2EB20" w14:textId="03FE5F1B" w:rsidR="00916ADE" w:rsidRDefault="00381263" w:rsidP="009E4BA3">
            <w:pPr>
              <w:jc w:val="center"/>
            </w:pPr>
            <w:r>
              <w:t>20</w:t>
            </w:r>
          </w:p>
        </w:tc>
      </w:tr>
      <w:tr w:rsidR="00916ADE" w14:paraId="2E4D4BFD" w14:textId="77777777" w:rsidTr="006955E0">
        <w:tc>
          <w:tcPr>
            <w:tcW w:w="2425" w:type="dxa"/>
          </w:tcPr>
          <w:p w14:paraId="6F669018" w14:textId="77777777" w:rsidR="00916ADE" w:rsidRDefault="00916ADE" w:rsidP="006319A7"/>
        </w:tc>
        <w:tc>
          <w:tcPr>
            <w:tcW w:w="4057" w:type="dxa"/>
          </w:tcPr>
          <w:p w14:paraId="4CB2D31E" w14:textId="00C06723" w:rsidR="00916ADE" w:rsidRDefault="00381263" w:rsidP="006319A7">
            <w:r>
              <w:t>Research Papers: 3 hours per page</w:t>
            </w:r>
          </w:p>
        </w:tc>
        <w:tc>
          <w:tcPr>
            <w:tcW w:w="3242" w:type="dxa"/>
          </w:tcPr>
          <w:p w14:paraId="0359FD0B" w14:textId="21760E9D" w:rsidR="00916ADE" w:rsidRDefault="00381263" w:rsidP="009E4BA3">
            <w:pPr>
              <w:jc w:val="center"/>
            </w:pPr>
            <w:r>
              <w:t>39</w:t>
            </w:r>
          </w:p>
        </w:tc>
      </w:tr>
      <w:tr w:rsidR="00916ADE" w14:paraId="30911A59" w14:textId="77777777" w:rsidTr="006955E0">
        <w:tc>
          <w:tcPr>
            <w:tcW w:w="2425" w:type="dxa"/>
          </w:tcPr>
          <w:p w14:paraId="6668FD34" w14:textId="77777777" w:rsidR="00916ADE" w:rsidRPr="006955E0" w:rsidRDefault="00916ADE" w:rsidP="006319A7">
            <w:pPr>
              <w:rPr>
                <w:b/>
                <w:bCs/>
              </w:rPr>
            </w:pPr>
          </w:p>
        </w:tc>
        <w:tc>
          <w:tcPr>
            <w:tcW w:w="4057" w:type="dxa"/>
          </w:tcPr>
          <w:p w14:paraId="64C69AFD" w14:textId="19A2C6B4" w:rsidR="00916ADE" w:rsidRPr="006955E0" w:rsidRDefault="00381263" w:rsidP="006319A7">
            <w:pPr>
              <w:rPr>
                <w:b/>
                <w:bCs/>
              </w:rPr>
            </w:pPr>
            <w:r w:rsidRPr="006955E0">
              <w:rPr>
                <w:b/>
                <w:bCs/>
              </w:rPr>
              <w:t>TOTAL</w:t>
            </w:r>
          </w:p>
        </w:tc>
        <w:tc>
          <w:tcPr>
            <w:tcW w:w="3242" w:type="dxa"/>
          </w:tcPr>
          <w:p w14:paraId="3234D9B7" w14:textId="2B24B9FD" w:rsidR="00916ADE" w:rsidRPr="006955E0" w:rsidRDefault="00381263" w:rsidP="009E4BA3">
            <w:pPr>
              <w:jc w:val="center"/>
              <w:rPr>
                <w:b/>
                <w:bCs/>
              </w:rPr>
            </w:pPr>
            <w:r w:rsidRPr="006955E0">
              <w:rPr>
                <w:b/>
                <w:bCs/>
              </w:rPr>
              <w:t>90</w:t>
            </w:r>
          </w:p>
        </w:tc>
      </w:tr>
      <w:tr w:rsidR="00916ADE" w14:paraId="15DEAAED" w14:textId="77777777" w:rsidTr="006955E0">
        <w:tc>
          <w:tcPr>
            <w:tcW w:w="2425" w:type="dxa"/>
          </w:tcPr>
          <w:p w14:paraId="49AC8C24" w14:textId="7CD6AD62" w:rsidR="00916ADE" w:rsidRPr="006955E0" w:rsidRDefault="00381263" w:rsidP="006319A7">
            <w:pPr>
              <w:rPr>
                <w:b/>
                <w:bCs/>
              </w:rPr>
            </w:pPr>
            <w:r w:rsidRPr="006955E0">
              <w:rPr>
                <w:b/>
                <w:bCs/>
              </w:rPr>
              <w:t>OVERALL TOTAL</w:t>
            </w:r>
          </w:p>
        </w:tc>
        <w:tc>
          <w:tcPr>
            <w:tcW w:w="4057" w:type="dxa"/>
          </w:tcPr>
          <w:p w14:paraId="7B8929AD" w14:textId="3C0806F4" w:rsidR="00916ADE" w:rsidRPr="006955E0" w:rsidRDefault="00916ADE" w:rsidP="006319A7">
            <w:pPr>
              <w:rPr>
                <w:b/>
                <w:bCs/>
              </w:rPr>
            </w:pPr>
          </w:p>
        </w:tc>
        <w:tc>
          <w:tcPr>
            <w:tcW w:w="3242" w:type="dxa"/>
          </w:tcPr>
          <w:p w14:paraId="5810C191" w14:textId="7C3BE719" w:rsidR="00916ADE" w:rsidRPr="006955E0" w:rsidRDefault="00381263" w:rsidP="009E4BA3">
            <w:pPr>
              <w:jc w:val="center"/>
              <w:rPr>
                <w:b/>
                <w:bCs/>
              </w:rPr>
            </w:pPr>
            <w:r w:rsidRPr="006955E0">
              <w:rPr>
                <w:b/>
                <w:bCs/>
              </w:rPr>
              <w:t>135</w:t>
            </w:r>
          </w:p>
        </w:tc>
      </w:tr>
    </w:tbl>
    <w:p w14:paraId="1B8C2A47" w14:textId="77777777" w:rsidR="00BA0688" w:rsidRPr="00BA0688" w:rsidRDefault="00BA0688" w:rsidP="00BA0688"/>
    <w:p w14:paraId="2CBAC7C1" w14:textId="48D49C83" w:rsidR="00E477DA" w:rsidRPr="00B803B7" w:rsidRDefault="00E477DA" w:rsidP="00CB5C63">
      <w:pPr>
        <w:pStyle w:val="Heading2"/>
      </w:pPr>
      <w:bookmarkStart w:id="3" w:name="_Hlk528593080"/>
      <w:r w:rsidRPr="00B803B7">
        <w:t>Evaluation and Assessment Activities</w:t>
      </w:r>
    </w:p>
    <w:p w14:paraId="07D9467F" w14:textId="77893D52" w:rsidR="00843630" w:rsidRDefault="00E477DA" w:rsidP="00E477DA">
      <w:r w:rsidRPr="00B803B7">
        <w:t xml:space="preserve">You will find expanded versions of these assignments in </w:t>
      </w:r>
      <w:r>
        <w:t>Populi</w:t>
      </w:r>
      <w:r w:rsidRPr="00B803B7">
        <w:t xml:space="preserve">.  The most updated version will be in </w:t>
      </w:r>
      <w:r>
        <w:t>Populi</w:t>
      </w:r>
      <w:r w:rsidRPr="00B803B7">
        <w:t xml:space="preserve">.  All assignments are to be submitted in </w:t>
      </w:r>
      <w:r>
        <w:t>Populi</w:t>
      </w:r>
      <w:r w:rsidRPr="00B803B7">
        <w:t xml:space="preserve"> by the due date.</w:t>
      </w:r>
      <w:r w:rsidR="004E7B4B">
        <w:t xml:space="preserve"> Please do not submit assignments to our personal emails. </w:t>
      </w:r>
    </w:p>
    <w:p w14:paraId="5B772733" w14:textId="77777777" w:rsidR="008E7CC8" w:rsidRDefault="008E7CC8" w:rsidP="00E477DA"/>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225"/>
        <w:gridCol w:w="2062"/>
        <w:gridCol w:w="1370"/>
        <w:gridCol w:w="793"/>
      </w:tblGrid>
      <w:tr w:rsidR="00E23F31" w:rsidRPr="00E07BC9" w14:paraId="4403F66F" w14:textId="2A251BF3" w:rsidTr="008E7CC8">
        <w:trPr>
          <w:trHeight w:val="509"/>
          <w:jc w:val="center"/>
        </w:trPr>
        <w:tc>
          <w:tcPr>
            <w:tcW w:w="5225" w:type="dxa"/>
            <w:shd w:val="clear" w:color="auto" w:fill="800000"/>
            <w:tcMar>
              <w:top w:w="0" w:type="dxa"/>
              <w:left w:w="108" w:type="dxa"/>
              <w:bottom w:w="0" w:type="dxa"/>
              <w:right w:w="108" w:type="dxa"/>
            </w:tcMar>
            <w:vAlign w:val="bottom"/>
          </w:tcPr>
          <w:p w14:paraId="0C8A9010" w14:textId="77777777" w:rsidR="00E23F31" w:rsidRPr="00E07BC9" w:rsidRDefault="00E23F31" w:rsidP="00E07BC9">
            <w:pPr>
              <w:jc w:val="center"/>
              <w:rPr>
                <w:color w:val="FFFFFF" w:themeColor="background1"/>
              </w:rPr>
            </w:pPr>
            <w:r w:rsidRPr="00E07BC9">
              <w:rPr>
                <w:color w:val="FFFFFF" w:themeColor="background1"/>
              </w:rPr>
              <w:t>Assignment</w:t>
            </w:r>
          </w:p>
        </w:tc>
        <w:tc>
          <w:tcPr>
            <w:tcW w:w="2062" w:type="dxa"/>
            <w:shd w:val="clear" w:color="auto" w:fill="800000"/>
            <w:vAlign w:val="bottom"/>
          </w:tcPr>
          <w:p w14:paraId="3AC573C7" w14:textId="5DA1495F" w:rsidR="00E23F31" w:rsidRPr="00E07BC9" w:rsidRDefault="00E23F31" w:rsidP="00E07BC9">
            <w:pPr>
              <w:jc w:val="center"/>
              <w:rPr>
                <w:color w:val="FFFFFF" w:themeColor="background1"/>
              </w:rPr>
            </w:pPr>
            <w:r w:rsidRPr="00E07BC9">
              <w:rPr>
                <w:color w:val="FFFFFF" w:themeColor="background1"/>
              </w:rPr>
              <w:t>Due for Lesson</w:t>
            </w:r>
          </w:p>
          <w:p w14:paraId="43F77B73" w14:textId="77777777" w:rsidR="00E23F31" w:rsidRPr="00E07BC9" w:rsidRDefault="00E23F31" w:rsidP="00E07BC9">
            <w:pPr>
              <w:jc w:val="center"/>
              <w:rPr>
                <w:color w:val="FFFFFF" w:themeColor="background1"/>
              </w:rPr>
            </w:pPr>
            <w:r w:rsidRPr="00E07BC9">
              <w:rPr>
                <w:color w:val="FFFFFF" w:themeColor="background1"/>
              </w:rPr>
              <w:t>(check the Populi assignments list for updates)</w:t>
            </w:r>
          </w:p>
        </w:tc>
        <w:tc>
          <w:tcPr>
            <w:tcW w:w="1370" w:type="dxa"/>
            <w:shd w:val="clear" w:color="auto" w:fill="800000"/>
            <w:tcMar>
              <w:top w:w="0" w:type="dxa"/>
              <w:left w:w="108" w:type="dxa"/>
              <w:bottom w:w="0" w:type="dxa"/>
              <w:right w:w="108" w:type="dxa"/>
            </w:tcMar>
            <w:vAlign w:val="bottom"/>
          </w:tcPr>
          <w:p w14:paraId="0847C2AC" w14:textId="77777777" w:rsidR="00E23F31" w:rsidRPr="00E07BC9" w:rsidRDefault="00E23F31" w:rsidP="00E07BC9">
            <w:pPr>
              <w:jc w:val="center"/>
              <w:rPr>
                <w:color w:val="FFFFFF" w:themeColor="background1"/>
              </w:rPr>
            </w:pPr>
            <w:r w:rsidRPr="00E07BC9">
              <w:rPr>
                <w:color w:val="FFFFFF" w:themeColor="background1"/>
              </w:rPr>
              <w:t>Points Possible</w:t>
            </w:r>
          </w:p>
        </w:tc>
        <w:tc>
          <w:tcPr>
            <w:tcW w:w="793" w:type="dxa"/>
            <w:shd w:val="clear" w:color="auto" w:fill="800000"/>
          </w:tcPr>
          <w:p w14:paraId="6CAE08A0" w14:textId="4396A5A1" w:rsidR="00E23F31" w:rsidRPr="00E07BC9" w:rsidRDefault="00D92C60" w:rsidP="00E07BC9">
            <w:pPr>
              <w:jc w:val="center"/>
              <w:rPr>
                <w:color w:val="FFFFFF" w:themeColor="background1"/>
              </w:rPr>
            </w:pPr>
            <w:r>
              <w:rPr>
                <w:color w:val="FFFFFF" w:themeColor="background1"/>
              </w:rPr>
              <w:t>Project Total</w:t>
            </w:r>
          </w:p>
        </w:tc>
      </w:tr>
      <w:tr w:rsidR="00E23F31" w:rsidRPr="00345EB7" w14:paraId="448355F0" w14:textId="5086EE9D" w:rsidTr="008E7CC8">
        <w:trPr>
          <w:trHeight w:val="253"/>
          <w:jc w:val="center"/>
        </w:trPr>
        <w:tc>
          <w:tcPr>
            <w:tcW w:w="5225" w:type="dxa"/>
            <w:tcMar>
              <w:top w:w="0" w:type="dxa"/>
              <w:left w:w="108" w:type="dxa"/>
              <w:bottom w:w="0" w:type="dxa"/>
              <w:right w:w="108" w:type="dxa"/>
            </w:tcMar>
          </w:tcPr>
          <w:p w14:paraId="589017A8" w14:textId="77777777" w:rsidR="00E23F31" w:rsidRPr="00345EB7" w:rsidRDefault="00E23F31" w:rsidP="00183C83">
            <w:pPr>
              <w:widowControl w:val="0"/>
              <w:tabs>
                <w:tab w:val="left" w:pos="460"/>
              </w:tabs>
              <w:rPr>
                <w:b/>
                <w:bCs/>
              </w:rPr>
            </w:pPr>
            <w:r w:rsidRPr="00345EB7">
              <w:rPr>
                <w:b/>
                <w:bCs/>
              </w:rPr>
              <w:t>Project 1</w:t>
            </w:r>
            <w:r w:rsidRPr="00CC7825">
              <w:t xml:space="preserve">: </w:t>
            </w:r>
            <w:r w:rsidRPr="00345EB7">
              <w:rPr>
                <w:b/>
                <w:bCs/>
              </w:rPr>
              <w:t>Spiritual Disciplines</w:t>
            </w:r>
          </w:p>
          <w:p w14:paraId="65B27DFF" w14:textId="77777777" w:rsidR="00E23F31" w:rsidRDefault="00E23F31" w:rsidP="00CC7825">
            <w:r>
              <w:rPr>
                <w:rFonts w:eastAsia="Cambria"/>
                <w:b/>
              </w:rPr>
              <w:t>Project</w:t>
            </w:r>
            <w:r w:rsidRPr="00345EB7">
              <w:rPr>
                <w:rFonts w:eastAsia="Cambria"/>
                <w:b/>
              </w:rPr>
              <w:t xml:space="preserve"> 1a</w:t>
            </w:r>
            <w:r w:rsidRPr="00345EB7">
              <w:rPr>
                <w:rFonts w:eastAsia="Cambria"/>
              </w:rPr>
              <w:t>:</w:t>
            </w:r>
            <w:r>
              <w:rPr>
                <w:rFonts w:eastAsia="Cambria"/>
              </w:rPr>
              <w:t xml:space="preserve"> </w:t>
            </w:r>
            <w:r w:rsidRPr="00345EB7">
              <w:t>Forum Discussions</w:t>
            </w:r>
            <w:r>
              <w:t xml:space="preserve"> </w:t>
            </w:r>
            <w:r w:rsidRPr="00345EB7">
              <w:t xml:space="preserve">/ </w:t>
            </w:r>
          </w:p>
          <w:p w14:paraId="2AE8805E" w14:textId="64E0B842" w:rsidR="00E23F31" w:rsidRPr="00345EB7" w:rsidRDefault="00E23F31" w:rsidP="00CC7825">
            <w:r>
              <w:t xml:space="preserve">                   </w:t>
            </w:r>
            <w:r w:rsidRPr="00345EB7">
              <w:t>Topical Memory System</w:t>
            </w:r>
          </w:p>
        </w:tc>
        <w:tc>
          <w:tcPr>
            <w:tcW w:w="2062" w:type="dxa"/>
          </w:tcPr>
          <w:p w14:paraId="2D964162" w14:textId="77777777" w:rsidR="00CE4A54" w:rsidRDefault="00CE4A54" w:rsidP="00CC7825">
            <w:pPr>
              <w:jc w:val="center"/>
            </w:pPr>
          </w:p>
          <w:p w14:paraId="3491650D" w14:textId="457827A8" w:rsidR="00E23F31" w:rsidRPr="00345EB7" w:rsidRDefault="00E23F31" w:rsidP="00CC7825">
            <w:pPr>
              <w:jc w:val="center"/>
            </w:pPr>
            <w:r w:rsidRPr="00345EB7">
              <w:t>Most weeks</w:t>
            </w:r>
          </w:p>
        </w:tc>
        <w:tc>
          <w:tcPr>
            <w:tcW w:w="1370" w:type="dxa"/>
            <w:tcMar>
              <w:top w:w="0" w:type="dxa"/>
              <w:left w:w="108" w:type="dxa"/>
              <w:bottom w:w="0" w:type="dxa"/>
              <w:right w:w="108" w:type="dxa"/>
            </w:tcMar>
          </w:tcPr>
          <w:p w14:paraId="304E47A5" w14:textId="77777777" w:rsidR="00D92C60" w:rsidRDefault="00D92C60" w:rsidP="00CC7825">
            <w:pPr>
              <w:jc w:val="center"/>
            </w:pPr>
          </w:p>
          <w:p w14:paraId="36BCA4FD" w14:textId="53CE66E5" w:rsidR="00E23F31" w:rsidRDefault="00E23F31" w:rsidP="00CC7825">
            <w:pPr>
              <w:jc w:val="center"/>
            </w:pPr>
            <w:r>
              <w:t>7</w:t>
            </w:r>
          </w:p>
          <w:p w14:paraId="164DDF7C" w14:textId="7E123D4C" w:rsidR="00E23F31" w:rsidRPr="00345EB7" w:rsidRDefault="00E23F31" w:rsidP="00CC7825">
            <w:pPr>
              <w:jc w:val="center"/>
            </w:pPr>
            <w:r>
              <w:t>3</w:t>
            </w:r>
          </w:p>
        </w:tc>
        <w:tc>
          <w:tcPr>
            <w:tcW w:w="793" w:type="dxa"/>
          </w:tcPr>
          <w:p w14:paraId="2D1D3030" w14:textId="77777777" w:rsidR="00D92C60" w:rsidRPr="00345EB7" w:rsidRDefault="00D92C60" w:rsidP="00D92C60">
            <w:pPr>
              <w:jc w:val="center"/>
            </w:pPr>
            <w:r>
              <w:t>24%</w:t>
            </w:r>
          </w:p>
          <w:p w14:paraId="637CE82E" w14:textId="77777777" w:rsidR="00E23F31" w:rsidRDefault="00E23F31" w:rsidP="00CC7825">
            <w:pPr>
              <w:jc w:val="center"/>
            </w:pPr>
          </w:p>
        </w:tc>
      </w:tr>
      <w:tr w:rsidR="00E23F31" w:rsidRPr="00345EB7" w14:paraId="3FFCD163" w14:textId="63F8CCD0" w:rsidTr="008E7CC8">
        <w:trPr>
          <w:trHeight w:val="286"/>
          <w:jc w:val="center"/>
        </w:trPr>
        <w:tc>
          <w:tcPr>
            <w:tcW w:w="5225" w:type="dxa"/>
            <w:tcMar>
              <w:top w:w="0" w:type="dxa"/>
              <w:left w:w="108" w:type="dxa"/>
              <w:bottom w:w="0" w:type="dxa"/>
              <w:right w:w="108" w:type="dxa"/>
            </w:tcMar>
          </w:tcPr>
          <w:p w14:paraId="7D84B35F" w14:textId="210EA6A5" w:rsidR="00E23F31" w:rsidRPr="00345EB7" w:rsidRDefault="00E23F31" w:rsidP="00183C83">
            <w:pPr>
              <w:rPr>
                <w:rFonts w:eastAsia="Cambria"/>
              </w:rPr>
            </w:pPr>
            <w:r>
              <w:rPr>
                <w:rFonts w:eastAsia="Cambria"/>
                <w:b/>
              </w:rPr>
              <w:t>Project</w:t>
            </w:r>
            <w:r w:rsidRPr="00345EB7">
              <w:rPr>
                <w:rFonts w:eastAsia="Cambria"/>
                <w:b/>
              </w:rPr>
              <w:t xml:space="preserve"> 1</w:t>
            </w:r>
            <w:r>
              <w:rPr>
                <w:rFonts w:eastAsia="Cambria"/>
                <w:b/>
              </w:rPr>
              <w:t>b</w:t>
            </w:r>
            <w:r w:rsidRPr="00345EB7">
              <w:rPr>
                <w:rFonts w:eastAsia="Cambria"/>
              </w:rPr>
              <w:t xml:space="preserve">: Poor Peoples Church Worship Styles  </w:t>
            </w:r>
          </w:p>
        </w:tc>
        <w:tc>
          <w:tcPr>
            <w:tcW w:w="2062" w:type="dxa"/>
          </w:tcPr>
          <w:p w14:paraId="66E245E3" w14:textId="461EDC12" w:rsidR="00E23F31" w:rsidRPr="00345EB7" w:rsidRDefault="00E23F31" w:rsidP="00CC7825">
            <w:pPr>
              <w:jc w:val="center"/>
            </w:pPr>
            <w:r>
              <w:t>7</w:t>
            </w:r>
          </w:p>
        </w:tc>
        <w:tc>
          <w:tcPr>
            <w:tcW w:w="1370" w:type="dxa"/>
            <w:tcMar>
              <w:top w:w="0" w:type="dxa"/>
              <w:left w:w="108" w:type="dxa"/>
              <w:bottom w:w="0" w:type="dxa"/>
              <w:right w:w="108" w:type="dxa"/>
            </w:tcMar>
          </w:tcPr>
          <w:p w14:paraId="119FF168" w14:textId="772F041A" w:rsidR="00E23F31" w:rsidRPr="00345EB7" w:rsidRDefault="002D3A63" w:rsidP="00CC7825">
            <w:pPr>
              <w:jc w:val="center"/>
            </w:pPr>
            <w:r>
              <w:t>4</w:t>
            </w:r>
          </w:p>
        </w:tc>
        <w:tc>
          <w:tcPr>
            <w:tcW w:w="793" w:type="dxa"/>
          </w:tcPr>
          <w:p w14:paraId="5AD631CF" w14:textId="77777777" w:rsidR="00E23F31" w:rsidRPr="00345EB7" w:rsidRDefault="00E23F31" w:rsidP="00CC7825">
            <w:pPr>
              <w:jc w:val="center"/>
            </w:pPr>
          </w:p>
        </w:tc>
      </w:tr>
      <w:tr w:rsidR="00E23F31" w:rsidRPr="00345EB7" w14:paraId="025D199A" w14:textId="14A1F705" w:rsidTr="008E7CC8">
        <w:trPr>
          <w:trHeight w:val="281"/>
          <w:jc w:val="center"/>
        </w:trPr>
        <w:tc>
          <w:tcPr>
            <w:tcW w:w="5225" w:type="dxa"/>
            <w:tcMar>
              <w:top w:w="0" w:type="dxa"/>
              <w:left w:w="108" w:type="dxa"/>
              <w:bottom w:w="0" w:type="dxa"/>
              <w:right w:w="108" w:type="dxa"/>
            </w:tcMar>
          </w:tcPr>
          <w:p w14:paraId="60F99C0E" w14:textId="5488440A" w:rsidR="00E23F31" w:rsidRPr="00345EB7" w:rsidRDefault="00E23F31" w:rsidP="00183C83">
            <w:pPr>
              <w:rPr>
                <w:b/>
                <w:bCs/>
                <w:smallCaps/>
              </w:rPr>
            </w:pPr>
            <w:r>
              <w:rPr>
                <w:rFonts w:eastAsia="Cambria"/>
                <w:b/>
              </w:rPr>
              <w:t>Project</w:t>
            </w:r>
            <w:r w:rsidRPr="00345EB7">
              <w:rPr>
                <w:rFonts w:eastAsia="Cambria"/>
                <w:b/>
              </w:rPr>
              <w:t xml:space="preserve"> 1</w:t>
            </w:r>
            <w:r>
              <w:rPr>
                <w:rFonts w:eastAsia="Cambria"/>
                <w:b/>
              </w:rPr>
              <w:t>c</w:t>
            </w:r>
            <w:r w:rsidRPr="00345EB7">
              <w:rPr>
                <w:rFonts w:eastAsia="Cambria"/>
              </w:rPr>
              <w:t xml:space="preserve">: Guided Silent Retreat </w:t>
            </w:r>
          </w:p>
        </w:tc>
        <w:tc>
          <w:tcPr>
            <w:tcW w:w="2062" w:type="dxa"/>
          </w:tcPr>
          <w:p w14:paraId="62E49DCD" w14:textId="77777777" w:rsidR="00E23F31" w:rsidRPr="00345EB7" w:rsidRDefault="00E23F31" w:rsidP="00CC7825">
            <w:pPr>
              <w:jc w:val="center"/>
            </w:pPr>
            <w:r w:rsidRPr="00345EB7">
              <w:t>10</w:t>
            </w:r>
          </w:p>
        </w:tc>
        <w:tc>
          <w:tcPr>
            <w:tcW w:w="1370" w:type="dxa"/>
            <w:tcMar>
              <w:top w:w="0" w:type="dxa"/>
              <w:left w:w="108" w:type="dxa"/>
              <w:bottom w:w="0" w:type="dxa"/>
              <w:right w:w="108" w:type="dxa"/>
            </w:tcMar>
          </w:tcPr>
          <w:p w14:paraId="77869DB5" w14:textId="77777777" w:rsidR="00E23F31" w:rsidRPr="00345EB7" w:rsidRDefault="00E23F31" w:rsidP="00CC7825">
            <w:pPr>
              <w:jc w:val="center"/>
            </w:pPr>
            <w:r w:rsidRPr="00345EB7">
              <w:t>10</w:t>
            </w:r>
          </w:p>
        </w:tc>
        <w:tc>
          <w:tcPr>
            <w:tcW w:w="793" w:type="dxa"/>
          </w:tcPr>
          <w:p w14:paraId="248E429A" w14:textId="77777777" w:rsidR="00E23F31" w:rsidRPr="00345EB7" w:rsidRDefault="00E23F31" w:rsidP="00CC7825">
            <w:pPr>
              <w:jc w:val="center"/>
            </w:pPr>
          </w:p>
        </w:tc>
      </w:tr>
      <w:tr w:rsidR="00E23F31" w:rsidRPr="00345EB7" w14:paraId="563BF3C7" w14:textId="4AB8A204" w:rsidTr="008E7CC8">
        <w:trPr>
          <w:trHeight w:val="559"/>
          <w:jc w:val="center"/>
        </w:trPr>
        <w:tc>
          <w:tcPr>
            <w:tcW w:w="5225" w:type="dxa"/>
            <w:tcMar>
              <w:top w:w="0" w:type="dxa"/>
              <w:left w:w="108" w:type="dxa"/>
              <w:bottom w:w="0" w:type="dxa"/>
              <w:right w:w="108" w:type="dxa"/>
            </w:tcMar>
          </w:tcPr>
          <w:p w14:paraId="48ABCB56" w14:textId="4AE6B3AD" w:rsidR="00E23F31" w:rsidRPr="00345EB7" w:rsidRDefault="00E23F31" w:rsidP="00183C83">
            <w:pPr>
              <w:rPr>
                <w:rFonts w:eastAsia="Cambria"/>
              </w:rPr>
            </w:pPr>
            <w:r w:rsidRPr="00345EB7">
              <w:rPr>
                <w:rFonts w:eastAsia="Cambria"/>
                <w:b/>
              </w:rPr>
              <w:t>Project 2:</w:t>
            </w:r>
            <w:r w:rsidRPr="00345EB7">
              <w:rPr>
                <w:rFonts w:eastAsia="Cambria"/>
              </w:rPr>
              <w:t xml:space="preserve"> Course Reading</w:t>
            </w:r>
            <w:r>
              <w:rPr>
                <w:rFonts w:eastAsia="Cambria"/>
              </w:rPr>
              <w:t>s</w:t>
            </w:r>
            <w:r w:rsidRPr="00345EB7">
              <w:rPr>
                <w:rFonts w:eastAsia="Cambria"/>
              </w:rPr>
              <w:t xml:space="preserve"> </w:t>
            </w:r>
          </w:p>
        </w:tc>
        <w:tc>
          <w:tcPr>
            <w:tcW w:w="2062" w:type="dxa"/>
          </w:tcPr>
          <w:p w14:paraId="01A48A66" w14:textId="1E7F77F7" w:rsidR="00E23F31" w:rsidRPr="00345EB7" w:rsidRDefault="00E23F31" w:rsidP="00CC7825">
            <w:pPr>
              <w:jc w:val="center"/>
            </w:pPr>
            <w:r w:rsidRPr="00345EB7">
              <w:t xml:space="preserve">Weekly, </w:t>
            </w:r>
            <w:r w:rsidR="006640F8">
              <w:t>Submit 4,</w:t>
            </w:r>
            <w:r w:rsidRPr="00345EB7">
              <w:t>1</w:t>
            </w:r>
            <w:r>
              <w:t>4</w:t>
            </w:r>
          </w:p>
        </w:tc>
        <w:tc>
          <w:tcPr>
            <w:tcW w:w="1370" w:type="dxa"/>
            <w:tcMar>
              <w:top w:w="0" w:type="dxa"/>
              <w:left w:w="108" w:type="dxa"/>
              <w:bottom w:w="0" w:type="dxa"/>
              <w:right w:w="108" w:type="dxa"/>
            </w:tcMar>
          </w:tcPr>
          <w:p w14:paraId="205E219B" w14:textId="5DCABFE3" w:rsidR="00E23F31" w:rsidRPr="00345EB7" w:rsidRDefault="006640F8" w:rsidP="00CC7825">
            <w:pPr>
              <w:jc w:val="center"/>
            </w:pPr>
            <w:r>
              <w:t>2</w:t>
            </w:r>
            <w:r w:rsidR="00E23F31" w:rsidRPr="00345EB7">
              <w:t>0</w:t>
            </w:r>
          </w:p>
        </w:tc>
        <w:tc>
          <w:tcPr>
            <w:tcW w:w="793" w:type="dxa"/>
          </w:tcPr>
          <w:p w14:paraId="282C4F64" w14:textId="2C5EEE00" w:rsidR="00E23F31" w:rsidRDefault="006640F8" w:rsidP="00CC7825">
            <w:pPr>
              <w:jc w:val="center"/>
            </w:pPr>
            <w:r>
              <w:t>2</w:t>
            </w:r>
            <w:r w:rsidR="003C1D97">
              <w:t>0</w:t>
            </w:r>
            <w:r w:rsidR="0084311F">
              <w:t>%</w:t>
            </w:r>
          </w:p>
        </w:tc>
      </w:tr>
      <w:tr w:rsidR="00E23F31" w:rsidRPr="00345EB7" w14:paraId="11EE64FC" w14:textId="50971BBE" w:rsidTr="008E7CC8">
        <w:trPr>
          <w:trHeight w:val="559"/>
          <w:jc w:val="center"/>
        </w:trPr>
        <w:tc>
          <w:tcPr>
            <w:tcW w:w="5225" w:type="dxa"/>
            <w:tcMar>
              <w:top w:w="0" w:type="dxa"/>
              <w:left w:w="108" w:type="dxa"/>
              <w:bottom w:w="0" w:type="dxa"/>
              <w:right w:w="108" w:type="dxa"/>
            </w:tcMar>
          </w:tcPr>
          <w:p w14:paraId="5503EEAC" w14:textId="77777777" w:rsidR="00E23F31" w:rsidRPr="00345EB7" w:rsidRDefault="00E23F31" w:rsidP="00183C83">
            <w:pPr>
              <w:rPr>
                <w:rFonts w:eastAsia="Cambria"/>
              </w:rPr>
            </w:pPr>
            <w:r w:rsidRPr="00345EB7">
              <w:rPr>
                <w:rFonts w:eastAsia="Cambria"/>
                <w:b/>
              </w:rPr>
              <w:lastRenderedPageBreak/>
              <w:t>Project 3:</w:t>
            </w:r>
            <w:r w:rsidRPr="00345EB7">
              <w:rPr>
                <w:rFonts w:eastAsia="Cambria"/>
              </w:rPr>
              <w:t xml:space="preserve"> Self-Knowledge: </w:t>
            </w:r>
          </w:p>
          <w:p w14:paraId="12E828AF" w14:textId="7896AB79" w:rsidR="00E23F31" w:rsidRPr="00345EB7" w:rsidRDefault="00E23F31" w:rsidP="00183C83">
            <w:pPr>
              <w:rPr>
                <w:rFonts w:eastAsia="Cambria"/>
              </w:rPr>
            </w:pPr>
            <w:r>
              <w:rPr>
                <w:rFonts w:eastAsia="Cambria"/>
              </w:rPr>
              <w:t xml:space="preserve">       </w:t>
            </w:r>
            <w:r w:rsidRPr="00345EB7">
              <w:rPr>
                <w:rFonts w:eastAsia="Cambria"/>
              </w:rPr>
              <w:t xml:space="preserve">a. </w:t>
            </w:r>
            <w:r>
              <w:rPr>
                <w:rFonts w:eastAsia="Cambria"/>
              </w:rPr>
              <w:t xml:space="preserve">Cross-Cultural </w:t>
            </w:r>
            <w:r w:rsidRPr="00345EB7">
              <w:rPr>
                <w:rFonts w:eastAsia="Cambria"/>
              </w:rPr>
              <w:t xml:space="preserve">Values Questionnaire, </w:t>
            </w:r>
          </w:p>
          <w:p w14:paraId="78D72856" w14:textId="34E77A03" w:rsidR="001109E5" w:rsidRDefault="00E23F31" w:rsidP="001109E5">
            <w:pPr>
              <w:rPr>
                <w:rFonts w:eastAsia="Cambria"/>
              </w:rPr>
            </w:pPr>
            <w:r>
              <w:rPr>
                <w:rFonts w:eastAsia="Cambria"/>
              </w:rPr>
              <w:t xml:space="preserve">       </w:t>
            </w:r>
            <w:proofErr w:type="spellStart"/>
            <w:proofErr w:type="gramStart"/>
            <w:r w:rsidRPr="0012417A">
              <w:rPr>
                <w:rFonts w:eastAsia="Cambria"/>
              </w:rPr>
              <w:t>b.</w:t>
            </w:r>
            <w:r w:rsidR="00F21D93">
              <w:rPr>
                <w:rFonts w:eastAsia="Cambria"/>
              </w:rPr>
              <w:t>Strengthsfinder</w:t>
            </w:r>
            <w:proofErr w:type="spellEnd"/>
            <w:proofErr w:type="gramEnd"/>
            <w:r w:rsidR="00F21D93">
              <w:rPr>
                <w:rFonts w:eastAsia="Cambria"/>
              </w:rPr>
              <w:t xml:space="preserve"> (if you have </w:t>
            </w:r>
            <w:r w:rsidR="00175500">
              <w:rPr>
                <w:rFonts w:eastAsia="Cambria"/>
              </w:rPr>
              <w:t>access)</w:t>
            </w:r>
          </w:p>
          <w:p w14:paraId="56D9B241" w14:textId="7952CEDF" w:rsidR="00E23F31" w:rsidRPr="00345EB7" w:rsidRDefault="00E23F31" w:rsidP="001109E5">
            <w:pPr>
              <w:rPr>
                <w:rFonts w:eastAsia="Cambria"/>
              </w:rPr>
            </w:pPr>
            <w:r>
              <w:rPr>
                <w:rFonts w:eastAsia="Cambria"/>
              </w:rPr>
              <w:t xml:space="preserve">       </w:t>
            </w:r>
            <w:r w:rsidRPr="00345EB7">
              <w:rPr>
                <w:rFonts w:eastAsia="Cambria"/>
              </w:rPr>
              <w:t xml:space="preserve">c. </w:t>
            </w:r>
            <w:r>
              <w:rPr>
                <w:rFonts w:eastAsia="Cambria"/>
              </w:rPr>
              <w:t>6</w:t>
            </w:r>
            <w:r w:rsidRPr="00345EB7">
              <w:rPr>
                <w:rFonts w:eastAsia="Cambria"/>
              </w:rPr>
              <w:t xml:space="preserve">-fold </w:t>
            </w:r>
            <w:r>
              <w:rPr>
                <w:rFonts w:eastAsia="Cambria"/>
              </w:rPr>
              <w:t>M</w:t>
            </w:r>
            <w:r w:rsidRPr="00345EB7">
              <w:rPr>
                <w:rFonts w:eastAsia="Cambria"/>
              </w:rPr>
              <w:t xml:space="preserve">inistries </w:t>
            </w:r>
          </w:p>
        </w:tc>
        <w:tc>
          <w:tcPr>
            <w:tcW w:w="2062" w:type="dxa"/>
          </w:tcPr>
          <w:p w14:paraId="7898450C" w14:textId="77777777" w:rsidR="00E23F31" w:rsidRPr="001109E5" w:rsidRDefault="00E23F31" w:rsidP="00CC7825">
            <w:pPr>
              <w:jc w:val="center"/>
              <w:rPr>
                <w:color w:val="FF0000"/>
              </w:rPr>
            </w:pPr>
          </w:p>
          <w:p w14:paraId="049DCA9C" w14:textId="77777777" w:rsidR="00E23F31" w:rsidRPr="001109E5" w:rsidRDefault="00E23F31" w:rsidP="00CC7825">
            <w:pPr>
              <w:jc w:val="center"/>
              <w:rPr>
                <w:color w:val="FF0000"/>
              </w:rPr>
            </w:pPr>
            <w:r w:rsidRPr="001109E5">
              <w:rPr>
                <w:color w:val="FF0000"/>
              </w:rPr>
              <w:t>2</w:t>
            </w:r>
          </w:p>
          <w:p w14:paraId="34726FDB" w14:textId="77777777" w:rsidR="00E23F31" w:rsidRPr="001109E5" w:rsidRDefault="00E23F31" w:rsidP="00CC7825">
            <w:pPr>
              <w:jc w:val="center"/>
              <w:rPr>
                <w:color w:val="FF0000"/>
              </w:rPr>
            </w:pPr>
            <w:r w:rsidRPr="001109E5">
              <w:rPr>
                <w:color w:val="FF0000"/>
              </w:rPr>
              <w:t>2</w:t>
            </w:r>
          </w:p>
          <w:p w14:paraId="2539EC58" w14:textId="77777777" w:rsidR="00E23F31" w:rsidRPr="001109E5" w:rsidRDefault="00E23F31" w:rsidP="00CC7825">
            <w:pPr>
              <w:jc w:val="center"/>
              <w:rPr>
                <w:color w:val="FF0000"/>
              </w:rPr>
            </w:pPr>
            <w:r w:rsidRPr="001109E5">
              <w:rPr>
                <w:color w:val="FF0000"/>
              </w:rPr>
              <w:t>4</w:t>
            </w:r>
          </w:p>
        </w:tc>
        <w:tc>
          <w:tcPr>
            <w:tcW w:w="1370" w:type="dxa"/>
            <w:tcMar>
              <w:top w:w="0" w:type="dxa"/>
              <w:left w:w="108" w:type="dxa"/>
              <w:bottom w:w="0" w:type="dxa"/>
              <w:right w:w="108" w:type="dxa"/>
            </w:tcMar>
          </w:tcPr>
          <w:p w14:paraId="3A2C9FE5" w14:textId="77777777" w:rsidR="00E23F31" w:rsidRPr="001109E5" w:rsidRDefault="00E23F31" w:rsidP="00CC7825">
            <w:pPr>
              <w:jc w:val="center"/>
              <w:rPr>
                <w:color w:val="FF0000"/>
              </w:rPr>
            </w:pPr>
          </w:p>
          <w:p w14:paraId="5CFEE94F" w14:textId="63B95280" w:rsidR="00E23F31" w:rsidRPr="001109E5" w:rsidRDefault="00E23F31" w:rsidP="00CC7825">
            <w:pPr>
              <w:jc w:val="center"/>
              <w:rPr>
                <w:color w:val="FF0000"/>
              </w:rPr>
            </w:pPr>
            <w:r w:rsidRPr="001109E5">
              <w:rPr>
                <w:color w:val="FF0000"/>
              </w:rPr>
              <w:t>4</w:t>
            </w:r>
          </w:p>
          <w:p w14:paraId="72B6B67C" w14:textId="6683A6A9" w:rsidR="00F21D93" w:rsidRDefault="00F21D93" w:rsidP="007276BF">
            <w:pPr>
              <w:jc w:val="center"/>
              <w:rPr>
                <w:color w:val="FF0000"/>
              </w:rPr>
            </w:pPr>
            <w:r>
              <w:rPr>
                <w:color w:val="FF0000"/>
              </w:rPr>
              <w:t>0</w:t>
            </w:r>
          </w:p>
          <w:p w14:paraId="2C5D4A0B" w14:textId="2E46F1CB" w:rsidR="00601C76" w:rsidRPr="001109E5" w:rsidRDefault="00601C76" w:rsidP="007276BF">
            <w:pPr>
              <w:jc w:val="center"/>
              <w:rPr>
                <w:color w:val="FF0000"/>
              </w:rPr>
            </w:pPr>
            <w:r w:rsidRPr="001109E5">
              <w:rPr>
                <w:color w:val="FF0000"/>
              </w:rPr>
              <w:t>4</w:t>
            </w:r>
          </w:p>
        </w:tc>
        <w:tc>
          <w:tcPr>
            <w:tcW w:w="793" w:type="dxa"/>
          </w:tcPr>
          <w:p w14:paraId="50102442" w14:textId="4182489E" w:rsidR="00E23F31" w:rsidRPr="00345EB7" w:rsidRDefault="0084311F" w:rsidP="00CC7825">
            <w:pPr>
              <w:jc w:val="center"/>
            </w:pPr>
            <w:r>
              <w:t>30%</w:t>
            </w:r>
          </w:p>
        </w:tc>
      </w:tr>
      <w:tr w:rsidR="00E23F31" w:rsidRPr="00345EB7" w14:paraId="7972A968" w14:textId="2FA39368" w:rsidTr="008E7CC8">
        <w:trPr>
          <w:trHeight w:val="286"/>
          <w:jc w:val="center"/>
        </w:trPr>
        <w:tc>
          <w:tcPr>
            <w:tcW w:w="5225" w:type="dxa"/>
            <w:tcMar>
              <w:top w:w="0" w:type="dxa"/>
              <w:left w:w="108" w:type="dxa"/>
              <w:bottom w:w="0" w:type="dxa"/>
              <w:right w:w="108" w:type="dxa"/>
            </w:tcMar>
          </w:tcPr>
          <w:p w14:paraId="01A4DAFD" w14:textId="77777777" w:rsidR="00E23F31" w:rsidRPr="00345EB7" w:rsidRDefault="00E23F31" w:rsidP="00183C83">
            <w:pPr>
              <w:ind w:left="360"/>
              <w:rPr>
                <w:b/>
                <w:bCs/>
                <w:smallCaps/>
              </w:rPr>
            </w:pPr>
            <w:r w:rsidRPr="00345EB7">
              <w:rPr>
                <w:rFonts w:eastAsia="Cambria"/>
              </w:rPr>
              <w:t xml:space="preserve">d. Designing a Rule of Life </w:t>
            </w:r>
          </w:p>
        </w:tc>
        <w:tc>
          <w:tcPr>
            <w:tcW w:w="2062" w:type="dxa"/>
          </w:tcPr>
          <w:p w14:paraId="2C71BB4E" w14:textId="42EE5C14" w:rsidR="00E23F31" w:rsidRPr="00345EB7" w:rsidRDefault="00E23F31" w:rsidP="00CC7825">
            <w:pPr>
              <w:jc w:val="center"/>
            </w:pPr>
            <w:r>
              <w:t>12</w:t>
            </w:r>
          </w:p>
        </w:tc>
        <w:tc>
          <w:tcPr>
            <w:tcW w:w="1370" w:type="dxa"/>
            <w:tcMar>
              <w:top w:w="0" w:type="dxa"/>
              <w:left w:w="108" w:type="dxa"/>
              <w:bottom w:w="0" w:type="dxa"/>
              <w:right w:w="108" w:type="dxa"/>
            </w:tcMar>
          </w:tcPr>
          <w:p w14:paraId="222B7D4D" w14:textId="12057CCA" w:rsidR="00E23F31" w:rsidRPr="00345EB7" w:rsidRDefault="00E23F31" w:rsidP="00CC7825">
            <w:pPr>
              <w:jc w:val="center"/>
            </w:pPr>
            <w:r w:rsidRPr="00345EB7">
              <w:t>1</w:t>
            </w:r>
            <w:r w:rsidR="00DC1483">
              <w:t>0</w:t>
            </w:r>
          </w:p>
        </w:tc>
        <w:tc>
          <w:tcPr>
            <w:tcW w:w="793" w:type="dxa"/>
          </w:tcPr>
          <w:p w14:paraId="315ACAEF" w14:textId="77777777" w:rsidR="00E23F31" w:rsidRPr="00345EB7" w:rsidRDefault="00E23F31" w:rsidP="00CC7825">
            <w:pPr>
              <w:jc w:val="center"/>
            </w:pPr>
          </w:p>
        </w:tc>
      </w:tr>
      <w:tr w:rsidR="00E23F31" w:rsidRPr="00345EB7" w14:paraId="74BAE79A" w14:textId="1B2BC514" w:rsidTr="008E7CC8">
        <w:trPr>
          <w:trHeight w:val="276"/>
          <w:jc w:val="center"/>
        </w:trPr>
        <w:tc>
          <w:tcPr>
            <w:tcW w:w="5225" w:type="dxa"/>
            <w:tcMar>
              <w:top w:w="0" w:type="dxa"/>
              <w:left w:w="108" w:type="dxa"/>
              <w:bottom w:w="0" w:type="dxa"/>
              <w:right w:w="108" w:type="dxa"/>
            </w:tcMar>
          </w:tcPr>
          <w:p w14:paraId="3ED9E657" w14:textId="77777777" w:rsidR="00E23F31" w:rsidRPr="00345EB7" w:rsidRDefault="00E23F31" w:rsidP="00183C83">
            <w:pPr>
              <w:ind w:left="360"/>
              <w:rPr>
                <w:b/>
                <w:bCs/>
                <w:smallCaps/>
              </w:rPr>
            </w:pPr>
            <w:r w:rsidRPr="00345EB7">
              <w:rPr>
                <w:rFonts w:eastAsia="Cambria"/>
              </w:rPr>
              <w:t xml:space="preserve">e. Personal Evaluation </w:t>
            </w:r>
          </w:p>
        </w:tc>
        <w:tc>
          <w:tcPr>
            <w:tcW w:w="2062" w:type="dxa"/>
          </w:tcPr>
          <w:p w14:paraId="48667AE3" w14:textId="77777777" w:rsidR="00E23F31" w:rsidRPr="00345EB7" w:rsidRDefault="00E23F31" w:rsidP="00CC7825">
            <w:pPr>
              <w:jc w:val="center"/>
            </w:pPr>
            <w:r>
              <w:t>12</w:t>
            </w:r>
          </w:p>
        </w:tc>
        <w:tc>
          <w:tcPr>
            <w:tcW w:w="1370" w:type="dxa"/>
            <w:tcMar>
              <w:top w:w="0" w:type="dxa"/>
              <w:left w:w="108" w:type="dxa"/>
              <w:bottom w:w="0" w:type="dxa"/>
              <w:right w:w="108" w:type="dxa"/>
            </w:tcMar>
          </w:tcPr>
          <w:p w14:paraId="1E8523CB" w14:textId="11C799D9" w:rsidR="00E23F31" w:rsidRPr="00345EB7" w:rsidRDefault="00DC1483" w:rsidP="00CC7825">
            <w:pPr>
              <w:jc w:val="center"/>
            </w:pPr>
            <w:r>
              <w:t>2</w:t>
            </w:r>
          </w:p>
        </w:tc>
        <w:tc>
          <w:tcPr>
            <w:tcW w:w="793" w:type="dxa"/>
          </w:tcPr>
          <w:p w14:paraId="793458F1" w14:textId="77777777" w:rsidR="00E23F31" w:rsidRPr="00345EB7" w:rsidRDefault="00E23F31" w:rsidP="00CC7825">
            <w:pPr>
              <w:jc w:val="center"/>
            </w:pPr>
          </w:p>
        </w:tc>
      </w:tr>
      <w:tr w:rsidR="00E23F31" w:rsidRPr="00345EB7" w14:paraId="32FE239F" w14:textId="6C188790" w:rsidTr="008E7CC8">
        <w:trPr>
          <w:trHeight w:val="276"/>
          <w:jc w:val="center"/>
        </w:trPr>
        <w:tc>
          <w:tcPr>
            <w:tcW w:w="5225" w:type="dxa"/>
            <w:tcMar>
              <w:top w:w="0" w:type="dxa"/>
              <w:left w:w="108" w:type="dxa"/>
              <w:bottom w:w="0" w:type="dxa"/>
              <w:right w:w="108" w:type="dxa"/>
            </w:tcMar>
          </w:tcPr>
          <w:p w14:paraId="4153FC60" w14:textId="77777777" w:rsidR="00E23F31" w:rsidRPr="00345EB7" w:rsidRDefault="00E23F31" w:rsidP="00183C83">
            <w:pPr>
              <w:ind w:left="360"/>
              <w:rPr>
                <w:b/>
                <w:bCs/>
                <w:smallCaps/>
              </w:rPr>
            </w:pPr>
            <w:r w:rsidRPr="00345EB7">
              <w:rPr>
                <w:rFonts w:eastAsia="Cambria"/>
              </w:rPr>
              <w:t>f. Dealing with Pain </w:t>
            </w:r>
          </w:p>
        </w:tc>
        <w:tc>
          <w:tcPr>
            <w:tcW w:w="2062" w:type="dxa"/>
          </w:tcPr>
          <w:p w14:paraId="4E05CB69" w14:textId="4D4F39F1" w:rsidR="00E23F31" w:rsidRPr="00345EB7" w:rsidRDefault="00E23F31" w:rsidP="00CC7825">
            <w:pPr>
              <w:jc w:val="center"/>
            </w:pPr>
            <w:r>
              <w:t>3</w:t>
            </w:r>
          </w:p>
        </w:tc>
        <w:tc>
          <w:tcPr>
            <w:tcW w:w="1370" w:type="dxa"/>
            <w:tcMar>
              <w:top w:w="0" w:type="dxa"/>
              <w:left w:w="108" w:type="dxa"/>
              <w:bottom w:w="0" w:type="dxa"/>
              <w:right w:w="108" w:type="dxa"/>
            </w:tcMar>
          </w:tcPr>
          <w:p w14:paraId="4F59617F" w14:textId="77777777" w:rsidR="00E23F31" w:rsidRPr="00345EB7" w:rsidRDefault="00E23F31" w:rsidP="00CC7825">
            <w:pPr>
              <w:jc w:val="center"/>
            </w:pPr>
            <w:r w:rsidRPr="00345EB7">
              <w:t>4</w:t>
            </w:r>
          </w:p>
        </w:tc>
        <w:tc>
          <w:tcPr>
            <w:tcW w:w="793" w:type="dxa"/>
          </w:tcPr>
          <w:p w14:paraId="04158E23" w14:textId="77777777" w:rsidR="00E23F31" w:rsidRPr="00345EB7" w:rsidRDefault="00E23F31" w:rsidP="00CC7825">
            <w:pPr>
              <w:jc w:val="center"/>
            </w:pPr>
          </w:p>
        </w:tc>
      </w:tr>
      <w:tr w:rsidR="00E23F31" w:rsidRPr="00345EB7" w14:paraId="677657AD" w14:textId="6A223406" w:rsidTr="008E7CC8">
        <w:trPr>
          <w:trHeight w:val="276"/>
          <w:jc w:val="center"/>
        </w:trPr>
        <w:tc>
          <w:tcPr>
            <w:tcW w:w="5225" w:type="dxa"/>
            <w:tcMar>
              <w:top w:w="0" w:type="dxa"/>
              <w:left w:w="108" w:type="dxa"/>
              <w:bottom w:w="0" w:type="dxa"/>
              <w:right w:w="108" w:type="dxa"/>
            </w:tcMar>
          </w:tcPr>
          <w:p w14:paraId="5AA96679" w14:textId="77777777" w:rsidR="00E23F31" w:rsidRPr="00345EB7" w:rsidRDefault="00E23F31" w:rsidP="00183C83">
            <w:pPr>
              <w:ind w:left="360"/>
              <w:rPr>
                <w:rFonts w:eastAsia="Cambria"/>
              </w:rPr>
            </w:pPr>
            <w:r w:rsidRPr="00345EB7">
              <w:rPr>
                <w:rFonts w:eastAsia="Cambria"/>
              </w:rPr>
              <w:t>g. Psych Analysis</w:t>
            </w:r>
          </w:p>
        </w:tc>
        <w:tc>
          <w:tcPr>
            <w:tcW w:w="2062" w:type="dxa"/>
          </w:tcPr>
          <w:p w14:paraId="2FCD1663" w14:textId="77777777" w:rsidR="00E23F31" w:rsidRPr="00345EB7" w:rsidRDefault="00E23F31" w:rsidP="00CC7825">
            <w:pPr>
              <w:jc w:val="center"/>
            </w:pPr>
            <w:r w:rsidRPr="00345EB7">
              <w:t>4</w:t>
            </w:r>
          </w:p>
        </w:tc>
        <w:tc>
          <w:tcPr>
            <w:tcW w:w="1370" w:type="dxa"/>
            <w:tcMar>
              <w:top w:w="0" w:type="dxa"/>
              <w:left w:w="108" w:type="dxa"/>
              <w:bottom w:w="0" w:type="dxa"/>
              <w:right w:w="108" w:type="dxa"/>
            </w:tcMar>
          </w:tcPr>
          <w:p w14:paraId="69E0930D" w14:textId="7C09A27F" w:rsidR="00E23F31" w:rsidRPr="00345EB7" w:rsidRDefault="006D0010" w:rsidP="00CC7825">
            <w:pPr>
              <w:jc w:val="center"/>
            </w:pPr>
            <w:r>
              <w:t>0</w:t>
            </w:r>
          </w:p>
        </w:tc>
        <w:tc>
          <w:tcPr>
            <w:tcW w:w="793" w:type="dxa"/>
          </w:tcPr>
          <w:p w14:paraId="3D32C80F" w14:textId="77777777" w:rsidR="00E23F31" w:rsidRDefault="00E23F31" w:rsidP="00CC7825">
            <w:pPr>
              <w:jc w:val="center"/>
            </w:pPr>
          </w:p>
        </w:tc>
      </w:tr>
      <w:tr w:rsidR="00E23F31" w:rsidRPr="00345EB7" w14:paraId="78355E3B" w14:textId="36D0093B" w:rsidTr="008E7CC8">
        <w:trPr>
          <w:trHeight w:val="276"/>
          <w:jc w:val="center"/>
        </w:trPr>
        <w:tc>
          <w:tcPr>
            <w:tcW w:w="5225" w:type="dxa"/>
            <w:tcMar>
              <w:top w:w="0" w:type="dxa"/>
              <w:left w:w="108" w:type="dxa"/>
              <w:bottom w:w="0" w:type="dxa"/>
              <w:right w:w="108" w:type="dxa"/>
            </w:tcMar>
          </w:tcPr>
          <w:p w14:paraId="3F698BEC" w14:textId="6E3217E9" w:rsidR="00E23F31" w:rsidRPr="00345EB7" w:rsidRDefault="00E23F31" w:rsidP="00183C83">
            <w:pPr>
              <w:ind w:left="360"/>
              <w:rPr>
                <w:rFonts w:eastAsia="Cambria"/>
              </w:rPr>
            </w:pPr>
            <w:r>
              <w:rPr>
                <w:rFonts w:eastAsia="Cambria"/>
              </w:rPr>
              <w:t>h. Spirituality of Family</w:t>
            </w:r>
          </w:p>
        </w:tc>
        <w:tc>
          <w:tcPr>
            <w:tcW w:w="2062" w:type="dxa"/>
          </w:tcPr>
          <w:p w14:paraId="4F29A15E" w14:textId="59918B00" w:rsidR="00E23F31" w:rsidRPr="00345EB7" w:rsidRDefault="00175500" w:rsidP="00CC7825">
            <w:pPr>
              <w:jc w:val="center"/>
            </w:pPr>
            <w:r>
              <w:t>11</w:t>
            </w:r>
          </w:p>
        </w:tc>
        <w:tc>
          <w:tcPr>
            <w:tcW w:w="1370" w:type="dxa"/>
            <w:tcMar>
              <w:top w:w="0" w:type="dxa"/>
              <w:left w:w="108" w:type="dxa"/>
              <w:bottom w:w="0" w:type="dxa"/>
              <w:right w:w="108" w:type="dxa"/>
            </w:tcMar>
          </w:tcPr>
          <w:p w14:paraId="0B207BAD" w14:textId="3F593CD0" w:rsidR="00E23F31" w:rsidRDefault="00354746" w:rsidP="00CC7825">
            <w:pPr>
              <w:jc w:val="center"/>
            </w:pPr>
            <w:r>
              <w:t>3</w:t>
            </w:r>
          </w:p>
        </w:tc>
        <w:tc>
          <w:tcPr>
            <w:tcW w:w="793" w:type="dxa"/>
          </w:tcPr>
          <w:p w14:paraId="65FEE257" w14:textId="77777777" w:rsidR="00E23F31" w:rsidRDefault="00E23F31" w:rsidP="00CC7825">
            <w:pPr>
              <w:jc w:val="center"/>
            </w:pPr>
          </w:p>
        </w:tc>
      </w:tr>
      <w:tr w:rsidR="00E23F31" w:rsidRPr="00345EB7" w14:paraId="26382D89" w14:textId="5AF5651B" w:rsidTr="008E7CC8">
        <w:trPr>
          <w:trHeight w:val="559"/>
          <w:jc w:val="center"/>
        </w:trPr>
        <w:tc>
          <w:tcPr>
            <w:tcW w:w="5225" w:type="dxa"/>
            <w:tcMar>
              <w:top w:w="0" w:type="dxa"/>
              <w:left w:w="108" w:type="dxa"/>
              <w:bottom w:w="0" w:type="dxa"/>
              <w:right w:w="108" w:type="dxa"/>
            </w:tcMar>
          </w:tcPr>
          <w:p w14:paraId="420E6EA6" w14:textId="77777777" w:rsidR="00E23F31" w:rsidRPr="00345EB7" w:rsidRDefault="00E23F31" w:rsidP="00183C83">
            <w:pPr>
              <w:widowControl w:val="0"/>
              <w:rPr>
                <w:rFonts w:eastAsia="Cambria"/>
                <w:b/>
              </w:rPr>
            </w:pPr>
            <w:r w:rsidRPr="00345EB7">
              <w:rPr>
                <w:rFonts w:eastAsia="Cambria"/>
                <w:b/>
              </w:rPr>
              <w:t>Project 4</w:t>
            </w:r>
          </w:p>
          <w:p w14:paraId="3EB7B83D" w14:textId="29789349" w:rsidR="00E23F31" w:rsidRDefault="00E23F31" w:rsidP="00183C83">
            <w:pPr>
              <w:widowControl w:val="0"/>
              <w:rPr>
                <w:rFonts w:eastAsia="Cambria"/>
              </w:rPr>
            </w:pPr>
            <w:r w:rsidRPr="00345EB7">
              <w:rPr>
                <w:rFonts w:eastAsia="Cambria"/>
                <w:b/>
              </w:rPr>
              <w:t>4a</w:t>
            </w:r>
            <w:r w:rsidRPr="00345EB7">
              <w:rPr>
                <w:rFonts w:eastAsia="Cambria"/>
              </w:rPr>
              <w:t xml:space="preserve">: Urban Poor </w:t>
            </w:r>
            <w:r w:rsidR="00A05510">
              <w:rPr>
                <w:rFonts w:eastAsia="Cambria"/>
              </w:rPr>
              <w:t xml:space="preserve">Group &amp; </w:t>
            </w:r>
            <w:r w:rsidRPr="00345EB7">
              <w:rPr>
                <w:rFonts w:eastAsia="Cambria"/>
              </w:rPr>
              <w:t xml:space="preserve">Spirituality Logs </w:t>
            </w:r>
          </w:p>
          <w:p w14:paraId="2923BF26" w14:textId="77777777" w:rsidR="00E23F31" w:rsidRPr="00345EB7" w:rsidRDefault="00E23F31" w:rsidP="00183C83">
            <w:pPr>
              <w:widowControl w:val="0"/>
              <w:rPr>
                <w:rFonts w:eastAsia="Cambria"/>
                <w:b/>
              </w:rPr>
            </w:pPr>
          </w:p>
          <w:p w14:paraId="5B68D71D" w14:textId="4929652F" w:rsidR="00E23F31" w:rsidRPr="00345EB7" w:rsidRDefault="00E23F31" w:rsidP="00183C83">
            <w:pPr>
              <w:widowControl w:val="0"/>
              <w:rPr>
                <w:b/>
                <w:bCs/>
                <w:smallCaps/>
              </w:rPr>
            </w:pPr>
            <w:r w:rsidRPr="00345EB7">
              <w:rPr>
                <w:rFonts w:eastAsia="Cambria"/>
                <w:b/>
              </w:rPr>
              <w:t>4b:</w:t>
            </w:r>
            <w:r w:rsidRPr="00345EB7">
              <w:rPr>
                <w:rFonts w:eastAsia="Cambria"/>
              </w:rPr>
              <w:t xml:space="preserve"> </w:t>
            </w:r>
            <w:r>
              <w:rPr>
                <w:rFonts w:eastAsia="Cambria"/>
              </w:rPr>
              <w:t xml:space="preserve">Final Exam: </w:t>
            </w:r>
            <w:r w:rsidRPr="00345EB7">
              <w:rPr>
                <w:rFonts w:eastAsia="Cambria"/>
              </w:rPr>
              <w:t xml:space="preserve">Spirituality Presentation </w:t>
            </w:r>
          </w:p>
        </w:tc>
        <w:tc>
          <w:tcPr>
            <w:tcW w:w="2062" w:type="dxa"/>
          </w:tcPr>
          <w:p w14:paraId="60116A38" w14:textId="77777777" w:rsidR="00E23F31" w:rsidRDefault="00E23F31" w:rsidP="00CC7825">
            <w:r w:rsidRPr="00345EB7">
              <w:t xml:space="preserve">  </w:t>
            </w:r>
            <w:r>
              <w:t xml:space="preserve">    </w:t>
            </w:r>
          </w:p>
          <w:p w14:paraId="1724DBC2" w14:textId="0CF07288" w:rsidR="00E23F31" w:rsidRPr="00345EB7" w:rsidRDefault="00E23F31" w:rsidP="00B22CCA">
            <w:pPr>
              <w:jc w:val="center"/>
            </w:pPr>
            <w:r w:rsidRPr="00345EB7">
              <w:t xml:space="preserve">Weekly, </w:t>
            </w:r>
            <w:r>
              <w:t xml:space="preserve">submit </w:t>
            </w:r>
            <w:r w:rsidR="0012024E">
              <w:t xml:space="preserve">     2,</w:t>
            </w:r>
            <w:r>
              <w:t>4,</w:t>
            </w:r>
            <w:r w:rsidR="0012024E">
              <w:t>8,14</w:t>
            </w:r>
          </w:p>
          <w:p w14:paraId="76DB5C8A" w14:textId="148CFEEB" w:rsidR="00E23F31" w:rsidRPr="00345EB7" w:rsidRDefault="00E23F31" w:rsidP="00CC7825">
            <w:pPr>
              <w:jc w:val="center"/>
            </w:pPr>
            <w:r>
              <w:t>14 or 15</w:t>
            </w:r>
          </w:p>
        </w:tc>
        <w:tc>
          <w:tcPr>
            <w:tcW w:w="1370" w:type="dxa"/>
            <w:tcMar>
              <w:top w:w="0" w:type="dxa"/>
              <w:left w:w="108" w:type="dxa"/>
              <w:bottom w:w="0" w:type="dxa"/>
              <w:right w:w="108" w:type="dxa"/>
            </w:tcMar>
          </w:tcPr>
          <w:p w14:paraId="5879FF36" w14:textId="2025908B" w:rsidR="00E23F31" w:rsidRDefault="00E23F31" w:rsidP="00CC7825">
            <w:pPr>
              <w:jc w:val="center"/>
            </w:pPr>
          </w:p>
          <w:p w14:paraId="28FAF01F" w14:textId="77777777" w:rsidR="003C018D" w:rsidRDefault="003C018D" w:rsidP="00CC7825">
            <w:pPr>
              <w:jc w:val="center"/>
            </w:pPr>
          </w:p>
          <w:p w14:paraId="57BFDBD9" w14:textId="20EF870C" w:rsidR="00E23F31" w:rsidRPr="00345EB7" w:rsidRDefault="00E23F31" w:rsidP="00CC7825">
            <w:pPr>
              <w:jc w:val="center"/>
            </w:pPr>
            <w:r w:rsidRPr="00345EB7">
              <w:t>1</w:t>
            </w:r>
            <w:r w:rsidR="00C472F5">
              <w:t>6</w:t>
            </w:r>
          </w:p>
          <w:p w14:paraId="7661EFC4" w14:textId="5532D032" w:rsidR="00E23F31" w:rsidRPr="00345EB7" w:rsidRDefault="003C018D" w:rsidP="00CC7825">
            <w:pPr>
              <w:jc w:val="center"/>
            </w:pPr>
            <w:r>
              <w:t>10</w:t>
            </w:r>
          </w:p>
        </w:tc>
        <w:tc>
          <w:tcPr>
            <w:tcW w:w="793" w:type="dxa"/>
          </w:tcPr>
          <w:p w14:paraId="13349F91" w14:textId="506FBC93" w:rsidR="00E23F31" w:rsidRDefault="00C472F5" w:rsidP="00CC7825">
            <w:pPr>
              <w:jc w:val="center"/>
            </w:pPr>
            <w:r>
              <w:t>26%</w:t>
            </w:r>
          </w:p>
        </w:tc>
      </w:tr>
      <w:tr w:rsidR="00E23F31" w:rsidRPr="00345EB7" w14:paraId="093F3F1A" w14:textId="473124F9" w:rsidTr="008E7CC8">
        <w:trPr>
          <w:trHeight w:val="253"/>
          <w:jc w:val="center"/>
        </w:trPr>
        <w:tc>
          <w:tcPr>
            <w:tcW w:w="5225" w:type="dxa"/>
            <w:tcMar>
              <w:top w:w="0" w:type="dxa"/>
              <w:left w:w="108" w:type="dxa"/>
              <w:bottom w:w="0" w:type="dxa"/>
              <w:right w:w="108" w:type="dxa"/>
            </w:tcMar>
          </w:tcPr>
          <w:p w14:paraId="5437BA02" w14:textId="77777777" w:rsidR="00E23F31" w:rsidRPr="00345EB7" w:rsidRDefault="00E23F31" w:rsidP="00183C83">
            <w:pPr>
              <w:widowControl w:val="0"/>
              <w:tabs>
                <w:tab w:val="left" w:pos="2460"/>
              </w:tabs>
              <w:rPr>
                <w:b/>
                <w:bCs/>
              </w:rPr>
            </w:pPr>
            <w:r w:rsidRPr="00345EB7">
              <w:rPr>
                <w:b/>
                <w:bCs/>
              </w:rPr>
              <w:t>Course Evaluation</w:t>
            </w:r>
          </w:p>
        </w:tc>
        <w:tc>
          <w:tcPr>
            <w:tcW w:w="2062" w:type="dxa"/>
          </w:tcPr>
          <w:p w14:paraId="78E7C560" w14:textId="001C3CD7" w:rsidR="00E23F31" w:rsidRPr="00345EB7" w:rsidRDefault="00E23F31" w:rsidP="00183C83">
            <w:pPr>
              <w:spacing w:before="100" w:beforeAutospacing="1" w:after="100" w:afterAutospacing="1"/>
              <w:jc w:val="center"/>
              <w:rPr>
                <w:bCs/>
              </w:rPr>
            </w:pPr>
            <w:r>
              <w:rPr>
                <w:bCs/>
              </w:rPr>
              <w:t>15</w:t>
            </w:r>
          </w:p>
        </w:tc>
        <w:tc>
          <w:tcPr>
            <w:tcW w:w="1370" w:type="dxa"/>
            <w:tcMar>
              <w:top w:w="0" w:type="dxa"/>
              <w:left w:w="108" w:type="dxa"/>
              <w:bottom w:w="0" w:type="dxa"/>
              <w:right w:w="108" w:type="dxa"/>
            </w:tcMar>
          </w:tcPr>
          <w:p w14:paraId="6E8BEE3B" w14:textId="77777777" w:rsidR="00E23F31" w:rsidRPr="00345EB7" w:rsidRDefault="00E23F31" w:rsidP="00E07BC9">
            <w:pPr>
              <w:spacing w:before="100" w:beforeAutospacing="1" w:after="100" w:afterAutospacing="1"/>
              <w:jc w:val="center"/>
              <w:rPr>
                <w:bCs/>
              </w:rPr>
            </w:pPr>
            <w:r w:rsidRPr="00345EB7">
              <w:rPr>
                <w:bCs/>
              </w:rPr>
              <w:t>2</w:t>
            </w:r>
          </w:p>
        </w:tc>
        <w:tc>
          <w:tcPr>
            <w:tcW w:w="793" w:type="dxa"/>
          </w:tcPr>
          <w:p w14:paraId="43643322" w14:textId="77777777" w:rsidR="00E23F31" w:rsidRPr="00345EB7" w:rsidRDefault="00E23F31" w:rsidP="00E07BC9">
            <w:pPr>
              <w:spacing w:before="100" w:beforeAutospacing="1" w:after="100" w:afterAutospacing="1"/>
              <w:jc w:val="center"/>
              <w:rPr>
                <w:bCs/>
              </w:rPr>
            </w:pPr>
          </w:p>
        </w:tc>
      </w:tr>
      <w:tr w:rsidR="00E23F31" w:rsidRPr="00345EB7" w14:paraId="70886063" w14:textId="750724DF" w:rsidTr="008E7CC8">
        <w:trPr>
          <w:trHeight w:val="253"/>
          <w:jc w:val="center"/>
        </w:trPr>
        <w:tc>
          <w:tcPr>
            <w:tcW w:w="5225" w:type="dxa"/>
            <w:tcMar>
              <w:top w:w="0" w:type="dxa"/>
              <w:left w:w="108" w:type="dxa"/>
              <w:bottom w:w="0" w:type="dxa"/>
              <w:right w:w="108" w:type="dxa"/>
            </w:tcMar>
          </w:tcPr>
          <w:p w14:paraId="5A64910D" w14:textId="77777777" w:rsidR="00E23F31" w:rsidRPr="00345EB7" w:rsidRDefault="00E23F31" w:rsidP="00183C83">
            <w:pPr>
              <w:widowControl w:val="0"/>
              <w:jc w:val="right"/>
            </w:pPr>
            <w:r w:rsidRPr="00345EB7">
              <w:rPr>
                <w:b/>
                <w:bCs/>
                <w:smallCaps/>
              </w:rPr>
              <w:t>Total</w:t>
            </w:r>
          </w:p>
        </w:tc>
        <w:tc>
          <w:tcPr>
            <w:tcW w:w="2062" w:type="dxa"/>
          </w:tcPr>
          <w:p w14:paraId="5F1D79EF" w14:textId="77777777" w:rsidR="00E23F31" w:rsidRPr="00345EB7" w:rsidRDefault="00E23F31" w:rsidP="00183C83">
            <w:pPr>
              <w:spacing w:before="100" w:beforeAutospacing="1" w:after="100" w:afterAutospacing="1"/>
              <w:jc w:val="center"/>
              <w:rPr>
                <w:b/>
                <w:bCs/>
              </w:rPr>
            </w:pPr>
          </w:p>
        </w:tc>
        <w:tc>
          <w:tcPr>
            <w:tcW w:w="1370" w:type="dxa"/>
            <w:tcMar>
              <w:top w:w="0" w:type="dxa"/>
              <w:left w:w="108" w:type="dxa"/>
              <w:bottom w:w="0" w:type="dxa"/>
              <w:right w:w="108" w:type="dxa"/>
            </w:tcMar>
          </w:tcPr>
          <w:p w14:paraId="08DBBA57" w14:textId="77777777" w:rsidR="00E23F31" w:rsidRPr="00345EB7" w:rsidRDefault="00E23F31" w:rsidP="00E07BC9">
            <w:pPr>
              <w:spacing w:before="100" w:beforeAutospacing="1" w:after="100" w:afterAutospacing="1"/>
              <w:jc w:val="center"/>
            </w:pPr>
            <w:r w:rsidRPr="00345EB7">
              <w:t>100</w:t>
            </w:r>
          </w:p>
        </w:tc>
        <w:tc>
          <w:tcPr>
            <w:tcW w:w="793" w:type="dxa"/>
          </w:tcPr>
          <w:p w14:paraId="2E1E64C4" w14:textId="2436CB61" w:rsidR="00E23F31" w:rsidRPr="00345EB7" w:rsidRDefault="00C472F5" w:rsidP="00E07BC9">
            <w:pPr>
              <w:spacing w:before="100" w:beforeAutospacing="1" w:after="100" w:afterAutospacing="1"/>
              <w:jc w:val="center"/>
            </w:pPr>
            <w:r>
              <w:t>100%</w:t>
            </w:r>
          </w:p>
        </w:tc>
      </w:tr>
    </w:tbl>
    <w:p w14:paraId="148DFDA0" w14:textId="4B82BCB8" w:rsidR="00E477DA" w:rsidRPr="00B803B7" w:rsidRDefault="00E477DA" w:rsidP="00E477DA">
      <w:r w:rsidRPr="00B803B7">
        <w:t xml:space="preserve"> </w:t>
      </w:r>
    </w:p>
    <w:p w14:paraId="33A298D0" w14:textId="77777777" w:rsidR="008729B1" w:rsidRPr="00345EB7" w:rsidRDefault="008729B1" w:rsidP="008729B1">
      <w:pPr>
        <w:spacing w:before="2" w:after="2"/>
        <w:rPr>
          <w:b/>
        </w:rPr>
      </w:pPr>
      <w:r w:rsidRPr="00345EB7">
        <w:rPr>
          <w:b/>
        </w:rPr>
        <w:t>Project 1: Corporate Spiritual Growth</w:t>
      </w:r>
    </w:p>
    <w:p w14:paraId="7FCD2B7D" w14:textId="73470EA1" w:rsidR="008729B1" w:rsidRPr="00345EB7" w:rsidRDefault="008729B1" w:rsidP="008729B1">
      <w:pPr>
        <w:spacing w:before="2" w:after="2"/>
      </w:pPr>
      <w:r w:rsidRPr="00345EB7">
        <w:t>Weekly group discussions</w:t>
      </w:r>
      <w:r>
        <w:t xml:space="preserve">.  </w:t>
      </w:r>
      <w:r w:rsidRPr="00345EB7">
        <w:t xml:space="preserve">Each week this includes a checkup with one other student on your progress through the Topical Memory System, memorizing two verses per week. </w:t>
      </w:r>
      <w:r w:rsidRPr="00345EB7">
        <w:rPr>
          <w:i/>
        </w:rPr>
        <w:t xml:space="preserve">Supports outcomes </w:t>
      </w:r>
      <w:r w:rsidR="00CC61B6">
        <w:rPr>
          <w:i/>
        </w:rPr>
        <w:t>2</w:t>
      </w:r>
      <w:r w:rsidRPr="00345EB7">
        <w:rPr>
          <w:i/>
        </w:rPr>
        <w:t>.</w:t>
      </w:r>
    </w:p>
    <w:p w14:paraId="7D0A68FF" w14:textId="77777777" w:rsidR="008729B1" w:rsidRPr="00345EB7" w:rsidRDefault="008729B1" w:rsidP="008729B1">
      <w:pPr>
        <w:spacing w:before="2" w:after="2"/>
      </w:pPr>
    </w:p>
    <w:p w14:paraId="136AF1F4" w14:textId="77777777" w:rsidR="008729B1" w:rsidRPr="00345EB7" w:rsidRDefault="008729B1" w:rsidP="008729B1">
      <w:pPr>
        <w:spacing w:before="2" w:after="2"/>
        <w:rPr>
          <w:b/>
        </w:rPr>
      </w:pPr>
      <w:r w:rsidRPr="00345EB7">
        <w:rPr>
          <w:b/>
        </w:rPr>
        <w:t xml:space="preserve">Assignment 1a: Guided Silent Retreat </w:t>
      </w:r>
    </w:p>
    <w:p w14:paraId="08D0E61A" w14:textId="77777777" w:rsidR="008729B1" w:rsidRPr="00345EB7" w:rsidRDefault="008729B1" w:rsidP="008729B1">
      <w:pPr>
        <w:spacing w:before="2" w:after="2"/>
      </w:pPr>
      <w:r w:rsidRPr="00345EB7">
        <w:t xml:space="preserve">A guided, two-day silent retreat may include group worship, private prayer, issue discussions, and academic reading and writing. Submit a summary of what you learned. </w:t>
      </w:r>
    </w:p>
    <w:p w14:paraId="5118195C" w14:textId="08093E43" w:rsidR="008729B1" w:rsidRPr="00345EB7" w:rsidRDefault="008729B1" w:rsidP="008729B1">
      <w:pPr>
        <w:spacing w:before="2" w:after="2"/>
        <w:rPr>
          <w:i/>
        </w:rPr>
      </w:pPr>
      <w:r w:rsidRPr="00345EB7">
        <w:rPr>
          <w:i/>
        </w:rPr>
        <w:t xml:space="preserve">Supports outcomes </w:t>
      </w:r>
      <w:r w:rsidR="00CC61B6">
        <w:rPr>
          <w:i/>
        </w:rPr>
        <w:t>2,4</w:t>
      </w:r>
    </w:p>
    <w:p w14:paraId="2491B4D1" w14:textId="77777777" w:rsidR="008729B1" w:rsidRPr="00345EB7" w:rsidRDefault="008729B1" w:rsidP="008729B1">
      <w:pPr>
        <w:spacing w:before="2" w:after="2"/>
        <w:rPr>
          <w:b/>
        </w:rPr>
      </w:pPr>
    </w:p>
    <w:p w14:paraId="04D279F7" w14:textId="77777777" w:rsidR="008729B1" w:rsidRPr="00345EB7" w:rsidRDefault="008729B1" w:rsidP="008729B1">
      <w:pPr>
        <w:spacing w:before="2" w:after="2"/>
        <w:rPr>
          <w:b/>
        </w:rPr>
      </w:pPr>
      <w:r w:rsidRPr="00345EB7">
        <w:rPr>
          <w:b/>
        </w:rPr>
        <w:t>Assignment 1b: Poor Peoples’ Worship</w:t>
      </w:r>
    </w:p>
    <w:p w14:paraId="199DA983" w14:textId="65A648E9" w:rsidR="008729B1" w:rsidRPr="00345EB7" w:rsidRDefault="008729B1" w:rsidP="008729B1">
      <w:pPr>
        <w:spacing w:before="2" w:after="2"/>
      </w:pPr>
      <w:r w:rsidRPr="00345EB7">
        <w:t xml:space="preserve">Visit a poor people’s church and conduct a simple ethnographic analysis.  </w:t>
      </w:r>
      <w:r w:rsidRPr="00345EB7">
        <w:rPr>
          <w:i/>
        </w:rPr>
        <w:t xml:space="preserve">Supports outcome </w:t>
      </w:r>
      <w:r w:rsidR="00CC61B6">
        <w:rPr>
          <w:i/>
        </w:rPr>
        <w:t>4</w:t>
      </w:r>
    </w:p>
    <w:p w14:paraId="507CC395" w14:textId="77777777" w:rsidR="008729B1" w:rsidRPr="00345EB7" w:rsidRDefault="008729B1" w:rsidP="008729B1">
      <w:pPr>
        <w:spacing w:before="2" w:after="2"/>
      </w:pPr>
    </w:p>
    <w:p w14:paraId="5D67FF6C" w14:textId="77777777" w:rsidR="008729B1" w:rsidRPr="00345EB7" w:rsidRDefault="008729B1" w:rsidP="008729B1">
      <w:pPr>
        <w:spacing w:before="2" w:after="2"/>
      </w:pPr>
      <w:r w:rsidRPr="00345EB7">
        <w:rPr>
          <w:b/>
        </w:rPr>
        <w:t>Project 2: Course Reading Journal </w:t>
      </w:r>
      <w:r w:rsidRPr="00345EB7">
        <w:t xml:space="preserve"> </w:t>
      </w:r>
    </w:p>
    <w:p w14:paraId="79BEB955" w14:textId="2F192C20" w:rsidR="008729B1" w:rsidRPr="00345EB7" w:rsidRDefault="008729B1" w:rsidP="008729B1">
      <w:pPr>
        <w:spacing w:before="2" w:after="2"/>
      </w:pPr>
      <w:r w:rsidRPr="00345EB7">
        <w:t>The readings assigned each Module are to be completed and carefully reflected upon before gathering. They review a range of spirituality perspectives that we will discuss in our class Forum. Typically</w:t>
      </w:r>
      <w:r w:rsidR="00D95F59">
        <w:t>,</w:t>
      </w:r>
      <w:r w:rsidRPr="00345EB7">
        <w:t xml:space="preserve"> only one or two articles or book chapters will be assigned each week. Nevertheless, they are very important!  The concepts presented through the readings will correlate with the week’s topical presentation and discussion, providing us a theoretical “frame” for analyzing spiritualities.</w:t>
      </w:r>
    </w:p>
    <w:p w14:paraId="24D8EFAF" w14:textId="77777777" w:rsidR="008729B1" w:rsidRPr="00345EB7" w:rsidRDefault="008729B1" w:rsidP="008729B1">
      <w:pPr>
        <w:spacing w:before="2" w:after="2"/>
      </w:pPr>
    </w:p>
    <w:p w14:paraId="62E3FC55" w14:textId="77777777" w:rsidR="009B052A" w:rsidRDefault="008729B1" w:rsidP="00547075">
      <w:r w:rsidRPr="00345EB7">
        <w:t xml:space="preserve">Approximately </w:t>
      </w:r>
      <w:r w:rsidR="00D95F59">
        <w:t>2</w:t>
      </w:r>
      <w:r w:rsidRPr="00345EB7">
        <w:t xml:space="preserve">5 chapters of required course reading are available </w:t>
      </w:r>
      <w:r w:rsidR="009B052A">
        <w:t>embedded in the course</w:t>
      </w:r>
      <w:r w:rsidRPr="00345EB7">
        <w:t xml:space="preserve">; the other texts are available via the online library.  </w:t>
      </w:r>
      <w:r w:rsidR="00547075">
        <w:t>For each reading</w:t>
      </w:r>
      <w:r w:rsidR="009B052A">
        <w:t>:</w:t>
      </w:r>
    </w:p>
    <w:p w14:paraId="6A9FFFFD" w14:textId="71C2E0CF" w:rsidR="00547075" w:rsidRDefault="00547075" w:rsidP="009B052A">
      <w:pPr>
        <w:pStyle w:val="ListParagraph"/>
        <w:numPr>
          <w:ilvl w:val="0"/>
          <w:numId w:val="125"/>
        </w:numPr>
      </w:pPr>
      <w:r>
        <w:t xml:space="preserve">include a </w:t>
      </w:r>
      <w:proofErr w:type="gramStart"/>
      <w:r>
        <w:t>4-6 line</w:t>
      </w:r>
      <w:proofErr w:type="gramEnd"/>
      <w:r>
        <w:t xml:space="preserve"> comment.  This could be the main theme, a quote or a reflection according to your preference.</w:t>
      </w:r>
    </w:p>
    <w:p w14:paraId="558F21D2" w14:textId="77777777" w:rsidR="00617758" w:rsidRDefault="00617758" w:rsidP="009B052A">
      <w:pPr>
        <w:pStyle w:val="ListParagraph"/>
        <w:numPr>
          <w:ilvl w:val="0"/>
          <w:numId w:val="125"/>
        </w:numPr>
        <w:spacing w:before="2" w:after="2"/>
      </w:pPr>
      <w:proofErr w:type="gramStart"/>
      <w:r>
        <w:t>Or,</w:t>
      </w:r>
      <w:proofErr w:type="gramEnd"/>
      <w:r>
        <w:t xml:space="preserve"> </w:t>
      </w:r>
      <w:r w:rsidR="008729B1" w:rsidRPr="00345EB7">
        <w:t xml:space="preserve">identify and outline the main theme and </w:t>
      </w:r>
      <w:r w:rsidR="0008054A" w:rsidRPr="00345EB7">
        <w:t>t</w:t>
      </w:r>
      <w:r w:rsidR="0008054A">
        <w:t>wo</w:t>
      </w:r>
      <w:r w:rsidR="0008054A" w:rsidRPr="00345EB7">
        <w:t xml:space="preserve"> </w:t>
      </w:r>
      <w:r w:rsidR="008729B1" w:rsidRPr="00345EB7">
        <w:t xml:space="preserve">sub-points. </w:t>
      </w:r>
    </w:p>
    <w:p w14:paraId="09C72C1E" w14:textId="77777777" w:rsidR="00617758" w:rsidRDefault="008729B1" w:rsidP="009B052A">
      <w:pPr>
        <w:pStyle w:val="ListParagraph"/>
        <w:numPr>
          <w:ilvl w:val="0"/>
          <w:numId w:val="125"/>
        </w:numPr>
        <w:spacing w:before="2" w:after="2"/>
      </w:pPr>
      <w:r w:rsidRPr="00345EB7">
        <w:lastRenderedPageBreak/>
        <w:t xml:space="preserve">Or provide a one paragraph summary </w:t>
      </w:r>
      <w:r w:rsidR="0008054A">
        <w:t>or</w:t>
      </w:r>
      <w:r w:rsidR="0008054A" w:rsidRPr="00345EB7">
        <w:t xml:space="preserve"> </w:t>
      </w:r>
      <w:r w:rsidRPr="00345EB7">
        <w:t xml:space="preserve">one paragraph personal response. Include a key quote (not what the author quoted from someone else, but a quote from the author), with page numbers, that you feel encapsulates the author’s thesis. </w:t>
      </w:r>
    </w:p>
    <w:p w14:paraId="4F6DBA73" w14:textId="6F1167C7" w:rsidR="008729B1" w:rsidRPr="00345EB7" w:rsidRDefault="008729B1" w:rsidP="009B052A">
      <w:pPr>
        <w:pStyle w:val="ListParagraph"/>
        <w:numPr>
          <w:ilvl w:val="0"/>
          <w:numId w:val="125"/>
        </w:numPr>
        <w:spacing w:before="2" w:after="2"/>
      </w:pPr>
      <w:r w:rsidRPr="00345EB7">
        <w:t>The aim is not to increase your paperwork but to leave you with a permanent recollection of the key elements of the book or article.  Keep these short.</w:t>
      </w:r>
    </w:p>
    <w:p w14:paraId="3F96AAEA" w14:textId="77777777" w:rsidR="008729B1" w:rsidRPr="00345EB7" w:rsidRDefault="008729B1" w:rsidP="008729B1">
      <w:pPr>
        <w:spacing w:before="2" w:after="2"/>
      </w:pPr>
    </w:p>
    <w:p w14:paraId="3F98DAC5" w14:textId="77777777" w:rsidR="00547075" w:rsidRDefault="008729B1" w:rsidP="00617758">
      <w:pPr>
        <w:pStyle w:val="ListParagraph"/>
        <w:numPr>
          <w:ilvl w:val="0"/>
          <w:numId w:val="125"/>
        </w:numPr>
      </w:pPr>
      <w:r w:rsidRPr="00345EB7">
        <w:t>Then compose a reading log that lists the articles/chapter (APA format) and the number of pages read</w:t>
      </w:r>
      <w:r w:rsidR="00CD1A19">
        <w:t xml:space="preserve"> [</w:t>
      </w:r>
      <w:r w:rsidR="00CD1A19" w:rsidRPr="00345EB7">
        <w:t xml:space="preserve">You will use </w:t>
      </w:r>
      <w:r w:rsidR="00CD1A19">
        <w:t>Zotero</w:t>
      </w:r>
      <w:r w:rsidR="00CD1A19" w:rsidRPr="00345EB7">
        <w:t xml:space="preserve"> </w:t>
      </w:r>
      <w:hyperlink r:id="rId17" w:history="1">
        <w:r w:rsidR="00CD1A19">
          <w:rPr>
            <w:rStyle w:val="Hyperlink"/>
          </w:rPr>
          <w:t>https://www.zotero.org/</w:t>
        </w:r>
      </w:hyperlink>
      <w:r w:rsidR="00CD1A19">
        <w:rPr>
          <w:rStyle w:val="Hyperlink"/>
        </w:rPr>
        <w:t xml:space="preserve"> </w:t>
      </w:r>
      <w:r w:rsidR="00CD1A19" w:rsidRPr="00345EB7">
        <w:t>throughout the degree to get the formatting right]</w:t>
      </w:r>
      <w:r w:rsidRPr="00345EB7">
        <w:t xml:space="preserve">.  </w:t>
      </w:r>
    </w:p>
    <w:p w14:paraId="314277F2" w14:textId="77777777" w:rsidR="00547075" w:rsidRDefault="00547075" w:rsidP="008729B1"/>
    <w:p w14:paraId="15DA011F" w14:textId="5E824FDD" w:rsidR="008729B1" w:rsidRPr="006955E0" w:rsidRDefault="008729B1" w:rsidP="008729B1">
      <w:pPr>
        <w:rPr>
          <w:i/>
          <w:iCs/>
        </w:rPr>
      </w:pPr>
      <w:r w:rsidRPr="00345EB7">
        <w:t xml:space="preserve">(Due weekly, graded over the course. Final submission of cumulative collation of reports in Module </w:t>
      </w:r>
      <w:r w:rsidR="00486FDE">
        <w:t>14</w:t>
      </w:r>
      <w:r w:rsidRPr="00345EB7">
        <w:t xml:space="preserve">). </w:t>
      </w:r>
      <w:r w:rsidR="00CC61B6" w:rsidRPr="006955E0">
        <w:rPr>
          <w:i/>
          <w:iCs/>
        </w:rPr>
        <w:t>Supports Outcome 3,4</w:t>
      </w:r>
    </w:p>
    <w:p w14:paraId="7B33FDBE" w14:textId="77777777" w:rsidR="00C60158" w:rsidRPr="006955E0" w:rsidRDefault="00C60158" w:rsidP="008729B1">
      <w:pPr>
        <w:rPr>
          <w:i/>
          <w:iCs/>
        </w:rPr>
      </w:pPr>
    </w:p>
    <w:p w14:paraId="5E28BCED" w14:textId="77777777" w:rsidR="008729B1" w:rsidRPr="00345EB7" w:rsidRDefault="008729B1" w:rsidP="008729B1">
      <w:pPr>
        <w:spacing w:before="2" w:after="2"/>
      </w:pPr>
      <w:r w:rsidRPr="00345EB7">
        <w:rPr>
          <w:b/>
        </w:rPr>
        <w:t>Project 3: Cross-Cultural Spirituality and Capacity</w:t>
      </w:r>
      <w:r w:rsidRPr="00345EB7">
        <w:t xml:space="preserve"> </w:t>
      </w:r>
    </w:p>
    <w:p w14:paraId="5BE4AA29" w14:textId="77777777" w:rsidR="008729B1" w:rsidRPr="00345EB7" w:rsidRDefault="008729B1" w:rsidP="008729B1">
      <w:pPr>
        <w:spacing w:before="2" w:after="2"/>
      </w:pPr>
    </w:p>
    <w:p w14:paraId="112ACCD9" w14:textId="40569DFB" w:rsidR="00CC61B6" w:rsidRPr="00345EB7" w:rsidRDefault="008729B1" w:rsidP="00CC61B6">
      <w:pPr>
        <w:spacing w:before="2" w:after="2"/>
        <w:rPr>
          <w:i/>
        </w:rPr>
      </w:pPr>
      <w:r w:rsidRPr="00345EB7">
        <w:t xml:space="preserve">(a) Cross-cultural Values Questionnaire </w:t>
      </w:r>
      <w:r w:rsidR="00CC61B6" w:rsidRPr="00345EB7">
        <w:rPr>
          <w:i/>
        </w:rPr>
        <w:t>Supports outcom</w:t>
      </w:r>
      <w:r w:rsidR="00CC61B6">
        <w:rPr>
          <w:i/>
        </w:rPr>
        <w:t>e</w:t>
      </w:r>
      <w:r w:rsidR="00CC61B6" w:rsidRPr="00345EB7">
        <w:rPr>
          <w:i/>
        </w:rPr>
        <w:t xml:space="preserve"> </w:t>
      </w:r>
      <w:r w:rsidR="00CC61B6">
        <w:rPr>
          <w:i/>
        </w:rPr>
        <w:t>4</w:t>
      </w:r>
    </w:p>
    <w:p w14:paraId="6E60CD78" w14:textId="73ABF0B5" w:rsidR="008729B1" w:rsidRPr="00345EB7" w:rsidRDefault="008729B1" w:rsidP="008729B1">
      <w:pPr>
        <w:spacing w:before="2" w:after="2"/>
      </w:pPr>
    </w:p>
    <w:p w14:paraId="1F6770FF" w14:textId="1208ABF2" w:rsidR="002A7855" w:rsidRDefault="008729B1" w:rsidP="002A7855">
      <w:pPr>
        <w:spacing w:before="2" w:after="2"/>
        <w:rPr>
          <w:i/>
        </w:rPr>
      </w:pPr>
      <w:r w:rsidRPr="00345EB7">
        <w:t>(</w:t>
      </w:r>
      <w:r w:rsidR="002A7855">
        <w:t>b</w:t>
      </w:r>
      <w:r w:rsidR="002A7855" w:rsidRPr="00345EB7">
        <w:t xml:space="preserve">) </w:t>
      </w:r>
      <w:proofErr w:type="spellStart"/>
      <w:r w:rsidR="002A7855" w:rsidRPr="00345EB7">
        <w:t>Strength</w:t>
      </w:r>
      <w:r w:rsidR="002A7855">
        <w:t>s</w:t>
      </w:r>
      <w:r w:rsidR="002A7855" w:rsidRPr="00345EB7">
        <w:t>finder</w:t>
      </w:r>
      <w:proofErr w:type="spellEnd"/>
      <w:r w:rsidR="000A61E6">
        <w:t xml:space="preserve"> (if you can afford access)</w:t>
      </w:r>
      <w:r w:rsidR="002A7855">
        <w:t xml:space="preserve"> </w:t>
      </w:r>
      <w:r w:rsidR="002A7855" w:rsidRPr="00345EB7">
        <w:rPr>
          <w:i/>
        </w:rPr>
        <w:t>Supports outcom</w:t>
      </w:r>
      <w:r w:rsidR="002A7855">
        <w:rPr>
          <w:i/>
        </w:rPr>
        <w:t>e</w:t>
      </w:r>
      <w:r w:rsidR="002A7855" w:rsidRPr="00345EB7">
        <w:rPr>
          <w:i/>
        </w:rPr>
        <w:t xml:space="preserve"> </w:t>
      </w:r>
      <w:r w:rsidR="002A7855">
        <w:rPr>
          <w:i/>
        </w:rPr>
        <w:t>3</w:t>
      </w:r>
      <w:r w:rsidR="002A7855" w:rsidRPr="00345EB7">
        <w:rPr>
          <w:i/>
        </w:rPr>
        <w:t xml:space="preserve"> </w:t>
      </w:r>
    </w:p>
    <w:p w14:paraId="7D1E4283" w14:textId="77777777" w:rsidR="002A7855" w:rsidRPr="00345EB7" w:rsidRDefault="002A7855" w:rsidP="002A7855">
      <w:pPr>
        <w:spacing w:before="2" w:after="2"/>
        <w:rPr>
          <w:i/>
        </w:rPr>
      </w:pPr>
    </w:p>
    <w:p w14:paraId="11055173" w14:textId="49355D15" w:rsidR="00CC61B6" w:rsidRPr="00345EB7" w:rsidRDefault="008729B1" w:rsidP="00CC61B6">
      <w:pPr>
        <w:spacing w:before="2" w:after="2"/>
        <w:rPr>
          <w:i/>
        </w:rPr>
      </w:pPr>
      <w:r w:rsidRPr="00345EB7">
        <w:t>(</w:t>
      </w:r>
      <w:r w:rsidR="002A7855">
        <w:t>c</w:t>
      </w:r>
      <w:r w:rsidRPr="00345EB7">
        <w:t xml:space="preserve">) </w:t>
      </w:r>
      <w:r>
        <w:t>6-</w:t>
      </w:r>
      <w:r w:rsidRPr="00345EB7">
        <w:t xml:space="preserve">fold Ministry questionnaire </w:t>
      </w:r>
      <w:r w:rsidR="00CC61B6" w:rsidRPr="00345EB7">
        <w:rPr>
          <w:i/>
        </w:rPr>
        <w:t>Supports outcom</w:t>
      </w:r>
      <w:r w:rsidR="00CC61B6">
        <w:rPr>
          <w:i/>
        </w:rPr>
        <w:t>e</w:t>
      </w:r>
      <w:r w:rsidR="00CC61B6" w:rsidRPr="00345EB7">
        <w:rPr>
          <w:i/>
        </w:rPr>
        <w:t xml:space="preserve"> </w:t>
      </w:r>
      <w:r w:rsidR="00CC61B6">
        <w:rPr>
          <w:i/>
        </w:rPr>
        <w:t>3</w:t>
      </w:r>
      <w:r w:rsidR="00CC61B6" w:rsidRPr="00345EB7">
        <w:rPr>
          <w:i/>
        </w:rPr>
        <w:t xml:space="preserve"> </w:t>
      </w:r>
    </w:p>
    <w:p w14:paraId="704521BD" w14:textId="77777777" w:rsidR="008729B1" w:rsidRPr="00345EB7" w:rsidRDefault="008729B1" w:rsidP="008729B1">
      <w:pPr>
        <w:spacing w:before="2" w:after="2"/>
      </w:pPr>
    </w:p>
    <w:p w14:paraId="272C50EA" w14:textId="77777777" w:rsidR="008729B1" w:rsidRPr="009873C8" w:rsidRDefault="008729B1" w:rsidP="00CC7825">
      <w:r w:rsidRPr="009873C8">
        <w:t xml:space="preserve">(d) Designing a Rule of Life </w:t>
      </w:r>
    </w:p>
    <w:p w14:paraId="50BDA9AA" w14:textId="11BE0640" w:rsidR="00CC61B6" w:rsidRPr="00345EB7" w:rsidRDefault="008729B1" w:rsidP="00CC61B6">
      <w:pPr>
        <w:spacing w:before="2" w:after="2"/>
        <w:rPr>
          <w:i/>
        </w:rPr>
      </w:pPr>
      <w:r w:rsidRPr="00345EB7">
        <w:t xml:space="preserve">Read V. Grigg, </w:t>
      </w:r>
      <w:r w:rsidRPr="00345EB7">
        <w:rPr>
          <w:i/>
        </w:rPr>
        <w:t>The Lifestyle and Values of Servants</w:t>
      </w:r>
      <w:r w:rsidRPr="00345EB7">
        <w:t xml:space="preserve">, and chapters from S. </w:t>
      </w:r>
      <w:proofErr w:type="spellStart"/>
      <w:r w:rsidRPr="00345EB7">
        <w:t>Bessenecker</w:t>
      </w:r>
      <w:proofErr w:type="spellEnd"/>
      <w:r w:rsidRPr="00345EB7">
        <w:t xml:space="preserve">, </w:t>
      </w:r>
      <w:r w:rsidRPr="00345EB7">
        <w:rPr>
          <w:i/>
        </w:rPr>
        <w:t>The New Friars</w:t>
      </w:r>
      <w:r w:rsidRPr="00345EB7">
        <w:t xml:space="preserve">. Write your own “Rule of Life” with your </w:t>
      </w:r>
      <w:r w:rsidR="002F4325">
        <w:t>spouse</w:t>
      </w:r>
      <w:r w:rsidRPr="00345EB7">
        <w:t xml:space="preserve"> and/or team.  Keep it simple. Not too many topics. One paragraph per topic. Think through how you can be accountable to each other and a spiritual director for the values you identify.  Identify one person who you would welcome as a spiritual mentor. Discuss this person’s background and qualifications with the course facilitator. Then work with this director and the course facilitator on a plan for spiritual mentoring over the 2 years of the program. Submit final plan to course facilitator. </w:t>
      </w:r>
      <w:r w:rsidR="00CC61B6" w:rsidRPr="00345EB7">
        <w:rPr>
          <w:i/>
        </w:rPr>
        <w:t>Supports outcom</w:t>
      </w:r>
      <w:r w:rsidR="00CC61B6">
        <w:rPr>
          <w:i/>
        </w:rPr>
        <w:t>e</w:t>
      </w:r>
      <w:r w:rsidR="00CC61B6" w:rsidRPr="00345EB7">
        <w:rPr>
          <w:i/>
        </w:rPr>
        <w:t xml:space="preserve"> </w:t>
      </w:r>
      <w:r w:rsidR="00CC61B6">
        <w:rPr>
          <w:i/>
        </w:rPr>
        <w:t>2</w:t>
      </w:r>
      <w:r w:rsidR="00CC61B6" w:rsidRPr="00345EB7">
        <w:rPr>
          <w:i/>
        </w:rPr>
        <w:t xml:space="preserve"> </w:t>
      </w:r>
    </w:p>
    <w:p w14:paraId="04093FA6" w14:textId="77777777" w:rsidR="008729B1" w:rsidRPr="00345EB7" w:rsidRDefault="008729B1" w:rsidP="008729B1">
      <w:pPr>
        <w:spacing w:before="2" w:after="2"/>
        <w:rPr>
          <w:i/>
        </w:rPr>
      </w:pPr>
    </w:p>
    <w:p w14:paraId="71DB847D" w14:textId="63BA15B6" w:rsidR="008729B1" w:rsidRPr="009873C8" w:rsidRDefault="008729B1" w:rsidP="00CC7825">
      <w:r w:rsidRPr="009873C8">
        <w:t xml:space="preserve">(e) Personal Evaluation </w:t>
      </w:r>
    </w:p>
    <w:p w14:paraId="5E1E30FE" w14:textId="5008076A" w:rsidR="00CC61B6" w:rsidRPr="00345EB7" w:rsidRDefault="008729B1" w:rsidP="00CC61B6">
      <w:pPr>
        <w:spacing w:before="2" w:after="2"/>
        <w:rPr>
          <w:i/>
        </w:rPr>
      </w:pPr>
      <w:r w:rsidRPr="00345EB7">
        <w:t>The demands of ministry among the poor put high levels of stress on your personal relationships. Decide what steps you can take to manage these stresses and to turn them into positive factors for growth. Using the form in the course syllabus, complete a self-evaluation as the basis for reflection and discussion with your spouse, with a core of friends or your spiritual mentor.</w:t>
      </w:r>
      <w:r w:rsidR="00CC61B6">
        <w:t xml:space="preserve"> </w:t>
      </w:r>
      <w:r w:rsidR="00CC61B6" w:rsidRPr="00345EB7">
        <w:rPr>
          <w:i/>
        </w:rPr>
        <w:t>Supports outcom</w:t>
      </w:r>
      <w:r w:rsidR="00CC61B6">
        <w:rPr>
          <w:i/>
        </w:rPr>
        <w:t>e</w:t>
      </w:r>
      <w:r w:rsidR="00CC61B6" w:rsidRPr="00345EB7">
        <w:rPr>
          <w:i/>
        </w:rPr>
        <w:t xml:space="preserve"> </w:t>
      </w:r>
      <w:r w:rsidR="00CC61B6">
        <w:rPr>
          <w:i/>
        </w:rPr>
        <w:t>3</w:t>
      </w:r>
      <w:r w:rsidR="00CC61B6" w:rsidRPr="00345EB7">
        <w:rPr>
          <w:i/>
        </w:rPr>
        <w:t xml:space="preserve"> </w:t>
      </w:r>
    </w:p>
    <w:p w14:paraId="1D6429F9" w14:textId="77777777" w:rsidR="008729B1" w:rsidRPr="00345EB7" w:rsidRDefault="008729B1" w:rsidP="008729B1">
      <w:pPr>
        <w:spacing w:before="2" w:after="2"/>
      </w:pPr>
    </w:p>
    <w:p w14:paraId="26AB027C" w14:textId="77777777" w:rsidR="008729B1" w:rsidRPr="009873C8" w:rsidRDefault="008729B1" w:rsidP="00CC7825">
      <w:r w:rsidRPr="009873C8">
        <w:t>(f) Dealing with Pain </w:t>
      </w:r>
    </w:p>
    <w:p w14:paraId="4CB8B6A3" w14:textId="38FD5100" w:rsidR="00CC61B6" w:rsidRPr="00345EB7" w:rsidRDefault="008729B1" w:rsidP="00CC61B6">
      <w:pPr>
        <w:spacing w:before="2" w:after="2"/>
        <w:rPr>
          <w:i/>
        </w:rPr>
      </w:pPr>
      <w:r w:rsidRPr="00345EB7">
        <w:t xml:space="preserve">In a </w:t>
      </w:r>
      <w:proofErr w:type="gramStart"/>
      <w:r w:rsidRPr="00345EB7">
        <w:t>1-2 page</w:t>
      </w:r>
      <w:proofErr w:type="gramEnd"/>
      <w:r w:rsidRPr="00345EB7">
        <w:t xml:space="preserve"> analytic paper, identify at least one major experience of grief, loss, bitterness, or pain that you have experienced.  Narrate the experience, identifying particular areas of pain needing healing and surrender, as well as any actions you might take to rectify broken or strained relationships. These journals will be shared with one other class member (if </w:t>
      </w:r>
      <w:r w:rsidRPr="00345EB7">
        <w:lastRenderedPageBreak/>
        <w:t>appropriate), the course facilitator (if appropriate), and later with a spiritual director. Students may indicate this material is inappropriate to share with others</w:t>
      </w:r>
      <w:r w:rsidR="00D54843">
        <w:t xml:space="preserve"> and</w:t>
      </w:r>
      <w:r w:rsidRPr="00345EB7">
        <w:t xml:space="preserve"> may share with spiritual director or choose an outside counselor</w:t>
      </w:r>
      <w:r w:rsidR="00CC61B6">
        <w:t xml:space="preserve">. </w:t>
      </w:r>
      <w:r w:rsidR="00CC61B6" w:rsidRPr="00345EB7">
        <w:rPr>
          <w:i/>
        </w:rPr>
        <w:t>Supports outcom</w:t>
      </w:r>
      <w:r w:rsidR="00CC61B6">
        <w:rPr>
          <w:i/>
        </w:rPr>
        <w:t>e</w:t>
      </w:r>
      <w:r w:rsidR="00CC61B6" w:rsidRPr="00345EB7">
        <w:rPr>
          <w:i/>
        </w:rPr>
        <w:t xml:space="preserve"> </w:t>
      </w:r>
      <w:r w:rsidR="00CC61B6">
        <w:rPr>
          <w:i/>
        </w:rPr>
        <w:t>3</w:t>
      </w:r>
    </w:p>
    <w:p w14:paraId="3E24B38E" w14:textId="77777777" w:rsidR="00DD07EB" w:rsidRDefault="00DD07EB" w:rsidP="00CC61B6">
      <w:pPr>
        <w:spacing w:before="2" w:after="2"/>
        <w:rPr>
          <w:i/>
        </w:rPr>
      </w:pPr>
    </w:p>
    <w:p w14:paraId="106A0D3D" w14:textId="61FBB7EA" w:rsidR="005205A1" w:rsidRPr="007F472E" w:rsidRDefault="00544A2A" w:rsidP="00CC61B6">
      <w:pPr>
        <w:spacing w:before="2" w:after="2"/>
        <w:rPr>
          <w:iCs/>
        </w:rPr>
      </w:pPr>
      <w:r>
        <w:rPr>
          <w:iCs/>
        </w:rPr>
        <w:t xml:space="preserve">(g) </w:t>
      </w:r>
      <w:r w:rsidRPr="00544A2A">
        <w:rPr>
          <w:iCs/>
        </w:rPr>
        <w:t>Psych</w:t>
      </w:r>
      <w:r w:rsidR="002A24A9">
        <w:rPr>
          <w:iCs/>
        </w:rPr>
        <w:t>ological</w:t>
      </w:r>
      <w:r w:rsidRPr="00544A2A">
        <w:rPr>
          <w:iCs/>
        </w:rPr>
        <w:t xml:space="preserve"> Analysis</w:t>
      </w:r>
      <w:r w:rsidR="006D0010">
        <w:rPr>
          <w:iCs/>
        </w:rPr>
        <w:t xml:space="preserve"> (IF you have availability)</w:t>
      </w:r>
      <w:r w:rsidR="002A24A9">
        <w:rPr>
          <w:iCs/>
        </w:rPr>
        <w:t xml:space="preserve"> (See the </w:t>
      </w:r>
      <w:r w:rsidR="00552D81">
        <w:rPr>
          <w:iCs/>
        </w:rPr>
        <w:t>S</w:t>
      </w:r>
      <w:r w:rsidR="002A24A9">
        <w:rPr>
          <w:iCs/>
        </w:rPr>
        <w:t xml:space="preserve">tudent Manual for </w:t>
      </w:r>
      <w:proofErr w:type="gramStart"/>
      <w:r w:rsidR="00BA1331">
        <w:rPr>
          <w:iCs/>
        </w:rPr>
        <w:t>discussion</w:t>
      </w:r>
      <w:proofErr w:type="gramEnd"/>
      <w:r w:rsidR="00BA1331">
        <w:rPr>
          <w:iCs/>
        </w:rPr>
        <w:t xml:space="preserve"> of </w:t>
      </w:r>
      <w:r w:rsidR="00552D81">
        <w:rPr>
          <w:iCs/>
        </w:rPr>
        <w:t>Psych</w:t>
      </w:r>
      <w:r w:rsidR="00F94F0A">
        <w:rPr>
          <w:iCs/>
        </w:rPr>
        <w:t>.</w:t>
      </w:r>
      <w:r w:rsidR="00552D81">
        <w:rPr>
          <w:iCs/>
        </w:rPr>
        <w:t xml:space="preserve"> testing, its value, the li</w:t>
      </w:r>
      <w:r w:rsidR="00F94F0A">
        <w:rPr>
          <w:iCs/>
        </w:rPr>
        <w:t>m</w:t>
      </w:r>
      <w:r w:rsidR="00552D81">
        <w:rPr>
          <w:iCs/>
        </w:rPr>
        <w:t>its to its use, the legal aspects and its role in ong</w:t>
      </w:r>
      <w:r w:rsidR="00D404C9">
        <w:rPr>
          <w:iCs/>
        </w:rPr>
        <w:t>o</w:t>
      </w:r>
      <w:r w:rsidR="00552D81">
        <w:rPr>
          <w:iCs/>
        </w:rPr>
        <w:t xml:space="preserve">ing pastoral care throughout the degree).  </w:t>
      </w:r>
      <w:r w:rsidR="002B4650">
        <w:rPr>
          <w:iCs/>
        </w:rPr>
        <w:t>A</w:t>
      </w:r>
      <w:r w:rsidR="009B329E">
        <w:rPr>
          <w:iCs/>
        </w:rPr>
        <w:t>s</w:t>
      </w:r>
      <w:r w:rsidR="002B4650">
        <w:rPr>
          <w:iCs/>
        </w:rPr>
        <w:t xml:space="preserve"> for each class the </w:t>
      </w:r>
      <w:r w:rsidR="001B4197">
        <w:rPr>
          <w:iCs/>
        </w:rPr>
        <w:t>dynamics of contracting with a psych provider differ, w</w:t>
      </w:r>
      <w:r w:rsidR="002B4650">
        <w:rPr>
          <w:iCs/>
        </w:rPr>
        <w:t>e will discuss setting this up in the first two weeks.</w:t>
      </w:r>
    </w:p>
    <w:p w14:paraId="3919F03E" w14:textId="77777777" w:rsidR="008729B1" w:rsidRPr="00345EB7" w:rsidRDefault="008729B1" w:rsidP="008729B1">
      <w:pPr>
        <w:spacing w:before="2" w:after="2"/>
      </w:pPr>
    </w:p>
    <w:p w14:paraId="3322556A" w14:textId="213501FE" w:rsidR="008729B1" w:rsidRPr="00345EB7" w:rsidRDefault="008729B1" w:rsidP="008729B1">
      <w:pPr>
        <w:spacing w:before="2" w:after="2"/>
        <w:rPr>
          <w:b/>
        </w:rPr>
      </w:pPr>
      <w:r w:rsidRPr="00345EB7">
        <w:rPr>
          <w:b/>
        </w:rPr>
        <w:t xml:space="preserve">Project </w:t>
      </w:r>
      <w:proofErr w:type="gramStart"/>
      <w:r w:rsidRPr="00345EB7">
        <w:rPr>
          <w:b/>
        </w:rPr>
        <w:t>4:</w:t>
      </w:r>
      <w:r w:rsidR="0093534F">
        <w:rPr>
          <w:b/>
        </w:rPr>
        <w:t>Multiplication</w:t>
      </w:r>
      <w:proofErr w:type="gramEnd"/>
      <w:r w:rsidR="0093534F">
        <w:rPr>
          <w:b/>
        </w:rPr>
        <w:t xml:space="preserve"> of </w:t>
      </w:r>
      <w:r w:rsidRPr="00345EB7">
        <w:rPr>
          <w:b/>
        </w:rPr>
        <w:t xml:space="preserve">Spirituality </w:t>
      </w:r>
    </w:p>
    <w:p w14:paraId="473383A5" w14:textId="77777777" w:rsidR="008729B1" w:rsidRPr="00345EB7" w:rsidRDefault="008729B1" w:rsidP="008729B1">
      <w:pPr>
        <w:spacing w:before="2" w:after="2"/>
      </w:pPr>
      <w:r w:rsidRPr="00345EB7">
        <w:rPr>
          <w:b/>
        </w:rPr>
        <w:t xml:space="preserve">(a) Urban Poor Spirituality Logs </w:t>
      </w:r>
    </w:p>
    <w:p w14:paraId="1E4E3D5D" w14:textId="18D2DA7D" w:rsidR="008729B1" w:rsidRPr="006955E0" w:rsidRDefault="008729B1" w:rsidP="008729B1">
      <w:pPr>
        <w:spacing w:before="2" w:after="2"/>
        <w:rPr>
          <w:i/>
        </w:rPr>
      </w:pPr>
      <w:r w:rsidRPr="00345EB7">
        <w:t>Each day in your course journal, keep a log of things you notice in the life of your host community: (1) elements of everyday spirituality expressed through the national culture, (2) elements of spirituality exhibited within a particular poor community</w:t>
      </w:r>
      <w:r w:rsidR="00954B4F">
        <w:t>, (3)</w:t>
      </w:r>
      <w:r w:rsidR="0093534F">
        <w:t xml:space="preserve"> </w:t>
      </w:r>
      <w:r w:rsidR="00954B4F">
        <w:t>a</w:t>
      </w:r>
      <w:r w:rsidR="0093534F">
        <w:t>nd of your involvement in forming a spiritual formation, evangelistic or dis</w:t>
      </w:r>
      <w:r w:rsidR="00560713">
        <w:t>c</w:t>
      </w:r>
      <w:r w:rsidR="0093534F">
        <w:t>ipling group with someone in your host church.</w:t>
      </w:r>
      <w:r w:rsidRPr="00345EB7">
        <w:t xml:space="preserve"> </w:t>
      </w:r>
      <w:r w:rsidR="000C1AFC">
        <w:t xml:space="preserve">You will submit an initial log </w:t>
      </w:r>
      <w:r w:rsidR="00185CE8">
        <w:t xml:space="preserve">in Module 4. </w:t>
      </w:r>
      <w:r w:rsidRPr="00345EB7">
        <w:t xml:space="preserve">Your </w:t>
      </w:r>
      <w:r w:rsidR="0093534F">
        <w:t xml:space="preserve">final </w:t>
      </w:r>
      <w:r w:rsidRPr="00345EB7">
        <w:t xml:space="preserve">log will be submitted in Module </w:t>
      </w:r>
      <w:r w:rsidR="00954B4F">
        <w:t>14</w:t>
      </w:r>
      <w:r w:rsidRPr="00345EB7">
        <w:t>. Students will share examples in a course Urban Poor Spirituality Log threaded discussion</w:t>
      </w:r>
      <w:r w:rsidR="00954B4F">
        <w:t xml:space="preserve"> in Populi</w:t>
      </w:r>
      <w:r w:rsidRPr="00345EB7">
        <w:t xml:space="preserve">. </w:t>
      </w:r>
      <w:r w:rsidR="00CC61B6" w:rsidRPr="00345EB7">
        <w:rPr>
          <w:i/>
        </w:rPr>
        <w:t>Supports outcom</w:t>
      </w:r>
      <w:r w:rsidR="00CC61B6">
        <w:rPr>
          <w:i/>
        </w:rPr>
        <w:t>e</w:t>
      </w:r>
      <w:r w:rsidR="00CC61B6" w:rsidRPr="00345EB7">
        <w:rPr>
          <w:i/>
        </w:rPr>
        <w:t xml:space="preserve"> </w:t>
      </w:r>
      <w:r w:rsidR="0093534F">
        <w:rPr>
          <w:i/>
        </w:rPr>
        <w:t>4,5</w:t>
      </w:r>
      <w:r w:rsidR="00CC61B6" w:rsidRPr="00345EB7">
        <w:rPr>
          <w:i/>
        </w:rPr>
        <w:t xml:space="preserve"> </w:t>
      </w:r>
    </w:p>
    <w:p w14:paraId="3A94EC42" w14:textId="77777777" w:rsidR="008729B1" w:rsidRPr="00345EB7" w:rsidRDefault="008729B1" w:rsidP="008729B1">
      <w:pPr>
        <w:spacing w:before="2" w:after="2"/>
        <w:rPr>
          <w:b/>
        </w:rPr>
      </w:pPr>
    </w:p>
    <w:p w14:paraId="7E3860C9" w14:textId="77777777" w:rsidR="008729B1" w:rsidRPr="00345EB7" w:rsidRDefault="008729B1" w:rsidP="008729B1">
      <w:pPr>
        <w:spacing w:before="2" w:after="2"/>
      </w:pPr>
      <w:r w:rsidRPr="00345EB7">
        <w:rPr>
          <w:b/>
        </w:rPr>
        <w:t>(b) Spirituality Presentation</w:t>
      </w:r>
      <w:r w:rsidRPr="00345EB7">
        <w:t xml:space="preserve"> </w:t>
      </w:r>
    </w:p>
    <w:p w14:paraId="47894E57" w14:textId="2A11AC5C" w:rsidR="00CC61B6" w:rsidRPr="00345EB7" w:rsidRDefault="008729B1" w:rsidP="00CC61B6">
      <w:pPr>
        <w:spacing w:before="2" w:after="2"/>
        <w:rPr>
          <w:i/>
        </w:rPr>
      </w:pPr>
      <w:r w:rsidRPr="00345EB7">
        <w:t xml:space="preserve">Choose one topic in the course that defines part of your </w:t>
      </w:r>
      <w:r w:rsidR="0093534F" w:rsidRPr="00345EB7">
        <w:t>spiritual</w:t>
      </w:r>
      <w:r w:rsidR="0093534F">
        <w:t xml:space="preserve"> growth</w:t>
      </w:r>
      <w:r w:rsidR="0093534F" w:rsidRPr="00345EB7">
        <w:t xml:space="preserve"> </w:t>
      </w:r>
      <w:r w:rsidRPr="00345EB7">
        <w:t>(e. g. justice spirituality, apostolic spirituality, urban poor spirituality, your lifestyle and values, the spiritual response to pain, dealing with bitterness…).</w:t>
      </w:r>
      <w:r w:rsidR="00CC61B6">
        <w:t xml:space="preserve"> </w:t>
      </w:r>
      <w:r w:rsidR="0093534F">
        <w:t>Write an outline of how this has developed in the course, with reference to the literature and core concepts of a diagram of the processes of sanctif</w:t>
      </w:r>
      <w:r w:rsidR="009B4377">
        <w:t>ic</w:t>
      </w:r>
      <w:r w:rsidR="0093534F">
        <w:t xml:space="preserve">ation.  Include a discussion of how you could see this multiplied to others. </w:t>
      </w:r>
    </w:p>
    <w:p w14:paraId="3A2C577E" w14:textId="77777777" w:rsidR="008729B1" w:rsidRPr="00345EB7" w:rsidRDefault="008729B1" w:rsidP="008729B1">
      <w:pPr>
        <w:spacing w:before="2" w:after="2"/>
      </w:pPr>
    </w:p>
    <w:p w14:paraId="25F30255" w14:textId="10CB75A9" w:rsidR="000601E6" w:rsidRDefault="008729B1" w:rsidP="008729B1">
      <w:pPr>
        <w:spacing w:before="2" w:after="2"/>
      </w:pPr>
      <w:r w:rsidRPr="00345EB7">
        <w:t xml:space="preserve">The final paper will be completed in Module </w:t>
      </w:r>
      <w:r w:rsidR="00A33CCA">
        <w:t>14</w:t>
      </w:r>
      <w:r w:rsidR="0093534F">
        <w:t xml:space="preserve">.  </w:t>
      </w:r>
      <w:r w:rsidR="0093534F" w:rsidRPr="00345EB7">
        <w:rPr>
          <w:i/>
        </w:rPr>
        <w:t>Supports outcom</w:t>
      </w:r>
      <w:r w:rsidR="0093534F">
        <w:rPr>
          <w:i/>
        </w:rPr>
        <w:t>e</w:t>
      </w:r>
      <w:r w:rsidR="0093534F" w:rsidRPr="00345EB7">
        <w:rPr>
          <w:i/>
        </w:rPr>
        <w:t xml:space="preserve"> </w:t>
      </w:r>
      <w:r w:rsidR="0093534F">
        <w:rPr>
          <w:i/>
        </w:rPr>
        <w:t>1,2,3,4,5</w:t>
      </w:r>
    </w:p>
    <w:p w14:paraId="71633B7F" w14:textId="77777777" w:rsidR="000601E6" w:rsidRDefault="000601E6" w:rsidP="008729B1">
      <w:pPr>
        <w:spacing w:before="2" w:after="2"/>
      </w:pPr>
    </w:p>
    <w:p w14:paraId="4975FB08" w14:textId="184098DB" w:rsidR="00CC61B6" w:rsidRPr="00345EB7" w:rsidRDefault="000601E6" w:rsidP="00CC61B6">
      <w:pPr>
        <w:spacing w:before="2" w:after="2"/>
        <w:rPr>
          <w:i/>
        </w:rPr>
      </w:pPr>
      <w:r>
        <w:t xml:space="preserve">It will be </w:t>
      </w:r>
      <w:r w:rsidR="008729B1" w:rsidRPr="00345EB7">
        <w:t xml:space="preserve">presented as </w:t>
      </w:r>
      <w:r w:rsidR="008729B1">
        <w:t xml:space="preserve">your final exam in </w:t>
      </w:r>
      <w:r w:rsidR="00FD727F">
        <w:t xml:space="preserve">the form of </w:t>
      </w:r>
      <w:r w:rsidR="008729B1" w:rsidRPr="00345EB7">
        <w:t xml:space="preserve">a </w:t>
      </w:r>
      <w:r w:rsidR="0093534F">
        <w:t>website</w:t>
      </w:r>
      <w:r w:rsidR="00FD727F">
        <w:t>,</w:t>
      </w:r>
      <w:r w:rsidR="0093534F">
        <w:t xml:space="preserve"> or game</w:t>
      </w:r>
      <w:r w:rsidR="00FD727F">
        <w:t>,</w:t>
      </w:r>
      <w:r w:rsidR="0093534F">
        <w:t xml:space="preserve"> or </w:t>
      </w:r>
      <w:r w:rsidR="008729B1" w:rsidRPr="00345EB7">
        <w:t>video done in garage band</w:t>
      </w:r>
      <w:r w:rsidR="00FD727F">
        <w:t>, or audio presentation</w:t>
      </w:r>
      <w:r w:rsidR="008729B1" w:rsidRPr="00345EB7">
        <w:t xml:space="preserve"> </w:t>
      </w:r>
      <w:r w:rsidR="00FD727F">
        <w:t>using</w:t>
      </w:r>
      <w:r w:rsidR="00FD727F" w:rsidRPr="00345EB7">
        <w:t xml:space="preserve"> </w:t>
      </w:r>
      <w:r w:rsidR="00FD727F">
        <w:t>A</w:t>
      </w:r>
      <w:r w:rsidR="00FD727F" w:rsidRPr="00345EB7">
        <w:t xml:space="preserve">udacity </w:t>
      </w:r>
      <w:r w:rsidR="008729B1" w:rsidRPr="00345EB7">
        <w:t xml:space="preserve">or a narrated </w:t>
      </w:r>
      <w:r w:rsidR="00FD727F">
        <w:t>P</w:t>
      </w:r>
      <w:r w:rsidR="00FD727F" w:rsidRPr="00345EB7">
        <w:t>ower</w:t>
      </w:r>
      <w:r w:rsidR="00FD727F">
        <w:t>P</w:t>
      </w:r>
      <w:r w:rsidR="008729B1" w:rsidRPr="00345EB7">
        <w:t xml:space="preserve">oint (place on </w:t>
      </w:r>
      <w:proofErr w:type="spellStart"/>
      <w:r w:rsidR="008729B1" w:rsidRPr="00345EB7">
        <w:t>Authorstream</w:t>
      </w:r>
      <w:proofErr w:type="spellEnd"/>
      <w:r w:rsidR="008729B1" w:rsidRPr="00345EB7">
        <w:t xml:space="preserve"> or Vimeo)</w:t>
      </w:r>
      <w:r w:rsidR="00FD727F">
        <w:t>.</w:t>
      </w:r>
      <w:r w:rsidR="008729B1" w:rsidRPr="00345EB7">
        <w:t xml:space="preserve"> </w:t>
      </w:r>
      <w:r w:rsidR="00FD727F">
        <w:t>The p</w:t>
      </w:r>
      <w:r w:rsidR="00FD727F" w:rsidRPr="00345EB7">
        <w:t xml:space="preserve">resentation </w:t>
      </w:r>
      <w:r w:rsidR="00FD727F">
        <w:t xml:space="preserve">will be made </w:t>
      </w:r>
      <w:r w:rsidR="008729B1" w:rsidRPr="00345EB7">
        <w:t xml:space="preserve">in Module </w:t>
      </w:r>
      <w:r w:rsidR="003814E6">
        <w:t>14</w:t>
      </w:r>
      <w:r w:rsidR="008729B1" w:rsidRPr="00345EB7">
        <w:t xml:space="preserve">. </w:t>
      </w:r>
      <w:proofErr w:type="spellStart"/>
      <w:r w:rsidR="00C221FB">
        <w:t>Ususallly</w:t>
      </w:r>
      <w:proofErr w:type="spellEnd"/>
      <w:r w:rsidR="00C221FB">
        <w:t xml:space="preserve">, </w:t>
      </w:r>
      <w:r w:rsidR="00636727">
        <w:t>y</w:t>
      </w:r>
      <w:r w:rsidR="008729B1" w:rsidRPr="00345EB7">
        <w:t>ou will make a 5-7minute audio-visual presentation introducing and explain</w:t>
      </w:r>
      <w:r w:rsidR="00881BFB">
        <w:t>ing</w:t>
      </w:r>
      <w:r w:rsidR="008729B1" w:rsidRPr="00345EB7">
        <w:t xml:space="preserve"> it using the threaded discussion tool “Assignment 4b Spirituality Presentation.”</w:t>
      </w:r>
      <w:r w:rsidR="008729B1">
        <w:t xml:space="preserve">  </w:t>
      </w:r>
      <w:r w:rsidR="00CC61B6" w:rsidRPr="00345EB7">
        <w:rPr>
          <w:i/>
        </w:rPr>
        <w:t>Supports outcom</w:t>
      </w:r>
      <w:r w:rsidR="00CC61B6">
        <w:rPr>
          <w:i/>
        </w:rPr>
        <w:t>e</w:t>
      </w:r>
      <w:r w:rsidR="00CC61B6" w:rsidRPr="00345EB7">
        <w:rPr>
          <w:i/>
        </w:rPr>
        <w:t xml:space="preserve"> </w:t>
      </w:r>
      <w:r w:rsidR="00CC61B6">
        <w:rPr>
          <w:i/>
        </w:rPr>
        <w:t>2</w:t>
      </w:r>
      <w:r w:rsidR="0093534F">
        <w:rPr>
          <w:i/>
        </w:rPr>
        <w:t>,5</w:t>
      </w:r>
      <w:r w:rsidR="00CC61B6" w:rsidRPr="00345EB7">
        <w:rPr>
          <w:i/>
        </w:rPr>
        <w:t xml:space="preserve"> </w:t>
      </w:r>
    </w:p>
    <w:p w14:paraId="0859EB68" w14:textId="4E82C144" w:rsidR="00E477DA" w:rsidRPr="00E477DA" w:rsidRDefault="00E477DA" w:rsidP="004D4581">
      <w:pPr>
        <w:pStyle w:val="Heading2"/>
      </w:pPr>
      <w:r w:rsidRPr="00E477DA">
        <w:t>Perfecting Your Style</w:t>
      </w:r>
    </w:p>
    <w:p w14:paraId="1E335685" w14:textId="77777777" w:rsidR="00927E25" w:rsidRDefault="00927E25" w:rsidP="00E477DA">
      <w:pPr>
        <w:rPr>
          <w:b/>
        </w:rPr>
      </w:pPr>
    </w:p>
    <w:p w14:paraId="7CA8AE3F" w14:textId="77777777" w:rsidR="00E477DA" w:rsidRPr="00B803B7" w:rsidRDefault="00E477DA" w:rsidP="00E477DA">
      <w:r w:rsidRPr="00B803B7">
        <w:rPr>
          <w:b/>
        </w:rPr>
        <w:t xml:space="preserve">Writing Assignments: </w:t>
      </w:r>
      <w:r w:rsidRPr="00B803B7">
        <w:t>papers are due on assigned dates</w:t>
      </w:r>
      <w:r>
        <w:t xml:space="preserve"> in Populi (Populi is the final arbiter if there is a conflict of descriptions in the course somewhere)</w:t>
      </w:r>
      <w:r w:rsidRPr="00B803B7">
        <w:t xml:space="preserve">.  All assignments should be: </w:t>
      </w:r>
    </w:p>
    <w:p w14:paraId="03B87A1A" w14:textId="2F977430" w:rsidR="00E477DA" w:rsidRPr="0093534F" w:rsidRDefault="00E477DA" w:rsidP="0093534F">
      <w:pPr>
        <w:numPr>
          <w:ilvl w:val="0"/>
          <w:numId w:val="11"/>
        </w:numPr>
      </w:pPr>
      <w:r w:rsidRPr="00B803B7">
        <w:t xml:space="preserve">Times New Roman, </w:t>
      </w:r>
      <w:r w:rsidRPr="00834BC3">
        <w:rPr>
          <w:b/>
        </w:rPr>
        <w:t>single-spaced</w:t>
      </w:r>
      <w:r w:rsidRPr="00B803B7">
        <w:t xml:space="preserve"> (as these are graded in Word, with the reviewer tool, double spaced is not useful), 12 point.  </w:t>
      </w:r>
      <w:r w:rsidRPr="0093534F">
        <w:t xml:space="preserve">Unlike historical patterns of submitting assignments for hand grading, don’t submit as pdf’s </w:t>
      </w:r>
      <w:r w:rsidR="0093534F">
        <w:t xml:space="preserve">- </w:t>
      </w:r>
      <w:r w:rsidRPr="0093534F">
        <w:t xml:space="preserve">they are hard to edit online – we are now a primarily web-based universe. </w:t>
      </w:r>
    </w:p>
    <w:p w14:paraId="5730E4ED" w14:textId="6E5F00F7" w:rsidR="00E477DA" w:rsidRPr="00B803B7" w:rsidRDefault="00E477DA" w:rsidP="00540709">
      <w:pPr>
        <w:numPr>
          <w:ilvl w:val="0"/>
          <w:numId w:val="11"/>
        </w:numPr>
      </w:pPr>
      <w:r w:rsidRPr="00834BC3">
        <w:rPr>
          <w:b/>
        </w:rPr>
        <w:lastRenderedPageBreak/>
        <w:t xml:space="preserve">Title your assignments with </w:t>
      </w:r>
      <w:proofErr w:type="gramStart"/>
      <w:r w:rsidRPr="00834BC3">
        <w:rPr>
          <w:b/>
        </w:rPr>
        <w:t xml:space="preserve">InitialsCourseNumberAssignmentName.docx </w:t>
      </w:r>
      <w:r w:rsidRPr="00B803B7">
        <w:t xml:space="preserve"> (</w:t>
      </w:r>
      <w:proofErr w:type="gramEnd"/>
      <w:r w:rsidRPr="00B803B7">
        <w:t xml:space="preserve">e.g. </w:t>
      </w:r>
      <w:r w:rsidR="00D21883" w:rsidRPr="00B803B7">
        <w:t>VGTUL5</w:t>
      </w:r>
      <w:r w:rsidR="00BF69BA">
        <w:t>2</w:t>
      </w:r>
      <w:r w:rsidR="00D21883" w:rsidRPr="00B803B7">
        <w:t>0</w:t>
      </w:r>
      <w:r w:rsidR="000A1FFF">
        <w:t>Lifetyle</w:t>
      </w:r>
      <w:r w:rsidRPr="00B803B7">
        <w:t>.docx</w:t>
      </w:r>
      <w:r>
        <w:t>).</w:t>
      </w:r>
      <w:r w:rsidRPr="00B803B7">
        <w:t xml:space="preserve">  Abbreviate these when you can. </w:t>
      </w:r>
    </w:p>
    <w:p w14:paraId="09CB3BC2" w14:textId="77777777" w:rsidR="00E477DA" w:rsidRPr="00B803B7" w:rsidRDefault="00E477DA" w:rsidP="00540709">
      <w:pPr>
        <w:numPr>
          <w:ilvl w:val="0"/>
          <w:numId w:val="11"/>
        </w:numPr>
      </w:pPr>
      <w:proofErr w:type="gramStart"/>
      <w:r w:rsidRPr="00B803B7">
        <w:t>1 inch</w:t>
      </w:r>
      <w:proofErr w:type="gramEnd"/>
      <w:r w:rsidRPr="00B803B7">
        <w:t xml:space="preserve"> margins</w:t>
      </w:r>
    </w:p>
    <w:p w14:paraId="54C024EB" w14:textId="1BD8FB0A" w:rsidR="00E477DA" w:rsidRPr="00B803B7" w:rsidRDefault="00E477DA" w:rsidP="00540709">
      <w:pPr>
        <w:numPr>
          <w:ilvl w:val="0"/>
          <w:numId w:val="11"/>
        </w:numPr>
      </w:pPr>
      <w:r w:rsidRPr="00B803B7">
        <w:t>Title, name and date in upper right corner, (Do not use the APA Running Head – it is annoying. Set Page numbers in right lower corner (</w:t>
      </w:r>
      <w:r w:rsidR="0093534F">
        <w:t xml:space="preserve">Good practice </w:t>
      </w:r>
      <w:r w:rsidRPr="00B803B7">
        <w:t>whenever you start a word doc).</w:t>
      </w:r>
    </w:p>
    <w:p w14:paraId="6A5521FC" w14:textId="51A9E172" w:rsidR="00E477DA" w:rsidRPr="00B803B7" w:rsidRDefault="00E477DA" w:rsidP="00540709">
      <w:pPr>
        <w:numPr>
          <w:ilvl w:val="0"/>
          <w:numId w:val="11"/>
        </w:numPr>
      </w:pPr>
      <w:r w:rsidRPr="00B803B7">
        <w:t xml:space="preserve">Use APA 6 and </w:t>
      </w:r>
      <w:r>
        <w:t>Zotero</w:t>
      </w:r>
      <w:r w:rsidRPr="00B803B7">
        <w:t xml:space="preserve"> for formatting citations and Works Cited</w:t>
      </w:r>
      <w:r w:rsidR="00D572E8">
        <w:t xml:space="preserve"> but for headings choose a stylesheet which will have its own heading formats</w:t>
      </w:r>
      <w:r w:rsidRPr="00B803B7">
        <w:t xml:space="preserve">. </w:t>
      </w:r>
    </w:p>
    <w:p w14:paraId="7A9DD8F8" w14:textId="2B4B7D0F" w:rsidR="00E477DA" w:rsidRPr="00D572E8" w:rsidRDefault="00E477DA" w:rsidP="00D572E8">
      <w:pPr>
        <w:numPr>
          <w:ilvl w:val="0"/>
          <w:numId w:val="11"/>
        </w:numPr>
      </w:pPr>
      <w:r w:rsidRPr="00B803B7">
        <w:t xml:space="preserve">You are preparing for a life of web-based documents along with classical book publication.  </w:t>
      </w:r>
      <w:proofErr w:type="gramStart"/>
      <w:r w:rsidRPr="00834BC3">
        <w:rPr>
          <w:b/>
        </w:rPr>
        <w:t>Thus</w:t>
      </w:r>
      <w:proofErr w:type="gramEnd"/>
      <w:r w:rsidRPr="00834BC3">
        <w:rPr>
          <w:b/>
        </w:rPr>
        <w:t xml:space="preserve"> each major assignment should be graphically formatted using a Word Stylesheet that includes graphics</w:t>
      </w:r>
      <w:r w:rsidRPr="00B803B7">
        <w:t>.  It has to look pleasing. In postmodern style, assignments may b</w:t>
      </w:r>
      <w:r>
        <w:t>e better with disjoint boxes pe</w:t>
      </w:r>
      <w:r w:rsidRPr="00B803B7">
        <w:t xml:space="preserve">r topic rather than as a flowing essay.  The development of your own website and submission on that </w:t>
      </w:r>
      <w:r>
        <w:t>is</w:t>
      </w:r>
      <w:r w:rsidRPr="00B803B7">
        <w:t xml:space="preserve"> also acceptable (discuss with professor first). </w:t>
      </w:r>
      <w:r w:rsidRPr="00D572E8">
        <w:rPr>
          <w:b/>
        </w:rPr>
        <w:t>Columns, text boxes and graphics assist in creating a readable document.</w:t>
      </w:r>
      <w:r w:rsidRPr="00D572E8">
        <w:t xml:space="preserve">  Prepare for a graphically oriented web-based society. </w:t>
      </w:r>
    </w:p>
    <w:p w14:paraId="1499ACF0" w14:textId="77777777" w:rsidR="00E477DA" w:rsidRPr="00B803B7" w:rsidRDefault="00E477DA" w:rsidP="00E477DA"/>
    <w:p w14:paraId="0E0B92BC" w14:textId="1AD39F3E" w:rsidR="00927E25" w:rsidRDefault="00E477DA" w:rsidP="007F472E">
      <w:pPr>
        <w:pStyle w:val="ListParagraph"/>
        <w:numPr>
          <w:ilvl w:val="0"/>
          <w:numId w:val="11"/>
        </w:numPr>
      </w:pPr>
      <w:r w:rsidRPr="00927E25">
        <w:rPr>
          <w:b/>
          <w:bCs/>
        </w:rPr>
        <w:t>Late assignments</w:t>
      </w:r>
      <w:r w:rsidRPr="00B803B7">
        <w:t xml:space="preserve"> will be deducted 5% for each week late (1 week late = 5% deduction, 2 weeks = 10% deduction).  After 2 weeks they receive a zero and </w:t>
      </w:r>
      <w:r>
        <w:t>Populi</w:t>
      </w:r>
      <w:r w:rsidRPr="00B803B7">
        <w:t xml:space="preserve"> will be closed.  If late, please note at the top left 1 week </w:t>
      </w:r>
      <w:proofErr w:type="gramStart"/>
      <w:r w:rsidRPr="00B803B7">
        <w:t>or  2</w:t>
      </w:r>
      <w:proofErr w:type="gramEnd"/>
      <w:r w:rsidRPr="00B803B7">
        <w:t xml:space="preserve"> weeks</w:t>
      </w:r>
      <w:r w:rsidR="000A1FFF">
        <w:t xml:space="preserve"> late</w:t>
      </w:r>
      <w:r w:rsidRPr="00B803B7">
        <w:t>.</w:t>
      </w:r>
    </w:p>
    <w:p w14:paraId="2D0CB2E4" w14:textId="679FB839" w:rsidR="00E477DA" w:rsidRPr="00B803B7" w:rsidRDefault="00E477DA" w:rsidP="007F472E">
      <w:pPr>
        <w:ind w:firstLine="60"/>
      </w:pPr>
    </w:p>
    <w:p w14:paraId="5B37ADC4" w14:textId="0B060F2B" w:rsidR="00E477DA" w:rsidRPr="004D489B" w:rsidRDefault="00E477DA" w:rsidP="007F472E">
      <w:pPr>
        <w:pStyle w:val="ListParagraph"/>
        <w:numPr>
          <w:ilvl w:val="0"/>
          <w:numId w:val="11"/>
        </w:numPr>
      </w:pPr>
      <w:r w:rsidRPr="00927E25">
        <w:rPr>
          <w:b/>
          <w:bCs/>
        </w:rPr>
        <w:t>Assignment Options:</w:t>
      </w:r>
      <w:r w:rsidRPr="004D489B">
        <w:t xml:space="preserve">  Students interested in proposing other means (different from those outlined above) of demonstrating their comprehension, inquiry, and skill relative to the purpose(s) of this course may do so upon the instructor’s discretionary consent.  Such students are to submit thorough and well-reasoned proposals (appropriate to graduate-caliber study) in sufficient time for both the instructor to review and accept or modify the proposal and the student to complete it prior to the end of the term.  </w:t>
      </w:r>
    </w:p>
    <w:p w14:paraId="49E611C7" w14:textId="77777777" w:rsidR="00935462" w:rsidRDefault="00935462">
      <w:pPr>
        <w:rPr>
          <w:b/>
          <w:bCs/>
          <w:noProof/>
        </w:rPr>
      </w:pPr>
      <w:r>
        <w:br w:type="page"/>
      </w:r>
    </w:p>
    <w:bookmarkEnd w:id="3"/>
    <w:p w14:paraId="68FED49C" w14:textId="60A6578B" w:rsidR="00D572E8" w:rsidRDefault="00876036" w:rsidP="00DC5EC6">
      <w:pPr>
        <w:pStyle w:val="Heading2"/>
      </w:pPr>
      <w:r>
        <w:lastRenderedPageBreak/>
        <w:t>Grading</w:t>
      </w:r>
    </w:p>
    <w:p w14:paraId="418F28D2" w14:textId="77777777" w:rsidR="000704FC" w:rsidRDefault="000704FC" w:rsidP="009873C8">
      <w:pPr>
        <w:rPr>
          <w:b/>
          <w:bCs/>
        </w:rPr>
      </w:pPr>
    </w:p>
    <w:p w14:paraId="3F9ECCD8" w14:textId="77A9A0EA" w:rsidR="00876036" w:rsidRDefault="00876036" w:rsidP="009873C8">
      <w:r w:rsidRPr="002C18CD">
        <w:rPr>
          <w:b/>
          <w:bCs/>
        </w:rPr>
        <w:t>Faculty Grading Turnaround:</w:t>
      </w:r>
      <w:r w:rsidRPr="006955E0">
        <w:t xml:space="preserve"> Typically, faculty will grade assignments and post grades within one week of submission.</w:t>
      </w:r>
    </w:p>
    <w:p w14:paraId="0D159A64" w14:textId="77777777" w:rsidR="000704FC" w:rsidRPr="00876036" w:rsidRDefault="000704FC" w:rsidP="009873C8"/>
    <w:p w14:paraId="16AB02DD" w14:textId="643539FF" w:rsidR="003C4D2F" w:rsidRPr="00D93EF2" w:rsidRDefault="003C4D2F" w:rsidP="00461E01">
      <w:pPr>
        <w:pStyle w:val="Heading3"/>
        <w:sectPr w:rsidR="003C4D2F" w:rsidRPr="00D93EF2" w:rsidSect="00740F4D">
          <w:headerReference w:type="default" r:id="rId18"/>
          <w:footerReference w:type="even" r:id="rId19"/>
          <w:footerReference w:type="default" r:id="rId20"/>
          <w:headerReference w:type="first" r:id="rId21"/>
          <w:type w:val="continuous"/>
          <w:pgSz w:w="12240" w:h="15840"/>
          <w:pgMar w:top="1440" w:right="1440" w:bottom="1440" w:left="1440" w:header="720" w:footer="720" w:gutter="0"/>
          <w:cols w:space="720"/>
          <w:titlePg/>
          <w:docGrid w:linePitch="360"/>
        </w:sectPr>
      </w:pPr>
      <w:r w:rsidRPr="00F176EE">
        <w:t>Grading Scale Chart with GP</w:t>
      </w:r>
      <w:r w:rsidR="00731724">
        <w:t>A</w:t>
      </w:r>
    </w:p>
    <w:p w14:paraId="3C690B97" w14:textId="77777777" w:rsidR="00953789" w:rsidRPr="00B803B7" w:rsidRDefault="00953789" w:rsidP="00953789">
      <w:pPr>
        <w:tabs>
          <w:tab w:val="left" w:pos="360"/>
          <w:tab w:val="left" w:pos="720"/>
          <w:tab w:val="left" w:pos="1080"/>
          <w:tab w:val="left" w:pos="1520"/>
        </w:tabs>
        <w:jc w:val="center"/>
        <w:rPr>
          <w:i/>
        </w:rPr>
      </w:pPr>
      <w:r w:rsidRPr="00B803B7">
        <w:rPr>
          <w:i/>
        </w:rPr>
        <w:t xml:space="preserve">Graduate course grades calculated on a 100-point scale as follows: </w:t>
      </w:r>
    </w:p>
    <w:tbl>
      <w:tblPr>
        <w:tblStyle w:val="TableGrid"/>
        <w:tblW w:w="0" w:type="auto"/>
        <w:tblLook w:val="04A0" w:firstRow="1" w:lastRow="0" w:firstColumn="1" w:lastColumn="0" w:noHBand="0" w:noVBand="1"/>
      </w:tblPr>
      <w:tblGrid>
        <w:gridCol w:w="4675"/>
        <w:gridCol w:w="4675"/>
      </w:tblGrid>
      <w:tr w:rsidR="00121A25" w14:paraId="7F093BC6" w14:textId="77777777" w:rsidTr="00121A25">
        <w:tc>
          <w:tcPr>
            <w:tcW w:w="4675" w:type="dxa"/>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1"/>
              <w:gridCol w:w="736"/>
              <w:gridCol w:w="1527"/>
            </w:tblGrid>
            <w:tr w:rsidR="00121A25" w:rsidRPr="002D2D7F" w14:paraId="20631708" w14:textId="77777777" w:rsidTr="00183C83">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6FB22678" w14:textId="77777777" w:rsidR="00121A25" w:rsidRPr="002D2D7F" w:rsidRDefault="00121A25" w:rsidP="009873C8"/>
              </w:tc>
              <w:tc>
                <w:tcPr>
                  <w:tcW w:w="2263" w:type="dxa"/>
                  <w:gridSpan w:val="2"/>
                  <w:tcBorders>
                    <w:top w:val="single" w:sz="4" w:space="0" w:color="auto"/>
                    <w:left w:val="single" w:sz="4" w:space="0" w:color="auto"/>
                    <w:bottom w:val="single" w:sz="4" w:space="0" w:color="auto"/>
                    <w:right w:val="single" w:sz="4" w:space="0" w:color="auto"/>
                  </w:tcBorders>
                  <w:shd w:val="clear" w:color="auto" w:fill="E0E0E0"/>
                </w:tcPr>
                <w:p w14:paraId="207AC1A2" w14:textId="77777777" w:rsidR="00121A25" w:rsidRPr="002D2D7F" w:rsidRDefault="00121A25" w:rsidP="009873C8">
                  <w:r w:rsidRPr="002D2D7F">
                    <w:t>WCIU</w:t>
                  </w:r>
                </w:p>
              </w:tc>
            </w:tr>
            <w:tr w:rsidR="00121A25" w:rsidRPr="002D2D7F" w14:paraId="4999C8CD" w14:textId="77777777" w:rsidTr="00183C83">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147743B5" w14:textId="77777777" w:rsidR="00121A25" w:rsidRPr="002D2D7F" w:rsidRDefault="00121A25" w:rsidP="009873C8">
                  <w:r w:rsidRPr="002D2D7F">
                    <w:t>Grade</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3E6D3A44" w14:textId="77777777" w:rsidR="00121A25" w:rsidRPr="002D2D7F" w:rsidRDefault="00121A25" w:rsidP="009873C8">
                  <w:r w:rsidRPr="002D2D7F">
                    <w:t>GPA</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7F610F6D" w14:textId="77777777" w:rsidR="00121A25" w:rsidRPr="002D2D7F" w:rsidRDefault="00121A25" w:rsidP="009873C8">
                  <w:pPr>
                    <w:rPr>
                      <w:color w:val="000000" w:themeColor="text1"/>
                    </w:rPr>
                  </w:pPr>
                  <w:r w:rsidRPr="002D2D7F">
                    <w:rPr>
                      <w:color w:val="000000" w:themeColor="text1"/>
                    </w:rPr>
                    <w:t>Numeric</w:t>
                  </w:r>
                </w:p>
              </w:tc>
            </w:tr>
            <w:tr w:rsidR="00121A25" w:rsidRPr="002D2D7F" w14:paraId="52180957" w14:textId="77777777" w:rsidTr="00183C83">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2BB93239" w14:textId="77777777" w:rsidR="00121A25" w:rsidRPr="002D2D7F" w:rsidRDefault="00121A25" w:rsidP="009873C8">
                  <w:r w:rsidRPr="002D2D7F">
                    <w:t>A+</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7AC86EB3" w14:textId="77777777" w:rsidR="00121A25" w:rsidRPr="002D2D7F" w:rsidRDefault="00121A25" w:rsidP="009873C8">
                  <w:r w:rsidRPr="002D2D7F">
                    <w:t>4.0</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764BB97E" w14:textId="77777777" w:rsidR="00121A25" w:rsidRPr="002D2D7F" w:rsidRDefault="00121A25" w:rsidP="009873C8">
                  <w:pPr>
                    <w:rPr>
                      <w:color w:val="000000" w:themeColor="text1"/>
                    </w:rPr>
                  </w:pPr>
                  <w:r w:rsidRPr="002D2D7F">
                    <w:rPr>
                      <w:color w:val="000000" w:themeColor="text1"/>
                    </w:rPr>
                    <w:t>100</w:t>
                  </w:r>
                </w:p>
              </w:tc>
            </w:tr>
            <w:tr w:rsidR="00121A25" w:rsidRPr="002D2D7F" w14:paraId="7070D9D8" w14:textId="77777777" w:rsidTr="00183C83">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7F2B1E1A" w14:textId="77777777" w:rsidR="00121A25" w:rsidRPr="002D2D7F" w:rsidRDefault="00121A25" w:rsidP="009873C8">
                  <w:r w:rsidRPr="002D2D7F">
                    <w:t>A</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342EC0EF" w14:textId="77777777" w:rsidR="00121A25" w:rsidRPr="002D2D7F" w:rsidRDefault="00121A25" w:rsidP="009873C8">
                  <w:r w:rsidRPr="002D2D7F">
                    <w:t>4.0</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00AC6379" w14:textId="77777777" w:rsidR="00121A25" w:rsidRPr="002D2D7F" w:rsidRDefault="00121A25" w:rsidP="009873C8">
                  <w:pPr>
                    <w:rPr>
                      <w:color w:val="000000" w:themeColor="text1"/>
                    </w:rPr>
                  </w:pPr>
                  <w:r w:rsidRPr="002D2D7F">
                    <w:rPr>
                      <w:color w:val="000000" w:themeColor="text1"/>
                    </w:rPr>
                    <w:t>93-99</w:t>
                  </w:r>
                </w:p>
              </w:tc>
            </w:tr>
            <w:tr w:rsidR="00121A25" w:rsidRPr="002D2D7F" w14:paraId="6324926C" w14:textId="77777777" w:rsidTr="00183C83">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346218D9" w14:textId="77777777" w:rsidR="00121A25" w:rsidRPr="002D2D7F" w:rsidRDefault="00121A25" w:rsidP="009873C8">
                  <w:r w:rsidRPr="002D2D7F">
                    <w:t>A-</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32601912" w14:textId="77777777" w:rsidR="00121A25" w:rsidRPr="002D2D7F" w:rsidRDefault="00121A25" w:rsidP="009873C8">
                  <w:r w:rsidRPr="002D2D7F">
                    <w:t>3.7</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2BAE9205" w14:textId="77777777" w:rsidR="00121A25" w:rsidRPr="002D2D7F" w:rsidRDefault="00121A25" w:rsidP="009873C8">
                  <w:pPr>
                    <w:rPr>
                      <w:color w:val="000000" w:themeColor="text1"/>
                    </w:rPr>
                  </w:pPr>
                  <w:r w:rsidRPr="002D2D7F">
                    <w:rPr>
                      <w:color w:val="000000" w:themeColor="text1"/>
                    </w:rPr>
                    <w:t>90-92</w:t>
                  </w:r>
                </w:p>
              </w:tc>
            </w:tr>
            <w:tr w:rsidR="00121A25" w:rsidRPr="002D2D7F" w14:paraId="639503FC" w14:textId="77777777" w:rsidTr="00183C83">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0D121374" w14:textId="77777777" w:rsidR="00121A25" w:rsidRPr="002D2D7F" w:rsidRDefault="00121A25" w:rsidP="009873C8">
                  <w:r w:rsidRPr="002D2D7F">
                    <w:t>B+</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0980F0EE" w14:textId="77777777" w:rsidR="00121A25" w:rsidRPr="002D2D7F" w:rsidRDefault="00121A25" w:rsidP="009873C8">
                  <w:r w:rsidRPr="002D2D7F">
                    <w:t>3.3</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32A79F3F" w14:textId="77777777" w:rsidR="00121A25" w:rsidRPr="002D2D7F" w:rsidRDefault="00121A25" w:rsidP="009873C8">
                  <w:pPr>
                    <w:rPr>
                      <w:color w:val="000000" w:themeColor="text1"/>
                    </w:rPr>
                  </w:pPr>
                  <w:r w:rsidRPr="002D2D7F">
                    <w:rPr>
                      <w:color w:val="000000" w:themeColor="text1"/>
                    </w:rPr>
                    <w:t>87-89r</w:t>
                  </w:r>
                </w:p>
              </w:tc>
            </w:tr>
            <w:tr w:rsidR="00121A25" w:rsidRPr="002D2D7F" w14:paraId="0C1CFBBC" w14:textId="77777777" w:rsidTr="00183C83">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66C6BB0D" w14:textId="77777777" w:rsidR="00121A25" w:rsidRPr="002D2D7F" w:rsidRDefault="00121A25" w:rsidP="009873C8">
                  <w:r w:rsidRPr="002D2D7F">
                    <w:t>B</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7102E020" w14:textId="77777777" w:rsidR="00121A25" w:rsidRPr="002D2D7F" w:rsidRDefault="00121A25" w:rsidP="009873C8">
                  <w:r w:rsidRPr="002D2D7F">
                    <w:t>3.0</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165D15E0" w14:textId="77777777" w:rsidR="00121A25" w:rsidRPr="002D2D7F" w:rsidRDefault="00121A25" w:rsidP="009873C8">
                  <w:pPr>
                    <w:rPr>
                      <w:color w:val="000000" w:themeColor="text1"/>
                    </w:rPr>
                  </w:pPr>
                  <w:r w:rsidRPr="002D2D7F">
                    <w:rPr>
                      <w:color w:val="000000" w:themeColor="text1"/>
                    </w:rPr>
                    <w:t>83-86</w:t>
                  </w:r>
                </w:p>
              </w:tc>
            </w:tr>
            <w:tr w:rsidR="00121A25" w:rsidRPr="002D2D7F" w14:paraId="4C1C536C" w14:textId="77777777" w:rsidTr="00183C83">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4EF2081A" w14:textId="77777777" w:rsidR="00121A25" w:rsidRPr="002D2D7F" w:rsidRDefault="00121A25" w:rsidP="009873C8">
                  <w:r w:rsidRPr="002D2D7F">
                    <w:t>B-</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362DBF1D" w14:textId="77777777" w:rsidR="00121A25" w:rsidRPr="002D2D7F" w:rsidRDefault="00121A25" w:rsidP="009873C8">
                  <w:r w:rsidRPr="002D2D7F">
                    <w:t>2.7</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14098412" w14:textId="77777777" w:rsidR="00121A25" w:rsidRPr="002D2D7F" w:rsidRDefault="00121A25" w:rsidP="009873C8">
                  <w:pPr>
                    <w:rPr>
                      <w:color w:val="000000" w:themeColor="text1"/>
                    </w:rPr>
                  </w:pPr>
                  <w:r w:rsidRPr="002D2D7F">
                    <w:rPr>
                      <w:color w:val="000000" w:themeColor="text1"/>
                    </w:rPr>
                    <w:t>80-82</w:t>
                  </w:r>
                </w:p>
              </w:tc>
            </w:tr>
            <w:tr w:rsidR="00121A25" w:rsidRPr="002D2D7F" w14:paraId="06EA3F5E" w14:textId="77777777" w:rsidTr="00183C83">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75B92881" w14:textId="77777777" w:rsidR="00121A25" w:rsidRPr="002D2D7F" w:rsidRDefault="00121A25" w:rsidP="009873C8">
                  <w:r w:rsidRPr="002D2D7F">
                    <w:t>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5B53C7A2" w14:textId="77777777" w:rsidR="00121A25" w:rsidRPr="002D2D7F" w:rsidRDefault="00121A25" w:rsidP="009873C8">
                  <w:r w:rsidRPr="002D2D7F">
                    <w:t>2.3</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381E8BE9" w14:textId="77777777" w:rsidR="00121A25" w:rsidRPr="002D2D7F" w:rsidRDefault="00121A25" w:rsidP="009873C8">
                  <w:pPr>
                    <w:rPr>
                      <w:color w:val="000000" w:themeColor="text1"/>
                    </w:rPr>
                  </w:pPr>
                  <w:r w:rsidRPr="002D2D7F">
                    <w:rPr>
                      <w:color w:val="000000" w:themeColor="text1"/>
                    </w:rPr>
                    <w:t>77-79</w:t>
                  </w:r>
                </w:p>
              </w:tc>
            </w:tr>
            <w:tr w:rsidR="00121A25" w:rsidRPr="002D2D7F" w14:paraId="67AE05A3" w14:textId="77777777" w:rsidTr="00183C83">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638DA4D4" w14:textId="77777777" w:rsidR="00121A25" w:rsidRPr="002D2D7F" w:rsidRDefault="00121A25" w:rsidP="009873C8">
                  <w:r w:rsidRPr="002D2D7F">
                    <w:t>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4BF9553F" w14:textId="77777777" w:rsidR="00121A25" w:rsidRPr="002D2D7F" w:rsidRDefault="00121A25" w:rsidP="009873C8">
                  <w:r w:rsidRPr="002D2D7F">
                    <w:t>2.0</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374831DF" w14:textId="77777777" w:rsidR="00121A25" w:rsidRPr="002D2D7F" w:rsidRDefault="00121A25" w:rsidP="009873C8">
                  <w:pPr>
                    <w:rPr>
                      <w:color w:val="000000" w:themeColor="text1"/>
                    </w:rPr>
                  </w:pPr>
                  <w:r w:rsidRPr="002D2D7F">
                    <w:rPr>
                      <w:color w:val="000000" w:themeColor="text1"/>
                    </w:rPr>
                    <w:t>73-76</w:t>
                  </w:r>
                </w:p>
              </w:tc>
            </w:tr>
            <w:tr w:rsidR="00121A25" w:rsidRPr="002D2D7F" w14:paraId="2E767688" w14:textId="77777777" w:rsidTr="00183C83">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1A1B1EF3" w14:textId="77777777" w:rsidR="00121A25" w:rsidRPr="002D2D7F" w:rsidRDefault="00121A25" w:rsidP="009873C8">
                  <w:r w:rsidRPr="002D2D7F">
                    <w:t>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1D7F16DD" w14:textId="77777777" w:rsidR="00121A25" w:rsidRPr="002D2D7F" w:rsidRDefault="00121A25" w:rsidP="009873C8">
                  <w:r w:rsidRPr="002D2D7F">
                    <w:t>1.7</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2F9CD3CF" w14:textId="77777777" w:rsidR="00121A25" w:rsidRPr="002D2D7F" w:rsidRDefault="00121A25" w:rsidP="009873C8">
                  <w:pPr>
                    <w:rPr>
                      <w:color w:val="000000" w:themeColor="text1"/>
                    </w:rPr>
                  </w:pPr>
                  <w:r w:rsidRPr="002D2D7F">
                    <w:rPr>
                      <w:color w:val="000000" w:themeColor="text1"/>
                    </w:rPr>
                    <w:t>70-72</w:t>
                  </w:r>
                </w:p>
              </w:tc>
            </w:tr>
            <w:tr w:rsidR="00121A25" w:rsidRPr="002D2D7F" w14:paraId="19379D7C" w14:textId="77777777" w:rsidTr="00183C83">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11ADFA14" w14:textId="77777777" w:rsidR="00121A25" w:rsidRPr="002D2D7F" w:rsidRDefault="00121A25" w:rsidP="009873C8">
                  <w:r w:rsidRPr="002D2D7F">
                    <w:t>D+</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5A5F8D5B" w14:textId="77777777" w:rsidR="00121A25" w:rsidRPr="002D2D7F" w:rsidRDefault="00121A25" w:rsidP="009873C8">
                  <w:r w:rsidRPr="002D2D7F">
                    <w:t>1.3</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1EBECFD3" w14:textId="77777777" w:rsidR="00121A25" w:rsidRPr="002D2D7F" w:rsidRDefault="00121A25" w:rsidP="009873C8">
                  <w:pPr>
                    <w:rPr>
                      <w:color w:val="000000" w:themeColor="text1"/>
                    </w:rPr>
                  </w:pPr>
                  <w:r w:rsidRPr="002D2D7F">
                    <w:rPr>
                      <w:color w:val="000000" w:themeColor="text1"/>
                    </w:rPr>
                    <w:t>67-69</w:t>
                  </w:r>
                </w:p>
              </w:tc>
            </w:tr>
            <w:tr w:rsidR="00121A25" w:rsidRPr="002D2D7F" w14:paraId="4409B090" w14:textId="77777777" w:rsidTr="00183C83">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05A14AA2" w14:textId="77777777" w:rsidR="00121A25" w:rsidRPr="002D2D7F" w:rsidRDefault="00121A25" w:rsidP="009873C8">
                  <w:r w:rsidRPr="002D2D7F">
                    <w:t>D</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17B8DF41" w14:textId="77777777" w:rsidR="00121A25" w:rsidRPr="002D2D7F" w:rsidRDefault="00121A25" w:rsidP="009873C8">
                  <w:r w:rsidRPr="002D2D7F">
                    <w:t>1</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2A596F25" w14:textId="77777777" w:rsidR="00121A25" w:rsidRPr="002D2D7F" w:rsidRDefault="00121A25" w:rsidP="009873C8">
                  <w:pPr>
                    <w:rPr>
                      <w:color w:val="000000" w:themeColor="text1"/>
                    </w:rPr>
                  </w:pPr>
                  <w:r w:rsidRPr="002D2D7F">
                    <w:rPr>
                      <w:color w:val="000000" w:themeColor="text1"/>
                    </w:rPr>
                    <w:t>63-66</w:t>
                  </w:r>
                </w:p>
              </w:tc>
            </w:tr>
            <w:tr w:rsidR="00121A25" w:rsidRPr="002D2D7F" w14:paraId="57B2128C" w14:textId="77777777" w:rsidTr="00183C83">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42C76126" w14:textId="77777777" w:rsidR="00121A25" w:rsidRPr="002D2D7F" w:rsidRDefault="00121A25" w:rsidP="009873C8">
                  <w:r w:rsidRPr="002D2D7F">
                    <w:t>D-</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75E6CAAA" w14:textId="77777777" w:rsidR="00121A25" w:rsidRPr="002D2D7F" w:rsidRDefault="00121A25" w:rsidP="009873C8">
                  <w:r w:rsidRPr="002D2D7F">
                    <w:t>0.7</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31F9D01F" w14:textId="77777777" w:rsidR="00121A25" w:rsidRPr="002D2D7F" w:rsidRDefault="00121A25" w:rsidP="009873C8">
                  <w:pPr>
                    <w:rPr>
                      <w:color w:val="000000" w:themeColor="text1"/>
                    </w:rPr>
                  </w:pPr>
                  <w:r w:rsidRPr="002D2D7F">
                    <w:rPr>
                      <w:color w:val="000000" w:themeColor="text1"/>
                    </w:rPr>
                    <w:t>60-62</w:t>
                  </w:r>
                </w:p>
              </w:tc>
            </w:tr>
            <w:tr w:rsidR="00121A25" w:rsidRPr="002D2D7F" w14:paraId="6DECCBE5" w14:textId="77777777" w:rsidTr="00183C83">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657E642B" w14:textId="77777777" w:rsidR="00121A25" w:rsidRPr="002D2D7F" w:rsidRDefault="00121A25" w:rsidP="009873C8">
                  <w:r w:rsidRPr="002D2D7F">
                    <w:t>F</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3CD5A142" w14:textId="77777777" w:rsidR="00121A25" w:rsidRPr="002D2D7F" w:rsidRDefault="00121A25" w:rsidP="009873C8">
                  <w:r w:rsidRPr="002D2D7F">
                    <w:t>0</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6A98406F" w14:textId="77777777" w:rsidR="00121A25" w:rsidRPr="002D2D7F" w:rsidRDefault="00121A25" w:rsidP="009873C8">
                  <w:pPr>
                    <w:rPr>
                      <w:color w:val="000000" w:themeColor="text1"/>
                    </w:rPr>
                  </w:pPr>
                  <w:r w:rsidRPr="002D2D7F">
                    <w:rPr>
                      <w:color w:val="000000" w:themeColor="text1"/>
                    </w:rPr>
                    <w:t>0-59</w:t>
                  </w:r>
                </w:p>
              </w:tc>
            </w:tr>
            <w:tr w:rsidR="00121A25" w:rsidRPr="002D2D7F" w14:paraId="187F7E7B" w14:textId="77777777" w:rsidTr="00183C83">
              <w:trPr>
                <w:trHeight w:val="271"/>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30570DC6" w14:textId="77777777" w:rsidR="00121A25" w:rsidRPr="002D2D7F" w:rsidRDefault="00121A25" w:rsidP="009873C8">
                  <w:r w:rsidRPr="002D2D7F">
                    <w:t>In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16B828E4" w14:textId="77777777" w:rsidR="00121A25" w:rsidRPr="002D2D7F" w:rsidRDefault="00121A25" w:rsidP="009873C8"/>
              </w:tc>
              <w:tc>
                <w:tcPr>
                  <w:tcW w:w="1526" w:type="dxa"/>
                  <w:tcBorders>
                    <w:top w:val="single" w:sz="4" w:space="0" w:color="auto"/>
                    <w:left w:val="single" w:sz="4" w:space="0" w:color="auto"/>
                    <w:bottom w:val="single" w:sz="4" w:space="0" w:color="auto"/>
                    <w:right w:val="single" w:sz="4" w:space="0" w:color="auto"/>
                  </w:tcBorders>
                  <w:shd w:val="clear" w:color="auto" w:fill="auto"/>
                </w:tcPr>
                <w:p w14:paraId="32058301" w14:textId="77777777" w:rsidR="00121A25" w:rsidRPr="002D2D7F" w:rsidRDefault="00121A25" w:rsidP="009873C8">
                  <w:pPr>
                    <w:rPr>
                      <w:color w:val="FF0000"/>
                    </w:rPr>
                  </w:pPr>
                </w:p>
              </w:tc>
            </w:tr>
          </w:tbl>
          <w:p w14:paraId="2B89AC10" w14:textId="77777777" w:rsidR="00242739" w:rsidRPr="003643BD" w:rsidRDefault="00242739" w:rsidP="009873C8">
            <w:pPr>
              <w:rPr>
                <w:b/>
                <w:bCs/>
                <w:sz w:val="16"/>
                <w:szCs w:val="16"/>
              </w:rPr>
            </w:pPr>
            <w:r w:rsidRPr="003643BD">
              <w:rPr>
                <w:b/>
                <w:bCs/>
                <w:sz w:val="16"/>
                <w:szCs w:val="16"/>
              </w:rPr>
              <w:t xml:space="preserve">A+ </w:t>
            </w:r>
            <w:proofErr w:type="spellStart"/>
            <w:r w:rsidRPr="003643BD">
              <w:rPr>
                <w:b/>
                <w:bCs/>
                <w:sz w:val="16"/>
                <w:szCs w:val="16"/>
              </w:rPr>
              <w:t>Supercalifragilisticexpealidocious</w:t>
            </w:r>
            <w:proofErr w:type="spellEnd"/>
          </w:p>
          <w:p w14:paraId="0F95332F" w14:textId="5CCAB6A0" w:rsidR="00242739" w:rsidRPr="003643BD" w:rsidRDefault="00242739" w:rsidP="009873C8">
            <w:pPr>
              <w:rPr>
                <w:bCs/>
                <w:sz w:val="16"/>
                <w:szCs w:val="16"/>
              </w:rPr>
            </w:pPr>
            <w:r w:rsidRPr="003643BD">
              <w:rPr>
                <w:bCs/>
                <w:sz w:val="16"/>
                <w:szCs w:val="16"/>
              </w:rPr>
              <w:t>Brilliantly conceptualized, rigorously logical, graphically artistic and aesthetic, emotionally touching, rich multihued argumentation, unforgettable, new paradigms, has a rhythm and poetry in its writing, a sense of curiosity and draws you in to its progressions, no grammatical or spelling errors!! Generates new paradigms, explores new ideas. Beyond masters’ level. [Publishable]</w:t>
            </w:r>
          </w:p>
          <w:p w14:paraId="69D94553" w14:textId="77777777" w:rsidR="00242739" w:rsidRPr="003643BD" w:rsidRDefault="00242739" w:rsidP="009873C8">
            <w:pPr>
              <w:rPr>
                <w:b/>
                <w:bCs/>
                <w:sz w:val="16"/>
                <w:szCs w:val="16"/>
              </w:rPr>
            </w:pPr>
            <w:r w:rsidRPr="003643BD">
              <w:rPr>
                <w:b/>
                <w:bCs/>
                <w:sz w:val="16"/>
                <w:szCs w:val="16"/>
              </w:rPr>
              <w:t>A. High quality work for a graduate student</w:t>
            </w:r>
          </w:p>
          <w:p w14:paraId="4F456448" w14:textId="6967AFB8" w:rsidR="00242739" w:rsidRDefault="00242739" w:rsidP="009873C8">
            <w:pPr>
              <w:rPr>
                <w:sz w:val="16"/>
                <w:szCs w:val="16"/>
              </w:rPr>
            </w:pPr>
            <w:r w:rsidRPr="003643BD">
              <w:rPr>
                <w:sz w:val="16"/>
                <w:szCs w:val="16"/>
              </w:rPr>
              <w:t xml:space="preserve">Work at this level is consistently </w:t>
            </w:r>
            <w:r w:rsidR="00387303" w:rsidRPr="003643BD">
              <w:rPr>
                <w:sz w:val="16"/>
                <w:szCs w:val="16"/>
              </w:rPr>
              <w:t>[</w:t>
            </w:r>
            <w:r w:rsidRPr="003643BD">
              <w:rPr>
                <w:sz w:val="16"/>
                <w:szCs w:val="16"/>
              </w:rPr>
              <w:t>creative, original, thorough, well-reasoned, well-argued, insightful, well-written, clear, methodologically sound] and shows [clear recognition / an incisive understanding / excellent evaluation and analysis of salient issues; an excellent ability to draw relevant comparisons / examples; mastery of relevant aspects of technology introduced in class; creative application of relevant technology; sophistication in presentation and delivery of technological products.</w:t>
            </w:r>
            <w:r w:rsidR="00503048" w:rsidRPr="003643BD">
              <w:rPr>
                <w:sz w:val="16"/>
                <w:szCs w:val="16"/>
              </w:rPr>
              <w:t>]</w:t>
            </w:r>
            <w:r w:rsidRPr="003643BD">
              <w:rPr>
                <w:sz w:val="16"/>
                <w:szCs w:val="16"/>
              </w:rPr>
              <w:t xml:space="preserve"> [Work doesn’t get much better.]</w:t>
            </w:r>
          </w:p>
          <w:p w14:paraId="21CAB74C" w14:textId="77777777" w:rsidR="009873C8" w:rsidRPr="00436940" w:rsidRDefault="009873C8" w:rsidP="009873C8">
            <w:pPr>
              <w:rPr>
                <w:b/>
                <w:bCs/>
                <w:sz w:val="16"/>
                <w:szCs w:val="16"/>
              </w:rPr>
            </w:pPr>
            <w:r w:rsidRPr="00436940">
              <w:rPr>
                <w:b/>
                <w:bCs/>
                <w:sz w:val="16"/>
                <w:szCs w:val="16"/>
              </w:rPr>
              <w:t>A- Strong work for a graduate student</w:t>
            </w:r>
          </w:p>
          <w:p w14:paraId="46E0DC53" w14:textId="20496CB1" w:rsidR="00242739" w:rsidRPr="002D2D7F" w:rsidRDefault="009873C8" w:rsidP="009873C8">
            <w:r w:rsidRPr="00436940">
              <w:rPr>
                <w:sz w:val="16"/>
                <w:szCs w:val="16"/>
              </w:rPr>
              <w:t>Work at this level is mostly [creative, original, thorough, well-reasoned, well-argued, insightful, well-written, clear, methodologically sound] and shows [good recognition/a solid understanding/thorough evaluation and analysis of salient issues; a consistent ability to draw relevant comparisons / examples; competence in relevant aspects of technology introduced in class; useful application of relevant technology; an ability to logically present and deliver technological products.  [Work is very good, but it could be improved.]</w:t>
            </w:r>
          </w:p>
        </w:tc>
        <w:tc>
          <w:tcPr>
            <w:tcW w:w="4675" w:type="dxa"/>
          </w:tcPr>
          <w:p w14:paraId="1CA8B2C6" w14:textId="77777777" w:rsidR="00935462" w:rsidRPr="003643BD" w:rsidRDefault="00935462" w:rsidP="009873C8">
            <w:pPr>
              <w:rPr>
                <w:b/>
                <w:bCs/>
                <w:sz w:val="16"/>
                <w:szCs w:val="16"/>
              </w:rPr>
            </w:pPr>
            <w:r w:rsidRPr="003643BD">
              <w:rPr>
                <w:b/>
                <w:bCs/>
                <w:sz w:val="16"/>
                <w:szCs w:val="16"/>
              </w:rPr>
              <w:t>B</w:t>
            </w:r>
            <w:proofErr w:type="gramStart"/>
            <w:r w:rsidRPr="003643BD">
              <w:rPr>
                <w:b/>
                <w:bCs/>
                <w:sz w:val="16"/>
                <w:szCs w:val="16"/>
              </w:rPr>
              <w:t>+  Competent</w:t>
            </w:r>
            <w:proofErr w:type="gramEnd"/>
            <w:r w:rsidRPr="003643BD">
              <w:rPr>
                <w:b/>
                <w:bCs/>
                <w:sz w:val="16"/>
                <w:szCs w:val="16"/>
              </w:rPr>
              <w:t xml:space="preserve"> work for a graduate student</w:t>
            </w:r>
          </w:p>
          <w:p w14:paraId="0EDF2881" w14:textId="77777777" w:rsidR="00935462" w:rsidRPr="003643BD" w:rsidRDefault="00935462" w:rsidP="009873C8">
            <w:pPr>
              <w:rPr>
                <w:sz w:val="16"/>
                <w:szCs w:val="16"/>
              </w:rPr>
            </w:pPr>
            <w:r w:rsidRPr="003643BD">
              <w:rPr>
                <w:sz w:val="16"/>
                <w:szCs w:val="16"/>
              </w:rPr>
              <w:t>Work at this level is often [creative, original, thorough, well-reasoned, well-argued, insightful, well-written, clear, methodologically sound] and shows mostly adequate [recognition/understanding/evaluation and analysis of salient issues; ability to draw relevant comparisons / examples; competence in relevant aspects of technology introduced in class; application of relevant technology; ability to logically present and deliver technological products.] A few errors, inconsistencies, or other problems may be present.  [Work is competent, but neither exceptionally strong nor exceptionally weak.]</w:t>
            </w:r>
          </w:p>
          <w:p w14:paraId="7DA26027" w14:textId="77777777" w:rsidR="00935462" w:rsidRPr="003643BD" w:rsidRDefault="00935462" w:rsidP="009873C8">
            <w:pPr>
              <w:rPr>
                <w:b/>
                <w:bCs/>
                <w:sz w:val="16"/>
                <w:szCs w:val="16"/>
              </w:rPr>
            </w:pPr>
            <w:r w:rsidRPr="003643BD">
              <w:rPr>
                <w:b/>
                <w:bCs/>
                <w:sz w:val="16"/>
                <w:szCs w:val="16"/>
              </w:rPr>
              <w:t>B   Acceptable work for a graduate student</w:t>
            </w:r>
          </w:p>
          <w:p w14:paraId="594FAEC7" w14:textId="77777777" w:rsidR="00935462" w:rsidRPr="003643BD" w:rsidRDefault="00935462" w:rsidP="009873C8">
            <w:pPr>
              <w:rPr>
                <w:sz w:val="16"/>
                <w:szCs w:val="16"/>
              </w:rPr>
            </w:pPr>
            <w:r w:rsidRPr="003643BD">
              <w:rPr>
                <w:sz w:val="16"/>
                <w:szCs w:val="16"/>
              </w:rPr>
              <w:t>Work at this level is generally [creative, original, thorough, well-reasoned, well-argued, insightful, well-written, clear, methodologically sound] and shows acceptable [recognition/understanding/evaluation and analysis of salient issues; ability to draw relevant comparisons / examples; competence in relevant aspects of technology introduced in class ; application of relevant technology; ability to logically present and deliver technological products.] but errors, inconsistencies, or other problems are present.   [Work is competent but shows some flaws or difficulties.]</w:t>
            </w:r>
          </w:p>
          <w:p w14:paraId="60F0F6CF" w14:textId="77777777" w:rsidR="00935462" w:rsidRPr="003643BD" w:rsidRDefault="00935462" w:rsidP="009873C8">
            <w:pPr>
              <w:rPr>
                <w:b/>
                <w:bCs/>
                <w:sz w:val="16"/>
                <w:szCs w:val="16"/>
              </w:rPr>
            </w:pPr>
            <w:r w:rsidRPr="003643BD">
              <w:rPr>
                <w:b/>
                <w:bCs/>
                <w:sz w:val="16"/>
                <w:szCs w:val="16"/>
              </w:rPr>
              <w:t>C+ Minimally passing work for a graduate student</w:t>
            </w:r>
          </w:p>
          <w:p w14:paraId="17396055" w14:textId="77777777" w:rsidR="00935462" w:rsidRPr="003643BD" w:rsidRDefault="00935462" w:rsidP="009873C8">
            <w:pPr>
              <w:rPr>
                <w:sz w:val="16"/>
                <w:szCs w:val="16"/>
              </w:rPr>
            </w:pPr>
            <w:r w:rsidRPr="003643BD">
              <w:rPr>
                <w:sz w:val="16"/>
                <w:szCs w:val="16"/>
              </w:rPr>
              <w:t>Work at this level is occasionally [creative, original, thorough, well-reasoned, well-argued, insightful, well-written, clear, methodologically sound] and shows some signs of [recognition/understanding of salient issues; adequate reasoning; an ability to draw relevant comparisons / examples; adequate writing skills; competence in relevant aspects of technology introduced in class] but numerous errors, inconsistencies, or other problems are present.  [Work shows many weaknesses or difficulties.]</w:t>
            </w:r>
          </w:p>
          <w:p w14:paraId="0F315D65" w14:textId="77777777" w:rsidR="00935462" w:rsidRPr="003643BD" w:rsidRDefault="00935462" w:rsidP="009873C8">
            <w:pPr>
              <w:rPr>
                <w:b/>
                <w:bCs/>
                <w:sz w:val="16"/>
                <w:szCs w:val="16"/>
              </w:rPr>
            </w:pPr>
            <w:r w:rsidRPr="003643BD">
              <w:rPr>
                <w:b/>
                <w:bCs/>
                <w:sz w:val="16"/>
                <w:szCs w:val="16"/>
              </w:rPr>
              <w:t>C</w:t>
            </w:r>
            <w:proofErr w:type="gramStart"/>
            <w:r w:rsidRPr="003643BD">
              <w:rPr>
                <w:b/>
                <w:bCs/>
                <w:sz w:val="16"/>
                <w:szCs w:val="16"/>
              </w:rPr>
              <w:t>-  Deficient</w:t>
            </w:r>
            <w:proofErr w:type="gramEnd"/>
            <w:r w:rsidRPr="003643BD">
              <w:rPr>
                <w:b/>
                <w:bCs/>
                <w:sz w:val="16"/>
                <w:szCs w:val="16"/>
              </w:rPr>
              <w:t xml:space="preserve"> work for a graduate student</w:t>
            </w:r>
          </w:p>
          <w:p w14:paraId="73D8AE3A" w14:textId="77777777" w:rsidR="00935462" w:rsidRPr="003643BD" w:rsidRDefault="00935462" w:rsidP="009873C8">
            <w:pPr>
              <w:rPr>
                <w:sz w:val="16"/>
                <w:szCs w:val="16"/>
              </w:rPr>
            </w:pPr>
            <w:r w:rsidRPr="003643BD">
              <w:rPr>
                <w:sz w:val="16"/>
                <w:szCs w:val="16"/>
              </w:rPr>
              <w:t>Work at this level does not meet the minimal expectations for graduate level work. Work is [inadequately developed; flawed by errors or inconsistencies; Work lacks in [recognition/understanding of salient issues; reasoning; adequate methodology; support for arguments made; ability to draw methodologically sound; demonstration of basic skills]</w:t>
            </w:r>
          </w:p>
          <w:p w14:paraId="5AA0CC4C" w14:textId="77777777" w:rsidR="00935462" w:rsidRPr="003643BD" w:rsidRDefault="00935462" w:rsidP="009873C8">
            <w:pPr>
              <w:rPr>
                <w:b/>
                <w:bCs/>
                <w:sz w:val="16"/>
                <w:szCs w:val="16"/>
              </w:rPr>
            </w:pPr>
            <w:proofErr w:type="gramStart"/>
            <w:r w:rsidRPr="003643BD">
              <w:rPr>
                <w:b/>
                <w:bCs/>
                <w:sz w:val="16"/>
                <w:szCs w:val="16"/>
              </w:rPr>
              <w:t>D  Unacceptable</w:t>
            </w:r>
            <w:proofErr w:type="gramEnd"/>
            <w:r w:rsidRPr="003643BD">
              <w:rPr>
                <w:b/>
                <w:bCs/>
                <w:sz w:val="16"/>
                <w:szCs w:val="16"/>
              </w:rPr>
              <w:t xml:space="preserve"> work for a graduate student</w:t>
            </w:r>
          </w:p>
          <w:p w14:paraId="65CA68BB" w14:textId="3B43D98C" w:rsidR="00935462" w:rsidRPr="003643BD" w:rsidRDefault="00935462" w:rsidP="009873C8">
            <w:pPr>
              <w:rPr>
                <w:sz w:val="16"/>
                <w:szCs w:val="16"/>
              </w:rPr>
            </w:pPr>
            <w:r w:rsidRPr="003643BD">
              <w:rPr>
                <w:sz w:val="16"/>
                <w:szCs w:val="16"/>
              </w:rPr>
              <w:t>1. misunderstood the nature of the work required and/or 2. shows very little recognition/understanding of salient issues; inadequate reasoning; inadequate writing skills; complete lack of support for arguments made; inappropriate methodology some level of incompleteness</w:t>
            </w:r>
            <w:r w:rsidR="00166AA1" w:rsidRPr="003643BD">
              <w:rPr>
                <w:sz w:val="16"/>
                <w:szCs w:val="16"/>
              </w:rPr>
              <w:t>.</w:t>
            </w:r>
            <w:r w:rsidRPr="003643BD">
              <w:rPr>
                <w:sz w:val="16"/>
                <w:szCs w:val="16"/>
              </w:rPr>
              <w:t xml:space="preserve"> Errors or inconsistencies throughout.</w:t>
            </w:r>
          </w:p>
          <w:p w14:paraId="2120C812" w14:textId="77777777" w:rsidR="00935462" w:rsidRPr="003643BD" w:rsidRDefault="00935462" w:rsidP="009873C8">
            <w:pPr>
              <w:rPr>
                <w:b/>
                <w:bCs/>
                <w:sz w:val="16"/>
                <w:szCs w:val="16"/>
              </w:rPr>
            </w:pPr>
            <w:proofErr w:type="gramStart"/>
            <w:r w:rsidRPr="003643BD">
              <w:rPr>
                <w:b/>
                <w:bCs/>
                <w:sz w:val="16"/>
                <w:szCs w:val="16"/>
              </w:rPr>
              <w:t>F  Incomplete</w:t>
            </w:r>
            <w:proofErr w:type="gramEnd"/>
            <w:r w:rsidRPr="003643BD">
              <w:rPr>
                <w:b/>
                <w:bCs/>
                <w:sz w:val="16"/>
                <w:szCs w:val="16"/>
              </w:rPr>
              <w:t xml:space="preserve"> / Totally inadequate work for a graduate student</w:t>
            </w:r>
          </w:p>
          <w:p w14:paraId="3B71279B" w14:textId="01A810DE" w:rsidR="00121A25" w:rsidRDefault="00935462" w:rsidP="009873C8">
            <w:r w:rsidRPr="003643BD">
              <w:rPr>
                <w:sz w:val="16"/>
                <w:szCs w:val="16"/>
              </w:rPr>
              <w:t>Work was turned in but was mostly irrelevant to the course; showed a poor performance in all aspects of assigned work; there was little to no evidence of mastery of relevant aspects of material; was substantially incomplete.</w:t>
            </w:r>
          </w:p>
        </w:tc>
      </w:tr>
    </w:tbl>
    <w:p w14:paraId="24EE7ABF" w14:textId="77777777" w:rsidR="00953789" w:rsidRPr="00B803B7" w:rsidRDefault="00953789" w:rsidP="009C2AA1"/>
    <w:p w14:paraId="04F04230" w14:textId="77777777" w:rsidR="00953789" w:rsidRPr="00B803B7" w:rsidRDefault="00953789" w:rsidP="009C2AA1"/>
    <w:p w14:paraId="5EAD515B" w14:textId="77777777" w:rsidR="002C18CD" w:rsidRDefault="002C18CD" w:rsidP="009C2AA1">
      <w:pPr>
        <w:rPr>
          <w:b/>
        </w:rPr>
        <w:sectPr w:rsidR="002C18CD" w:rsidSect="00672A5D">
          <w:headerReference w:type="default" r:id="rId22"/>
          <w:footerReference w:type="default" r:id="rId23"/>
          <w:type w:val="continuous"/>
          <w:pgSz w:w="12240" w:h="15840"/>
          <w:pgMar w:top="1440" w:right="1440" w:bottom="1440" w:left="1440" w:header="720" w:footer="720" w:gutter="0"/>
          <w:cols w:space="720"/>
        </w:sectPr>
      </w:pPr>
    </w:p>
    <w:p w14:paraId="1640A718" w14:textId="76D4753F" w:rsidR="00B259AB" w:rsidRPr="00B259AB" w:rsidRDefault="00A95180" w:rsidP="00203EFF">
      <w:pPr>
        <w:pStyle w:val="Heading1"/>
      </w:pPr>
      <w:r>
        <w:lastRenderedPageBreak/>
        <w:t>Section</w:t>
      </w:r>
      <w:r w:rsidRPr="00B259AB">
        <w:t xml:space="preserve"> </w:t>
      </w:r>
      <w:r w:rsidR="00B259AB" w:rsidRPr="00B259AB">
        <w:t xml:space="preserve">4 – </w:t>
      </w:r>
      <w:r>
        <w:t>Important Class Policies</w:t>
      </w:r>
    </w:p>
    <w:p w14:paraId="0CB325B8" w14:textId="77777777" w:rsidR="00AB5C3E" w:rsidRDefault="00AB5C3E" w:rsidP="00A95180">
      <w:pPr>
        <w:pStyle w:val="Heading2"/>
      </w:pPr>
      <w:r>
        <w:t>1.  Academic Integrity</w:t>
      </w:r>
    </w:p>
    <w:p w14:paraId="4FBAB2C0" w14:textId="77777777" w:rsidR="00AB5C3E" w:rsidRPr="00B07A4C" w:rsidRDefault="00AB5C3E" w:rsidP="008C74DC">
      <w:r w:rsidRPr="00B07A4C">
        <w:t xml:space="preserve">Dishonesty in academic work includes plagiarism, unauthorized collaboration or teamwork on assignments, violation of the conditions under which the work is to be done, fabrication of data, unauthorized use of computer data, and excessive revision by someone other than the student.  </w:t>
      </w:r>
    </w:p>
    <w:p w14:paraId="31B64CA9" w14:textId="77777777" w:rsidR="000704FC" w:rsidRDefault="000704FC" w:rsidP="00817451"/>
    <w:p w14:paraId="48683E59" w14:textId="10D0B4D7" w:rsidR="00AB5C3E" w:rsidRPr="00B07A4C" w:rsidRDefault="00AB5C3E" w:rsidP="00817451">
      <w:r w:rsidRPr="00B07A4C">
        <w:t xml:space="preserve">Plagiarism is the act of representing the work of others as one’s own. This includes copying the work of others on exams and falsifying or not noting sources in term papers, theses, and dissertations.  </w:t>
      </w:r>
    </w:p>
    <w:p w14:paraId="732AE820" w14:textId="77777777" w:rsidR="000704FC" w:rsidRDefault="000704FC" w:rsidP="009F11D7"/>
    <w:p w14:paraId="622CCAED" w14:textId="39A7BDD8" w:rsidR="00AB5C3E" w:rsidRDefault="00AB5C3E" w:rsidP="009F11D7">
      <w:r w:rsidRPr="00B07A4C">
        <w:t>Plagiarism and other forms of academic dishonesty are subject to strict disciplinary action, which may include one or more of the following: loss of credit for the assignment or course; expulsion from the program of study; expulsion from WCIU. Students are expected to do their own thinking when completing all assignments, drawing upon the ideas of others and then synthesizing them in the student’s own words. Excessive copying from other sources, even if the sources are acknowledged, without adequate expression of the student’s own thinking, is unacceptable and may be considered inadvertent plagiarism, necessitating a rewriting of the paper, test, quiz, or exam.</w:t>
      </w:r>
    </w:p>
    <w:p w14:paraId="6B71C3D5" w14:textId="77777777" w:rsidR="00AB5C3E" w:rsidRDefault="00AB5C3E" w:rsidP="00A95180">
      <w:pPr>
        <w:pStyle w:val="Heading2"/>
      </w:pPr>
      <w:r>
        <w:t>2.  Extensions and Incompletes Policies</w:t>
      </w:r>
    </w:p>
    <w:p w14:paraId="0672A523" w14:textId="77777777" w:rsidR="00AB5C3E" w:rsidRDefault="00AB5C3E" w:rsidP="00AB5C3E">
      <w:r>
        <w:t xml:space="preserve">Instructors manage assignment schedules as specified by the course schedule in the syllabi. Students are expected to comply with that schedule and complete all assignments by due dates. No credit will be given for an incomplete course, unless the student is granted an extension by the instructor, as described below, and the deadline for the extension is met. </w:t>
      </w:r>
    </w:p>
    <w:p w14:paraId="7735F2C6" w14:textId="77777777" w:rsidR="00AB5C3E" w:rsidRDefault="00AB5C3E" w:rsidP="00AB5C3E">
      <w:r>
        <w:t>Instructors have discretion in the granting of extensions for coursework for MA courses and can grant students an extension of up to 6 weeks beyond the course end date under mitigating circumstances. (Coursework extensions granted for more than one week after the end of the course requires documentation be recorded in Populi of an emergency situation that prevents the student from finishing the course on time.) The student will be charged a $50 extension fee. Students will receive an “Incomplete” as a course grade until the instructor submits their final grade. Failure to submit coursework by the extension deadline will translate automatically into a “0” on the student’s un-submitted assignment.</w:t>
      </w:r>
    </w:p>
    <w:p w14:paraId="6BAF8592" w14:textId="77777777" w:rsidR="00AB5C3E" w:rsidRDefault="00AB5C3E" w:rsidP="00A95180">
      <w:pPr>
        <w:pStyle w:val="Heading2"/>
      </w:pPr>
      <w:r>
        <w:t>3.  Reasonable Accommodation for Academic Disabilities</w:t>
      </w:r>
    </w:p>
    <w:p w14:paraId="47A424C1" w14:textId="77777777" w:rsidR="00AB5C3E" w:rsidRDefault="00AB5C3E" w:rsidP="00AB5C3E">
      <w:r w:rsidRPr="00E004D9">
        <w:t>William Carey International University is committed to ensuring that students with disabilities receive appropriate accommodations in their instructional activities, as mandated by Federal and State law and by WCIU policy. The fundamental principles of nondiscrimination and accommodation in academic programs were set forth in Section 504 of the federal Rehabilitation Act of 1973; the Americans with Disabilities Act of 1990, Title II; and their implementing regulations at 34 C.F.R. Part 104 and 28 C.F.R. Part 35 respectively.</w:t>
      </w:r>
    </w:p>
    <w:p w14:paraId="7F22DD8C" w14:textId="6525F8A4" w:rsidR="00AB5C3E" w:rsidRDefault="00AB5C3E" w:rsidP="00AB5C3E">
      <w:r>
        <w:lastRenderedPageBreak/>
        <w:t xml:space="preserve">A student who wishes to request reasonable accommodation should submit the </w:t>
      </w:r>
      <w:hyperlink r:id="rId24" w:history="1">
        <w:r w:rsidRPr="008C1E25">
          <w:rPr>
            <w:rStyle w:val="Hyperlink"/>
          </w:rPr>
          <w:t>WCIU Reasonable Accommodation Request Form</w:t>
        </w:r>
      </w:hyperlink>
      <w:r>
        <w:t xml:space="preserve"> (Click form name for link) to WCIU Student Services </w:t>
      </w:r>
      <w:r w:rsidR="00C2579F">
        <w:t>-</w:t>
      </w:r>
      <w:r>
        <w:t xml:space="preserve"> send by email to studentservices@wciu.edu.   </w:t>
      </w:r>
    </w:p>
    <w:p w14:paraId="779A311A" w14:textId="77777777" w:rsidR="00AB5C3E" w:rsidRDefault="00AB5C3E" w:rsidP="00AB5C3E">
      <w:r>
        <w:t>The request should include the following:</w:t>
      </w:r>
    </w:p>
    <w:p w14:paraId="715AAC5A" w14:textId="77777777" w:rsidR="00AB5C3E" w:rsidRDefault="00AB5C3E" w:rsidP="00AB5C3E">
      <w:pPr>
        <w:ind w:left="360"/>
      </w:pPr>
      <w:r>
        <w:t>•</w:t>
      </w:r>
      <w:r>
        <w:tab/>
        <w:t>The nature of the disability and need for accommodation.</w:t>
      </w:r>
    </w:p>
    <w:p w14:paraId="3E92E6EA" w14:textId="77777777" w:rsidR="00AB5C3E" w:rsidRDefault="00AB5C3E" w:rsidP="00AB5C3E">
      <w:pPr>
        <w:ind w:left="360"/>
      </w:pPr>
      <w:r>
        <w:t>•</w:t>
      </w:r>
      <w:r>
        <w:tab/>
        <w:t xml:space="preserve">The specific accommodation being requested.  </w:t>
      </w:r>
    </w:p>
    <w:p w14:paraId="24B18057" w14:textId="77777777" w:rsidR="00AB5C3E" w:rsidRDefault="00AB5C3E" w:rsidP="00AB5C3E">
      <w:pPr>
        <w:ind w:left="360"/>
      </w:pPr>
      <w:r>
        <w:t>•</w:t>
      </w:r>
      <w:r>
        <w:tab/>
        <w:t>Documentation regarding the disability.</w:t>
      </w:r>
    </w:p>
    <w:p w14:paraId="206F5A43" w14:textId="260EAE95" w:rsidR="00AB5C3E" w:rsidRDefault="00AB5C3E" w:rsidP="00AB5C3E">
      <w:r>
        <w:t>The request will be submitted to the Academic Leadership Team for review and resolution.</w:t>
      </w:r>
      <w:r w:rsidRPr="00AB5C3E">
        <w:t xml:space="preserve"> </w:t>
      </w:r>
    </w:p>
    <w:p w14:paraId="19D014AD" w14:textId="560644BE" w:rsidR="00E477DA" w:rsidRPr="009C2AA1" w:rsidRDefault="006924B0" w:rsidP="009C2AA1">
      <w:pPr>
        <w:pStyle w:val="Heading2"/>
        <w:rPr>
          <w:rStyle w:val="None"/>
        </w:rPr>
      </w:pPr>
      <w:r w:rsidRPr="009C2AA1">
        <w:rPr>
          <w:rStyle w:val="None"/>
        </w:rPr>
        <w:t>4. Video Conference Call Instructions</w:t>
      </w:r>
    </w:p>
    <w:p w14:paraId="5EB5EBF7" w14:textId="49881E2A" w:rsidR="00E477DA" w:rsidRPr="00731724" w:rsidRDefault="00E477DA" w:rsidP="009C2AA1">
      <w:r w:rsidRPr="009C2AA1">
        <w:t xml:space="preserve">We will be using a service called Zoom for all of our </w:t>
      </w:r>
      <w:r w:rsidR="006924B0" w:rsidRPr="009C2AA1">
        <w:t xml:space="preserve">weekly </w:t>
      </w:r>
      <w:r w:rsidR="00470D6F" w:rsidRPr="009C2AA1">
        <w:t>live conference calls</w:t>
      </w:r>
      <w:r w:rsidRPr="00731724">
        <w:rPr>
          <w:rStyle w:val="None"/>
          <w:rFonts w:ascii="Times" w:hAnsi="Times" w:cs="Arial"/>
        </w:rPr>
        <w:t>.</w:t>
      </w:r>
    </w:p>
    <w:p w14:paraId="042A48A3" w14:textId="77777777" w:rsidR="00E477DA" w:rsidRPr="00731724" w:rsidRDefault="00E477DA" w:rsidP="009C2AA1">
      <w:pPr>
        <w:pStyle w:val="ListParagraph"/>
        <w:numPr>
          <w:ilvl w:val="0"/>
          <w:numId w:val="105"/>
        </w:numPr>
      </w:pPr>
      <w:r w:rsidRPr="00731724">
        <w:t>You have the option to connect via your computer and video in (this is preferable, as it can helped everyone connect).</w:t>
      </w:r>
    </w:p>
    <w:p w14:paraId="653149E3" w14:textId="77777777" w:rsidR="00E477DA" w:rsidRPr="00731724" w:rsidRDefault="00E477DA" w:rsidP="009C2AA1">
      <w:pPr>
        <w:pStyle w:val="ListParagraph"/>
        <w:numPr>
          <w:ilvl w:val="0"/>
          <w:numId w:val="105"/>
        </w:numPr>
      </w:pPr>
      <w:r w:rsidRPr="00731724">
        <w:t>You can also download the app and join in via video through your smartphone.</w:t>
      </w:r>
    </w:p>
    <w:p w14:paraId="2EEC7DE8" w14:textId="77777777" w:rsidR="00E477DA" w:rsidRPr="00731724" w:rsidRDefault="00E477DA" w:rsidP="009C2AA1">
      <w:pPr>
        <w:pStyle w:val="ListParagraph"/>
        <w:numPr>
          <w:ilvl w:val="0"/>
          <w:numId w:val="105"/>
        </w:numPr>
      </w:pPr>
      <w:r w:rsidRPr="00731724">
        <w:t xml:space="preserve">However, in the case that you are unable to access your computer or phone, you can </w:t>
      </w:r>
      <w:proofErr w:type="gramStart"/>
      <w:r w:rsidRPr="00731724">
        <w:t>also  call</w:t>
      </w:r>
      <w:proofErr w:type="gramEnd"/>
      <w:r w:rsidRPr="00731724">
        <w:t xml:space="preserve"> into the call (number to be provided). </w:t>
      </w:r>
    </w:p>
    <w:p w14:paraId="41A6EB19" w14:textId="77777777" w:rsidR="00E477DA" w:rsidRPr="00731724" w:rsidRDefault="00E477DA" w:rsidP="009A6663">
      <w:pPr>
        <w:pStyle w:val="BodyB"/>
        <w:shd w:val="clear" w:color="auto" w:fill="FFFFFF"/>
        <w:tabs>
          <w:tab w:val="left" w:pos="450"/>
        </w:tabs>
        <w:spacing w:line="240" w:lineRule="auto"/>
        <w:ind w:left="274"/>
        <w:rPr>
          <w:rStyle w:val="None"/>
          <w:rFonts w:ascii="Times" w:hAnsi="Times" w:cs="Arial"/>
          <w:color w:val="222222"/>
          <w:sz w:val="20"/>
          <w:szCs w:val="20"/>
          <w:u w:color="222222"/>
        </w:rPr>
      </w:pPr>
    </w:p>
    <w:p w14:paraId="3B95F24D" w14:textId="77777777" w:rsidR="00E477DA" w:rsidRPr="00731724" w:rsidRDefault="00E477DA" w:rsidP="009C2AA1">
      <w:pPr>
        <w:rPr>
          <w:rStyle w:val="None"/>
          <w:rFonts w:ascii="Times" w:hAnsi="Times" w:cs="Arial"/>
          <w:color w:val="222222"/>
          <w:u w:color="222222"/>
        </w:rPr>
      </w:pPr>
      <w:r w:rsidRPr="00731724">
        <w:rPr>
          <w:rStyle w:val="None"/>
          <w:rFonts w:ascii="Times" w:hAnsi="Times" w:cs="Arial"/>
          <w:color w:val="222222"/>
          <w:u w:color="222222"/>
        </w:rPr>
        <w:t>If you are new and haven't used Zoom before:</w:t>
      </w:r>
    </w:p>
    <w:p w14:paraId="027D541C" w14:textId="77777777" w:rsidR="00E477DA" w:rsidRPr="00731724" w:rsidRDefault="00E477DA" w:rsidP="009C2AA1">
      <w:pPr>
        <w:pStyle w:val="BodyB"/>
        <w:numPr>
          <w:ilvl w:val="0"/>
          <w:numId w:val="103"/>
        </w:numPr>
        <w:shd w:val="clear" w:color="auto" w:fill="FFFFFF"/>
        <w:spacing w:line="240" w:lineRule="auto"/>
        <w:rPr>
          <w:rStyle w:val="None"/>
          <w:rFonts w:ascii="Times" w:hAnsi="Times" w:cs="Arial"/>
          <w:color w:val="222222"/>
          <w:sz w:val="20"/>
          <w:szCs w:val="20"/>
          <w:u w:color="222222"/>
        </w:rPr>
      </w:pPr>
      <w:r w:rsidRPr="00731724">
        <w:rPr>
          <w:rStyle w:val="None"/>
          <w:rFonts w:ascii="Times" w:hAnsi="Times" w:cs="Arial"/>
          <w:color w:val="222222"/>
          <w:sz w:val="20"/>
          <w:szCs w:val="20"/>
          <w:u w:color="222222"/>
        </w:rPr>
        <w:t>Visit this link, the download should begin automatically: </w:t>
      </w:r>
      <w:hyperlink r:id="rId25" w:history="1">
        <w:r w:rsidRPr="00731724">
          <w:rPr>
            <w:rStyle w:val="Hyperlink6"/>
            <w:rFonts w:ascii="Times" w:hAnsi="Times" w:cs="Arial"/>
            <w:sz w:val="20"/>
            <w:szCs w:val="20"/>
          </w:rPr>
          <w:t>https://zoom.us/support/download</w:t>
        </w:r>
      </w:hyperlink>
    </w:p>
    <w:p w14:paraId="1D106B60" w14:textId="5FC4E37D" w:rsidR="00E477DA" w:rsidRPr="00731724" w:rsidRDefault="005D5D54" w:rsidP="009C2AA1">
      <w:pPr>
        <w:pStyle w:val="BodyB"/>
        <w:numPr>
          <w:ilvl w:val="0"/>
          <w:numId w:val="103"/>
        </w:numPr>
        <w:shd w:val="clear" w:color="auto" w:fill="FFFFFF"/>
        <w:spacing w:line="240" w:lineRule="auto"/>
        <w:rPr>
          <w:rStyle w:val="None"/>
          <w:rFonts w:ascii="Times" w:hAnsi="Times" w:cs="Arial"/>
          <w:color w:val="222222"/>
          <w:sz w:val="20"/>
          <w:szCs w:val="20"/>
          <w:u w:color="222222"/>
        </w:rPr>
      </w:pPr>
      <w:r>
        <w:rPr>
          <w:rStyle w:val="None"/>
          <w:rFonts w:ascii="Times" w:hAnsi="Times" w:cs="Arial"/>
          <w:color w:val="222222"/>
          <w:sz w:val="20"/>
          <w:szCs w:val="20"/>
          <w:u w:color="222222"/>
        </w:rPr>
        <w:t xml:space="preserve">Run </w:t>
      </w:r>
      <w:r w:rsidR="00E477DA" w:rsidRPr="00731724">
        <w:rPr>
          <w:rStyle w:val="None"/>
          <w:rFonts w:ascii="Times" w:hAnsi="Times" w:cs="Arial"/>
          <w:color w:val="222222"/>
          <w:sz w:val="20"/>
          <w:szCs w:val="20"/>
          <w:u w:color="222222"/>
        </w:rPr>
        <w:t xml:space="preserve">the </w:t>
      </w:r>
      <w:proofErr w:type="spellStart"/>
      <w:r>
        <w:rPr>
          <w:rStyle w:val="None"/>
          <w:rFonts w:ascii="Times" w:hAnsi="Times" w:cs="Arial"/>
          <w:color w:val="222222"/>
          <w:sz w:val="20"/>
          <w:szCs w:val="20"/>
          <w:u w:color="222222"/>
        </w:rPr>
        <w:t>Zoominstaller</w:t>
      </w:r>
      <w:proofErr w:type="spellEnd"/>
      <w:r>
        <w:rPr>
          <w:rStyle w:val="None"/>
          <w:rFonts w:ascii="Times" w:hAnsi="Times" w:cs="Arial"/>
          <w:color w:val="222222"/>
          <w:sz w:val="20"/>
          <w:szCs w:val="20"/>
          <w:u w:color="222222"/>
        </w:rPr>
        <w:t xml:space="preserve"> </w:t>
      </w:r>
      <w:r w:rsidR="00E477DA" w:rsidRPr="00731724">
        <w:rPr>
          <w:rStyle w:val="None"/>
          <w:rFonts w:ascii="Times" w:hAnsi="Times" w:cs="Arial"/>
          <w:color w:val="222222"/>
          <w:sz w:val="20"/>
          <w:szCs w:val="20"/>
          <w:u w:color="222222"/>
        </w:rPr>
        <w:t>file you just downloaded</w:t>
      </w:r>
      <w:r>
        <w:rPr>
          <w:rStyle w:val="None"/>
          <w:rFonts w:ascii="Times" w:hAnsi="Times" w:cs="Arial"/>
          <w:color w:val="222222"/>
          <w:sz w:val="20"/>
          <w:szCs w:val="20"/>
          <w:u w:color="222222"/>
        </w:rPr>
        <w:t xml:space="preserve"> to install the Zoom client</w:t>
      </w:r>
    </w:p>
    <w:p w14:paraId="19F3F402" w14:textId="77777777" w:rsidR="00E477DA" w:rsidRPr="00731724" w:rsidRDefault="00E477DA" w:rsidP="009A6663">
      <w:pPr>
        <w:pStyle w:val="BodyB"/>
        <w:shd w:val="clear" w:color="auto" w:fill="FFFFFF"/>
        <w:spacing w:line="240" w:lineRule="auto"/>
        <w:ind w:left="270"/>
        <w:rPr>
          <w:rStyle w:val="None"/>
          <w:rFonts w:ascii="Times" w:hAnsi="Times" w:cs="Arial"/>
          <w:color w:val="222222"/>
          <w:sz w:val="20"/>
          <w:szCs w:val="20"/>
          <w:u w:color="222222"/>
        </w:rPr>
      </w:pPr>
      <w:r w:rsidRPr="00731724">
        <w:rPr>
          <w:rStyle w:val="None"/>
          <w:rFonts w:ascii="Times" w:hAnsi="Times" w:cs="Arial"/>
          <w:color w:val="222222"/>
          <w:sz w:val="20"/>
          <w:szCs w:val="20"/>
          <w:u w:color="222222"/>
        </w:rPr>
        <w:t xml:space="preserve">  </w:t>
      </w:r>
    </w:p>
    <w:p w14:paraId="3EE4A8B3" w14:textId="77777777" w:rsidR="00E477DA" w:rsidRPr="00731724" w:rsidRDefault="00E477DA" w:rsidP="009C2AA1">
      <w:pPr>
        <w:rPr>
          <w:rStyle w:val="None"/>
          <w:rFonts w:ascii="Times" w:hAnsi="Times" w:cs="Arial"/>
          <w:color w:val="222222"/>
          <w:u w:color="222222"/>
        </w:rPr>
      </w:pPr>
      <w:r w:rsidRPr="00731724">
        <w:rPr>
          <w:rStyle w:val="None"/>
          <w:rFonts w:ascii="Times" w:hAnsi="Times" w:cs="Arial"/>
          <w:color w:val="222222"/>
          <w:u w:color="222222"/>
        </w:rPr>
        <w:t>If you have already installed Zoom:</w:t>
      </w:r>
    </w:p>
    <w:p w14:paraId="6528A8CD" w14:textId="77777777" w:rsidR="00E477DA" w:rsidRPr="00731724" w:rsidRDefault="00E477DA" w:rsidP="009C2AA1">
      <w:pPr>
        <w:pStyle w:val="BodyB"/>
        <w:numPr>
          <w:ilvl w:val="0"/>
          <w:numId w:val="104"/>
        </w:numPr>
        <w:shd w:val="clear" w:color="auto" w:fill="FFFFFF"/>
        <w:spacing w:line="240" w:lineRule="auto"/>
        <w:rPr>
          <w:rStyle w:val="None"/>
          <w:rFonts w:ascii="Times" w:hAnsi="Times" w:cs="Arial"/>
          <w:color w:val="222222"/>
          <w:sz w:val="20"/>
          <w:szCs w:val="20"/>
          <w:u w:color="222222"/>
        </w:rPr>
      </w:pPr>
      <w:r w:rsidRPr="00731724">
        <w:rPr>
          <w:rStyle w:val="None"/>
          <w:rFonts w:ascii="Times" w:hAnsi="Times" w:cs="Arial"/>
          <w:color w:val="222222"/>
          <w:sz w:val="20"/>
          <w:szCs w:val="20"/>
          <w:u w:color="222222"/>
        </w:rPr>
        <w:t>Open the Zoom app</w:t>
      </w:r>
    </w:p>
    <w:p w14:paraId="63E0AF24" w14:textId="77777777" w:rsidR="00E477DA" w:rsidRPr="00731724" w:rsidRDefault="00E477DA" w:rsidP="009C2AA1">
      <w:pPr>
        <w:pStyle w:val="BodyB"/>
        <w:numPr>
          <w:ilvl w:val="0"/>
          <w:numId w:val="104"/>
        </w:numPr>
        <w:shd w:val="clear" w:color="auto" w:fill="FFFFFF"/>
        <w:spacing w:line="240" w:lineRule="auto"/>
        <w:rPr>
          <w:rStyle w:val="None"/>
          <w:rFonts w:ascii="Times" w:hAnsi="Times" w:cs="Arial"/>
          <w:color w:val="222222"/>
          <w:sz w:val="20"/>
          <w:szCs w:val="20"/>
          <w:u w:color="222222"/>
        </w:rPr>
      </w:pPr>
      <w:r w:rsidRPr="00731724">
        <w:rPr>
          <w:rStyle w:val="None"/>
          <w:rFonts w:ascii="Times" w:hAnsi="Times" w:cs="Arial"/>
          <w:color w:val="222222"/>
          <w:sz w:val="20"/>
          <w:szCs w:val="20"/>
          <w:u w:color="222222"/>
        </w:rPr>
        <w:t>Click the "Join Meeting" button</w:t>
      </w:r>
    </w:p>
    <w:p w14:paraId="3DABDCC8" w14:textId="77777777" w:rsidR="00E477DA" w:rsidRPr="00731724" w:rsidRDefault="00E477DA" w:rsidP="009C2AA1">
      <w:pPr>
        <w:pStyle w:val="BodyB"/>
        <w:numPr>
          <w:ilvl w:val="0"/>
          <w:numId w:val="104"/>
        </w:numPr>
        <w:shd w:val="clear" w:color="auto" w:fill="FFFFFF"/>
        <w:spacing w:line="240" w:lineRule="auto"/>
        <w:rPr>
          <w:rStyle w:val="None"/>
          <w:rFonts w:ascii="Times" w:hAnsi="Times" w:cs="Arial"/>
          <w:color w:val="222222"/>
          <w:sz w:val="20"/>
          <w:szCs w:val="20"/>
          <w:u w:color="222222"/>
        </w:rPr>
      </w:pPr>
      <w:r w:rsidRPr="00731724">
        <w:rPr>
          <w:rStyle w:val="None"/>
          <w:rFonts w:ascii="Times" w:hAnsi="Times" w:cs="Arial"/>
          <w:color w:val="222222"/>
          <w:sz w:val="20"/>
          <w:szCs w:val="20"/>
          <w:u w:color="222222"/>
        </w:rPr>
        <w:t>Enter the Meeting ID number that is found in the Meeting Invite Email you received</w:t>
      </w:r>
    </w:p>
    <w:p w14:paraId="0541C34B" w14:textId="77777777" w:rsidR="00E477DA" w:rsidRPr="00731724" w:rsidRDefault="00E477DA" w:rsidP="009C2AA1">
      <w:pPr>
        <w:pStyle w:val="BodyB"/>
        <w:numPr>
          <w:ilvl w:val="0"/>
          <w:numId w:val="104"/>
        </w:numPr>
        <w:shd w:val="clear" w:color="auto" w:fill="FFFFFF"/>
        <w:spacing w:line="240" w:lineRule="auto"/>
        <w:rPr>
          <w:rStyle w:val="None"/>
          <w:rFonts w:ascii="Times" w:hAnsi="Times" w:cs="Arial"/>
          <w:color w:val="222222"/>
          <w:sz w:val="20"/>
          <w:szCs w:val="20"/>
          <w:u w:color="222222"/>
        </w:rPr>
      </w:pPr>
      <w:r w:rsidRPr="00731724">
        <w:rPr>
          <w:rStyle w:val="None"/>
          <w:rFonts w:ascii="Times" w:hAnsi="Times" w:cs="Arial"/>
          <w:color w:val="222222"/>
          <w:sz w:val="20"/>
          <w:szCs w:val="20"/>
          <w:u w:color="222222"/>
        </w:rPr>
        <w:t>Enter your name</w:t>
      </w:r>
    </w:p>
    <w:p w14:paraId="46EDD788" w14:textId="77777777" w:rsidR="00E477DA" w:rsidRPr="00731724" w:rsidRDefault="00E477DA" w:rsidP="009C2AA1">
      <w:pPr>
        <w:pStyle w:val="BodyB"/>
        <w:numPr>
          <w:ilvl w:val="0"/>
          <w:numId w:val="104"/>
        </w:numPr>
        <w:shd w:val="clear" w:color="auto" w:fill="FFFFFF"/>
        <w:spacing w:line="240" w:lineRule="auto"/>
        <w:rPr>
          <w:rStyle w:val="None"/>
          <w:rFonts w:ascii="Times" w:hAnsi="Times" w:cs="Arial"/>
          <w:color w:val="2A2513"/>
          <w:sz w:val="20"/>
          <w:szCs w:val="20"/>
          <w:u w:color="2A2513"/>
          <w:shd w:val="clear" w:color="auto" w:fill="FFFFFF"/>
        </w:rPr>
      </w:pPr>
      <w:r w:rsidRPr="00731724">
        <w:rPr>
          <w:rStyle w:val="None"/>
          <w:rFonts w:ascii="Times" w:hAnsi="Times" w:cs="Arial"/>
          <w:color w:val="222222"/>
          <w:sz w:val="20"/>
          <w:szCs w:val="20"/>
          <w:u w:color="222222"/>
        </w:rPr>
        <w:t>Click "Join"</w:t>
      </w:r>
    </w:p>
    <w:p w14:paraId="2D725A98" w14:textId="77777777" w:rsidR="00E477DA" w:rsidRPr="00731724" w:rsidRDefault="00E477DA" w:rsidP="009A6663">
      <w:pPr>
        <w:pStyle w:val="BodyB"/>
        <w:spacing w:line="240" w:lineRule="auto"/>
        <w:ind w:left="270"/>
        <w:rPr>
          <w:rStyle w:val="None"/>
          <w:rFonts w:ascii="Times" w:eastAsia="Arial" w:hAnsi="Times" w:cs="Arial"/>
          <w:color w:val="2A2513"/>
          <w:sz w:val="18"/>
          <w:szCs w:val="18"/>
          <w:u w:color="2A2513"/>
          <w:shd w:val="clear" w:color="auto" w:fill="FFFFFF"/>
        </w:rPr>
      </w:pPr>
    </w:p>
    <w:p w14:paraId="170A390F" w14:textId="1F58226E" w:rsidR="00E477DA" w:rsidRPr="0007055E" w:rsidRDefault="00E477DA" w:rsidP="009C2AA1">
      <w:pPr>
        <w:rPr>
          <w:rStyle w:val="None"/>
          <w:rFonts w:ascii="Times" w:hAnsi="Times"/>
          <w:bCs/>
          <w:iCs/>
        </w:rPr>
      </w:pPr>
      <w:r w:rsidRPr="0007055E">
        <w:rPr>
          <w:rStyle w:val="None"/>
          <w:rFonts w:ascii="Times" w:hAnsi="Times"/>
          <w:bCs/>
          <w:iCs/>
        </w:rPr>
        <w:t xml:space="preserve">Please check </w:t>
      </w:r>
      <w:r w:rsidR="005D5D54" w:rsidRPr="0007055E">
        <w:rPr>
          <w:rStyle w:val="None"/>
          <w:rFonts w:ascii="Times" w:hAnsi="Times"/>
          <w:bCs/>
          <w:iCs/>
        </w:rPr>
        <w:t>Populi for the meeting link</w:t>
      </w:r>
      <w:r w:rsidRPr="0007055E">
        <w:rPr>
          <w:rStyle w:val="None"/>
          <w:rFonts w:ascii="Times" w:hAnsi="Times"/>
          <w:bCs/>
          <w:iCs/>
        </w:rPr>
        <w:t xml:space="preserve"> to get the Meeting ID – each conference call will have its own ID</w:t>
      </w:r>
    </w:p>
    <w:p w14:paraId="1A7582C4" w14:textId="77777777" w:rsidR="00590672" w:rsidRDefault="00590672" w:rsidP="005D5D54">
      <w:pPr>
        <w:rPr>
          <w:rStyle w:val="None"/>
          <w:rFonts w:ascii="Times" w:hAnsi="Times" w:cs="Arial"/>
          <w:bCs/>
          <w:iCs/>
          <w:u w:color="FF0000"/>
        </w:rPr>
      </w:pPr>
    </w:p>
    <w:p w14:paraId="6C8EF9A4" w14:textId="52B64629" w:rsidR="00E477DA" w:rsidRPr="0007055E" w:rsidRDefault="00E477DA" w:rsidP="005D5D54">
      <w:pPr>
        <w:rPr>
          <w:rStyle w:val="None"/>
          <w:rFonts w:ascii="Arial" w:hAnsi="Arial" w:cs="Arial"/>
        </w:rPr>
      </w:pPr>
      <w:r w:rsidRPr="0007055E">
        <w:rPr>
          <w:rStyle w:val="None"/>
          <w:rFonts w:ascii="Times" w:hAnsi="Times" w:cs="Arial"/>
          <w:bCs/>
          <w:iCs/>
          <w:u w:color="FF0000"/>
        </w:rPr>
        <w:t xml:space="preserve">***If you are unable to make </w:t>
      </w:r>
      <w:r w:rsidR="007C3B18" w:rsidRPr="0007055E">
        <w:rPr>
          <w:rStyle w:val="None"/>
          <w:rFonts w:ascii="Times" w:hAnsi="Times" w:cs="Arial"/>
          <w:bCs/>
          <w:iCs/>
          <w:u w:color="FF0000"/>
        </w:rPr>
        <w:t xml:space="preserve">a particular </w:t>
      </w:r>
      <w:r w:rsidRPr="0007055E">
        <w:rPr>
          <w:rStyle w:val="None"/>
          <w:rFonts w:ascii="Times" w:hAnsi="Times" w:cs="Arial"/>
          <w:bCs/>
          <w:iCs/>
          <w:u w:color="FF0000"/>
        </w:rPr>
        <w:t xml:space="preserve">conference call due to an unexpected work assignment or family emergency, please note that they will be recorded. HOWEVER, you are </w:t>
      </w:r>
      <w:r w:rsidRPr="0007055E">
        <w:rPr>
          <w:rStyle w:val="None"/>
          <w:rFonts w:ascii="Times" w:hAnsi="Times" w:cs="Arial"/>
          <w:bCs/>
          <w:iCs/>
          <w:u w:val="single" w:color="FF0000"/>
        </w:rPr>
        <w:t>REQUIRED</w:t>
      </w:r>
      <w:r w:rsidRPr="0007055E">
        <w:rPr>
          <w:rStyle w:val="None"/>
          <w:rFonts w:ascii="Times" w:hAnsi="Times" w:cs="Arial"/>
          <w:bCs/>
          <w:iCs/>
          <w:u w:color="FF0000"/>
        </w:rPr>
        <w:t xml:space="preserve"> to alert your instructor ahead of time that you are unable to make the phone call. Otherwise, you will be absent</w:t>
      </w:r>
      <w:r w:rsidR="007E7B9A">
        <w:rPr>
          <w:rStyle w:val="None"/>
          <w:rFonts w:ascii="Times" w:hAnsi="Times" w:cs="Arial"/>
          <w:bCs/>
          <w:iCs/>
          <w:u w:color="FF0000"/>
        </w:rPr>
        <w:t>.</w:t>
      </w:r>
      <w:r w:rsidR="00590672">
        <w:rPr>
          <w:rStyle w:val="None"/>
          <w:rFonts w:ascii="Times" w:hAnsi="Times" w:cs="Arial"/>
        </w:rPr>
        <w:t xml:space="preserve"> </w:t>
      </w:r>
      <w:r w:rsidRPr="0007055E">
        <w:rPr>
          <w:rStyle w:val="None"/>
          <w:rFonts w:ascii="Times" w:hAnsi="Times" w:cs="Arial"/>
        </w:rPr>
        <w:t>These count towards attendance and participation.</w:t>
      </w:r>
    </w:p>
    <w:p w14:paraId="72628848" w14:textId="77777777" w:rsidR="009A6663" w:rsidRPr="009A6663" w:rsidRDefault="009A6663" w:rsidP="009C2AA1">
      <w:pPr>
        <w:pStyle w:val="Heading2"/>
      </w:pPr>
      <w:r w:rsidRPr="009A6663">
        <w:t xml:space="preserve">5. </w:t>
      </w:r>
      <w:r w:rsidR="000601E6" w:rsidRPr="009A6663">
        <w:t>Online equipment</w:t>
      </w:r>
    </w:p>
    <w:p w14:paraId="42CF6B07" w14:textId="77777777" w:rsidR="000704FC" w:rsidRDefault="000704FC" w:rsidP="009F11D7">
      <w:pPr>
        <w:rPr>
          <w:rFonts w:ascii="Times" w:hAnsi="Times"/>
        </w:rPr>
      </w:pPr>
    </w:p>
    <w:p w14:paraId="2613AB64" w14:textId="4CF103F1" w:rsidR="000601E6" w:rsidRPr="009A6663" w:rsidRDefault="000601E6" w:rsidP="009F11D7">
      <w:pPr>
        <w:rPr>
          <w:rFonts w:ascii="Times" w:hAnsi="Times"/>
        </w:rPr>
      </w:pPr>
      <w:r w:rsidRPr="009A6663">
        <w:rPr>
          <w:rFonts w:ascii="Times" w:hAnsi="Times"/>
        </w:rPr>
        <w:t>For online interaction, a headphone with mouthpiece (that excludes background</w:t>
      </w:r>
      <w:r w:rsidR="002F7FD4">
        <w:rPr>
          <w:rFonts w:ascii="Times" w:hAnsi="Times"/>
        </w:rPr>
        <w:t xml:space="preserve"> noises</w:t>
      </w:r>
      <w:r w:rsidRPr="009A6663">
        <w:rPr>
          <w:rFonts w:ascii="Times" w:hAnsi="Times"/>
        </w:rPr>
        <w:t>) is essential.  Where there are two or more students on a link, a splitter is needed so all can use headphones. Broken computers or work lost in crashes are not considered acceptable excuses for not submitting the work.  Plan on computer failure every three years.  Back up your computer weekly and major assignments daily.</w:t>
      </w:r>
    </w:p>
    <w:p w14:paraId="664C87A5" w14:textId="77777777" w:rsidR="00E96A15" w:rsidRDefault="00E96A15" w:rsidP="000D360F">
      <w:r>
        <w:br w:type="page"/>
      </w:r>
    </w:p>
    <w:p w14:paraId="17C8A04B" w14:textId="499EABA3" w:rsidR="00F01ACF" w:rsidRDefault="00AF249B" w:rsidP="00AF249B">
      <w:pPr>
        <w:pStyle w:val="Heading1"/>
      </w:pPr>
      <w:r>
        <w:lastRenderedPageBreak/>
        <w:t xml:space="preserve">Section </w:t>
      </w:r>
      <w:r w:rsidR="00F01ACF">
        <w:t xml:space="preserve">5 – MATUL </w:t>
      </w:r>
      <w:r>
        <w:t>Program Learning Outcomes</w:t>
      </w:r>
    </w:p>
    <w:p w14:paraId="2EF76EA7" w14:textId="77777777" w:rsidR="00F01ACF" w:rsidRDefault="00F01ACF" w:rsidP="00F01ACF">
      <w:pPr>
        <w:rPr>
          <w:i/>
          <w:iCs/>
        </w:rPr>
      </w:pPr>
      <w:r w:rsidRPr="202CC414">
        <w:rPr>
          <w:i/>
          <w:iCs/>
        </w:rPr>
        <w:t>As a result of their studies in the WCIU MATUL program, graduates will be able to:</w:t>
      </w:r>
    </w:p>
    <w:p w14:paraId="34212197" w14:textId="2CFD2624" w:rsidR="00DB124E" w:rsidRDefault="006B2F1A" w:rsidP="003643BD">
      <w:pPr>
        <w:pStyle w:val="Heading2"/>
      </w:pPr>
      <w:r w:rsidRPr="000C54D2">
        <w:t>1.</w:t>
      </w:r>
      <w:r w:rsidR="00DB124E">
        <w:t xml:space="preserve"> </w:t>
      </w:r>
      <w:r w:rsidRPr="000C54D2">
        <w:t xml:space="preserve">Utilize Dual Level Wisdom in Relationships and Communication: </w:t>
      </w:r>
    </w:p>
    <w:p w14:paraId="314E3C90" w14:textId="592E388B" w:rsidR="00F01ACF" w:rsidRDefault="006B2F1A" w:rsidP="003643BD">
      <w:r w:rsidRPr="000C54D2">
        <w:t>Model skill and discernment in the appropriate use of both oral culture dialogical learning and self-directed critical academic thinking.</w:t>
      </w:r>
      <w:r w:rsidR="00F01ACF">
        <w:t xml:space="preserve"> </w:t>
      </w:r>
    </w:p>
    <w:p w14:paraId="4F04DBC2" w14:textId="4ADF9628" w:rsidR="00F0426A" w:rsidRDefault="00F0426A" w:rsidP="003643BD">
      <w:pPr>
        <w:pStyle w:val="Heading2"/>
      </w:pPr>
      <w:r w:rsidRPr="00D76B76">
        <w:t>2.</w:t>
      </w:r>
      <w:r>
        <w:t xml:space="preserve"> </w:t>
      </w:r>
      <w:r w:rsidRPr="00D76B76">
        <w:t xml:space="preserve">Conduct Action-Reflection Research: </w:t>
      </w:r>
    </w:p>
    <w:p w14:paraId="155D723A" w14:textId="145B46E2" w:rsidR="00F0426A" w:rsidRDefault="00F0426A" w:rsidP="003643BD">
      <w:r w:rsidRPr="00D76B76">
        <w:t>Carry out competent organization-based action-reflection urban research, reporting back to the oral poor community, organizational stakeholders and the academe.</w:t>
      </w:r>
    </w:p>
    <w:p w14:paraId="082D4D43" w14:textId="12945DA2" w:rsidR="00670D6B" w:rsidRDefault="00F0426A" w:rsidP="003643BD">
      <w:pPr>
        <w:pStyle w:val="Heading2"/>
      </w:pPr>
      <w:r w:rsidRPr="00CB0500">
        <w:t>3.</w:t>
      </w:r>
      <w:r w:rsidR="00670D6B">
        <w:t xml:space="preserve"> </w:t>
      </w:r>
      <w:r w:rsidRPr="00CB0500">
        <w:t>Integrate Biblical Metanarratives</w:t>
      </w:r>
      <w:r w:rsidRPr="001A134B">
        <w:t xml:space="preserve">: </w:t>
      </w:r>
    </w:p>
    <w:p w14:paraId="3CF3E506" w14:textId="1AED506A" w:rsidR="00F0426A" w:rsidRDefault="00F0426A" w:rsidP="003643BD">
      <w:r w:rsidRPr="001A134B">
        <w:t xml:space="preserve">Articulate the implications of </w:t>
      </w:r>
      <w:r>
        <w:t>b</w:t>
      </w:r>
      <w:r w:rsidRPr="001A134B">
        <w:t>iblical meta-narratives for contemporary urban / urban poor leadership in community development and ministry</w:t>
      </w:r>
      <w:r>
        <w:t xml:space="preserve"> and integrate them into planning and practice</w:t>
      </w:r>
      <w:r w:rsidRPr="001A134B">
        <w:t>.</w:t>
      </w:r>
    </w:p>
    <w:p w14:paraId="1B7E1FB8" w14:textId="535AE9FA" w:rsidR="00670D6B" w:rsidRDefault="00F0426A" w:rsidP="003643BD">
      <w:pPr>
        <w:pStyle w:val="Heading2"/>
      </w:pPr>
      <w:r w:rsidRPr="000D01C8">
        <w:t>4.</w:t>
      </w:r>
      <w:r w:rsidR="00670D6B">
        <w:t xml:space="preserve"> </w:t>
      </w:r>
      <w:r w:rsidRPr="000D01C8">
        <w:t>Build Holistic Faith Communities:</w:t>
      </w:r>
    </w:p>
    <w:p w14:paraId="73A5FBBB" w14:textId="7DF36C39" w:rsidR="00F0426A" w:rsidRDefault="00F0426A" w:rsidP="003643BD">
      <w:r w:rsidRPr="000D01C8">
        <w:t>Design strategies for evangelism, discipleship and missional engagement within urban cultural complexities, so as to multiply multicultural ministries and leadership.</w:t>
      </w:r>
    </w:p>
    <w:p w14:paraId="3066AA63" w14:textId="21443FAA" w:rsidR="00670D6B" w:rsidRDefault="00F0426A" w:rsidP="003643BD">
      <w:pPr>
        <w:pStyle w:val="Heading2"/>
      </w:pPr>
      <w:r w:rsidRPr="004E614F">
        <w:t>5.</w:t>
      </w:r>
      <w:r w:rsidR="00670D6B">
        <w:t xml:space="preserve"> </w:t>
      </w:r>
      <w:r w:rsidRPr="004E614F">
        <w:t>Exercise Movement Leadership:</w:t>
      </w:r>
    </w:p>
    <w:p w14:paraId="41B72BFF" w14:textId="6E84E14F" w:rsidR="00F0426A" w:rsidRDefault="00F0426A" w:rsidP="003643BD">
      <w:r w:rsidRPr="004E614F">
        <w:t>Integrate theories, principles, and practices of urban movement leadership that address development of flourishing, harmonious, resilient cities.</w:t>
      </w:r>
    </w:p>
    <w:p w14:paraId="098F99EC" w14:textId="77777777" w:rsidR="008B2B49" w:rsidRDefault="00F0426A" w:rsidP="00342690">
      <w:pPr>
        <w:pStyle w:val="Heading2"/>
      </w:pPr>
      <w:r w:rsidRPr="0019334A">
        <w:t>6.</w:t>
      </w:r>
      <w:r w:rsidR="00490D2B">
        <w:t xml:space="preserve"> </w:t>
      </w:r>
      <w:r w:rsidRPr="0019334A">
        <w:t>Exercise Entrepreneurial Leadership:</w:t>
      </w:r>
    </w:p>
    <w:p w14:paraId="2B1FA13E" w14:textId="0AFD60E6" w:rsidR="00F0426A" w:rsidRPr="008B2B49" w:rsidRDefault="00F0426A" w:rsidP="00402ED2">
      <w:r w:rsidRPr="008B2B49">
        <w:t>Creatively apply biblically grounded social entrepreneurship and economic principles to facilitate leadership progressions that better integrate the informal economic sector with the formal economic sector.</w:t>
      </w:r>
    </w:p>
    <w:p w14:paraId="0C79FCB8" w14:textId="7E8C1CBA" w:rsidR="00A57BF6" w:rsidRDefault="00F0426A" w:rsidP="00342690">
      <w:pPr>
        <w:pStyle w:val="Heading2"/>
      </w:pPr>
      <w:r w:rsidRPr="000B3FDE">
        <w:t>7.</w:t>
      </w:r>
      <w:r w:rsidR="00A57BF6">
        <w:t xml:space="preserve"> </w:t>
      </w:r>
      <w:r w:rsidRPr="000B3FDE">
        <w:t>Exercise Cross-</w:t>
      </w:r>
      <w:r>
        <w:t>c</w:t>
      </w:r>
      <w:r w:rsidRPr="000B3FDE">
        <w:t>ultural Spiritual Leadership</w:t>
      </w:r>
      <w:r w:rsidRPr="00803223">
        <w:t>:</w:t>
      </w:r>
    </w:p>
    <w:p w14:paraId="77798590" w14:textId="2B8A27EC" w:rsidR="00F0426A" w:rsidRDefault="00F0426A" w:rsidP="003643BD">
      <w:r w:rsidRPr="00803223">
        <w:t>Exhibit cross-cultural competencies, Christian character and spiritual formation required of leadership in religious or social movements among the poor.</w:t>
      </w:r>
    </w:p>
    <w:p w14:paraId="5A153E5B" w14:textId="77777777" w:rsidR="00D16A4A" w:rsidRDefault="00D16A4A" w:rsidP="003643BD"/>
    <w:p w14:paraId="1024A985" w14:textId="241126D9" w:rsidR="00A57BF6" w:rsidRDefault="00F0426A" w:rsidP="009C3A68">
      <w:pPr>
        <w:pStyle w:val="Heading3"/>
        <w:ind w:left="720"/>
      </w:pPr>
      <w:r w:rsidRPr="005A7234">
        <w:t>7.1</w:t>
      </w:r>
      <w:r w:rsidR="00D503AD">
        <w:t xml:space="preserve"> </w:t>
      </w:r>
      <w:r w:rsidRPr="005A7234">
        <w:t>Character</w:t>
      </w:r>
      <w:r w:rsidRPr="0030370E">
        <w:t>:</w:t>
      </w:r>
    </w:p>
    <w:p w14:paraId="0C05CE71" w14:textId="16322796" w:rsidR="00F0426A" w:rsidRDefault="00F0426A" w:rsidP="009C3A68">
      <w:pPr>
        <w:ind w:left="720"/>
      </w:pPr>
      <w:r w:rsidRPr="0030370E">
        <w:t>Model Christian character at a level acceptable to local Christian leaders and faculty.</w:t>
      </w:r>
    </w:p>
    <w:p w14:paraId="0EF1B47D" w14:textId="77777777" w:rsidR="00D16A4A" w:rsidRDefault="00D16A4A" w:rsidP="009C3A68">
      <w:pPr>
        <w:ind w:left="720"/>
      </w:pPr>
    </w:p>
    <w:p w14:paraId="5D243910" w14:textId="41A719A5" w:rsidR="00100F8F" w:rsidRDefault="00F0426A" w:rsidP="009C3A68">
      <w:pPr>
        <w:pStyle w:val="Heading3"/>
        <w:ind w:left="720"/>
      </w:pPr>
      <w:r w:rsidRPr="00922C35">
        <w:t>7.2</w:t>
      </w:r>
      <w:r w:rsidR="00100F8F">
        <w:t xml:space="preserve"> </w:t>
      </w:r>
      <w:r w:rsidRPr="00922C35">
        <w:t>Movement Leadership</w:t>
      </w:r>
      <w:r>
        <w:t>:</w:t>
      </w:r>
    </w:p>
    <w:p w14:paraId="55CD7288" w14:textId="4FE44351" w:rsidR="00F0426A" w:rsidRDefault="00F0426A" w:rsidP="009C3A68">
      <w:pPr>
        <w:ind w:left="720"/>
      </w:pPr>
      <w:r>
        <w:t>Demonstrate team leadership, community building leadership and entrepreneurial leadership capacities and skill.</w:t>
      </w:r>
    </w:p>
    <w:p w14:paraId="181CB136" w14:textId="77777777" w:rsidR="00D16A4A" w:rsidRDefault="00D16A4A" w:rsidP="009C3A68">
      <w:pPr>
        <w:ind w:left="720"/>
      </w:pPr>
    </w:p>
    <w:p w14:paraId="487BC2DB" w14:textId="12EB9734" w:rsidR="00100F8F" w:rsidRDefault="00F0426A" w:rsidP="009C3A68">
      <w:pPr>
        <w:pStyle w:val="Heading3"/>
        <w:ind w:left="720"/>
      </w:pPr>
      <w:r w:rsidRPr="000C3682">
        <w:t>7.3</w:t>
      </w:r>
      <w:r w:rsidR="00100F8F">
        <w:t xml:space="preserve"> </w:t>
      </w:r>
      <w:r w:rsidRPr="000C3682">
        <w:t>Cross-</w:t>
      </w:r>
      <w:r>
        <w:t>c</w:t>
      </w:r>
      <w:r w:rsidRPr="000C3682">
        <w:t xml:space="preserve">ultural </w:t>
      </w:r>
      <w:r>
        <w:t>F</w:t>
      </w:r>
      <w:r w:rsidRPr="000C3682">
        <w:t>lourishing</w:t>
      </w:r>
      <w:r>
        <w:t>:</w:t>
      </w:r>
    </w:p>
    <w:p w14:paraId="6C2CAD49" w14:textId="086D7457" w:rsidR="00BE5E98" w:rsidRDefault="00F0426A" w:rsidP="009C3A68">
      <w:pPr>
        <w:ind w:left="720"/>
      </w:pPr>
      <w:r>
        <w:t>Demonstrate Cross-Cultural Competencies in language learning to a high intermediate level, and ability to work with indigenous leadership.</w:t>
      </w:r>
    </w:p>
    <w:p w14:paraId="3D5464AD" w14:textId="529B3884" w:rsidR="3CBD726D" w:rsidRDefault="3CBD726D">
      <w:r>
        <w:br w:type="page"/>
      </w:r>
    </w:p>
    <w:p w14:paraId="7E8ADE62" w14:textId="17EDF5D2" w:rsidR="3CBD726D" w:rsidRDefault="3CBD726D" w:rsidP="3CBD726D">
      <w:pPr>
        <w:jc w:val="right"/>
        <w:rPr>
          <w:rFonts w:ascii="Arial" w:hAnsi="Arial" w:cs="Arial"/>
        </w:rPr>
      </w:pPr>
    </w:p>
    <w:p w14:paraId="3B5C66B4" w14:textId="091732EE" w:rsidR="000601E6" w:rsidRPr="009A6663" w:rsidRDefault="000601E6" w:rsidP="009A6663">
      <w:pPr>
        <w:shd w:val="clear" w:color="auto" w:fill="E6E6E6"/>
        <w:outlineLvl w:val="2"/>
        <w:rPr>
          <w:b/>
          <w:bCs/>
        </w:rPr>
      </w:pPr>
      <w:r w:rsidRPr="00345EB7">
        <w:rPr>
          <w:b/>
          <w:bCs/>
        </w:rPr>
        <w:t>Bibliography</w:t>
      </w:r>
      <w:r>
        <w:rPr>
          <w:b/>
          <w:bCs/>
        </w:rPr>
        <w:t xml:space="preserve"> (</w:t>
      </w:r>
      <w:r w:rsidR="009A6663">
        <w:rPr>
          <w:b/>
          <w:bCs/>
        </w:rPr>
        <w:t>chapters or books mentioned in the course</w:t>
      </w:r>
      <w:r>
        <w:rPr>
          <w:b/>
          <w:bCs/>
        </w:rPr>
        <w:t>)</w:t>
      </w:r>
    </w:p>
    <w:p w14:paraId="62DCEB31" w14:textId="33363509" w:rsidR="000601E6" w:rsidRPr="00345EB7" w:rsidRDefault="000601E6" w:rsidP="000601E6">
      <w:pPr>
        <w:shd w:val="clear" w:color="auto" w:fill="FFFFFF"/>
        <w:ind w:left="720" w:hanging="720"/>
        <w:rPr>
          <w:shd w:val="clear" w:color="auto" w:fill="FFFFFF"/>
        </w:rPr>
      </w:pPr>
      <w:proofErr w:type="spellStart"/>
      <w:r w:rsidRPr="00345EB7">
        <w:rPr>
          <w:shd w:val="clear" w:color="auto" w:fill="FFFFFF"/>
        </w:rPr>
        <w:t>Abeledo</w:t>
      </w:r>
      <w:proofErr w:type="spellEnd"/>
      <w:r w:rsidRPr="00345EB7">
        <w:rPr>
          <w:shd w:val="clear" w:color="auto" w:fill="FFFFFF"/>
        </w:rPr>
        <w:t xml:space="preserve">, Francesco </w:t>
      </w:r>
      <w:proofErr w:type="spellStart"/>
      <w:r w:rsidRPr="00345EB7">
        <w:rPr>
          <w:shd w:val="clear" w:color="auto" w:fill="FFFFFF"/>
        </w:rPr>
        <w:t>Pierli</w:t>
      </w:r>
      <w:proofErr w:type="spellEnd"/>
      <w:r w:rsidRPr="00345EB7">
        <w:rPr>
          <w:shd w:val="clear" w:color="auto" w:fill="FFFFFF"/>
        </w:rPr>
        <w:t xml:space="preserve"> and </w:t>
      </w:r>
      <w:proofErr w:type="spellStart"/>
      <w:r w:rsidRPr="00345EB7">
        <w:rPr>
          <w:shd w:val="clear" w:color="auto" w:fill="FFFFFF"/>
        </w:rPr>
        <w:t>Yago</w:t>
      </w:r>
      <w:proofErr w:type="spellEnd"/>
      <w:r w:rsidRPr="00345EB7">
        <w:rPr>
          <w:shd w:val="clear" w:color="auto" w:fill="FFFFFF"/>
        </w:rPr>
        <w:t xml:space="preserve">. (2002). The Challenge of a Crucified People. In </w:t>
      </w:r>
      <w:r w:rsidRPr="00345EB7">
        <w:rPr>
          <w:i/>
          <w:shd w:val="clear" w:color="auto" w:fill="FFFFFF"/>
        </w:rPr>
        <w:t>The Slums - A Challenge to Evangelization</w:t>
      </w:r>
      <w:r w:rsidRPr="00345EB7">
        <w:rPr>
          <w:shd w:val="clear" w:color="auto" w:fill="FFFFFF"/>
        </w:rPr>
        <w:t xml:space="preserve">. Kenya: </w:t>
      </w:r>
      <w:proofErr w:type="spellStart"/>
      <w:r w:rsidRPr="00345EB7">
        <w:rPr>
          <w:shd w:val="clear" w:color="auto" w:fill="FFFFFF"/>
        </w:rPr>
        <w:t>Paulines</w:t>
      </w:r>
      <w:proofErr w:type="spellEnd"/>
      <w:r w:rsidRPr="00345EB7">
        <w:rPr>
          <w:shd w:val="clear" w:color="auto" w:fill="FFFFFF"/>
        </w:rPr>
        <w:t xml:space="preserve"> Publications Africa. </w:t>
      </w:r>
      <w:r w:rsidRPr="00345EB7">
        <w:t>ISBN 9966218343</w:t>
      </w:r>
    </w:p>
    <w:p w14:paraId="5037B4E8"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Abraham, K C. (1993). Liberation Themes in Philippine Popular Religiosity A Case Study. In K C Abraham (Ed.), </w:t>
      </w:r>
      <w:r w:rsidRPr="00345EB7">
        <w:rPr>
          <w:i/>
          <w:shd w:val="clear" w:color="auto" w:fill="FFFFFF"/>
        </w:rPr>
        <w:t>Voices from the third world</w:t>
      </w:r>
      <w:r w:rsidRPr="00345EB7">
        <w:rPr>
          <w:shd w:val="clear" w:color="auto" w:fill="FFFFFF"/>
        </w:rPr>
        <w:t>. India.</w:t>
      </w:r>
    </w:p>
    <w:p w14:paraId="0423F6A9" w14:textId="77777777" w:rsidR="000601E6" w:rsidRPr="00345EB7" w:rsidRDefault="000601E6" w:rsidP="000601E6">
      <w:pPr>
        <w:ind w:left="720" w:hanging="720"/>
      </w:pPr>
      <w:proofErr w:type="spellStart"/>
      <w:r w:rsidRPr="00345EB7">
        <w:rPr>
          <w:shd w:val="clear" w:color="auto" w:fill="FFFFFF"/>
        </w:rPr>
        <w:t>Bessenecker</w:t>
      </w:r>
      <w:proofErr w:type="spellEnd"/>
      <w:r w:rsidRPr="00345EB7">
        <w:rPr>
          <w:shd w:val="clear" w:color="auto" w:fill="FFFFFF"/>
        </w:rPr>
        <w:t xml:space="preserve">, Scott. (2006). </w:t>
      </w:r>
      <w:r w:rsidRPr="00345EB7">
        <w:rPr>
          <w:i/>
          <w:shd w:val="clear" w:color="auto" w:fill="FFFFFF"/>
        </w:rPr>
        <w:t>The New Friars: The Emerging Movement Serving the World's Poor</w:t>
      </w:r>
      <w:r w:rsidRPr="00345EB7">
        <w:rPr>
          <w:shd w:val="clear" w:color="auto" w:fill="FFFFFF"/>
        </w:rPr>
        <w:t xml:space="preserve">. Downers Grove, IL: IVP. </w:t>
      </w:r>
      <w:r w:rsidRPr="00345EB7">
        <w:rPr>
          <w:rStyle w:val="callnum1"/>
          <w:rFonts w:ascii="Arial Narrow" w:hAnsi="Arial Narrow"/>
          <w:color w:val="auto"/>
          <w:sz w:val="20"/>
          <w:szCs w:val="20"/>
        </w:rPr>
        <w:t xml:space="preserve">BV639.P6 B47 2006, ISBN </w:t>
      </w:r>
      <w:r w:rsidRPr="00345EB7">
        <w:t>0830836012 $10.88 (A)</w:t>
      </w:r>
    </w:p>
    <w:p w14:paraId="72BA64B8" w14:textId="77777777" w:rsidR="000601E6" w:rsidRPr="00345EB7" w:rsidRDefault="000601E6" w:rsidP="000601E6">
      <w:pPr>
        <w:widowControl w:val="0"/>
        <w:autoSpaceDE w:val="0"/>
        <w:autoSpaceDN w:val="0"/>
        <w:adjustRightInd w:val="0"/>
        <w:ind w:left="720" w:right="-720" w:hanging="720"/>
        <w:rPr>
          <w:rFonts w:eastAsia="Cambria"/>
        </w:rPr>
      </w:pPr>
      <w:proofErr w:type="spellStart"/>
      <w:r w:rsidRPr="00345EB7">
        <w:rPr>
          <w:rFonts w:eastAsia="Cambria"/>
        </w:rPr>
        <w:t>Bessenecker</w:t>
      </w:r>
      <w:proofErr w:type="spellEnd"/>
      <w:r w:rsidRPr="00345EB7">
        <w:rPr>
          <w:rFonts w:eastAsia="Cambria"/>
        </w:rPr>
        <w:t xml:space="preserve">, S., Ed. (2010). </w:t>
      </w:r>
      <w:r w:rsidRPr="00345EB7">
        <w:rPr>
          <w:rFonts w:eastAsia="Cambria"/>
          <w:i/>
          <w:iCs/>
        </w:rPr>
        <w:t>Living Mission: The Vision and Voices of New Friars</w:t>
      </w:r>
      <w:r w:rsidRPr="00345EB7">
        <w:rPr>
          <w:rFonts w:eastAsia="Cambria"/>
        </w:rPr>
        <w:t xml:space="preserve">. Downers Grove, WI, Intervarsity Press. ISBN  </w:t>
      </w:r>
      <w:r w:rsidRPr="00345EB7">
        <w:t>0830836330 $10.88 (A)</w:t>
      </w:r>
    </w:p>
    <w:p w14:paraId="73B6D0F0" w14:textId="77777777" w:rsidR="000601E6" w:rsidRPr="00345EB7" w:rsidRDefault="000601E6" w:rsidP="000601E6">
      <w:pPr>
        <w:shd w:val="clear" w:color="auto" w:fill="FFFFFF"/>
        <w:ind w:left="720" w:hanging="720"/>
        <w:rPr>
          <w:shd w:val="clear" w:color="auto" w:fill="FFFFFF"/>
        </w:rPr>
      </w:pPr>
      <w:proofErr w:type="spellStart"/>
      <w:r w:rsidRPr="00345EB7">
        <w:rPr>
          <w:shd w:val="clear" w:color="auto" w:fill="FFFFFF"/>
        </w:rPr>
        <w:t>Biot</w:t>
      </w:r>
      <w:proofErr w:type="spellEnd"/>
      <w:r w:rsidRPr="00345EB7">
        <w:rPr>
          <w:shd w:val="clear" w:color="auto" w:fill="FFFFFF"/>
        </w:rPr>
        <w:t xml:space="preserve">, Francois, O.P. (1963). </w:t>
      </w:r>
      <w:r w:rsidRPr="00345EB7">
        <w:rPr>
          <w:i/>
          <w:shd w:val="clear" w:color="auto" w:fill="FFFFFF"/>
        </w:rPr>
        <w:t>The Rise of Protestant Monasticism</w:t>
      </w:r>
      <w:r w:rsidRPr="00345EB7">
        <w:rPr>
          <w:shd w:val="clear" w:color="auto" w:fill="FFFFFF"/>
        </w:rPr>
        <w:t xml:space="preserve">. 1120 N. Calvert St., Baltimore, Maryland, 21202: Helicon Press Inc. </w:t>
      </w:r>
      <w:r w:rsidRPr="00345EB7">
        <w:rPr>
          <w:b/>
          <w:bCs/>
        </w:rPr>
        <w:t>ASIN</w:t>
      </w:r>
      <w:r w:rsidRPr="00345EB7">
        <w:t xml:space="preserve"> B0007EBC10 </w:t>
      </w:r>
      <w:r w:rsidRPr="00345EB7">
        <w:rPr>
          <w:shd w:val="clear" w:color="auto" w:fill="FFFFFF"/>
        </w:rPr>
        <w:t>$15.68 (AU)</w:t>
      </w:r>
    </w:p>
    <w:p w14:paraId="477A8F2F" w14:textId="77777777" w:rsidR="000601E6" w:rsidRPr="00345EB7" w:rsidRDefault="000601E6" w:rsidP="000601E6">
      <w:pPr>
        <w:ind w:left="720" w:hanging="720"/>
      </w:pPr>
      <w:r w:rsidRPr="00345EB7">
        <w:rPr>
          <w:shd w:val="clear" w:color="auto" w:fill="FFFFFF"/>
        </w:rPr>
        <w:t xml:space="preserve">Boa, Ken. (2001a). </w:t>
      </w:r>
      <w:r w:rsidRPr="00345EB7">
        <w:rPr>
          <w:i/>
          <w:shd w:val="clear" w:color="auto" w:fill="FFFFFF"/>
        </w:rPr>
        <w:t>Conformed to his Image</w:t>
      </w:r>
      <w:r w:rsidRPr="00345EB7">
        <w:rPr>
          <w:shd w:val="clear" w:color="auto" w:fill="FFFFFF"/>
        </w:rPr>
        <w:t xml:space="preserve">. Grand Rapids: Zondervan. </w:t>
      </w:r>
      <w:r w:rsidRPr="00345EB7">
        <w:rPr>
          <w:rStyle w:val="callnum1"/>
          <w:rFonts w:ascii="Arial Narrow" w:hAnsi="Arial Narrow"/>
          <w:color w:val="auto"/>
          <w:sz w:val="20"/>
          <w:szCs w:val="20"/>
        </w:rPr>
        <w:t>BV4501.</w:t>
      </w:r>
      <w:proofErr w:type="gramStart"/>
      <w:r w:rsidRPr="00345EB7">
        <w:rPr>
          <w:rStyle w:val="callnum1"/>
          <w:rFonts w:ascii="Arial Narrow" w:hAnsi="Arial Narrow"/>
          <w:color w:val="auto"/>
          <w:sz w:val="20"/>
          <w:szCs w:val="20"/>
        </w:rPr>
        <w:t>2 .B</w:t>
      </w:r>
      <w:proofErr w:type="gramEnd"/>
      <w:r w:rsidRPr="00345EB7">
        <w:rPr>
          <w:rStyle w:val="callnum1"/>
          <w:rFonts w:ascii="Arial Narrow" w:hAnsi="Arial Narrow"/>
          <w:color w:val="auto"/>
          <w:sz w:val="20"/>
          <w:szCs w:val="20"/>
        </w:rPr>
        <w:t xml:space="preserve">592 2001, ISBN </w:t>
      </w:r>
      <w:r w:rsidRPr="00345EB7">
        <w:t>031023848X $18.47 (A)</w:t>
      </w:r>
    </w:p>
    <w:p w14:paraId="43D3CBA0"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 (2001b). Warfare with the Flesh and the World. In </w:t>
      </w:r>
      <w:r w:rsidRPr="00345EB7">
        <w:rPr>
          <w:i/>
          <w:shd w:val="clear" w:color="auto" w:fill="FFFFFF"/>
        </w:rPr>
        <w:t>Conformed to his Image</w:t>
      </w:r>
      <w:r w:rsidRPr="00345EB7">
        <w:rPr>
          <w:shd w:val="clear" w:color="auto" w:fill="FFFFFF"/>
        </w:rPr>
        <w:t xml:space="preserve"> (pp. 325-338). Grand Rapids: Zondervan. </w:t>
      </w:r>
    </w:p>
    <w:p w14:paraId="2F3792E4"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 (2001). Spirit - Filled Spirituality: Walking in the Power of the Spirit. In </w:t>
      </w:r>
      <w:r w:rsidRPr="00345EB7">
        <w:rPr>
          <w:i/>
          <w:shd w:val="clear" w:color="auto" w:fill="FFFFFF"/>
        </w:rPr>
        <w:t>Conformed to His Image</w:t>
      </w:r>
      <w:r w:rsidRPr="00345EB7">
        <w:rPr>
          <w:shd w:val="clear" w:color="auto" w:fill="FFFFFF"/>
        </w:rPr>
        <w:t xml:space="preserve"> (pp. 291-300). Michigan: Grand Rapids.</w:t>
      </w:r>
    </w:p>
    <w:p w14:paraId="020AFF89"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Bonaventure. (1978). </w:t>
      </w:r>
      <w:r w:rsidRPr="00345EB7">
        <w:rPr>
          <w:i/>
          <w:shd w:val="clear" w:color="auto" w:fill="FFFFFF"/>
        </w:rPr>
        <w:t>The Soul's Journey into God, The Tree of Life, The Life of Saint Francis</w:t>
      </w:r>
      <w:r w:rsidRPr="00345EB7">
        <w:rPr>
          <w:shd w:val="clear" w:color="auto" w:fill="FFFFFF"/>
        </w:rPr>
        <w:t xml:space="preserve"> (Ewert Cousins, Trans.). New York: Paulist Press. ISBN </w:t>
      </w:r>
      <w:proofErr w:type="gramStart"/>
      <w:r w:rsidRPr="00345EB7">
        <w:t xml:space="preserve">0809121212  </w:t>
      </w:r>
      <w:r w:rsidRPr="00345EB7">
        <w:rPr>
          <w:shd w:val="clear" w:color="auto" w:fill="FFFFFF"/>
        </w:rPr>
        <w:t>$</w:t>
      </w:r>
      <w:proofErr w:type="gramEnd"/>
      <w:r w:rsidRPr="00345EB7">
        <w:rPr>
          <w:shd w:val="clear" w:color="auto" w:fill="FFFFFF"/>
        </w:rPr>
        <w:t>17.69</w:t>
      </w:r>
    </w:p>
    <w:p w14:paraId="7AF9E1EA"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Bridges, Cheryl. (1993). </w:t>
      </w:r>
      <w:r w:rsidRPr="00345EB7">
        <w:rPr>
          <w:i/>
          <w:shd w:val="clear" w:color="auto" w:fill="FFFFFF"/>
        </w:rPr>
        <w:t>Pentecostal Formations: A Pedagogy Among the Oppressed</w:t>
      </w:r>
      <w:r w:rsidRPr="00345EB7">
        <w:rPr>
          <w:shd w:val="clear" w:color="auto" w:fill="FFFFFF"/>
        </w:rPr>
        <w:t xml:space="preserve">. Sheffield: Sheffield Academic Press. ISBN </w:t>
      </w:r>
      <w:r w:rsidRPr="00345EB7">
        <w:t>1850754381 $39.99 (AU)</w:t>
      </w:r>
    </w:p>
    <w:p w14:paraId="5F5CC239" w14:textId="77777777" w:rsidR="000601E6" w:rsidRPr="00345EB7" w:rsidRDefault="000601E6" w:rsidP="000601E6">
      <w:pPr>
        <w:ind w:left="720" w:hanging="720"/>
      </w:pPr>
      <w:r w:rsidRPr="00345EB7">
        <w:rPr>
          <w:shd w:val="clear" w:color="auto" w:fill="FFFFFF"/>
        </w:rPr>
        <w:t xml:space="preserve">Brother Lawrence of the Resurrection. (1977). </w:t>
      </w:r>
      <w:r w:rsidRPr="00345EB7">
        <w:rPr>
          <w:i/>
          <w:shd w:val="clear" w:color="auto" w:fill="FFFFFF"/>
        </w:rPr>
        <w:t>The Practice of the Presence of God.</w:t>
      </w:r>
      <w:r w:rsidRPr="00345EB7">
        <w:rPr>
          <w:shd w:val="clear" w:color="auto" w:fill="FFFFFF"/>
        </w:rPr>
        <w:t xml:space="preserve"> Garden City: Image. </w:t>
      </w:r>
      <w:r w:rsidRPr="00345EB7">
        <w:rPr>
          <w:rStyle w:val="callnum1"/>
          <w:rFonts w:ascii="Arial Narrow" w:hAnsi="Arial Narrow"/>
          <w:color w:val="auto"/>
          <w:sz w:val="20"/>
          <w:szCs w:val="20"/>
        </w:rPr>
        <w:t xml:space="preserve">BX2349 .H42 1982, </w:t>
      </w:r>
      <w:r w:rsidRPr="00345EB7">
        <w:t xml:space="preserve">ISBN 0883681056 $5.99 (A) </w:t>
      </w:r>
    </w:p>
    <w:p w14:paraId="0493EAFD" w14:textId="77777777" w:rsidR="000601E6" w:rsidRPr="00345EB7" w:rsidRDefault="000601E6" w:rsidP="000601E6">
      <w:pPr>
        <w:shd w:val="clear" w:color="auto" w:fill="FFFFFF"/>
        <w:ind w:left="720" w:hanging="720"/>
        <w:rPr>
          <w:shd w:val="clear" w:color="auto" w:fill="FFFFFF"/>
          <w:lang w:val="pt-BR"/>
        </w:rPr>
      </w:pPr>
      <w:r w:rsidRPr="00345EB7">
        <w:rPr>
          <w:shd w:val="clear" w:color="auto" w:fill="FFFFFF"/>
        </w:rPr>
        <w:t xml:space="preserve">Christian, Jayakumar. (1999). </w:t>
      </w:r>
      <w:r w:rsidRPr="00345EB7">
        <w:rPr>
          <w:i/>
          <w:shd w:val="clear" w:color="auto" w:fill="FFFFFF"/>
        </w:rPr>
        <w:t>God of the Empty-Handed</w:t>
      </w:r>
      <w:r w:rsidRPr="00345EB7">
        <w:rPr>
          <w:shd w:val="clear" w:color="auto" w:fill="FFFFFF"/>
        </w:rPr>
        <w:t xml:space="preserve">. </w:t>
      </w:r>
      <w:r w:rsidRPr="00345EB7">
        <w:rPr>
          <w:shd w:val="clear" w:color="auto" w:fill="FFFFFF"/>
          <w:lang w:val="pt-BR"/>
        </w:rPr>
        <w:t xml:space="preserve">Monrovia, CA: MARC. </w:t>
      </w:r>
      <w:r w:rsidRPr="00345EB7">
        <w:rPr>
          <w:rStyle w:val="callnum1"/>
          <w:rFonts w:ascii="Arial Narrow" w:hAnsi="Arial Narrow"/>
          <w:color w:val="auto"/>
          <w:sz w:val="20"/>
          <w:szCs w:val="20"/>
        </w:rPr>
        <w:t>BV639.P6 C48 1999, ISBN </w:t>
      </w:r>
      <w:r w:rsidRPr="00345EB7">
        <w:t>1887983139 $241.40 (AU)</w:t>
      </w:r>
    </w:p>
    <w:p w14:paraId="39AA9D10" w14:textId="77777777" w:rsidR="000601E6" w:rsidRPr="00345EB7" w:rsidRDefault="000601E6" w:rsidP="000601E6">
      <w:pPr>
        <w:ind w:left="720" w:hanging="720"/>
      </w:pPr>
      <w:r w:rsidRPr="00345EB7">
        <w:rPr>
          <w:shd w:val="clear" w:color="auto" w:fill="FFFFFF"/>
          <w:lang w:val="pt-BR"/>
        </w:rPr>
        <w:t xml:space="preserve">Cone, James H. (1972). </w:t>
      </w:r>
      <w:r w:rsidRPr="00345EB7">
        <w:rPr>
          <w:shd w:val="clear" w:color="auto" w:fill="FFFFFF"/>
        </w:rPr>
        <w:t xml:space="preserve">God and Black Suffering. In </w:t>
      </w:r>
      <w:r w:rsidRPr="00345EB7">
        <w:rPr>
          <w:i/>
          <w:shd w:val="clear" w:color="auto" w:fill="FFFFFF"/>
        </w:rPr>
        <w:t>Spirituals and the Blues. An Interpretation</w:t>
      </w:r>
      <w:r w:rsidRPr="00345EB7">
        <w:rPr>
          <w:shd w:val="clear" w:color="auto" w:fill="FFFFFF"/>
        </w:rPr>
        <w:t xml:space="preserve"> (pp. 52-73). New York: Seabury Press. </w:t>
      </w:r>
      <w:r w:rsidRPr="00345EB7">
        <w:rPr>
          <w:rStyle w:val="callnum1"/>
          <w:rFonts w:ascii="Arial Narrow" w:hAnsi="Arial Narrow"/>
          <w:color w:val="auto"/>
          <w:sz w:val="20"/>
          <w:szCs w:val="20"/>
        </w:rPr>
        <w:t xml:space="preserve">ML3556 .C66, ISBN </w:t>
      </w:r>
      <w:r w:rsidRPr="00345EB7">
        <w:t>0883448432 $12 (A)</w:t>
      </w:r>
    </w:p>
    <w:p w14:paraId="61584EA5" w14:textId="77777777" w:rsidR="000601E6" w:rsidRPr="00345EB7" w:rsidRDefault="000601E6" w:rsidP="000601E6">
      <w:pPr>
        <w:ind w:left="720" w:hanging="720"/>
      </w:pPr>
      <w:r w:rsidRPr="00345EB7">
        <w:rPr>
          <w:shd w:val="clear" w:color="auto" w:fill="FFFFFF"/>
        </w:rPr>
        <w:t xml:space="preserve">Cox, Harvey. (1995a). </w:t>
      </w:r>
      <w:r w:rsidRPr="00345EB7">
        <w:rPr>
          <w:i/>
          <w:shd w:val="clear" w:color="auto" w:fill="FFFFFF"/>
        </w:rPr>
        <w:t>Fire from Heaven: The Rise of Pentecostal Spirituality and the Reshaping of Religion in the Twenty-First Century</w:t>
      </w:r>
      <w:r w:rsidRPr="00345EB7">
        <w:rPr>
          <w:shd w:val="clear" w:color="auto" w:fill="FFFFFF"/>
        </w:rPr>
        <w:t xml:space="preserve">. Reading, MA: Addison-Wesley. </w:t>
      </w:r>
      <w:r w:rsidRPr="00345EB7">
        <w:rPr>
          <w:rStyle w:val="callnum1"/>
          <w:rFonts w:ascii="Arial Narrow" w:hAnsi="Arial Narrow"/>
          <w:color w:val="auto"/>
          <w:sz w:val="20"/>
          <w:szCs w:val="20"/>
        </w:rPr>
        <w:t>BR1644 .C68 1995, ISBN   </w:t>
      </w:r>
      <w:r w:rsidRPr="00345EB7">
        <w:t>020162656X $14.78 (A)</w:t>
      </w:r>
    </w:p>
    <w:p w14:paraId="13CDF5FF"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 (1995b). Your Daughters Shall Prophesy. In </w:t>
      </w:r>
      <w:r w:rsidRPr="00345EB7">
        <w:rPr>
          <w:i/>
          <w:shd w:val="clear" w:color="auto" w:fill="FFFFFF"/>
        </w:rPr>
        <w:t>Fire from Heaven</w:t>
      </w:r>
      <w:r w:rsidRPr="00345EB7">
        <w:rPr>
          <w:shd w:val="clear" w:color="auto" w:fill="FFFFFF"/>
        </w:rPr>
        <w:t>. Canada: Library of Congress Cataloging in Publication Data.</w:t>
      </w:r>
    </w:p>
    <w:p w14:paraId="5F62FA3F" w14:textId="419D5CBB" w:rsidR="000601E6" w:rsidRPr="00345EB7" w:rsidRDefault="000601E6" w:rsidP="000601E6">
      <w:pPr>
        <w:shd w:val="clear" w:color="auto" w:fill="FFFFFF"/>
        <w:ind w:left="720" w:hanging="720"/>
        <w:rPr>
          <w:shd w:val="clear" w:color="auto" w:fill="FFFFFF"/>
        </w:rPr>
      </w:pPr>
      <w:r w:rsidRPr="00345EB7">
        <w:rPr>
          <w:shd w:val="clear" w:color="auto" w:fill="FFFFFF"/>
        </w:rPr>
        <w:t xml:space="preserve">Doolittle, Benjamin R. and </w:t>
      </w:r>
      <w:r w:rsidR="00FC5E7D" w:rsidRPr="00345EB7">
        <w:rPr>
          <w:shd w:val="clear" w:color="auto" w:fill="FFFFFF"/>
        </w:rPr>
        <w:t>Mich</w:t>
      </w:r>
      <w:r w:rsidR="00FC5E7D">
        <w:rPr>
          <w:shd w:val="clear" w:color="auto" w:fill="FFFFFF"/>
        </w:rPr>
        <w:t>ae</w:t>
      </w:r>
      <w:r w:rsidR="00FC5E7D" w:rsidRPr="00345EB7">
        <w:rPr>
          <w:shd w:val="clear" w:color="auto" w:fill="FFFFFF"/>
        </w:rPr>
        <w:t xml:space="preserve">l </w:t>
      </w:r>
      <w:r w:rsidRPr="00345EB7">
        <w:rPr>
          <w:shd w:val="clear" w:color="auto" w:fill="FFFFFF"/>
        </w:rPr>
        <w:t xml:space="preserve">Farrell. (2004). The Association Between Depression and Spirituality in an Urban Clinic. </w:t>
      </w:r>
      <w:r w:rsidRPr="00345EB7">
        <w:rPr>
          <w:i/>
          <w:shd w:val="clear" w:color="auto" w:fill="FFFFFF"/>
        </w:rPr>
        <w:t>Journal of Clinical Psychiatry, 6</w:t>
      </w:r>
      <w:r w:rsidRPr="00345EB7">
        <w:rPr>
          <w:shd w:val="clear" w:color="auto" w:fill="FFFFFF"/>
        </w:rPr>
        <w:t xml:space="preserve"> (3).</w:t>
      </w:r>
    </w:p>
    <w:p w14:paraId="73272F15"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Dorr, Donal. (1984). </w:t>
      </w:r>
      <w:r w:rsidRPr="00345EB7">
        <w:rPr>
          <w:i/>
          <w:shd w:val="clear" w:color="auto" w:fill="FFFFFF"/>
        </w:rPr>
        <w:t>Spirituality and Justice</w:t>
      </w:r>
      <w:r w:rsidRPr="00345EB7">
        <w:rPr>
          <w:shd w:val="clear" w:color="auto" w:fill="FFFFFF"/>
        </w:rPr>
        <w:t xml:space="preserve">. Dublin. ISBN </w:t>
      </w:r>
      <w:r w:rsidRPr="00345EB7">
        <w:t>0883444496 $79.95</w:t>
      </w:r>
    </w:p>
    <w:p w14:paraId="41461D8F" w14:textId="77777777" w:rsidR="000601E6" w:rsidRPr="00345EB7" w:rsidRDefault="000601E6" w:rsidP="000601E6">
      <w:pPr>
        <w:ind w:left="720" w:hanging="720"/>
      </w:pPr>
      <w:proofErr w:type="spellStart"/>
      <w:r w:rsidRPr="00345EB7">
        <w:rPr>
          <w:shd w:val="clear" w:color="auto" w:fill="FFFFFF"/>
        </w:rPr>
        <w:t>Flavier</w:t>
      </w:r>
      <w:proofErr w:type="spellEnd"/>
      <w:r w:rsidRPr="00345EB7">
        <w:rPr>
          <w:shd w:val="clear" w:color="auto" w:fill="FFFFFF"/>
        </w:rPr>
        <w:t xml:space="preserve">, A Juan. (1974). Ka </w:t>
      </w:r>
      <w:proofErr w:type="spellStart"/>
      <w:r w:rsidRPr="00345EB7">
        <w:rPr>
          <w:shd w:val="clear" w:color="auto" w:fill="FFFFFF"/>
        </w:rPr>
        <w:t>Berong</w:t>
      </w:r>
      <w:proofErr w:type="spellEnd"/>
      <w:r w:rsidRPr="00345EB7">
        <w:rPr>
          <w:shd w:val="clear" w:color="auto" w:fill="FFFFFF"/>
        </w:rPr>
        <w:t xml:space="preserve">, Albularyo. In </w:t>
      </w:r>
      <w:r w:rsidRPr="00345EB7">
        <w:rPr>
          <w:i/>
          <w:shd w:val="clear" w:color="auto" w:fill="FFFFFF"/>
        </w:rPr>
        <w:t>My Friends in the Barrios</w:t>
      </w:r>
      <w:r w:rsidRPr="00345EB7">
        <w:rPr>
          <w:shd w:val="clear" w:color="auto" w:fill="FFFFFF"/>
        </w:rPr>
        <w:t xml:space="preserve">. Philippines: New Day Publishers. </w:t>
      </w:r>
      <w:r w:rsidRPr="00345EB7">
        <w:rPr>
          <w:lang w:val="en-NZ"/>
        </w:rPr>
        <w:t xml:space="preserve">ISBN </w:t>
      </w:r>
      <w:r w:rsidRPr="00345EB7">
        <w:t>9711003171 $4.95 (AU)</w:t>
      </w:r>
    </w:p>
    <w:p w14:paraId="39E8C433"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Foster, Richard. (1997). </w:t>
      </w:r>
      <w:r w:rsidRPr="00345EB7">
        <w:rPr>
          <w:i/>
          <w:shd w:val="clear" w:color="auto" w:fill="FFFFFF"/>
        </w:rPr>
        <w:t>Freedom of Simplicity</w:t>
      </w:r>
      <w:r w:rsidRPr="00345EB7">
        <w:rPr>
          <w:shd w:val="clear" w:color="auto" w:fill="FFFFFF"/>
        </w:rPr>
        <w:t xml:space="preserve">. New York: HarperCollins. </w:t>
      </w:r>
      <w:r w:rsidRPr="00345EB7">
        <w:rPr>
          <w:rStyle w:val="callnum1"/>
          <w:rFonts w:ascii="Arial Narrow" w:hAnsi="Arial Narrow"/>
          <w:color w:val="auto"/>
          <w:sz w:val="20"/>
          <w:szCs w:val="20"/>
        </w:rPr>
        <w:t>BJ</w:t>
      </w:r>
      <w:proofErr w:type="gramStart"/>
      <w:r w:rsidRPr="00345EB7">
        <w:rPr>
          <w:rStyle w:val="callnum1"/>
          <w:rFonts w:ascii="Arial Narrow" w:hAnsi="Arial Narrow"/>
          <w:color w:val="auto"/>
          <w:sz w:val="20"/>
          <w:szCs w:val="20"/>
        </w:rPr>
        <w:t>1496 .F</w:t>
      </w:r>
      <w:proofErr w:type="gramEnd"/>
      <w:r w:rsidRPr="00345EB7">
        <w:rPr>
          <w:rStyle w:val="callnum1"/>
          <w:rFonts w:ascii="Arial Narrow" w:hAnsi="Arial Narrow"/>
          <w:color w:val="auto"/>
          <w:sz w:val="20"/>
          <w:szCs w:val="20"/>
        </w:rPr>
        <w:t xml:space="preserve">67 1981, ISBN </w:t>
      </w:r>
      <w:r w:rsidRPr="00345EB7">
        <w:t>0060628324 $11.19</w:t>
      </w:r>
    </w:p>
    <w:p w14:paraId="31BBBCC8" w14:textId="77777777" w:rsidR="000601E6" w:rsidRPr="00345EB7" w:rsidRDefault="000601E6" w:rsidP="000601E6">
      <w:r w:rsidRPr="00345EB7">
        <w:rPr>
          <w:shd w:val="clear" w:color="auto" w:fill="FFFFFF"/>
        </w:rPr>
        <w:t xml:space="preserve">---. (1998). </w:t>
      </w:r>
      <w:r w:rsidRPr="00345EB7">
        <w:rPr>
          <w:i/>
          <w:shd w:val="clear" w:color="auto" w:fill="FFFFFF"/>
        </w:rPr>
        <w:t>Celebration of Discipline</w:t>
      </w:r>
      <w:r w:rsidRPr="00345EB7">
        <w:rPr>
          <w:shd w:val="clear" w:color="auto" w:fill="FFFFFF"/>
        </w:rPr>
        <w:t xml:space="preserve">. New York: HarperCollins. </w:t>
      </w:r>
      <w:r w:rsidRPr="00345EB7">
        <w:rPr>
          <w:rStyle w:val="callnum1"/>
          <w:rFonts w:ascii="Arial Narrow" w:hAnsi="Arial Narrow"/>
          <w:color w:val="auto"/>
          <w:sz w:val="20"/>
          <w:szCs w:val="20"/>
        </w:rPr>
        <w:t>BV4501.</w:t>
      </w:r>
      <w:proofErr w:type="gramStart"/>
      <w:r w:rsidRPr="00345EB7">
        <w:rPr>
          <w:rStyle w:val="callnum1"/>
          <w:rFonts w:ascii="Arial Narrow" w:hAnsi="Arial Narrow"/>
          <w:color w:val="auto"/>
          <w:sz w:val="20"/>
          <w:szCs w:val="20"/>
        </w:rPr>
        <w:t>2 .F</w:t>
      </w:r>
      <w:proofErr w:type="gramEnd"/>
      <w:r w:rsidRPr="00345EB7">
        <w:rPr>
          <w:rStyle w:val="callnum1"/>
          <w:rFonts w:ascii="Arial Narrow" w:hAnsi="Arial Narrow"/>
          <w:color w:val="auto"/>
          <w:sz w:val="20"/>
          <w:szCs w:val="20"/>
        </w:rPr>
        <w:t>655 1988, ISBN   </w:t>
      </w:r>
      <w:r w:rsidRPr="00345EB7">
        <w:t>0060628391 $16.45 (A)</w:t>
      </w:r>
    </w:p>
    <w:p w14:paraId="0A461FD9" w14:textId="77777777" w:rsidR="000601E6" w:rsidRPr="00345EB7" w:rsidRDefault="000601E6" w:rsidP="000601E6">
      <w:pPr>
        <w:shd w:val="clear" w:color="auto" w:fill="FFFFFF"/>
        <w:ind w:left="720" w:hanging="720"/>
        <w:rPr>
          <w:shd w:val="clear" w:color="auto" w:fill="FFFFFF"/>
        </w:rPr>
      </w:pPr>
      <w:r w:rsidRPr="00345EB7">
        <w:rPr>
          <w:shd w:val="clear" w:color="auto" w:fill="FFFFFF"/>
        </w:rPr>
        <w:lastRenderedPageBreak/>
        <w:t xml:space="preserve">Fox, Matthew. (1991). </w:t>
      </w:r>
      <w:r w:rsidRPr="00345EB7">
        <w:rPr>
          <w:i/>
          <w:shd w:val="clear" w:color="auto" w:fill="FFFFFF"/>
        </w:rPr>
        <w:t>Creation Spirituality: Liberating Gifts for the Peoples of the Earth</w:t>
      </w:r>
      <w:r w:rsidRPr="00345EB7">
        <w:rPr>
          <w:shd w:val="clear" w:color="auto" w:fill="FFFFFF"/>
        </w:rPr>
        <w:t xml:space="preserve">. San Francisco: Harper Collins. ISBN </w:t>
      </w:r>
      <w:r w:rsidRPr="00345EB7">
        <w:t xml:space="preserve">0060629177 </w:t>
      </w:r>
      <w:r w:rsidRPr="00345EB7">
        <w:rPr>
          <w:shd w:val="clear" w:color="auto" w:fill="FFFFFF"/>
        </w:rPr>
        <w:t>$12.48 (A)</w:t>
      </w:r>
    </w:p>
    <w:p w14:paraId="3F407D7B"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Glasser, Arthur, Charles van Engen &amp; Gilliland, Dean. (2003). </w:t>
      </w:r>
      <w:r w:rsidRPr="00345EB7">
        <w:rPr>
          <w:i/>
          <w:shd w:val="clear" w:color="auto" w:fill="FFFFFF"/>
        </w:rPr>
        <w:t>Announcing the Kingdom</w:t>
      </w:r>
      <w:r w:rsidRPr="00345EB7">
        <w:rPr>
          <w:shd w:val="clear" w:color="auto" w:fill="FFFFFF"/>
        </w:rPr>
        <w:t xml:space="preserve">. Grand Rapids, MI: Baker Academic. </w:t>
      </w:r>
      <w:r w:rsidRPr="00345EB7">
        <w:rPr>
          <w:rStyle w:val="callnum1"/>
          <w:rFonts w:ascii="Arial Narrow" w:hAnsi="Arial Narrow"/>
          <w:color w:val="auto"/>
          <w:sz w:val="20"/>
          <w:szCs w:val="20"/>
        </w:rPr>
        <w:t>BV</w:t>
      </w:r>
      <w:proofErr w:type="gramStart"/>
      <w:r w:rsidRPr="00345EB7">
        <w:rPr>
          <w:rStyle w:val="callnum1"/>
          <w:rFonts w:ascii="Arial Narrow" w:hAnsi="Arial Narrow"/>
          <w:color w:val="auto"/>
          <w:sz w:val="20"/>
          <w:szCs w:val="20"/>
        </w:rPr>
        <w:t>2073 .G</w:t>
      </w:r>
      <w:proofErr w:type="gramEnd"/>
      <w:r w:rsidRPr="00345EB7">
        <w:rPr>
          <w:rStyle w:val="callnum1"/>
          <w:rFonts w:ascii="Arial Narrow" w:hAnsi="Arial Narrow"/>
          <w:color w:val="auto"/>
          <w:sz w:val="20"/>
          <w:szCs w:val="20"/>
        </w:rPr>
        <w:t xml:space="preserve">54 2003 ISBN </w:t>
      </w:r>
      <w:r w:rsidRPr="00345EB7">
        <w:t xml:space="preserve">0801026261 </w:t>
      </w:r>
      <w:r w:rsidRPr="00345EB7">
        <w:rPr>
          <w:rStyle w:val="callnum1"/>
          <w:rFonts w:ascii="Arial Narrow" w:hAnsi="Arial Narrow"/>
          <w:color w:val="auto"/>
          <w:sz w:val="20"/>
          <w:szCs w:val="20"/>
        </w:rPr>
        <w:t>$24.69 (A)</w:t>
      </w:r>
      <w:r w:rsidRPr="00345EB7">
        <w:rPr>
          <w:rStyle w:val="callnum1"/>
          <w:rFonts w:ascii="Arial Narrow" w:hAnsi="Arial Narrow" w:cs="Helvetica"/>
          <w:color w:val="auto"/>
          <w:sz w:val="20"/>
          <w:szCs w:val="20"/>
        </w:rPr>
        <w:t> </w:t>
      </w:r>
    </w:p>
    <w:p w14:paraId="281AB39F"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Grigg, Viv. (1979, October 1979). Discipleship. </w:t>
      </w:r>
      <w:r w:rsidRPr="00345EB7">
        <w:rPr>
          <w:i/>
          <w:shd w:val="clear" w:color="auto" w:fill="FFFFFF"/>
        </w:rPr>
        <w:t>Reach Communiqué, 1</w:t>
      </w:r>
      <w:r w:rsidRPr="00345EB7">
        <w:rPr>
          <w:shd w:val="clear" w:color="auto" w:fill="FFFFFF"/>
        </w:rPr>
        <w:t>.</w:t>
      </w:r>
    </w:p>
    <w:p w14:paraId="2369AFBC"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 (1980, First Quarter, 1980). The Disciple and Self. </w:t>
      </w:r>
      <w:r w:rsidRPr="00345EB7">
        <w:rPr>
          <w:i/>
          <w:shd w:val="clear" w:color="auto" w:fill="FFFFFF"/>
        </w:rPr>
        <w:t>Reach Communiqué, 2</w:t>
      </w:r>
      <w:r w:rsidRPr="00345EB7">
        <w:rPr>
          <w:shd w:val="clear" w:color="auto" w:fill="FFFFFF"/>
        </w:rPr>
        <w:t>.</w:t>
      </w:r>
    </w:p>
    <w:p w14:paraId="28877206"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 (1981, 3rd quarter, 1981). The Disciple and Possessions. </w:t>
      </w:r>
      <w:r w:rsidRPr="00345EB7">
        <w:rPr>
          <w:i/>
          <w:shd w:val="clear" w:color="auto" w:fill="FFFFFF"/>
        </w:rPr>
        <w:t>Reach Communiqué, 11</w:t>
      </w:r>
      <w:r w:rsidRPr="00345EB7">
        <w:rPr>
          <w:shd w:val="clear" w:color="auto" w:fill="FFFFFF"/>
        </w:rPr>
        <w:t>.</w:t>
      </w:r>
    </w:p>
    <w:p w14:paraId="6F2E28E4" w14:textId="77777777" w:rsidR="000601E6" w:rsidRPr="00345EB7" w:rsidRDefault="000601E6" w:rsidP="000601E6">
      <w:pPr>
        <w:ind w:left="720" w:hanging="720"/>
      </w:pPr>
      <w:r w:rsidRPr="00345EB7">
        <w:rPr>
          <w:shd w:val="clear" w:color="auto" w:fill="FFFFFF"/>
        </w:rPr>
        <w:t xml:space="preserve">---. (1984/2004). </w:t>
      </w:r>
      <w:r w:rsidRPr="00345EB7">
        <w:rPr>
          <w:i/>
          <w:shd w:val="clear" w:color="auto" w:fill="FFFFFF"/>
        </w:rPr>
        <w:t>Companion to the Poor</w:t>
      </w:r>
      <w:r w:rsidRPr="00345EB7">
        <w:rPr>
          <w:shd w:val="clear" w:color="auto" w:fill="FFFFFF"/>
        </w:rPr>
        <w:t xml:space="preserve">. Monrovia, CA: Authentic Media (revised and updated), originally </w:t>
      </w:r>
      <w:proofErr w:type="spellStart"/>
      <w:r w:rsidRPr="00345EB7">
        <w:rPr>
          <w:shd w:val="clear" w:color="auto" w:fill="FFFFFF"/>
        </w:rPr>
        <w:t>Abatross</w:t>
      </w:r>
      <w:proofErr w:type="spellEnd"/>
      <w:r w:rsidRPr="00345EB7">
        <w:rPr>
          <w:shd w:val="clear" w:color="auto" w:fill="FFFFFF"/>
        </w:rPr>
        <w:t xml:space="preserve">: Sydney (1984), revised MARC: Monrovia (1990)). </w:t>
      </w:r>
      <w:r w:rsidRPr="00345EB7">
        <w:rPr>
          <w:rStyle w:val="callnum1"/>
          <w:rFonts w:ascii="Arial Narrow" w:hAnsi="Arial Narrow" w:cs="Helvetica"/>
          <w:color w:val="auto"/>
          <w:sz w:val="20"/>
          <w:szCs w:val="20"/>
        </w:rPr>
        <w:t xml:space="preserve">BV3705.P55 G85 1990, </w:t>
      </w:r>
      <w:r w:rsidRPr="00345EB7">
        <w:rPr>
          <w:rStyle w:val="callnum1"/>
          <w:rFonts w:ascii="Arial Narrow" w:hAnsi="Arial Narrow"/>
          <w:color w:val="auto"/>
          <w:sz w:val="20"/>
          <w:szCs w:val="20"/>
        </w:rPr>
        <w:t>ISBN</w:t>
      </w:r>
      <w:r w:rsidRPr="00345EB7">
        <w:t>1932805133</w:t>
      </w:r>
      <w:r w:rsidRPr="00345EB7">
        <w:rPr>
          <w:rStyle w:val="callnum1"/>
          <w:rFonts w:ascii="Arial Narrow" w:hAnsi="Arial Narrow"/>
          <w:color w:val="auto"/>
          <w:sz w:val="20"/>
          <w:szCs w:val="20"/>
        </w:rPr>
        <w:t xml:space="preserve"> $11.55 (A)</w:t>
      </w:r>
      <w:r w:rsidRPr="00345EB7">
        <w:rPr>
          <w:rStyle w:val="callnum1"/>
          <w:rFonts w:ascii="Arial Narrow" w:hAnsi="Arial Narrow" w:cs="Helvetica"/>
          <w:color w:val="auto"/>
          <w:sz w:val="20"/>
          <w:szCs w:val="20"/>
        </w:rPr>
        <w:t xml:space="preserve">   </w:t>
      </w:r>
    </w:p>
    <w:p w14:paraId="58E3B56D"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 (1985). </w:t>
      </w:r>
      <w:r w:rsidRPr="00345EB7">
        <w:rPr>
          <w:i/>
          <w:shd w:val="clear" w:color="auto" w:fill="FFFFFF"/>
        </w:rPr>
        <w:t>The Lifestyle and Values of Servants</w:t>
      </w:r>
      <w:r w:rsidRPr="00345EB7">
        <w:rPr>
          <w:shd w:val="clear" w:color="auto" w:fill="FFFFFF"/>
        </w:rPr>
        <w:t>. Auckland: Urban Leadership Foundation.</w:t>
      </w:r>
    </w:p>
    <w:p w14:paraId="32B40784"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 (1986). </w:t>
      </w:r>
      <w:r w:rsidRPr="00345EB7">
        <w:rPr>
          <w:i/>
          <w:shd w:val="clear" w:color="auto" w:fill="FFFFFF"/>
        </w:rPr>
        <w:t xml:space="preserve">SERVANTS: A Protestant Missionary Order </w:t>
      </w:r>
      <w:proofErr w:type="gramStart"/>
      <w:r w:rsidRPr="00345EB7">
        <w:rPr>
          <w:i/>
          <w:shd w:val="clear" w:color="auto" w:fill="FFFFFF"/>
        </w:rPr>
        <w:t>With</w:t>
      </w:r>
      <w:proofErr w:type="gramEnd"/>
      <w:r w:rsidRPr="00345EB7">
        <w:rPr>
          <w:i/>
          <w:shd w:val="clear" w:color="auto" w:fill="FFFFFF"/>
        </w:rPr>
        <w:t xml:space="preserve"> Vows of Simplicity and Non-Destitute Poverty</w:t>
      </w:r>
      <w:r w:rsidRPr="00345EB7">
        <w:rPr>
          <w:shd w:val="clear" w:color="auto" w:fill="FFFFFF"/>
        </w:rPr>
        <w:t>. Auckland: Urban Leadership Foundation.</w:t>
      </w:r>
    </w:p>
    <w:p w14:paraId="3F912287"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 (1993). Intercessors and Cosmic Urban Spiritual Warfare. </w:t>
      </w:r>
      <w:r w:rsidRPr="00345EB7">
        <w:rPr>
          <w:i/>
          <w:shd w:val="clear" w:color="auto" w:fill="FFFFFF"/>
        </w:rPr>
        <w:t>International Journal of Frontier Missions, 10:4</w:t>
      </w:r>
      <w:r w:rsidRPr="00345EB7">
        <w:rPr>
          <w:shd w:val="clear" w:color="auto" w:fill="FFFFFF"/>
        </w:rPr>
        <w:t xml:space="preserve"> (Oct 1993).</w:t>
      </w:r>
    </w:p>
    <w:p w14:paraId="3DE66B23"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 (2009). </w:t>
      </w:r>
      <w:proofErr w:type="gramStart"/>
      <w:r w:rsidRPr="00345EB7">
        <w:rPr>
          <w:i/>
          <w:shd w:val="clear" w:color="auto" w:fill="FFFFFF"/>
        </w:rPr>
        <w:t>The  Spirit</w:t>
      </w:r>
      <w:proofErr w:type="gramEnd"/>
      <w:r w:rsidRPr="00345EB7">
        <w:rPr>
          <w:i/>
          <w:shd w:val="clear" w:color="auto" w:fill="FFFFFF"/>
        </w:rPr>
        <w:t xml:space="preserve"> of Christ and the Postmodern City: Transformative Revival Among Auckland's Evangelicals and Pentecostals.</w:t>
      </w:r>
      <w:r w:rsidRPr="00345EB7">
        <w:rPr>
          <w:shd w:val="clear" w:color="auto" w:fill="FFFFFF"/>
        </w:rPr>
        <w:t xml:space="preserve"> Asbury, KY: </w:t>
      </w:r>
      <w:proofErr w:type="spellStart"/>
      <w:r w:rsidRPr="00345EB7">
        <w:rPr>
          <w:shd w:val="clear" w:color="auto" w:fill="FFFFFF"/>
        </w:rPr>
        <w:t>Emeth</w:t>
      </w:r>
      <w:proofErr w:type="spellEnd"/>
      <w:r w:rsidRPr="00345EB7">
        <w:rPr>
          <w:shd w:val="clear" w:color="auto" w:fill="FFFFFF"/>
        </w:rPr>
        <w:t xml:space="preserve"> Press. </w:t>
      </w:r>
      <w:r w:rsidRPr="00345EB7">
        <w:rPr>
          <w:iCs/>
        </w:rPr>
        <w:t>ISBN</w:t>
      </w:r>
      <w:r w:rsidRPr="00345EB7">
        <w:rPr>
          <w:i/>
          <w:iCs/>
        </w:rPr>
        <w:t xml:space="preserve"> </w:t>
      </w:r>
      <w:r w:rsidRPr="00345EB7">
        <w:t>0981958249 $22.26 (</w:t>
      </w:r>
      <w:proofErr w:type="spellStart"/>
      <w:r w:rsidRPr="00345EB7">
        <w:t>Emeth</w:t>
      </w:r>
      <w:proofErr w:type="spellEnd"/>
      <w:r w:rsidRPr="00345EB7">
        <w:t xml:space="preserve"> Press)</w:t>
      </w:r>
    </w:p>
    <w:p w14:paraId="4BA8EC3D"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Guenther, Margaret. (1992). </w:t>
      </w:r>
      <w:r w:rsidRPr="00345EB7">
        <w:rPr>
          <w:i/>
          <w:shd w:val="clear" w:color="auto" w:fill="FFFFFF"/>
        </w:rPr>
        <w:t xml:space="preserve">Holy Listening: </w:t>
      </w:r>
      <w:proofErr w:type="gramStart"/>
      <w:r w:rsidRPr="00345EB7">
        <w:rPr>
          <w:i/>
          <w:shd w:val="clear" w:color="auto" w:fill="FFFFFF"/>
        </w:rPr>
        <w:t>the</w:t>
      </w:r>
      <w:proofErr w:type="gramEnd"/>
      <w:r w:rsidRPr="00345EB7">
        <w:rPr>
          <w:i/>
          <w:shd w:val="clear" w:color="auto" w:fill="FFFFFF"/>
        </w:rPr>
        <w:t xml:space="preserve"> Art of Spiritual Direction</w:t>
      </w:r>
      <w:r w:rsidRPr="00345EB7">
        <w:rPr>
          <w:shd w:val="clear" w:color="auto" w:fill="FFFFFF"/>
        </w:rPr>
        <w:t xml:space="preserve">: Cowley Publications. </w:t>
      </w:r>
      <w:r w:rsidRPr="00345EB7">
        <w:rPr>
          <w:rStyle w:val="callnum1"/>
          <w:rFonts w:ascii="Arial Narrow" w:hAnsi="Arial Narrow"/>
          <w:color w:val="auto"/>
          <w:sz w:val="20"/>
          <w:szCs w:val="20"/>
        </w:rPr>
        <w:t>BV</w:t>
      </w:r>
      <w:proofErr w:type="gramStart"/>
      <w:r w:rsidRPr="00345EB7">
        <w:rPr>
          <w:rStyle w:val="callnum1"/>
          <w:rFonts w:ascii="Arial Narrow" w:hAnsi="Arial Narrow"/>
          <w:color w:val="auto"/>
          <w:sz w:val="20"/>
          <w:szCs w:val="20"/>
        </w:rPr>
        <w:t>5053 .G</w:t>
      </w:r>
      <w:proofErr w:type="gramEnd"/>
      <w:r w:rsidRPr="00345EB7">
        <w:rPr>
          <w:rStyle w:val="callnum1"/>
          <w:rFonts w:ascii="Arial Narrow" w:hAnsi="Arial Narrow"/>
          <w:color w:val="auto"/>
          <w:sz w:val="20"/>
          <w:szCs w:val="20"/>
        </w:rPr>
        <w:t>84 1992, ISBN </w:t>
      </w:r>
      <w:r w:rsidRPr="00345EB7">
        <w:t>1561010561 $8.58</w:t>
      </w:r>
    </w:p>
    <w:p w14:paraId="2A7BC7CA"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Gutierrez, Gustavo. (1984). </w:t>
      </w:r>
      <w:r w:rsidRPr="00345EB7">
        <w:rPr>
          <w:i/>
          <w:shd w:val="clear" w:color="auto" w:fill="FFFFFF"/>
        </w:rPr>
        <w:t>We Drink from our Own Wells: The Spiritual Journey of a People</w:t>
      </w:r>
      <w:r w:rsidRPr="00345EB7">
        <w:rPr>
          <w:shd w:val="clear" w:color="auto" w:fill="FFFFFF"/>
        </w:rPr>
        <w:t xml:space="preserve">. New York: Orbis Books; London: SCM Press. </w:t>
      </w:r>
      <w:r w:rsidRPr="00345EB7">
        <w:rPr>
          <w:rStyle w:val="callnum1"/>
          <w:rFonts w:ascii="Arial Narrow" w:hAnsi="Arial Narrow"/>
          <w:color w:val="auto"/>
          <w:sz w:val="20"/>
          <w:szCs w:val="20"/>
        </w:rPr>
        <w:t>BR</w:t>
      </w:r>
      <w:proofErr w:type="gramStart"/>
      <w:r w:rsidRPr="00345EB7">
        <w:rPr>
          <w:rStyle w:val="callnum1"/>
          <w:rFonts w:ascii="Arial Narrow" w:hAnsi="Arial Narrow"/>
          <w:color w:val="auto"/>
          <w:sz w:val="20"/>
          <w:szCs w:val="20"/>
        </w:rPr>
        <w:t>600 .G</w:t>
      </w:r>
      <w:proofErr w:type="gramEnd"/>
      <w:r w:rsidRPr="00345EB7">
        <w:rPr>
          <w:rStyle w:val="callnum1"/>
          <w:rFonts w:ascii="Arial Narrow" w:hAnsi="Arial Narrow"/>
          <w:color w:val="auto"/>
          <w:sz w:val="20"/>
          <w:szCs w:val="20"/>
        </w:rPr>
        <w:t xml:space="preserve">8713 2003 ISBN </w:t>
      </w:r>
      <w:r w:rsidRPr="00345EB7">
        <w:t xml:space="preserve">1570754969 </w:t>
      </w:r>
      <w:r w:rsidRPr="00345EB7">
        <w:rPr>
          <w:rStyle w:val="callnum1"/>
          <w:rFonts w:ascii="Arial Narrow" w:hAnsi="Arial Narrow"/>
          <w:color w:val="auto"/>
          <w:sz w:val="20"/>
          <w:szCs w:val="20"/>
        </w:rPr>
        <w:t>$18.00 (A)</w:t>
      </w:r>
    </w:p>
    <w:p w14:paraId="69AC4BE0"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Hanks, Thomas. (1983). </w:t>
      </w:r>
      <w:r w:rsidRPr="00345EB7">
        <w:rPr>
          <w:i/>
          <w:shd w:val="clear" w:color="auto" w:fill="FFFFFF"/>
        </w:rPr>
        <w:t>God So Loved the Third World: The Biblical Vocabulary of Oppression</w:t>
      </w:r>
      <w:r w:rsidRPr="00345EB7">
        <w:rPr>
          <w:shd w:val="clear" w:color="auto" w:fill="FFFFFF"/>
        </w:rPr>
        <w:t xml:space="preserve">. Maryknoll: Orbis. </w:t>
      </w:r>
      <w:r w:rsidRPr="00345EB7">
        <w:rPr>
          <w:rStyle w:val="callnum1"/>
          <w:rFonts w:ascii="Arial Narrow" w:hAnsi="Arial Narrow"/>
          <w:color w:val="auto"/>
          <w:sz w:val="20"/>
          <w:szCs w:val="20"/>
        </w:rPr>
        <w:t xml:space="preserve">BS680.P47 H36 2000, ISBN </w:t>
      </w:r>
      <w:r w:rsidRPr="00345EB7">
        <w:t>1579104673 $9.95 (A)</w:t>
      </w:r>
    </w:p>
    <w:p w14:paraId="11E7B2C2"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Harris, Maria. (1996). </w:t>
      </w:r>
      <w:r w:rsidRPr="00345EB7">
        <w:rPr>
          <w:i/>
          <w:shd w:val="clear" w:color="auto" w:fill="FFFFFF"/>
        </w:rPr>
        <w:t>Proclaim Jubilee</w:t>
      </w:r>
      <w:r w:rsidRPr="00345EB7">
        <w:rPr>
          <w:shd w:val="clear" w:color="auto" w:fill="FFFFFF"/>
        </w:rPr>
        <w:t>. Louisville, Kentucky: Westminster. ISBN</w:t>
      </w:r>
      <w:r w:rsidRPr="00345EB7">
        <w:t xml:space="preserve"> 0664256619</w:t>
      </w:r>
      <w:r w:rsidRPr="00345EB7">
        <w:rPr>
          <w:shd w:val="clear" w:color="auto" w:fill="FFFFFF"/>
        </w:rPr>
        <w:t xml:space="preserve"> $16.95 (A)</w:t>
      </w:r>
    </w:p>
    <w:p w14:paraId="00C182EA"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Hiebert, Paul G. Spiritual Warfare and Worldview. In </w:t>
      </w:r>
      <w:r w:rsidRPr="00345EB7">
        <w:rPr>
          <w:i/>
          <w:shd w:val="clear" w:color="auto" w:fill="FFFFFF"/>
        </w:rPr>
        <w:t>Incarnational Ministry</w:t>
      </w:r>
      <w:r w:rsidRPr="00345EB7">
        <w:rPr>
          <w:shd w:val="clear" w:color="auto" w:fill="FFFFFF"/>
        </w:rPr>
        <w:t xml:space="preserve"> (pp. pp 163-177 Chapter 111). </w:t>
      </w:r>
      <w:r w:rsidRPr="00345EB7">
        <w:rPr>
          <w:rStyle w:val="callnum1"/>
          <w:rFonts w:ascii="Arial Narrow" w:hAnsi="Arial Narrow"/>
          <w:color w:val="auto"/>
          <w:sz w:val="20"/>
          <w:szCs w:val="20"/>
        </w:rPr>
        <w:t xml:space="preserve">BV2063 .H463 1995 ISBN </w:t>
      </w:r>
      <w:r w:rsidRPr="00345EB7">
        <w:t>0801020093</w:t>
      </w:r>
      <w:r w:rsidRPr="00345EB7">
        <w:rPr>
          <w:rStyle w:val="callnum1"/>
          <w:rFonts w:ascii="Arial Narrow" w:hAnsi="Arial Narrow"/>
          <w:color w:val="auto"/>
          <w:sz w:val="20"/>
          <w:szCs w:val="20"/>
        </w:rPr>
        <w:t> $22.74 (A)</w:t>
      </w:r>
    </w:p>
    <w:p w14:paraId="1AC7F498" w14:textId="77777777" w:rsidR="000601E6" w:rsidRPr="00345EB7" w:rsidRDefault="000601E6" w:rsidP="000601E6">
      <w:pPr>
        <w:shd w:val="clear" w:color="auto" w:fill="FFFFFF"/>
        <w:ind w:left="720" w:hanging="720"/>
        <w:rPr>
          <w:shd w:val="clear" w:color="auto" w:fill="FFFFFF"/>
        </w:rPr>
      </w:pPr>
      <w:proofErr w:type="spellStart"/>
      <w:r w:rsidRPr="00345EB7">
        <w:rPr>
          <w:shd w:val="clear" w:color="auto" w:fill="FFFFFF"/>
        </w:rPr>
        <w:t>Jocano</w:t>
      </w:r>
      <w:proofErr w:type="spellEnd"/>
      <w:r w:rsidRPr="00345EB7">
        <w:rPr>
          <w:shd w:val="clear" w:color="auto" w:fill="FFFFFF"/>
        </w:rPr>
        <w:t xml:space="preserve">, F. </w:t>
      </w:r>
      <w:proofErr w:type="spellStart"/>
      <w:r w:rsidRPr="00345EB7">
        <w:rPr>
          <w:shd w:val="clear" w:color="auto" w:fill="FFFFFF"/>
        </w:rPr>
        <w:t>Landa</w:t>
      </w:r>
      <w:proofErr w:type="spellEnd"/>
      <w:r w:rsidRPr="00345EB7">
        <w:rPr>
          <w:shd w:val="clear" w:color="auto" w:fill="FFFFFF"/>
        </w:rPr>
        <w:t xml:space="preserve">. (1969). The Coming of the Gods. In </w:t>
      </w:r>
      <w:r w:rsidRPr="00345EB7">
        <w:rPr>
          <w:i/>
          <w:shd w:val="clear" w:color="auto" w:fill="FFFFFF"/>
        </w:rPr>
        <w:t>Outline of Philippine Mythology</w:t>
      </w:r>
      <w:r w:rsidRPr="00345EB7">
        <w:rPr>
          <w:shd w:val="clear" w:color="auto" w:fill="FFFFFF"/>
        </w:rPr>
        <w:t xml:space="preserve">. Philippines: Capitol Publishing House. </w:t>
      </w:r>
    </w:p>
    <w:p w14:paraId="03FF3DCB" w14:textId="77777777" w:rsidR="000601E6" w:rsidRPr="00345EB7" w:rsidRDefault="000601E6" w:rsidP="000601E6">
      <w:pPr>
        <w:shd w:val="clear" w:color="auto" w:fill="FFFFFF"/>
        <w:ind w:left="720" w:hanging="720"/>
        <w:rPr>
          <w:shd w:val="clear" w:color="auto" w:fill="FFFFFF"/>
        </w:rPr>
      </w:pPr>
      <w:proofErr w:type="spellStart"/>
      <w:r w:rsidRPr="00345EB7">
        <w:rPr>
          <w:shd w:val="clear" w:color="auto" w:fill="FFFFFF"/>
        </w:rPr>
        <w:t>Karkainen</w:t>
      </w:r>
      <w:proofErr w:type="spellEnd"/>
      <w:r w:rsidRPr="00345EB7">
        <w:rPr>
          <w:shd w:val="clear" w:color="auto" w:fill="FFFFFF"/>
        </w:rPr>
        <w:t xml:space="preserve">, </w:t>
      </w:r>
      <w:proofErr w:type="spellStart"/>
      <w:r w:rsidRPr="00345EB7">
        <w:rPr>
          <w:shd w:val="clear" w:color="auto" w:fill="FFFFFF"/>
        </w:rPr>
        <w:t>Veli</w:t>
      </w:r>
      <w:proofErr w:type="spellEnd"/>
      <w:r w:rsidRPr="00345EB7">
        <w:rPr>
          <w:shd w:val="clear" w:color="auto" w:fill="FFFFFF"/>
        </w:rPr>
        <w:t xml:space="preserve">-Matti. (2002). Biblical Perspectives on the Spirit. In </w:t>
      </w:r>
      <w:r w:rsidRPr="00345EB7">
        <w:rPr>
          <w:i/>
          <w:shd w:val="clear" w:color="auto" w:fill="FFFFFF"/>
        </w:rPr>
        <w:t>Pneumatology</w:t>
      </w:r>
      <w:r w:rsidRPr="00345EB7">
        <w:rPr>
          <w:shd w:val="clear" w:color="auto" w:fill="FFFFFF"/>
        </w:rPr>
        <w:t xml:space="preserve">. USA: Baker Academic. </w:t>
      </w:r>
      <w:r w:rsidRPr="00345EB7">
        <w:rPr>
          <w:rStyle w:val="callnum1"/>
          <w:rFonts w:ascii="Arial Narrow" w:hAnsi="Arial Narrow"/>
          <w:color w:val="auto"/>
          <w:sz w:val="20"/>
          <w:szCs w:val="20"/>
        </w:rPr>
        <w:t>BT121.</w:t>
      </w:r>
      <w:proofErr w:type="gramStart"/>
      <w:r w:rsidRPr="00345EB7">
        <w:rPr>
          <w:rStyle w:val="callnum1"/>
          <w:rFonts w:ascii="Arial Narrow" w:hAnsi="Arial Narrow"/>
          <w:color w:val="auto"/>
          <w:sz w:val="20"/>
          <w:szCs w:val="20"/>
        </w:rPr>
        <w:t>3 .K</w:t>
      </w:r>
      <w:proofErr w:type="gramEnd"/>
      <w:r w:rsidRPr="00345EB7">
        <w:rPr>
          <w:rStyle w:val="callnum1"/>
          <w:rFonts w:ascii="Arial Narrow" w:hAnsi="Arial Narrow"/>
          <w:color w:val="auto"/>
          <w:sz w:val="20"/>
          <w:szCs w:val="20"/>
        </w:rPr>
        <w:t xml:space="preserve">37 2002, ISBN </w:t>
      </w:r>
      <w:r w:rsidRPr="00345EB7">
        <w:t xml:space="preserve">080102448X </w:t>
      </w:r>
      <w:r w:rsidRPr="00345EB7">
        <w:rPr>
          <w:rStyle w:val="callnum1"/>
          <w:rFonts w:ascii="Arial Narrow" w:hAnsi="Arial Narrow"/>
          <w:color w:val="auto"/>
          <w:sz w:val="20"/>
          <w:szCs w:val="20"/>
        </w:rPr>
        <w:t>$20.28 (A)</w:t>
      </w:r>
    </w:p>
    <w:p w14:paraId="71F25A2A" w14:textId="77777777" w:rsidR="000601E6" w:rsidRPr="00345EB7" w:rsidRDefault="000601E6" w:rsidP="000601E6">
      <w:pPr>
        <w:shd w:val="clear" w:color="auto" w:fill="FFFFFF"/>
        <w:ind w:left="720" w:hanging="720"/>
        <w:rPr>
          <w:shd w:val="clear" w:color="auto" w:fill="FFFFFF"/>
        </w:rPr>
      </w:pPr>
      <w:proofErr w:type="spellStart"/>
      <w:r w:rsidRPr="00345EB7">
        <w:rPr>
          <w:shd w:val="clear" w:color="auto" w:fill="FFFFFF"/>
        </w:rPr>
        <w:t>Kärkäinen</w:t>
      </w:r>
      <w:proofErr w:type="spellEnd"/>
      <w:r w:rsidRPr="00345EB7">
        <w:rPr>
          <w:shd w:val="clear" w:color="auto" w:fill="FFFFFF"/>
        </w:rPr>
        <w:t xml:space="preserve">, </w:t>
      </w:r>
      <w:proofErr w:type="spellStart"/>
      <w:r w:rsidRPr="00345EB7">
        <w:rPr>
          <w:shd w:val="clear" w:color="auto" w:fill="FFFFFF"/>
        </w:rPr>
        <w:t>Veli</w:t>
      </w:r>
      <w:proofErr w:type="spellEnd"/>
      <w:r w:rsidRPr="00345EB7">
        <w:rPr>
          <w:shd w:val="clear" w:color="auto" w:fill="FFFFFF"/>
        </w:rPr>
        <w:t xml:space="preserve">-Matti. (2002). </w:t>
      </w:r>
      <w:r w:rsidRPr="00345EB7">
        <w:rPr>
          <w:i/>
          <w:shd w:val="clear" w:color="auto" w:fill="FFFFFF"/>
        </w:rPr>
        <w:t>Pneumatology</w:t>
      </w:r>
      <w:r w:rsidRPr="00345EB7">
        <w:rPr>
          <w:shd w:val="clear" w:color="auto" w:fill="FFFFFF"/>
        </w:rPr>
        <w:t xml:space="preserve">. Grand Rapids: Baker. </w:t>
      </w:r>
      <w:r w:rsidRPr="00345EB7">
        <w:rPr>
          <w:rStyle w:val="callnum1"/>
          <w:rFonts w:ascii="Arial Narrow" w:hAnsi="Arial Narrow"/>
          <w:color w:val="auto"/>
          <w:sz w:val="20"/>
          <w:szCs w:val="20"/>
        </w:rPr>
        <w:t>BT121.</w:t>
      </w:r>
      <w:proofErr w:type="gramStart"/>
      <w:r w:rsidRPr="00345EB7">
        <w:rPr>
          <w:rStyle w:val="callnum1"/>
          <w:rFonts w:ascii="Arial Narrow" w:hAnsi="Arial Narrow"/>
          <w:color w:val="auto"/>
          <w:sz w:val="20"/>
          <w:szCs w:val="20"/>
        </w:rPr>
        <w:t>3 .K</w:t>
      </w:r>
      <w:proofErr w:type="gramEnd"/>
      <w:r w:rsidRPr="00345EB7">
        <w:rPr>
          <w:rStyle w:val="callnum1"/>
          <w:rFonts w:ascii="Arial Narrow" w:hAnsi="Arial Narrow"/>
          <w:color w:val="auto"/>
          <w:sz w:val="20"/>
          <w:szCs w:val="20"/>
        </w:rPr>
        <w:t xml:space="preserve">37 2002, ISBN </w:t>
      </w:r>
      <w:r w:rsidRPr="00345EB7">
        <w:t xml:space="preserve">080102448X </w:t>
      </w:r>
      <w:r w:rsidRPr="00345EB7">
        <w:rPr>
          <w:rStyle w:val="callnum1"/>
          <w:rFonts w:ascii="Arial Narrow" w:hAnsi="Arial Narrow"/>
          <w:color w:val="auto"/>
          <w:sz w:val="20"/>
          <w:szCs w:val="20"/>
        </w:rPr>
        <w:t>$20.28 (A)</w:t>
      </w:r>
    </w:p>
    <w:p w14:paraId="7979F567"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Kelly, Thomas R. (1996). </w:t>
      </w:r>
      <w:r w:rsidRPr="00345EB7">
        <w:rPr>
          <w:i/>
          <w:shd w:val="clear" w:color="auto" w:fill="FFFFFF"/>
        </w:rPr>
        <w:t>A Testament of Devotion</w:t>
      </w:r>
      <w:r w:rsidRPr="00345EB7">
        <w:rPr>
          <w:shd w:val="clear" w:color="auto" w:fill="FFFFFF"/>
        </w:rPr>
        <w:t xml:space="preserve">. San Francisco: Harper. </w:t>
      </w:r>
      <w:r w:rsidRPr="00345EB7">
        <w:rPr>
          <w:rStyle w:val="callnum1"/>
          <w:rFonts w:ascii="Arial Narrow" w:hAnsi="Arial Narrow"/>
          <w:color w:val="auto"/>
          <w:sz w:val="20"/>
          <w:szCs w:val="20"/>
        </w:rPr>
        <w:t>BV</w:t>
      </w:r>
      <w:proofErr w:type="gramStart"/>
      <w:r w:rsidRPr="00345EB7">
        <w:rPr>
          <w:rStyle w:val="callnum1"/>
          <w:rFonts w:ascii="Arial Narrow" w:hAnsi="Arial Narrow"/>
          <w:color w:val="auto"/>
          <w:sz w:val="20"/>
          <w:szCs w:val="20"/>
        </w:rPr>
        <w:t>4832 .K</w:t>
      </w:r>
      <w:proofErr w:type="gramEnd"/>
      <w:r w:rsidRPr="00345EB7">
        <w:rPr>
          <w:rStyle w:val="callnum1"/>
          <w:rFonts w:ascii="Arial Narrow" w:hAnsi="Arial Narrow"/>
          <w:color w:val="auto"/>
          <w:sz w:val="20"/>
          <w:szCs w:val="20"/>
        </w:rPr>
        <w:t>43 1941, ISBN</w:t>
      </w:r>
      <w:r w:rsidRPr="00345EB7">
        <w:t xml:space="preserve"> 0060643617</w:t>
      </w:r>
      <w:r w:rsidRPr="00345EB7">
        <w:rPr>
          <w:rStyle w:val="callnum1"/>
          <w:rFonts w:ascii="Arial Narrow" w:hAnsi="Arial Narrow"/>
          <w:color w:val="auto"/>
          <w:sz w:val="20"/>
          <w:szCs w:val="20"/>
        </w:rPr>
        <w:t xml:space="preserve">  $10.07</w:t>
      </w:r>
      <w:r w:rsidRPr="00345EB7">
        <w:rPr>
          <w:rStyle w:val="callnum1"/>
          <w:rFonts w:ascii="Arial Narrow" w:hAnsi="Arial Narrow" w:cs="Helvetica"/>
          <w:color w:val="auto"/>
          <w:sz w:val="20"/>
          <w:szCs w:val="20"/>
        </w:rPr>
        <w:t> </w:t>
      </w:r>
    </w:p>
    <w:p w14:paraId="56C8677A"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Kelsey, Morton. (1991). </w:t>
      </w:r>
      <w:r w:rsidRPr="00345EB7">
        <w:rPr>
          <w:i/>
          <w:shd w:val="clear" w:color="auto" w:fill="FFFFFF"/>
        </w:rPr>
        <w:t>God, Dreams and Revelation</w:t>
      </w:r>
      <w:r w:rsidRPr="00345EB7">
        <w:rPr>
          <w:shd w:val="clear" w:color="auto" w:fill="FFFFFF"/>
        </w:rPr>
        <w:t xml:space="preserve">. Minneapolis: </w:t>
      </w:r>
      <w:proofErr w:type="spellStart"/>
      <w:r w:rsidRPr="00345EB7">
        <w:rPr>
          <w:shd w:val="clear" w:color="auto" w:fill="FFFFFF"/>
        </w:rPr>
        <w:t>Augsberg</w:t>
      </w:r>
      <w:proofErr w:type="spellEnd"/>
      <w:r w:rsidRPr="00345EB7">
        <w:rPr>
          <w:shd w:val="clear" w:color="auto" w:fill="FFFFFF"/>
        </w:rPr>
        <w:t xml:space="preserve"> Fortress Publications. ISBN </w:t>
      </w:r>
      <w:r w:rsidRPr="00345EB7">
        <w:t>0806625430</w:t>
      </w:r>
      <w:r w:rsidRPr="00345EB7">
        <w:rPr>
          <w:shd w:val="clear" w:color="auto" w:fill="FFFFFF"/>
        </w:rPr>
        <w:t xml:space="preserve"> $15.59 (A)</w:t>
      </w:r>
    </w:p>
    <w:p w14:paraId="6136A549"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 (1995). </w:t>
      </w:r>
      <w:r w:rsidRPr="00345EB7">
        <w:rPr>
          <w:i/>
          <w:shd w:val="clear" w:color="auto" w:fill="FFFFFF"/>
        </w:rPr>
        <w:t>Healing and Christianity: A Classic Study</w:t>
      </w:r>
      <w:r w:rsidRPr="00345EB7">
        <w:rPr>
          <w:shd w:val="clear" w:color="auto" w:fill="FFFFFF"/>
        </w:rPr>
        <w:t xml:space="preserve">. Minneapolis: </w:t>
      </w:r>
      <w:proofErr w:type="spellStart"/>
      <w:r w:rsidRPr="00345EB7">
        <w:rPr>
          <w:shd w:val="clear" w:color="auto" w:fill="FFFFFF"/>
        </w:rPr>
        <w:t>Augsberg</w:t>
      </w:r>
      <w:proofErr w:type="spellEnd"/>
      <w:r w:rsidRPr="00345EB7">
        <w:rPr>
          <w:shd w:val="clear" w:color="auto" w:fill="FFFFFF"/>
        </w:rPr>
        <w:t xml:space="preserve"> Fortress. </w:t>
      </w:r>
      <w:r w:rsidRPr="00345EB7">
        <w:rPr>
          <w:rStyle w:val="callnum1"/>
          <w:rFonts w:ascii="Arial Narrow" w:hAnsi="Arial Narrow"/>
          <w:color w:val="auto"/>
          <w:sz w:val="20"/>
          <w:szCs w:val="20"/>
        </w:rPr>
        <w:t>BT732.</w:t>
      </w:r>
      <w:proofErr w:type="gramStart"/>
      <w:r w:rsidRPr="00345EB7">
        <w:rPr>
          <w:rStyle w:val="callnum1"/>
          <w:rFonts w:ascii="Arial Narrow" w:hAnsi="Arial Narrow"/>
          <w:color w:val="auto"/>
          <w:sz w:val="20"/>
          <w:szCs w:val="20"/>
        </w:rPr>
        <w:t>5 .K</w:t>
      </w:r>
      <w:proofErr w:type="gramEnd"/>
      <w:r w:rsidRPr="00345EB7">
        <w:rPr>
          <w:rStyle w:val="callnum1"/>
          <w:rFonts w:ascii="Arial Narrow" w:hAnsi="Arial Narrow"/>
          <w:color w:val="auto"/>
          <w:sz w:val="20"/>
          <w:szCs w:val="20"/>
        </w:rPr>
        <w:t xml:space="preserve">4 1976, ISBN </w:t>
      </w:r>
      <w:r w:rsidRPr="00345EB7">
        <w:t>080662776X $23.00 (A)</w:t>
      </w:r>
    </w:p>
    <w:p w14:paraId="086FC5ED"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Koch, Kurt. (1967). </w:t>
      </w:r>
      <w:r w:rsidRPr="00345EB7">
        <w:rPr>
          <w:i/>
          <w:shd w:val="clear" w:color="auto" w:fill="FFFFFF"/>
        </w:rPr>
        <w:t>Between Christ and Satan</w:t>
      </w:r>
      <w:r w:rsidRPr="00345EB7">
        <w:rPr>
          <w:shd w:val="clear" w:color="auto" w:fill="FFFFFF"/>
        </w:rPr>
        <w:t xml:space="preserve">. 7501 </w:t>
      </w:r>
      <w:proofErr w:type="spellStart"/>
      <w:r w:rsidRPr="00345EB7">
        <w:rPr>
          <w:shd w:val="clear" w:color="auto" w:fill="FFFFFF"/>
        </w:rPr>
        <w:t>Burghausen</w:t>
      </w:r>
      <w:proofErr w:type="spellEnd"/>
      <w:r w:rsidRPr="00345EB7">
        <w:rPr>
          <w:shd w:val="clear" w:color="auto" w:fill="FFFFFF"/>
        </w:rPr>
        <w:t xml:space="preserve"> Blvd, Western Germany: Evangelization Publishers. </w:t>
      </w:r>
      <w:r w:rsidRPr="00345EB7">
        <w:rPr>
          <w:rStyle w:val="callnum1"/>
          <w:rFonts w:ascii="Arial Narrow" w:hAnsi="Arial Narrow"/>
          <w:color w:val="auto"/>
          <w:sz w:val="20"/>
          <w:szCs w:val="20"/>
        </w:rPr>
        <w:t>BF</w:t>
      </w:r>
      <w:proofErr w:type="gramStart"/>
      <w:r w:rsidRPr="00345EB7">
        <w:rPr>
          <w:rStyle w:val="callnum1"/>
          <w:rFonts w:ascii="Arial Narrow" w:hAnsi="Arial Narrow"/>
          <w:color w:val="auto"/>
          <w:sz w:val="20"/>
          <w:szCs w:val="20"/>
        </w:rPr>
        <w:t>1411 .K</w:t>
      </w:r>
      <w:proofErr w:type="gramEnd"/>
      <w:r w:rsidRPr="00345EB7">
        <w:rPr>
          <w:rStyle w:val="callnum1"/>
          <w:rFonts w:ascii="Arial Narrow" w:hAnsi="Arial Narrow"/>
          <w:color w:val="auto"/>
          <w:sz w:val="20"/>
          <w:szCs w:val="20"/>
        </w:rPr>
        <w:t xml:space="preserve">6, ISBN </w:t>
      </w:r>
      <w:r w:rsidRPr="00345EB7">
        <w:t>0825430038 $5.68 (AU)</w:t>
      </w:r>
    </w:p>
    <w:p w14:paraId="4308D7DC" w14:textId="77777777" w:rsidR="000601E6" w:rsidRPr="00345EB7" w:rsidRDefault="000601E6" w:rsidP="000601E6">
      <w:pPr>
        <w:ind w:left="720" w:hanging="720"/>
      </w:pPr>
      <w:r w:rsidRPr="00345EB7">
        <w:rPr>
          <w:shd w:val="clear" w:color="auto" w:fill="FFFFFF"/>
        </w:rPr>
        <w:lastRenderedPageBreak/>
        <w:t>---. (1994a). Black and White Magic (</w:t>
      </w:r>
      <w:proofErr w:type="spellStart"/>
      <w:r w:rsidRPr="00345EB7">
        <w:rPr>
          <w:shd w:val="clear" w:color="auto" w:fill="FFFFFF"/>
        </w:rPr>
        <w:t>fr</w:t>
      </w:r>
      <w:proofErr w:type="spellEnd"/>
      <w:r w:rsidRPr="00345EB7">
        <w:rPr>
          <w:shd w:val="clear" w:color="auto" w:fill="FFFFFF"/>
        </w:rPr>
        <w:t xml:space="preserve"> German, Trans.). In </w:t>
      </w:r>
      <w:r w:rsidRPr="00345EB7">
        <w:rPr>
          <w:i/>
          <w:shd w:val="clear" w:color="auto" w:fill="FFFFFF"/>
        </w:rPr>
        <w:t>Christian Counselling and Occultism</w:t>
      </w:r>
      <w:r w:rsidRPr="00345EB7">
        <w:rPr>
          <w:shd w:val="clear" w:color="auto" w:fill="FFFFFF"/>
        </w:rPr>
        <w:t xml:space="preserve">. Grand Rapids: Kregel. </w:t>
      </w:r>
      <w:r w:rsidRPr="00345EB7">
        <w:rPr>
          <w:rStyle w:val="callnum1"/>
          <w:rFonts w:ascii="Arial Narrow" w:hAnsi="Arial Narrow"/>
          <w:color w:val="auto"/>
          <w:sz w:val="20"/>
          <w:szCs w:val="20"/>
        </w:rPr>
        <w:t xml:space="preserve">BR115.P85 K613 1972, </w:t>
      </w:r>
      <w:r w:rsidRPr="00345EB7">
        <w:rPr>
          <w:b/>
          <w:bCs/>
        </w:rPr>
        <w:t xml:space="preserve">ASIN </w:t>
      </w:r>
      <w:r w:rsidRPr="00345EB7">
        <w:t>B0007AUMN8</w:t>
      </w:r>
      <w:r w:rsidRPr="00345EB7">
        <w:rPr>
          <w:lang w:val="en-NZ"/>
        </w:rPr>
        <w:t xml:space="preserve"> $2.86 (AU) (1972)</w:t>
      </w:r>
    </w:p>
    <w:p w14:paraId="454DE6B1"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 (1994b). </w:t>
      </w:r>
      <w:r w:rsidRPr="00345EB7">
        <w:rPr>
          <w:i/>
          <w:shd w:val="clear" w:color="auto" w:fill="FFFFFF"/>
        </w:rPr>
        <w:t>Christian Counselling and Occultism</w:t>
      </w:r>
      <w:r w:rsidRPr="00345EB7">
        <w:rPr>
          <w:shd w:val="clear" w:color="auto" w:fill="FFFFFF"/>
        </w:rPr>
        <w:t xml:space="preserve"> (</w:t>
      </w:r>
      <w:proofErr w:type="spellStart"/>
      <w:r w:rsidRPr="00345EB7">
        <w:rPr>
          <w:shd w:val="clear" w:color="auto" w:fill="FFFFFF"/>
        </w:rPr>
        <w:t>fr</w:t>
      </w:r>
      <w:proofErr w:type="spellEnd"/>
      <w:r w:rsidRPr="00345EB7">
        <w:rPr>
          <w:shd w:val="clear" w:color="auto" w:fill="FFFFFF"/>
        </w:rPr>
        <w:t xml:space="preserve"> German, Trans.). Grand Rapids: Kregel.</w:t>
      </w:r>
    </w:p>
    <w:p w14:paraId="5897F0FC"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Lieblich, </w:t>
      </w:r>
      <w:proofErr w:type="spellStart"/>
      <w:r w:rsidRPr="00345EB7">
        <w:rPr>
          <w:shd w:val="clear" w:color="auto" w:fill="FFFFFF"/>
        </w:rPr>
        <w:t>Ruthellen</w:t>
      </w:r>
      <w:proofErr w:type="spellEnd"/>
      <w:r w:rsidRPr="00345EB7">
        <w:rPr>
          <w:shd w:val="clear" w:color="auto" w:fill="FFFFFF"/>
        </w:rPr>
        <w:t xml:space="preserve"> </w:t>
      </w:r>
      <w:proofErr w:type="spellStart"/>
      <w:r w:rsidRPr="00345EB7">
        <w:rPr>
          <w:shd w:val="clear" w:color="auto" w:fill="FFFFFF"/>
        </w:rPr>
        <w:t>Josellson</w:t>
      </w:r>
      <w:proofErr w:type="spellEnd"/>
      <w:r w:rsidRPr="00345EB7">
        <w:rPr>
          <w:shd w:val="clear" w:color="auto" w:fill="FFFFFF"/>
        </w:rPr>
        <w:t xml:space="preserve"> and Amia. (1993). The Psychology of Keeping a Diary. In </w:t>
      </w:r>
      <w:r w:rsidRPr="00345EB7">
        <w:rPr>
          <w:i/>
          <w:shd w:val="clear" w:color="auto" w:fill="FFFFFF"/>
        </w:rPr>
        <w:t>The Narrative Study of Lives</w:t>
      </w:r>
      <w:r w:rsidRPr="00345EB7">
        <w:rPr>
          <w:shd w:val="clear" w:color="auto" w:fill="FFFFFF"/>
        </w:rPr>
        <w:t xml:space="preserve">. </w:t>
      </w:r>
      <w:r w:rsidRPr="00345EB7">
        <w:rPr>
          <w:rStyle w:val="callnum1"/>
          <w:rFonts w:ascii="Arial Narrow" w:hAnsi="Arial Narrow"/>
          <w:color w:val="auto"/>
          <w:sz w:val="20"/>
          <w:szCs w:val="20"/>
        </w:rPr>
        <w:t>BF39.</w:t>
      </w:r>
      <w:proofErr w:type="gramStart"/>
      <w:r w:rsidRPr="00345EB7">
        <w:rPr>
          <w:rStyle w:val="callnum1"/>
          <w:rFonts w:ascii="Arial Narrow" w:hAnsi="Arial Narrow"/>
          <w:color w:val="auto"/>
          <w:sz w:val="20"/>
          <w:szCs w:val="20"/>
        </w:rPr>
        <w:t>4 .N</w:t>
      </w:r>
      <w:proofErr w:type="gramEnd"/>
      <w:r w:rsidRPr="00345EB7">
        <w:rPr>
          <w:rStyle w:val="callnum1"/>
          <w:rFonts w:ascii="Arial Narrow" w:hAnsi="Arial Narrow"/>
          <w:color w:val="auto"/>
          <w:sz w:val="20"/>
          <w:szCs w:val="20"/>
        </w:rPr>
        <w:t>38 1993,</w:t>
      </w:r>
      <w:r w:rsidRPr="00345EB7">
        <w:t xml:space="preserve"> ISBN 0803948131</w:t>
      </w:r>
      <w:r w:rsidRPr="00345EB7">
        <w:rPr>
          <w:rStyle w:val="callnum1"/>
          <w:rFonts w:ascii="Arial Narrow" w:hAnsi="Arial Narrow"/>
          <w:color w:val="auto"/>
          <w:sz w:val="20"/>
          <w:szCs w:val="20"/>
        </w:rPr>
        <w:t xml:space="preserve"> $67.95</w:t>
      </w:r>
    </w:p>
    <w:p w14:paraId="5804E7D6" w14:textId="77777777" w:rsidR="000601E6" w:rsidRPr="00345EB7" w:rsidRDefault="000601E6" w:rsidP="000601E6">
      <w:pPr>
        <w:widowControl w:val="0"/>
        <w:autoSpaceDE w:val="0"/>
        <w:autoSpaceDN w:val="0"/>
        <w:adjustRightInd w:val="0"/>
        <w:ind w:left="720" w:right="-720" w:hanging="720"/>
        <w:rPr>
          <w:rFonts w:eastAsia="Cambria"/>
        </w:rPr>
      </w:pPr>
      <w:proofErr w:type="spellStart"/>
      <w:r w:rsidRPr="00345EB7">
        <w:rPr>
          <w:rFonts w:eastAsia="Cambria"/>
        </w:rPr>
        <w:t>Longchar</w:t>
      </w:r>
      <w:proofErr w:type="spellEnd"/>
      <w:r w:rsidRPr="00345EB7">
        <w:rPr>
          <w:rFonts w:eastAsia="Cambria"/>
        </w:rPr>
        <w:t xml:space="preserve">, A. W. and L. E. Davis (1999). Dancing with the Land: Significance of Land for Doing Tribal Theology. </w:t>
      </w:r>
      <w:r w:rsidRPr="00345EB7">
        <w:rPr>
          <w:rFonts w:eastAsia="Cambria"/>
          <w:i/>
          <w:iCs/>
        </w:rPr>
        <w:t xml:space="preserve">Doing Theology </w:t>
      </w:r>
      <w:proofErr w:type="gramStart"/>
      <w:r w:rsidRPr="00345EB7">
        <w:rPr>
          <w:rFonts w:eastAsia="Cambria"/>
          <w:i/>
          <w:iCs/>
        </w:rPr>
        <w:t>With</w:t>
      </w:r>
      <w:proofErr w:type="gramEnd"/>
      <w:r w:rsidRPr="00345EB7">
        <w:rPr>
          <w:rFonts w:eastAsia="Cambria"/>
          <w:i/>
          <w:iCs/>
        </w:rPr>
        <w:t xml:space="preserve"> Tribal Resources</w:t>
      </w:r>
      <w:r w:rsidRPr="00345EB7">
        <w:rPr>
          <w:rFonts w:eastAsia="Cambria"/>
        </w:rPr>
        <w:t xml:space="preserve">. Jorhat, Tribal Study Centre. ISBN </w:t>
      </w:r>
      <w:r w:rsidRPr="00345EB7">
        <w:t>9810040245 $102.48 (AU)</w:t>
      </w:r>
    </w:p>
    <w:p w14:paraId="4F3ED2FC"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Lovelace, Richard. (1979). </w:t>
      </w:r>
      <w:r w:rsidRPr="00345EB7">
        <w:rPr>
          <w:i/>
          <w:shd w:val="clear" w:color="auto" w:fill="FFFFFF"/>
        </w:rPr>
        <w:t>Dynamics of the Spiritual Life: An Evangelical Theology of Renewal</w:t>
      </w:r>
      <w:r w:rsidRPr="00345EB7">
        <w:rPr>
          <w:shd w:val="clear" w:color="auto" w:fill="FFFFFF"/>
        </w:rPr>
        <w:t xml:space="preserve">. Downers Grove, IL: InterVarsity Press. ISBN </w:t>
      </w:r>
      <w:r w:rsidRPr="00345EB7">
        <w:t>087784626X $19.80 (A)</w:t>
      </w:r>
    </w:p>
    <w:p w14:paraId="3830EA02" w14:textId="77777777" w:rsidR="000601E6" w:rsidRPr="00345EB7" w:rsidRDefault="000601E6" w:rsidP="000601E6">
      <w:pPr>
        <w:ind w:left="720" w:hanging="720"/>
        <w:rPr>
          <w:rFonts w:cs="Helvetica"/>
        </w:rPr>
      </w:pPr>
      <w:r w:rsidRPr="00345EB7">
        <w:rPr>
          <w:shd w:val="clear" w:color="auto" w:fill="FFFFFF"/>
        </w:rPr>
        <w:t xml:space="preserve">McNeill, John Thomas. (1974). </w:t>
      </w:r>
      <w:r w:rsidRPr="00345EB7">
        <w:rPr>
          <w:i/>
          <w:shd w:val="clear" w:color="auto" w:fill="FFFFFF"/>
        </w:rPr>
        <w:t>The Celtic Churches; a History. A.D. 200 to 1200</w:t>
      </w:r>
      <w:r w:rsidRPr="00345EB7">
        <w:rPr>
          <w:shd w:val="clear" w:color="auto" w:fill="FFFFFF"/>
        </w:rPr>
        <w:t xml:space="preserve">. Chicago: University of Chicago Press. </w:t>
      </w:r>
      <w:r w:rsidRPr="00345EB7">
        <w:rPr>
          <w:rStyle w:val="callnum1"/>
          <w:rFonts w:ascii="Arial Narrow" w:hAnsi="Arial Narrow"/>
          <w:color w:val="auto"/>
          <w:sz w:val="20"/>
          <w:szCs w:val="20"/>
        </w:rPr>
        <w:t xml:space="preserve">BR748 .M33 ISBN </w:t>
      </w:r>
      <w:r w:rsidRPr="00345EB7">
        <w:t>0226560953 $47.99 (A)</w:t>
      </w:r>
    </w:p>
    <w:p w14:paraId="478E2E1C" w14:textId="77777777" w:rsidR="000601E6" w:rsidRPr="00345EB7" w:rsidRDefault="000601E6" w:rsidP="000601E6">
      <w:pPr>
        <w:shd w:val="clear" w:color="auto" w:fill="FFFFFF"/>
        <w:ind w:left="720" w:hanging="720"/>
        <w:rPr>
          <w:shd w:val="clear" w:color="auto" w:fill="FFFFFF"/>
        </w:rPr>
      </w:pPr>
      <w:proofErr w:type="spellStart"/>
      <w:r w:rsidRPr="00345EB7">
        <w:rPr>
          <w:shd w:val="clear" w:color="auto" w:fill="FFFFFF"/>
        </w:rPr>
        <w:t>Mellis</w:t>
      </w:r>
      <w:proofErr w:type="spellEnd"/>
      <w:r w:rsidRPr="00345EB7">
        <w:rPr>
          <w:shd w:val="clear" w:color="auto" w:fill="FFFFFF"/>
        </w:rPr>
        <w:t xml:space="preserve">, Charles. (1976). </w:t>
      </w:r>
      <w:r w:rsidRPr="00345EB7">
        <w:rPr>
          <w:i/>
          <w:shd w:val="clear" w:color="auto" w:fill="FFFFFF"/>
        </w:rPr>
        <w:t>Committed Communities</w:t>
      </w:r>
      <w:r w:rsidRPr="00345EB7">
        <w:rPr>
          <w:shd w:val="clear" w:color="auto" w:fill="FFFFFF"/>
        </w:rPr>
        <w:t xml:space="preserve">. Pasadena: William Carey Library Publishers. </w:t>
      </w:r>
      <w:r w:rsidRPr="00345EB7">
        <w:rPr>
          <w:rStyle w:val="callnum1"/>
          <w:rFonts w:ascii="Arial Narrow" w:hAnsi="Arial Narrow" w:cs="Helvetica"/>
          <w:color w:val="auto"/>
          <w:sz w:val="20"/>
          <w:szCs w:val="20"/>
        </w:rPr>
        <w:t>BV4405 .M44 1976, </w:t>
      </w:r>
      <w:r w:rsidRPr="00345EB7">
        <w:rPr>
          <w:shd w:val="clear" w:color="auto" w:fill="FFFFFF"/>
        </w:rPr>
        <w:t xml:space="preserve">ISBN </w:t>
      </w:r>
      <w:r w:rsidRPr="00345EB7">
        <w:t xml:space="preserve">0878084266 </w:t>
      </w:r>
      <w:r w:rsidRPr="00345EB7">
        <w:rPr>
          <w:shd w:val="clear" w:color="auto" w:fill="FFFFFF"/>
        </w:rPr>
        <w:t>$2.10 (AU)</w:t>
      </w:r>
    </w:p>
    <w:p w14:paraId="348BCAC7"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Miller, Basil. (2010). </w:t>
      </w:r>
      <w:r w:rsidRPr="00345EB7">
        <w:rPr>
          <w:i/>
          <w:shd w:val="clear" w:color="auto" w:fill="FFFFFF"/>
        </w:rPr>
        <w:t>Praying Hyde: A Man of Prayer</w:t>
      </w:r>
      <w:r w:rsidRPr="00345EB7">
        <w:rPr>
          <w:shd w:val="clear" w:color="auto" w:fill="FFFFFF"/>
        </w:rPr>
        <w:t xml:space="preserve">. Grand Rapids, </w:t>
      </w:r>
      <w:r w:rsidRPr="00345EB7">
        <w:t>Kessinger Publishing, LLC</w:t>
      </w:r>
      <w:r w:rsidRPr="00345EB7">
        <w:rPr>
          <w:shd w:val="clear" w:color="auto" w:fill="FFFFFF"/>
        </w:rPr>
        <w:t xml:space="preserve">. </w:t>
      </w:r>
      <w:r w:rsidRPr="00345EB7">
        <w:rPr>
          <w:rStyle w:val="callnum1"/>
          <w:rFonts w:ascii="Arial Narrow" w:hAnsi="Arial Narrow"/>
          <w:color w:val="auto"/>
          <w:sz w:val="20"/>
          <w:szCs w:val="20"/>
        </w:rPr>
        <w:t>BX9225.H9 M5, ISBN </w:t>
      </w:r>
      <w:r w:rsidRPr="00345EB7">
        <w:t>1163141550 $16.76 (A)</w:t>
      </w:r>
    </w:p>
    <w:p w14:paraId="71EF0FA1" w14:textId="77777777" w:rsidR="000601E6" w:rsidRPr="00345EB7" w:rsidRDefault="000601E6" w:rsidP="000601E6">
      <w:pPr>
        <w:shd w:val="clear" w:color="auto" w:fill="FFFFFF"/>
        <w:ind w:left="720" w:hanging="720"/>
        <w:rPr>
          <w:shd w:val="clear" w:color="auto" w:fill="FFFFFF"/>
        </w:rPr>
      </w:pPr>
      <w:proofErr w:type="spellStart"/>
      <w:r w:rsidRPr="00345EB7">
        <w:rPr>
          <w:shd w:val="clear" w:color="auto" w:fill="FFFFFF"/>
        </w:rPr>
        <w:t>Moltmann</w:t>
      </w:r>
      <w:proofErr w:type="spellEnd"/>
      <w:r w:rsidRPr="00345EB7">
        <w:rPr>
          <w:shd w:val="clear" w:color="auto" w:fill="FFFFFF"/>
        </w:rPr>
        <w:t xml:space="preserve">, Jürgen. (1992). </w:t>
      </w:r>
      <w:r w:rsidRPr="00345EB7">
        <w:rPr>
          <w:i/>
          <w:shd w:val="clear" w:color="auto" w:fill="FFFFFF"/>
        </w:rPr>
        <w:t>The Spirit of Life: A Universal Affirmation</w:t>
      </w:r>
      <w:r w:rsidRPr="00345EB7">
        <w:rPr>
          <w:shd w:val="clear" w:color="auto" w:fill="FFFFFF"/>
        </w:rPr>
        <w:t xml:space="preserve"> (Margaret Kohl, Trans.). Minneapolis: </w:t>
      </w:r>
      <w:r w:rsidRPr="00345EB7">
        <w:t>Fortress Publishers</w:t>
      </w:r>
      <w:r w:rsidRPr="00345EB7">
        <w:rPr>
          <w:shd w:val="clear" w:color="auto" w:fill="FFFFFF"/>
        </w:rPr>
        <w:t xml:space="preserve">. </w:t>
      </w:r>
      <w:r w:rsidRPr="00345EB7">
        <w:rPr>
          <w:rStyle w:val="callnum1"/>
          <w:rFonts w:ascii="Arial Narrow" w:hAnsi="Arial Narrow"/>
          <w:color w:val="auto"/>
          <w:sz w:val="20"/>
          <w:szCs w:val="20"/>
        </w:rPr>
        <w:t xml:space="preserve">BT121.2 .M613 1992, ISBN </w:t>
      </w:r>
      <w:r w:rsidRPr="00345EB7">
        <w:t>0800634241</w:t>
      </w:r>
      <w:r w:rsidRPr="00345EB7">
        <w:rPr>
          <w:rStyle w:val="callnum1"/>
          <w:rFonts w:ascii="Arial Narrow" w:hAnsi="Arial Narrow"/>
          <w:color w:val="auto"/>
          <w:sz w:val="20"/>
          <w:szCs w:val="20"/>
        </w:rPr>
        <w:t xml:space="preserve"> $21.06</w:t>
      </w:r>
    </w:p>
    <w:p w14:paraId="7B377D6F"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 (1997). </w:t>
      </w:r>
      <w:r w:rsidRPr="00345EB7">
        <w:rPr>
          <w:i/>
          <w:shd w:val="clear" w:color="auto" w:fill="FFFFFF"/>
        </w:rPr>
        <w:t>The Holy Spirit and the Source of Life</w:t>
      </w:r>
      <w:r w:rsidRPr="00345EB7">
        <w:rPr>
          <w:shd w:val="clear" w:color="auto" w:fill="FFFFFF"/>
        </w:rPr>
        <w:t xml:space="preserve"> (Margaret Kohl, Trans.). Minneapolis:</w:t>
      </w:r>
      <w:r w:rsidRPr="00345EB7">
        <w:t xml:space="preserve"> Fortress Publishers</w:t>
      </w:r>
      <w:r w:rsidRPr="00345EB7">
        <w:rPr>
          <w:shd w:val="clear" w:color="auto" w:fill="FFFFFF"/>
        </w:rPr>
        <w:t xml:space="preserve">. ISBN </w:t>
      </w:r>
      <w:r w:rsidRPr="00345EB7">
        <w:t>9780800630997 $18.00 (Fortress)</w:t>
      </w:r>
    </w:p>
    <w:p w14:paraId="1AD40589"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 (1998). </w:t>
      </w:r>
      <w:r w:rsidRPr="00345EB7">
        <w:rPr>
          <w:i/>
          <w:shd w:val="clear" w:color="auto" w:fill="FFFFFF"/>
        </w:rPr>
        <w:t>The Source of Life: The Holy Spirit and the Theology of Life</w:t>
      </w:r>
      <w:r w:rsidRPr="00345EB7">
        <w:rPr>
          <w:shd w:val="clear" w:color="auto" w:fill="FFFFFF"/>
        </w:rPr>
        <w:t xml:space="preserve">. Minneapolis: Fortress Press. ISBN </w:t>
      </w:r>
      <w:r w:rsidRPr="00345EB7">
        <w:t xml:space="preserve">0800630998 </w:t>
      </w:r>
      <w:r w:rsidRPr="00345EB7">
        <w:rPr>
          <w:shd w:val="clear" w:color="auto" w:fill="FFFFFF"/>
        </w:rPr>
        <w:t>$14.04 (A)</w:t>
      </w:r>
    </w:p>
    <w:p w14:paraId="52E51623"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Murphy, Ed. (1996a). </w:t>
      </w:r>
      <w:r w:rsidRPr="00345EB7">
        <w:rPr>
          <w:i/>
          <w:shd w:val="clear" w:color="auto" w:fill="FFFFFF"/>
        </w:rPr>
        <w:t>The Handbook of Spiritual Warfare</w:t>
      </w:r>
      <w:r w:rsidRPr="00345EB7">
        <w:rPr>
          <w:shd w:val="clear" w:color="auto" w:fill="FFFFFF"/>
        </w:rPr>
        <w:t xml:space="preserve">. Nashville: Thomas Nelson. ISBN </w:t>
      </w:r>
      <w:r w:rsidRPr="00345EB7">
        <w:rPr>
          <w:spacing w:val="15"/>
        </w:rPr>
        <w:t>0785250263 $24.99 (Thomas Nelson)</w:t>
      </w:r>
    </w:p>
    <w:p w14:paraId="398F0D7D"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 (1996b). Six Sin Areas and the Possible Demonization of Christians. In </w:t>
      </w:r>
      <w:r w:rsidRPr="00345EB7">
        <w:rPr>
          <w:i/>
          <w:shd w:val="clear" w:color="auto" w:fill="FFFFFF"/>
        </w:rPr>
        <w:t>The Handbook for Spiritual Warfare</w:t>
      </w:r>
      <w:r w:rsidRPr="00345EB7">
        <w:rPr>
          <w:shd w:val="clear" w:color="auto" w:fill="FFFFFF"/>
        </w:rPr>
        <w:t xml:space="preserve">. Nashville, TN: Thomas Nelson. ISBN </w:t>
      </w:r>
      <w:r w:rsidRPr="00345EB7">
        <w:rPr>
          <w:spacing w:val="15"/>
        </w:rPr>
        <w:t>0785250263 $24.99 (Thomas Nelson)</w:t>
      </w:r>
    </w:p>
    <w:p w14:paraId="400546E8"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Nee, Watchman. (1968). </w:t>
      </w:r>
      <w:r w:rsidRPr="00345EB7">
        <w:rPr>
          <w:i/>
          <w:shd w:val="clear" w:color="auto" w:fill="FFFFFF"/>
        </w:rPr>
        <w:t>The Spiritual Man</w:t>
      </w:r>
      <w:r w:rsidRPr="00345EB7">
        <w:rPr>
          <w:shd w:val="clear" w:color="auto" w:fill="FFFFFF"/>
        </w:rPr>
        <w:t xml:space="preserve"> (Vol. 1). New York: Christian Fellowship Publishers. </w:t>
      </w:r>
      <w:r w:rsidRPr="00345EB7">
        <w:rPr>
          <w:rStyle w:val="callnum1"/>
          <w:rFonts w:ascii="Arial Narrow" w:hAnsi="Arial Narrow"/>
          <w:color w:val="auto"/>
          <w:sz w:val="20"/>
          <w:szCs w:val="20"/>
        </w:rPr>
        <w:t>BV4501.</w:t>
      </w:r>
      <w:proofErr w:type="gramStart"/>
      <w:r w:rsidRPr="00345EB7">
        <w:rPr>
          <w:rStyle w:val="callnum1"/>
          <w:rFonts w:ascii="Arial Narrow" w:hAnsi="Arial Narrow"/>
          <w:color w:val="auto"/>
          <w:sz w:val="20"/>
          <w:szCs w:val="20"/>
        </w:rPr>
        <w:t>2 .N</w:t>
      </w:r>
      <w:proofErr w:type="gramEnd"/>
      <w:r w:rsidRPr="00345EB7">
        <w:rPr>
          <w:rStyle w:val="callnum1"/>
          <w:rFonts w:ascii="Arial Narrow" w:hAnsi="Arial Narrow"/>
          <w:color w:val="auto"/>
          <w:sz w:val="20"/>
          <w:szCs w:val="20"/>
        </w:rPr>
        <w:t xml:space="preserve">43 1968 v.3, ISBN </w:t>
      </w:r>
      <w:r w:rsidRPr="00345EB7">
        <w:t xml:space="preserve">093500839X </w:t>
      </w:r>
      <w:r w:rsidRPr="00345EB7">
        <w:rPr>
          <w:rStyle w:val="callnum1"/>
          <w:rFonts w:ascii="Arial Narrow" w:hAnsi="Arial Narrow"/>
          <w:color w:val="auto"/>
          <w:sz w:val="20"/>
          <w:szCs w:val="20"/>
        </w:rPr>
        <w:t>$9.99 (A)</w:t>
      </w:r>
    </w:p>
    <w:p w14:paraId="257E0B99"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Nouwen, Henri. (1993). </w:t>
      </w:r>
      <w:r w:rsidRPr="00345EB7">
        <w:rPr>
          <w:i/>
          <w:shd w:val="clear" w:color="auto" w:fill="FFFFFF"/>
        </w:rPr>
        <w:t>Gracias! A Latin American Journal</w:t>
      </w:r>
      <w:r w:rsidRPr="00345EB7">
        <w:rPr>
          <w:shd w:val="clear" w:color="auto" w:fill="FFFFFF"/>
        </w:rPr>
        <w:t xml:space="preserve">. Maryknoll: Orbis. </w:t>
      </w:r>
      <w:r w:rsidRPr="00345EB7">
        <w:rPr>
          <w:rStyle w:val="callnum1"/>
          <w:rFonts w:ascii="Arial Narrow" w:hAnsi="Arial Narrow"/>
          <w:color w:val="auto"/>
          <w:sz w:val="20"/>
          <w:szCs w:val="20"/>
        </w:rPr>
        <w:t xml:space="preserve">BX4705.N87 A34 1983, ISBN </w:t>
      </w:r>
      <w:r w:rsidRPr="00345EB7">
        <w:t>0883448513 $13.50</w:t>
      </w:r>
    </w:p>
    <w:p w14:paraId="6F8FB3D6"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 (2002). </w:t>
      </w:r>
      <w:r w:rsidRPr="00345EB7">
        <w:rPr>
          <w:i/>
          <w:shd w:val="clear" w:color="auto" w:fill="FFFFFF"/>
        </w:rPr>
        <w:t>A Cry for Mercy: Prayers from the Genesee</w:t>
      </w:r>
      <w:r w:rsidRPr="00345EB7">
        <w:rPr>
          <w:shd w:val="clear" w:color="auto" w:fill="FFFFFF"/>
        </w:rPr>
        <w:t xml:space="preserve">. Garden City, NY: Image Books. ISBN </w:t>
      </w:r>
      <w:r w:rsidRPr="00345EB7">
        <w:t>038550389X $11.97 (A)</w:t>
      </w:r>
    </w:p>
    <w:p w14:paraId="76F30EFA"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O'Donnell, Kelly (Ed.). (2002). </w:t>
      </w:r>
      <w:r w:rsidRPr="00345EB7">
        <w:rPr>
          <w:i/>
          <w:shd w:val="clear" w:color="auto" w:fill="FFFFFF"/>
        </w:rPr>
        <w:t>Doing Member Care Well: Perspectives and Practices from Around the World</w:t>
      </w:r>
      <w:r w:rsidRPr="00345EB7">
        <w:rPr>
          <w:shd w:val="clear" w:color="auto" w:fill="FFFFFF"/>
        </w:rPr>
        <w:t xml:space="preserve">. Pasadena: World Evangelical Alliance and William Carey Library. ISBN </w:t>
      </w:r>
      <w:r w:rsidRPr="00345EB7">
        <w:t>0878084460 $35.00 (A)</w:t>
      </w:r>
    </w:p>
    <w:p w14:paraId="65927EEF"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Ravenhill, Leonard. (2004). </w:t>
      </w:r>
      <w:r w:rsidRPr="00345EB7">
        <w:rPr>
          <w:i/>
          <w:shd w:val="clear" w:color="auto" w:fill="FFFFFF"/>
        </w:rPr>
        <w:t>Why Revival Tarries</w:t>
      </w:r>
      <w:r w:rsidRPr="00345EB7">
        <w:rPr>
          <w:shd w:val="clear" w:color="auto" w:fill="FFFFFF"/>
        </w:rPr>
        <w:t>. Minneapolis: Bethany House.</w:t>
      </w:r>
      <w:r w:rsidRPr="00345EB7">
        <w:rPr>
          <w:rFonts w:cs="Helvetica"/>
        </w:rPr>
        <w:t xml:space="preserve"> </w:t>
      </w:r>
      <w:r w:rsidRPr="00345EB7">
        <w:rPr>
          <w:rStyle w:val="callnum1"/>
          <w:rFonts w:ascii="Arial Narrow" w:hAnsi="Arial Narrow"/>
          <w:color w:val="auto"/>
          <w:sz w:val="20"/>
          <w:szCs w:val="20"/>
        </w:rPr>
        <w:t>BV</w:t>
      </w:r>
      <w:proofErr w:type="gramStart"/>
      <w:r w:rsidRPr="00345EB7">
        <w:rPr>
          <w:rStyle w:val="callnum1"/>
          <w:rFonts w:ascii="Arial Narrow" w:hAnsi="Arial Narrow"/>
          <w:color w:val="auto"/>
          <w:sz w:val="20"/>
          <w:szCs w:val="20"/>
        </w:rPr>
        <w:t>3790 .R</w:t>
      </w:r>
      <w:proofErr w:type="gramEnd"/>
      <w:r w:rsidRPr="00345EB7">
        <w:rPr>
          <w:rStyle w:val="callnum1"/>
          <w:rFonts w:ascii="Arial Narrow" w:hAnsi="Arial Narrow"/>
          <w:color w:val="auto"/>
          <w:sz w:val="20"/>
          <w:szCs w:val="20"/>
        </w:rPr>
        <w:t xml:space="preserve">2 2004 ISBN </w:t>
      </w:r>
      <w:r w:rsidRPr="00345EB7">
        <w:t>0764229052 $10.24 (A)</w:t>
      </w:r>
    </w:p>
    <w:p w14:paraId="401C893D"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Rush, Myron. (1987). </w:t>
      </w:r>
      <w:r w:rsidRPr="00345EB7">
        <w:rPr>
          <w:i/>
          <w:shd w:val="clear" w:color="auto" w:fill="FFFFFF"/>
        </w:rPr>
        <w:t>Burnout</w:t>
      </w:r>
      <w:r w:rsidRPr="00345EB7">
        <w:rPr>
          <w:shd w:val="clear" w:color="auto" w:fill="FFFFFF"/>
        </w:rPr>
        <w:t xml:space="preserve">. Carlisle, Cumbria: Paternoster. ISBN </w:t>
      </w:r>
      <w:r w:rsidRPr="00345EB7">
        <w:t>0896932427 $2.93 (A)</w:t>
      </w:r>
    </w:p>
    <w:p w14:paraId="21C9D103" w14:textId="77777777" w:rsidR="000601E6" w:rsidRPr="00345EB7" w:rsidRDefault="000601E6" w:rsidP="000601E6">
      <w:pPr>
        <w:ind w:left="720" w:hanging="720"/>
      </w:pPr>
      <w:r w:rsidRPr="00345EB7">
        <w:rPr>
          <w:shd w:val="clear" w:color="auto" w:fill="FFFFFF"/>
        </w:rPr>
        <w:t xml:space="preserve">Sabatier, Paul &amp; </w:t>
      </w:r>
      <w:proofErr w:type="spellStart"/>
      <w:r w:rsidRPr="00345EB7">
        <w:rPr>
          <w:shd w:val="clear" w:color="auto" w:fill="FFFFFF"/>
        </w:rPr>
        <w:t>Sweney</w:t>
      </w:r>
      <w:proofErr w:type="spellEnd"/>
      <w:r w:rsidRPr="00345EB7">
        <w:rPr>
          <w:shd w:val="clear" w:color="auto" w:fill="FFFFFF"/>
        </w:rPr>
        <w:t xml:space="preserve">, Jon M. (2003 (1894)). </w:t>
      </w:r>
      <w:r w:rsidRPr="00345EB7">
        <w:rPr>
          <w:i/>
          <w:shd w:val="clear" w:color="auto" w:fill="FFFFFF"/>
        </w:rPr>
        <w:t>The Road to Assisi: The Essential Biography of St Francis</w:t>
      </w:r>
      <w:r w:rsidRPr="00345EB7">
        <w:rPr>
          <w:shd w:val="clear" w:color="auto" w:fill="FFFFFF"/>
        </w:rPr>
        <w:t xml:space="preserve">. MA: Paraclete Press. </w:t>
      </w:r>
      <w:r w:rsidRPr="00345EB7">
        <w:rPr>
          <w:rStyle w:val="callnum1"/>
          <w:rFonts w:ascii="Arial Narrow" w:hAnsi="Arial Narrow"/>
          <w:color w:val="auto"/>
          <w:sz w:val="20"/>
          <w:szCs w:val="20"/>
        </w:rPr>
        <w:t>BX4700.F6 S19 2003, ISBN</w:t>
      </w:r>
      <w:r w:rsidRPr="00345EB7">
        <w:t xml:space="preserve">155725401X </w:t>
      </w:r>
      <w:r w:rsidRPr="00345EB7">
        <w:rPr>
          <w:rStyle w:val="callnum1"/>
          <w:rFonts w:ascii="Arial Narrow" w:hAnsi="Arial Narrow"/>
          <w:color w:val="auto"/>
          <w:sz w:val="20"/>
          <w:szCs w:val="20"/>
        </w:rPr>
        <w:t>$5.98 (A)</w:t>
      </w:r>
    </w:p>
    <w:p w14:paraId="5664307D"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Sandford, John and Paula. (1985). The Forgotten Functions of Our Spirit. In </w:t>
      </w:r>
      <w:r w:rsidRPr="00345EB7">
        <w:rPr>
          <w:i/>
          <w:shd w:val="clear" w:color="auto" w:fill="FFFFFF"/>
        </w:rPr>
        <w:t>Healing the Wounded Spirit</w:t>
      </w:r>
      <w:r w:rsidRPr="00345EB7">
        <w:rPr>
          <w:shd w:val="clear" w:color="auto" w:fill="FFFFFF"/>
        </w:rPr>
        <w:t xml:space="preserve"> (pp. 3-26). Tulsa, OK: Victory House, Inc. </w:t>
      </w:r>
      <w:r w:rsidRPr="00345EB7">
        <w:rPr>
          <w:lang w:val="en-NZ"/>
        </w:rPr>
        <w:t xml:space="preserve">ISBN </w:t>
      </w:r>
      <w:r w:rsidRPr="00345EB7">
        <w:t xml:space="preserve">0932081142 </w:t>
      </w:r>
      <w:r w:rsidRPr="00345EB7">
        <w:rPr>
          <w:lang w:val="en-NZ"/>
        </w:rPr>
        <w:t>$27.99 (A)</w:t>
      </w:r>
    </w:p>
    <w:p w14:paraId="5CA5016D" w14:textId="77777777" w:rsidR="000601E6" w:rsidRPr="00345EB7" w:rsidRDefault="000601E6" w:rsidP="000601E6">
      <w:pPr>
        <w:shd w:val="clear" w:color="auto" w:fill="FFFFFF"/>
        <w:ind w:left="720" w:hanging="720"/>
        <w:rPr>
          <w:shd w:val="clear" w:color="auto" w:fill="FFFFFF"/>
        </w:rPr>
      </w:pPr>
      <w:proofErr w:type="spellStart"/>
      <w:r w:rsidRPr="00345EB7">
        <w:rPr>
          <w:shd w:val="clear" w:color="auto" w:fill="FFFFFF"/>
        </w:rPr>
        <w:lastRenderedPageBreak/>
        <w:t>Scharen</w:t>
      </w:r>
      <w:proofErr w:type="spellEnd"/>
      <w:r w:rsidRPr="00345EB7">
        <w:rPr>
          <w:shd w:val="clear" w:color="auto" w:fill="FFFFFF"/>
        </w:rPr>
        <w:t xml:space="preserve">, Christian. (2006). </w:t>
      </w:r>
      <w:r w:rsidRPr="00345EB7">
        <w:rPr>
          <w:i/>
          <w:shd w:val="clear" w:color="auto" w:fill="FFFFFF"/>
        </w:rPr>
        <w:t>One Step Closer: Why U2 Matters to Those Seeking God</w:t>
      </w:r>
      <w:r w:rsidRPr="00345EB7">
        <w:rPr>
          <w:shd w:val="clear" w:color="auto" w:fill="FFFFFF"/>
        </w:rPr>
        <w:t xml:space="preserve">. Grand Rapids, MI: Brazos Press, Baker Publishing. </w:t>
      </w:r>
      <w:r w:rsidRPr="00345EB7">
        <w:rPr>
          <w:rStyle w:val="callnum1"/>
          <w:rFonts w:ascii="Arial Narrow" w:hAnsi="Arial Narrow"/>
          <w:color w:val="auto"/>
          <w:sz w:val="20"/>
          <w:szCs w:val="20"/>
        </w:rPr>
        <w:t xml:space="preserve">ML421.U2 S33 2006, ISBN </w:t>
      </w:r>
      <w:r w:rsidRPr="00345EB7">
        <w:t xml:space="preserve">1587431696 </w:t>
      </w:r>
      <w:r w:rsidRPr="00345EB7">
        <w:rPr>
          <w:rStyle w:val="callnum1"/>
          <w:rFonts w:ascii="Arial Narrow" w:hAnsi="Arial Narrow"/>
          <w:color w:val="auto"/>
          <w:sz w:val="20"/>
          <w:szCs w:val="20"/>
        </w:rPr>
        <w:t>$10.19</w:t>
      </w:r>
      <w:r w:rsidRPr="00345EB7">
        <w:rPr>
          <w:rStyle w:val="callnum1"/>
          <w:rFonts w:ascii="Arial Narrow" w:hAnsi="Arial Narrow" w:cs="Helvetica"/>
          <w:color w:val="auto"/>
          <w:sz w:val="20"/>
          <w:szCs w:val="20"/>
        </w:rPr>
        <w:t>  </w:t>
      </w:r>
    </w:p>
    <w:p w14:paraId="4134A085"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Schutz, Roger, Frere. (c1981). </w:t>
      </w:r>
      <w:r w:rsidRPr="00345EB7">
        <w:rPr>
          <w:i/>
          <w:shd w:val="clear" w:color="auto" w:fill="FFFFFF"/>
        </w:rPr>
        <w:t>The Parable of Community</w:t>
      </w:r>
      <w:r w:rsidRPr="00345EB7">
        <w:rPr>
          <w:shd w:val="clear" w:color="auto" w:fill="FFFFFF"/>
        </w:rPr>
        <w:t xml:space="preserve">: </w:t>
      </w:r>
      <w:r w:rsidRPr="00345EB7">
        <w:t>Seabury Press</w:t>
      </w:r>
      <w:r w:rsidRPr="00345EB7">
        <w:rPr>
          <w:shd w:val="clear" w:color="auto" w:fill="FFFFFF"/>
        </w:rPr>
        <w:t xml:space="preserve">. </w:t>
      </w:r>
      <w:r w:rsidRPr="00345EB7">
        <w:rPr>
          <w:rStyle w:val="callnum1"/>
          <w:rFonts w:ascii="Arial Narrow" w:hAnsi="Arial Narrow"/>
          <w:color w:val="auto"/>
          <w:sz w:val="20"/>
          <w:szCs w:val="20"/>
        </w:rPr>
        <w:t>BV</w:t>
      </w:r>
      <w:proofErr w:type="gramStart"/>
      <w:r w:rsidRPr="00345EB7">
        <w:rPr>
          <w:rStyle w:val="callnum1"/>
          <w:rFonts w:ascii="Arial Narrow" w:hAnsi="Arial Narrow"/>
          <w:color w:val="auto"/>
          <w:sz w:val="20"/>
          <w:szCs w:val="20"/>
        </w:rPr>
        <w:t>4408 .S</w:t>
      </w:r>
      <w:proofErr w:type="gramEnd"/>
      <w:r w:rsidRPr="00345EB7">
        <w:rPr>
          <w:rStyle w:val="callnum1"/>
          <w:rFonts w:ascii="Arial Narrow" w:hAnsi="Arial Narrow"/>
          <w:color w:val="auto"/>
          <w:sz w:val="20"/>
          <w:szCs w:val="20"/>
        </w:rPr>
        <w:t xml:space="preserve">28 1981, ISBN </w:t>
      </w:r>
      <w:r w:rsidRPr="00345EB7">
        <w:t>0816423016</w:t>
      </w:r>
      <w:r w:rsidRPr="00345EB7">
        <w:rPr>
          <w:rStyle w:val="callnum1"/>
          <w:rFonts w:ascii="Arial Narrow" w:hAnsi="Arial Narrow"/>
          <w:color w:val="auto"/>
          <w:sz w:val="20"/>
          <w:szCs w:val="20"/>
        </w:rPr>
        <w:t> $1.00 (AU)</w:t>
      </w:r>
    </w:p>
    <w:p w14:paraId="1AFED3B4"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Snyder, Howard. (1989/1997). </w:t>
      </w:r>
      <w:r w:rsidRPr="00345EB7">
        <w:rPr>
          <w:i/>
          <w:shd w:val="clear" w:color="auto" w:fill="FFFFFF"/>
        </w:rPr>
        <w:t>Signs of the Spirit</w:t>
      </w:r>
      <w:r w:rsidRPr="00345EB7">
        <w:rPr>
          <w:shd w:val="clear" w:color="auto" w:fill="FFFFFF"/>
        </w:rPr>
        <w:t xml:space="preserve">. Eugene, OR: Wipf and Stock Publishers. </w:t>
      </w:r>
      <w:r w:rsidRPr="00345EB7">
        <w:rPr>
          <w:rStyle w:val="callnum1"/>
          <w:rFonts w:ascii="Arial Narrow" w:hAnsi="Arial Narrow"/>
          <w:color w:val="auto"/>
          <w:sz w:val="20"/>
          <w:szCs w:val="20"/>
        </w:rPr>
        <w:t>BV600.</w:t>
      </w:r>
      <w:proofErr w:type="gramStart"/>
      <w:r w:rsidRPr="00345EB7">
        <w:rPr>
          <w:rStyle w:val="callnum1"/>
          <w:rFonts w:ascii="Arial Narrow" w:hAnsi="Arial Narrow"/>
          <w:color w:val="auto"/>
          <w:sz w:val="20"/>
          <w:szCs w:val="20"/>
        </w:rPr>
        <w:t>2 .S</w:t>
      </w:r>
      <w:proofErr w:type="gramEnd"/>
      <w:r w:rsidRPr="00345EB7">
        <w:rPr>
          <w:rStyle w:val="callnum1"/>
          <w:rFonts w:ascii="Arial Narrow" w:hAnsi="Arial Narrow"/>
          <w:color w:val="auto"/>
          <w:sz w:val="20"/>
          <w:szCs w:val="20"/>
        </w:rPr>
        <w:t xml:space="preserve">596 1989, ISBN </w:t>
      </w:r>
      <w:r w:rsidRPr="00345EB7">
        <w:t xml:space="preserve">1579100309 </w:t>
      </w:r>
      <w:r w:rsidRPr="00345EB7">
        <w:rPr>
          <w:rStyle w:val="callnum1"/>
          <w:rFonts w:ascii="Arial Narrow" w:hAnsi="Arial Narrow"/>
          <w:color w:val="auto"/>
          <w:sz w:val="20"/>
          <w:szCs w:val="20"/>
        </w:rPr>
        <w:t>$35.00 (A)</w:t>
      </w:r>
      <w:r w:rsidRPr="00345EB7">
        <w:rPr>
          <w:rStyle w:val="callnum1"/>
          <w:rFonts w:ascii="Arial Narrow" w:hAnsi="Arial Narrow" w:cs="Helvetica"/>
          <w:color w:val="auto"/>
          <w:sz w:val="20"/>
          <w:szCs w:val="20"/>
        </w:rPr>
        <w:t> </w:t>
      </w:r>
      <w:r w:rsidRPr="00345EB7">
        <w:rPr>
          <w:shd w:val="clear" w:color="auto" w:fill="FFFFFF"/>
        </w:rPr>
        <w:t> </w:t>
      </w:r>
    </w:p>
    <w:p w14:paraId="3D0C5B82" w14:textId="77777777" w:rsidR="000601E6" w:rsidRPr="00345EB7" w:rsidRDefault="000601E6" w:rsidP="000601E6">
      <w:pPr>
        <w:shd w:val="clear" w:color="auto" w:fill="FFFFFF"/>
        <w:ind w:left="720" w:hanging="720"/>
        <w:rPr>
          <w:shd w:val="clear" w:color="auto" w:fill="FFFFFF"/>
        </w:rPr>
      </w:pPr>
      <w:proofErr w:type="spellStart"/>
      <w:r w:rsidRPr="00345EB7">
        <w:rPr>
          <w:shd w:val="clear" w:color="auto" w:fill="FFFFFF"/>
        </w:rPr>
        <w:t>Tamez</w:t>
      </w:r>
      <w:proofErr w:type="spellEnd"/>
      <w:r w:rsidRPr="00345EB7">
        <w:rPr>
          <w:shd w:val="clear" w:color="auto" w:fill="FFFFFF"/>
        </w:rPr>
        <w:t xml:space="preserve">, Elsa. (2006). </w:t>
      </w:r>
      <w:r w:rsidRPr="00345EB7">
        <w:rPr>
          <w:i/>
          <w:shd w:val="clear" w:color="auto" w:fill="FFFFFF"/>
        </w:rPr>
        <w:t>Bible of the Oppressed</w:t>
      </w:r>
      <w:r w:rsidRPr="00345EB7">
        <w:rPr>
          <w:shd w:val="clear" w:color="auto" w:fill="FFFFFF"/>
        </w:rPr>
        <w:t xml:space="preserve">. </w:t>
      </w:r>
      <w:r w:rsidRPr="00345EB7">
        <w:t>Wipf &amp; Stock Publishers</w:t>
      </w:r>
      <w:r w:rsidRPr="00345EB7">
        <w:rPr>
          <w:shd w:val="clear" w:color="auto" w:fill="FFFFFF"/>
        </w:rPr>
        <w:t xml:space="preserve">. </w:t>
      </w:r>
      <w:r w:rsidRPr="00345EB7">
        <w:rPr>
          <w:rStyle w:val="callnum1"/>
          <w:rFonts w:ascii="Arial Narrow" w:hAnsi="Arial Narrow"/>
          <w:color w:val="auto"/>
          <w:sz w:val="20"/>
          <w:szCs w:val="20"/>
        </w:rPr>
        <w:t>BS</w:t>
      </w:r>
      <w:proofErr w:type="gramStart"/>
      <w:r w:rsidRPr="00345EB7">
        <w:rPr>
          <w:rStyle w:val="callnum1"/>
          <w:rFonts w:ascii="Arial Narrow" w:hAnsi="Arial Narrow"/>
          <w:color w:val="auto"/>
          <w:sz w:val="20"/>
          <w:szCs w:val="20"/>
        </w:rPr>
        <w:t>670 .T</w:t>
      </w:r>
      <w:proofErr w:type="gramEnd"/>
      <w:r w:rsidRPr="00345EB7">
        <w:rPr>
          <w:rStyle w:val="callnum1"/>
          <w:rFonts w:ascii="Arial Narrow" w:hAnsi="Arial Narrow"/>
          <w:color w:val="auto"/>
          <w:sz w:val="20"/>
          <w:szCs w:val="20"/>
        </w:rPr>
        <w:t xml:space="preserve">2613 1982, ISBN </w:t>
      </w:r>
      <w:r w:rsidRPr="00345EB7">
        <w:t>1597525553</w:t>
      </w:r>
      <w:r w:rsidRPr="00345EB7">
        <w:rPr>
          <w:rStyle w:val="callnum1"/>
          <w:rFonts w:ascii="Arial Narrow" w:hAnsi="Arial Narrow"/>
          <w:color w:val="auto"/>
          <w:sz w:val="20"/>
          <w:szCs w:val="20"/>
        </w:rPr>
        <w:t xml:space="preserve"> $13.00 (A) </w:t>
      </w:r>
    </w:p>
    <w:p w14:paraId="1E1F7022"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Taylor, William D. (Ed.). (1997). </w:t>
      </w:r>
      <w:r w:rsidRPr="00345EB7">
        <w:rPr>
          <w:i/>
          <w:shd w:val="clear" w:color="auto" w:fill="FFFFFF"/>
        </w:rPr>
        <w:t>Too Valuable to Lose: Exploring Causes and Cures of Missionary Attrition</w:t>
      </w:r>
      <w:r w:rsidRPr="00345EB7">
        <w:rPr>
          <w:shd w:val="clear" w:color="auto" w:fill="FFFFFF"/>
        </w:rPr>
        <w:t xml:space="preserve">. Pasadena: World Evangelical Fellowship Missions Commission and William Carey Library. ISBN </w:t>
      </w:r>
      <w:r w:rsidRPr="00345EB7">
        <w:t xml:space="preserve">0878082778 </w:t>
      </w:r>
      <w:r w:rsidRPr="00345EB7">
        <w:rPr>
          <w:shd w:val="clear" w:color="auto" w:fill="FFFFFF"/>
        </w:rPr>
        <w:t xml:space="preserve">$44.00 (A) </w:t>
      </w:r>
    </w:p>
    <w:p w14:paraId="371D7D07" w14:textId="77777777" w:rsidR="000601E6" w:rsidRPr="00345EB7" w:rsidRDefault="000601E6" w:rsidP="000601E6">
      <w:pPr>
        <w:shd w:val="clear" w:color="auto" w:fill="FFFFFF"/>
        <w:ind w:left="720" w:hanging="720"/>
        <w:rPr>
          <w:shd w:val="clear" w:color="auto" w:fill="FFFFFF"/>
        </w:rPr>
      </w:pPr>
      <w:proofErr w:type="spellStart"/>
      <w:r w:rsidRPr="00345EB7">
        <w:rPr>
          <w:shd w:val="clear" w:color="auto" w:fill="FFFFFF"/>
        </w:rPr>
        <w:t>Villafañe</w:t>
      </w:r>
      <w:proofErr w:type="spellEnd"/>
      <w:r w:rsidRPr="00345EB7">
        <w:rPr>
          <w:shd w:val="clear" w:color="auto" w:fill="FFFFFF"/>
        </w:rPr>
        <w:t xml:space="preserve">, </w:t>
      </w:r>
      <w:proofErr w:type="spellStart"/>
      <w:r w:rsidRPr="00345EB7">
        <w:rPr>
          <w:shd w:val="clear" w:color="auto" w:fill="FFFFFF"/>
        </w:rPr>
        <w:t>Eldin</w:t>
      </w:r>
      <w:proofErr w:type="spellEnd"/>
      <w:r w:rsidRPr="00345EB7">
        <w:rPr>
          <w:shd w:val="clear" w:color="auto" w:fill="FFFFFF"/>
        </w:rPr>
        <w:t xml:space="preserve">. (1993). </w:t>
      </w:r>
      <w:r w:rsidRPr="00345EB7">
        <w:rPr>
          <w:i/>
          <w:shd w:val="clear" w:color="auto" w:fill="FFFFFF"/>
        </w:rPr>
        <w:t xml:space="preserve">The Liberating Spirit: Toward </w:t>
      </w:r>
      <w:proofErr w:type="gramStart"/>
      <w:r w:rsidRPr="00345EB7">
        <w:rPr>
          <w:i/>
          <w:shd w:val="clear" w:color="auto" w:fill="FFFFFF"/>
        </w:rPr>
        <w:t>an</w:t>
      </w:r>
      <w:proofErr w:type="gramEnd"/>
      <w:r w:rsidRPr="00345EB7">
        <w:rPr>
          <w:i/>
          <w:shd w:val="clear" w:color="auto" w:fill="FFFFFF"/>
        </w:rPr>
        <w:t xml:space="preserve"> Hispanic American Pentecostal Social Ethic</w:t>
      </w:r>
      <w:r w:rsidRPr="00345EB7">
        <w:rPr>
          <w:shd w:val="clear" w:color="auto" w:fill="FFFFFF"/>
        </w:rPr>
        <w:t xml:space="preserve">. Grand Rapids: Eerdmans. ISBN </w:t>
      </w:r>
      <w:r w:rsidRPr="00345EB7">
        <w:t xml:space="preserve">0802807283 </w:t>
      </w:r>
      <w:r w:rsidRPr="00345EB7">
        <w:rPr>
          <w:shd w:val="clear" w:color="auto" w:fill="FFFFFF"/>
        </w:rPr>
        <w:t>$24.30 (A)</w:t>
      </w:r>
    </w:p>
    <w:p w14:paraId="0152439F" w14:textId="77777777" w:rsidR="000601E6" w:rsidRPr="00345EB7" w:rsidRDefault="000601E6" w:rsidP="000601E6">
      <w:pPr>
        <w:shd w:val="clear" w:color="auto" w:fill="FFFFFF"/>
        <w:ind w:left="720" w:hanging="720"/>
        <w:rPr>
          <w:shd w:val="clear" w:color="auto" w:fill="FFFFFF"/>
        </w:rPr>
      </w:pPr>
      <w:proofErr w:type="spellStart"/>
      <w:r w:rsidRPr="00345EB7">
        <w:rPr>
          <w:shd w:val="clear" w:color="auto" w:fill="FFFFFF"/>
        </w:rPr>
        <w:t>Volf</w:t>
      </w:r>
      <w:proofErr w:type="spellEnd"/>
      <w:r w:rsidRPr="00345EB7">
        <w:rPr>
          <w:shd w:val="clear" w:color="auto" w:fill="FFFFFF"/>
        </w:rPr>
        <w:t xml:space="preserve">, Miroslav. (2001). </w:t>
      </w:r>
      <w:r w:rsidRPr="00345EB7">
        <w:rPr>
          <w:i/>
          <w:shd w:val="clear" w:color="auto" w:fill="FFFFFF"/>
        </w:rPr>
        <w:t>Work in the Spirit: Toward a Theology of Work</w:t>
      </w:r>
      <w:r w:rsidRPr="00345EB7">
        <w:rPr>
          <w:shd w:val="clear" w:color="auto" w:fill="FFFFFF"/>
        </w:rPr>
        <w:t xml:space="preserve">. </w:t>
      </w:r>
      <w:r w:rsidRPr="00345EB7">
        <w:t>Wipf &amp; Stock Publishers</w:t>
      </w:r>
      <w:r w:rsidRPr="00345EB7">
        <w:rPr>
          <w:shd w:val="clear" w:color="auto" w:fill="FFFFFF"/>
        </w:rPr>
        <w:t xml:space="preserve">. </w:t>
      </w:r>
      <w:r w:rsidRPr="00345EB7">
        <w:rPr>
          <w:rStyle w:val="callnum1"/>
          <w:rFonts w:ascii="Arial Narrow" w:hAnsi="Arial Narrow" w:cs="Helvetica"/>
          <w:color w:val="auto"/>
          <w:sz w:val="20"/>
          <w:szCs w:val="20"/>
        </w:rPr>
        <w:t>BT738.</w:t>
      </w:r>
      <w:proofErr w:type="gramStart"/>
      <w:r w:rsidRPr="00345EB7">
        <w:rPr>
          <w:rStyle w:val="callnum1"/>
          <w:rFonts w:ascii="Arial Narrow" w:hAnsi="Arial Narrow" w:cs="Helvetica"/>
          <w:color w:val="auto"/>
          <w:sz w:val="20"/>
          <w:szCs w:val="20"/>
        </w:rPr>
        <w:t>5 .V</w:t>
      </w:r>
      <w:proofErr w:type="gramEnd"/>
      <w:r w:rsidRPr="00345EB7">
        <w:rPr>
          <w:rStyle w:val="callnum1"/>
          <w:rFonts w:ascii="Arial Narrow" w:hAnsi="Arial Narrow" w:cs="Helvetica"/>
          <w:color w:val="auto"/>
          <w:sz w:val="20"/>
          <w:szCs w:val="20"/>
        </w:rPr>
        <w:t xml:space="preserve">64 1991, </w:t>
      </w:r>
      <w:r w:rsidRPr="00345EB7">
        <w:rPr>
          <w:shd w:val="clear" w:color="auto" w:fill="FFFFFF"/>
        </w:rPr>
        <w:t xml:space="preserve">ISBN </w:t>
      </w:r>
      <w:r w:rsidRPr="00345EB7">
        <w:t>1579106412 $24.30 (A)</w:t>
      </w:r>
    </w:p>
    <w:p w14:paraId="4BF8E894" w14:textId="77777777" w:rsidR="000601E6" w:rsidRPr="00345EB7" w:rsidRDefault="000601E6" w:rsidP="000601E6">
      <w:pPr>
        <w:shd w:val="clear" w:color="auto" w:fill="FFFFFF"/>
        <w:ind w:left="720" w:hanging="720"/>
        <w:rPr>
          <w:rStyle w:val="callnum1"/>
          <w:rFonts w:ascii="Arial Narrow" w:hAnsi="Arial Narrow"/>
          <w:color w:val="auto"/>
          <w:sz w:val="20"/>
          <w:szCs w:val="20"/>
        </w:rPr>
      </w:pPr>
      <w:r w:rsidRPr="00345EB7">
        <w:rPr>
          <w:shd w:val="clear" w:color="auto" w:fill="FFFFFF"/>
        </w:rPr>
        <w:t xml:space="preserve">Wagner, C. Peter. (1992). </w:t>
      </w:r>
      <w:r w:rsidRPr="00345EB7">
        <w:rPr>
          <w:i/>
          <w:shd w:val="clear" w:color="auto" w:fill="FFFFFF"/>
        </w:rPr>
        <w:t>Warfare Prayer</w:t>
      </w:r>
      <w:r w:rsidRPr="00345EB7">
        <w:rPr>
          <w:shd w:val="clear" w:color="auto" w:fill="FFFFFF"/>
        </w:rPr>
        <w:t xml:space="preserve">. Ventura: Regal. </w:t>
      </w:r>
      <w:r w:rsidRPr="00345EB7">
        <w:rPr>
          <w:rStyle w:val="callnum1"/>
          <w:rFonts w:ascii="Arial Narrow" w:hAnsi="Arial Narrow"/>
          <w:color w:val="auto"/>
          <w:sz w:val="20"/>
          <w:szCs w:val="20"/>
        </w:rPr>
        <w:t>BV4509.</w:t>
      </w:r>
      <w:proofErr w:type="gramStart"/>
      <w:r w:rsidRPr="00345EB7">
        <w:rPr>
          <w:rStyle w:val="callnum1"/>
          <w:rFonts w:ascii="Arial Narrow" w:hAnsi="Arial Narrow"/>
          <w:color w:val="auto"/>
          <w:sz w:val="20"/>
          <w:szCs w:val="20"/>
        </w:rPr>
        <w:t>5 .W</w:t>
      </w:r>
      <w:proofErr w:type="gramEnd"/>
      <w:r w:rsidRPr="00345EB7">
        <w:rPr>
          <w:rStyle w:val="callnum1"/>
          <w:rFonts w:ascii="Arial Narrow" w:hAnsi="Arial Narrow"/>
          <w:color w:val="auto"/>
          <w:sz w:val="20"/>
          <w:szCs w:val="20"/>
        </w:rPr>
        <w:t xml:space="preserve">32 1992, ISBN </w:t>
      </w:r>
      <w:r w:rsidRPr="00345EB7">
        <w:t>0830715134</w:t>
      </w:r>
      <w:r w:rsidRPr="00345EB7">
        <w:rPr>
          <w:rStyle w:val="callnum1"/>
          <w:rFonts w:ascii="Arial Narrow" w:hAnsi="Arial Narrow"/>
          <w:color w:val="auto"/>
          <w:sz w:val="20"/>
          <w:szCs w:val="20"/>
        </w:rPr>
        <w:t> $5.90 (A)</w:t>
      </w:r>
    </w:p>
    <w:p w14:paraId="26FF49FD" w14:textId="77777777" w:rsidR="000601E6" w:rsidRPr="00345EB7" w:rsidRDefault="000601E6" w:rsidP="000601E6">
      <w:pPr>
        <w:tabs>
          <w:tab w:val="left" w:pos="360"/>
          <w:tab w:val="left" w:pos="720"/>
        </w:tabs>
        <w:ind w:left="360" w:hanging="360"/>
      </w:pPr>
      <w:r w:rsidRPr="00345EB7">
        <w:t xml:space="preserve">Slimbach, Richard. 2010. </w:t>
      </w:r>
      <w:r w:rsidRPr="009A6663">
        <w:rPr>
          <w:i/>
          <w:iCs/>
        </w:rPr>
        <w:t xml:space="preserve">Becoming </w:t>
      </w:r>
      <w:proofErr w:type="spellStart"/>
      <w:r w:rsidRPr="009A6663">
        <w:rPr>
          <w:i/>
          <w:iCs/>
        </w:rPr>
        <w:t>Worldy</w:t>
      </w:r>
      <w:proofErr w:type="spellEnd"/>
      <w:r w:rsidRPr="009A6663">
        <w:rPr>
          <w:i/>
          <w:iCs/>
        </w:rPr>
        <w:t xml:space="preserve"> Wise: A Guide to Global Learning.</w:t>
      </w:r>
      <w:r w:rsidRPr="00345EB7">
        <w:t xml:space="preserve"> Sterling, VA: Stylus.  </w:t>
      </w:r>
    </w:p>
    <w:p w14:paraId="2AC63425" w14:textId="77777777" w:rsidR="000601E6" w:rsidRPr="00345EB7" w:rsidRDefault="000601E6" w:rsidP="000601E6">
      <w:pPr>
        <w:autoSpaceDE w:val="0"/>
        <w:autoSpaceDN w:val="0"/>
        <w:adjustRightInd w:val="0"/>
        <w:ind w:left="360" w:hanging="360"/>
      </w:pPr>
      <w:r w:rsidRPr="00345EB7">
        <w:t xml:space="preserve">St. Ignatius of Loyola. (1999). </w:t>
      </w:r>
      <w:r w:rsidRPr="00345EB7">
        <w:rPr>
          <w:i/>
        </w:rPr>
        <w:t xml:space="preserve">Spiritual Exercises. </w:t>
      </w:r>
      <w:r w:rsidRPr="00345EB7">
        <w:t>Tan Books &amp; Publishers. ISBN 1602063737 $9.85 (A)</w:t>
      </w:r>
    </w:p>
    <w:p w14:paraId="10CB42FD" w14:textId="77777777" w:rsidR="000601E6" w:rsidRPr="00345EB7" w:rsidRDefault="000601E6" w:rsidP="000601E6">
      <w:pPr>
        <w:ind w:left="720" w:hanging="720"/>
      </w:pPr>
      <w:r w:rsidRPr="00345EB7">
        <w:t xml:space="preserve">Willard, D. (2002). Renovation of the Heart. Colorado Springs: </w:t>
      </w:r>
      <w:proofErr w:type="spellStart"/>
      <w:r w:rsidRPr="00345EB7">
        <w:t>Navpress</w:t>
      </w:r>
      <w:proofErr w:type="spellEnd"/>
      <w:r w:rsidRPr="00345EB7">
        <w:t xml:space="preserve">.  </w:t>
      </w:r>
    </w:p>
    <w:p w14:paraId="60D5ABB1" w14:textId="77777777" w:rsidR="000601E6" w:rsidRPr="00345EB7" w:rsidRDefault="000601E6" w:rsidP="000601E6">
      <w:pPr>
        <w:shd w:val="clear" w:color="auto" w:fill="FFFFFF"/>
        <w:ind w:left="720" w:hanging="720"/>
        <w:rPr>
          <w:shd w:val="clear" w:color="auto" w:fill="FFFFFF"/>
        </w:rPr>
      </w:pPr>
      <w:proofErr w:type="spellStart"/>
      <w:r w:rsidRPr="00345EB7">
        <w:t>Wimber</w:t>
      </w:r>
      <w:proofErr w:type="spellEnd"/>
      <w:r w:rsidRPr="00345EB7">
        <w:t xml:space="preserve">, John &amp; Springer, Kevin. (1986). An Unlikely Healer. </w:t>
      </w:r>
      <w:r w:rsidRPr="00345EB7">
        <w:rPr>
          <w:i/>
          <w:iCs/>
        </w:rPr>
        <w:t>Power Healing</w:t>
      </w:r>
      <w:r w:rsidRPr="00345EB7">
        <w:t>. London: Hodder &amp; Stoughton. </w:t>
      </w:r>
      <w:r w:rsidRPr="00345EB7">
        <w:rPr>
          <w:rStyle w:val="callnum1"/>
          <w:rFonts w:ascii="Arial Narrow" w:hAnsi="Arial Narrow"/>
          <w:color w:val="auto"/>
          <w:sz w:val="20"/>
          <w:szCs w:val="20"/>
        </w:rPr>
        <w:t>BT732.</w:t>
      </w:r>
      <w:proofErr w:type="gramStart"/>
      <w:r w:rsidRPr="00345EB7">
        <w:rPr>
          <w:rStyle w:val="callnum1"/>
          <w:rFonts w:ascii="Arial Narrow" w:hAnsi="Arial Narrow"/>
          <w:color w:val="auto"/>
          <w:sz w:val="20"/>
          <w:szCs w:val="20"/>
        </w:rPr>
        <w:t>5 .W</w:t>
      </w:r>
      <w:proofErr w:type="gramEnd"/>
      <w:r w:rsidRPr="00345EB7">
        <w:rPr>
          <w:rStyle w:val="callnum1"/>
          <w:rFonts w:ascii="Arial Narrow" w:hAnsi="Arial Narrow"/>
          <w:color w:val="auto"/>
          <w:sz w:val="20"/>
          <w:szCs w:val="20"/>
        </w:rPr>
        <w:t xml:space="preserve">55 1986 ISBN </w:t>
      </w:r>
      <w:r w:rsidRPr="00345EB7">
        <w:t>0060695412</w:t>
      </w:r>
      <w:r w:rsidRPr="00345EB7">
        <w:rPr>
          <w:rStyle w:val="callnum1"/>
          <w:rFonts w:ascii="Arial Narrow" w:hAnsi="Arial Narrow"/>
          <w:color w:val="auto"/>
          <w:sz w:val="20"/>
          <w:szCs w:val="20"/>
        </w:rPr>
        <w:t> $10.99 (A)</w:t>
      </w:r>
    </w:p>
    <w:p w14:paraId="00287F98"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Wakefield, Gordon. (1976). </w:t>
      </w:r>
      <w:r w:rsidRPr="00345EB7">
        <w:rPr>
          <w:i/>
          <w:shd w:val="clear" w:color="auto" w:fill="FFFFFF"/>
        </w:rPr>
        <w:t>Fire of Love: The Spirituality of Wesley</w:t>
      </w:r>
      <w:r w:rsidRPr="00345EB7">
        <w:rPr>
          <w:shd w:val="clear" w:color="auto" w:fill="FFFFFF"/>
        </w:rPr>
        <w:t xml:space="preserve">. London: </w:t>
      </w:r>
      <w:proofErr w:type="spellStart"/>
      <w:r w:rsidRPr="00345EB7">
        <w:rPr>
          <w:shd w:val="clear" w:color="auto" w:fill="FFFFFF"/>
        </w:rPr>
        <w:t>Darton</w:t>
      </w:r>
      <w:proofErr w:type="spellEnd"/>
      <w:r w:rsidRPr="00345EB7">
        <w:rPr>
          <w:shd w:val="clear" w:color="auto" w:fill="FFFFFF"/>
        </w:rPr>
        <w:t xml:space="preserve">, Longman and Todd. ISBN </w:t>
      </w:r>
      <w:r w:rsidRPr="00345EB7">
        <w:t>0232513570 $2.00 (A)</w:t>
      </w:r>
    </w:p>
    <w:p w14:paraId="2CB398FA"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Wallis, Arthur. (2005). </w:t>
      </w:r>
      <w:r w:rsidRPr="00345EB7">
        <w:rPr>
          <w:i/>
          <w:shd w:val="clear" w:color="auto" w:fill="FFFFFF"/>
        </w:rPr>
        <w:t>In the Day of Thy Power</w:t>
      </w:r>
      <w:r w:rsidRPr="00345EB7">
        <w:rPr>
          <w:shd w:val="clear" w:color="auto" w:fill="FFFFFF"/>
        </w:rPr>
        <w:t xml:space="preserve">. Retrieved May 23, 2005, from </w:t>
      </w:r>
      <w:hyperlink r:id="rId26" w:history="1">
        <w:r w:rsidRPr="00345EB7">
          <w:rPr>
            <w:rStyle w:val="Hyperlink"/>
            <w:color w:val="auto"/>
            <w:shd w:val="clear" w:color="auto" w:fill="FFFFFF"/>
          </w:rPr>
          <w:t>http://www.revival-library.org/index.html?http://www.revival-library.org/catalogues/cat_home.htm</w:t>
        </w:r>
      </w:hyperlink>
      <w:r w:rsidRPr="00345EB7">
        <w:rPr>
          <w:shd w:val="clear" w:color="auto" w:fill="FFFFFF"/>
        </w:rPr>
        <w:t xml:space="preserve">. </w:t>
      </w:r>
    </w:p>
    <w:p w14:paraId="01006F7D"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White, John. (1988). </w:t>
      </w:r>
      <w:r w:rsidRPr="00345EB7">
        <w:rPr>
          <w:i/>
          <w:shd w:val="clear" w:color="auto" w:fill="FFFFFF"/>
        </w:rPr>
        <w:t xml:space="preserve">When the Spirit Comes </w:t>
      </w:r>
      <w:proofErr w:type="gramStart"/>
      <w:r w:rsidRPr="00345EB7">
        <w:rPr>
          <w:i/>
          <w:shd w:val="clear" w:color="auto" w:fill="FFFFFF"/>
        </w:rPr>
        <w:t>With</w:t>
      </w:r>
      <w:proofErr w:type="gramEnd"/>
      <w:r w:rsidRPr="00345EB7">
        <w:rPr>
          <w:i/>
          <w:shd w:val="clear" w:color="auto" w:fill="FFFFFF"/>
        </w:rPr>
        <w:t xml:space="preserve"> Power: Signs and Wonders Among God's People</w:t>
      </w:r>
      <w:r w:rsidRPr="00345EB7">
        <w:rPr>
          <w:shd w:val="clear" w:color="auto" w:fill="FFFFFF"/>
        </w:rPr>
        <w:t xml:space="preserve">. Downers Grove, IL: InterVarsity Press. </w:t>
      </w:r>
      <w:r w:rsidRPr="00345EB7">
        <w:rPr>
          <w:rStyle w:val="callnum1"/>
          <w:rFonts w:ascii="Arial Narrow" w:hAnsi="Arial Narrow"/>
          <w:color w:val="auto"/>
          <w:sz w:val="20"/>
          <w:szCs w:val="20"/>
        </w:rPr>
        <w:t>BV</w:t>
      </w:r>
      <w:proofErr w:type="gramStart"/>
      <w:r w:rsidRPr="00345EB7">
        <w:rPr>
          <w:rStyle w:val="callnum1"/>
          <w:rFonts w:ascii="Arial Narrow" w:hAnsi="Arial Narrow"/>
          <w:color w:val="auto"/>
          <w:sz w:val="20"/>
          <w:szCs w:val="20"/>
        </w:rPr>
        <w:t>3790 .W</w:t>
      </w:r>
      <w:proofErr w:type="gramEnd"/>
      <w:r w:rsidRPr="00345EB7">
        <w:rPr>
          <w:rStyle w:val="callnum1"/>
          <w:rFonts w:ascii="Arial Narrow" w:hAnsi="Arial Narrow"/>
          <w:color w:val="auto"/>
          <w:sz w:val="20"/>
          <w:szCs w:val="20"/>
        </w:rPr>
        <w:t xml:space="preserve">472 1988, ISBN </w:t>
      </w:r>
      <w:r w:rsidRPr="00345EB7">
        <w:t>0830812229 $14.04</w:t>
      </w:r>
      <w:r w:rsidRPr="00345EB7">
        <w:rPr>
          <w:rStyle w:val="callnum1"/>
          <w:rFonts w:ascii="Arial Narrow" w:hAnsi="Arial Narrow"/>
          <w:color w:val="auto"/>
          <w:sz w:val="20"/>
          <w:szCs w:val="20"/>
        </w:rPr>
        <w:t> </w:t>
      </w:r>
    </w:p>
    <w:p w14:paraId="08C1C6E9" w14:textId="77777777" w:rsidR="000601E6" w:rsidRPr="00345EB7" w:rsidRDefault="000601E6" w:rsidP="000601E6">
      <w:pPr>
        <w:shd w:val="clear" w:color="auto" w:fill="FFFFFF"/>
        <w:ind w:left="720" w:hanging="720"/>
      </w:pPr>
      <w:r w:rsidRPr="00345EB7">
        <w:rPr>
          <w:shd w:val="clear" w:color="auto" w:fill="FFFFFF"/>
        </w:rPr>
        <w:t xml:space="preserve">Willard, D. (2002). </w:t>
      </w:r>
      <w:r w:rsidRPr="00345EB7">
        <w:rPr>
          <w:i/>
          <w:shd w:val="clear" w:color="auto" w:fill="FFFFFF"/>
        </w:rPr>
        <w:t>Renovation of the Heart</w:t>
      </w:r>
      <w:r w:rsidRPr="00345EB7">
        <w:rPr>
          <w:shd w:val="clear" w:color="auto" w:fill="FFFFFF"/>
        </w:rPr>
        <w:t xml:space="preserve">. Colorado Springs: </w:t>
      </w:r>
      <w:proofErr w:type="spellStart"/>
      <w:r w:rsidRPr="00345EB7">
        <w:rPr>
          <w:shd w:val="clear" w:color="auto" w:fill="FFFFFF"/>
        </w:rPr>
        <w:t>Navpress</w:t>
      </w:r>
      <w:proofErr w:type="spellEnd"/>
      <w:r w:rsidRPr="00345EB7">
        <w:rPr>
          <w:shd w:val="clear" w:color="auto" w:fill="FFFFFF"/>
        </w:rPr>
        <w:t xml:space="preserve">. </w:t>
      </w:r>
      <w:r w:rsidRPr="00345EB7">
        <w:rPr>
          <w:rStyle w:val="callnum1"/>
          <w:rFonts w:ascii="Arial Narrow" w:hAnsi="Arial Narrow"/>
          <w:color w:val="auto"/>
          <w:sz w:val="20"/>
          <w:szCs w:val="20"/>
        </w:rPr>
        <w:t>BV</w:t>
      </w:r>
      <w:proofErr w:type="gramStart"/>
      <w:r w:rsidRPr="00345EB7">
        <w:rPr>
          <w:rStyle w:val="callnum1"/>
          <w:rFonts w:ascii="Arial Narrow" w:hAnsi="Arial Narrow"/>
          <w:color w:val="auto"/>
          <w:sz w:val="20"/>
          <w:szCs w:val="20"/>
        </w:rPr>
        <w:t>4511 .W</w:t>
      </w:r>
      <w:proofErr w:type="gramEnd"/>
      <w:r w:rsidRPr="00345EB7">
        <w:rPr>
          <w:rStyle w:val="callnum1"/>
          <w:rFonts w:ascii="Arial Narrow" w:hAnsi="Arial Narrow"/>
          <w:color w:val="auto"/>
          <w:sz w:val="20"/>
          <w:szCs w:val="20"/>
        </w:rPr>
        <w:t xml:space="preserve">535 2002, ISBN </w:t>
      </w:r>
      <w:r w:rsidRPr="00345EB7">
        <w:rPr>
          <w:shd w:val="clear" w:color="auto" w:fill="FFFFFF"/>
        </w:rPr>
        <w:t xml:space="preserve"> </w:t>
      </w:r>
      <w:r w:rsidRPr="00345EB7">
        <w:t>1576832961 $16.49</w:t>
      </w:r>
    </w:p>
    <w:p w14:paraId="0CF88A7A" w14:textId="77777777" w:rsidR="000601E6" w:rsidRPr="00345EB7" w:rsidRDefault="000601E6" w:rsidP="000601E6">
      <w:pPr>
        <w:ind w:left="720" w:hanging="720"/>
        <w:rPr>
          <w:rStyle w:val="callnum1"/>
          <w:rFonts w:ascii="Arial Narrow" w:hAnsi="Arial Narrow"/>
          <w:sz w:val="20"/>
          <w:szCs w:val="20"/>
        </w:rPr>
      </w:pPr>
      <w:proofErr w:type="spellStart"/>
      <w:r w:rsidRPr="00345EB7">
        <w:rPr>
          <w:shd w:val="clear" w:color="auto" w:fill="FFFFFF"/>
        </w:rPr>
        <w:t>Wimber</w:t>
      </w:r>
      <w:proofErr w:type="spellEnd"/>
      <w:r w:rsidRPr="00345EB7">
        <w:rPr>
          <w:shd w:val="clear" w:color="auto" w:fill="FFFFFF"/>
        </w:rPr>
        <w:t xml:space="preserve">, John &amp; Springer, Kevin. (1991). </w:t>
      </w:r>
      <w:r w:rsidRPr="00345EB7">
        <w:rPr>
          <w:i/>
          <w:shd w:val="clear" w:color="auto" w:fill="FFFFFF"/>
        </w:rPr>
        <w:t>Power Healing</w:t>
      </w:r>
      <w:r w:rsidRPr="00345EB7">
        <w:rPr>
          <w:shd w:val="clear" w:color="auto" w:fill="FFFFFF"/>
        </w:rPr>
        <w:t xml:space="preserve">. </w:t>
      </w:r>
      <w:proofErr w:type="spellStart"/>
      <w:r w:rsidRPr="00345EB7">
        <w:t>HarperOne</w:t>
      </w:r>
      <w:proofErr w:type="spellEnd"/>
      <w:r w:rsidRPr="00345EB7">
        <w:rPr>
          <w:shd w:val="clear" w:color="auto" w:fill="FFFFFF"/>
        </w:rPr>
        <w:t xml:space="preserve">. </w:t>
      </w:r>
      <w:r w:rsidRPr="00345EB7">
        <w:rPr>
          <w:rStyle w:val="callnum1"/>
          <w:rFonts w:ascii="Arial Narrow" w:hAnsi="Arial Narrow"/>
          <w:color w:val="auto"/>
          <w:sz w:val="20"/>
          <w:szCs w:val="20"/>
        </w:rPr>
        <w:t>BT732.</w:t>
      </w:r>
      <w:proofErr w:type="gramStart"/>
      <w:r w:rsidRPr="00345EB7">
        <w:rPr>
          <w:rStyle w:val="callnum1"/>
          <w:rFonts w:ascii="Arial Narrow" w:hAnsi="Arial Narrow"/>
          <w:color w:val="auto"/>
          <w:sz w:val="20"/>
          <w:szCs w:val="20"/>
        </w:rPr>
        <w:t>5 .W</w:t>
      </w:r>
      <w:proofErr w:type="gramEnd"/>
      <w:r w:rsidRPr="00345EB7">
        <w:rPr>
          <w:rStyle w:val="callnum1"/>
          <w:rFonts w:ascii="Arial Narrow" w:hAnsi="Arial Narrow"/>
          <w:color w:val="auto"/>
          <w:sz w:val="20"/>
          <w:szCs w:val="20"/>
        </w:rPr>
        <w:t xml:space="preserve">55 1986 ISBN </w:t>
      </w:r>
      <w:r w:rsidRPr="00345EB7">
        <w:t>0060695412</w:t>
      </w:r>
      <w:r w:rsidRPr="00345EB7">
        <w:rPr>
          <w:rStyle w:val="callnum1"/>
          <w:rFonts w:ascii="Arial Narrow" w:hAnsi="Arial Narrow"/>
          <w:color w:val="auto"/>
          <w:sz w:val="20"/>
          <w:szCs w:val="20"/>
        </w:rPr>
        <w:t> $10.19 (A)</w:t>
      </w:r>
    </w:p>
    <w:p w14:paraId="35E52148" w14:textId="77777777" w:rsidR="000601E6" w:rsidRPr="00345EB7" w:rsidRDefault="000601E6" w:rsidP="000601E6">
      <w:pPr>
        <w:ind w:left="720" w:hanging="720"/>
      </w:pPr>
    </w:p>
    <w:p w14:paraId="323A96C5" w14:textId="4DAFE817" w:rsidR="000601E6" w:rsidRPr="00345EB7" w:rsidRDefault="000601E6" w:rsidP="000601E6">
      <w:pPr>
        <w:shd w:val="clear" w:color="auto" w:fill="E6E6E6"/>
        <w:ind w:left="720" w:hanging="720"/>
        <w:rPr>
          <w:smallCaps/>
          <w:shd w:val="clear" w:color="auto" w:fill="FFFFFF"/>
        </w:rPr>
      </w:pPr>
      <w:r w:rsidRPr="00345EB7">
        <w:rPr>
          <w:smallCaps/>
          <w:shd w:val="clear" w:color="auto" w:fill="FFFFFF"/>
        </w:rPr>
        <w:t>Post-Modern &amp; Indigenous Spiritualit</w:t>
      </w:r>
      <w:r w:rsidR="00FE0C06">
        <w:rPr>
          <w:smallCaps/>
          <w:shd w:val="clear" w:color="auto" w:fill="FFFFFF"/>
        </w:rPr>
        <w:t>i</w:t>
      </w:r>
      <w:r w:rsidRPr="00345EB7">
        <w:rPr>
          <w:smallCaps/>
          <w:shd w:val="clear" w:color="auto" w:fill="FFFFFF"/>
        </w:rPr>
        <w:t>es</w:t>
      </w:r>
    </w:p>
    <w:p w14:paraId="0CB6CA01" w14:textId="10A4C748" w:rsidR="000601E6" w:rsidRPr="009A6663" w:rsidRDefault="009A6663" w:rsidP="000601E6">
      <w:pPr>
        <w:shd w:val="clear" w:color="auto" w:fill="FFFFFF"/>
        <w:ind w:left="720" w:hanging="720"/>
        <w:rPr>
          <w:b/>
          <w:i/>
          <w:color w:val="C00000"/>
          <w:shd w:val="clear" w:color="auto" w:fill="FFFFFF"/>
        </w:rPr>
      </w:pPr>
      <w:r w:rsidRPr="009A6663">
        <w:rPr>
          <w:b/>
          <w:i/>
          <w:color w:val="C00000"/>
          <w:shd w:val="clear" w:color="auto" w:fill="FFFFFF"/>
        </w:rPr>
        <w:t>(</w:t>
      </w:r>
      <w:r w:rsidR="0012417A">
        <w:rPr>
          <w:b/>
          <w:i/>
          <w:color w:val="C00000"/>
          <w:shd w:val="clear" w:color="auto" w:fill="FFFFFF"/>
        </w:rPr>
        <w:t>Students</w:t>
      </w:r>
      <w:r w:rsidRPr="009A6663">
        <w:rPr>
          <w:b/>
          <w:i/>
          <w:color w:val="C00000"/>
          <w:shd w:val="clear" w:color="auto" w:fill="FFFFFF"/>
        </w:rPr>
        <w:t xml:space="preserve"> to </w:t>
      </w:r>
      <w:r w:rsidR="0012417A">
        <w:rPr>
          <w:b/>
          <w:i/>
          <w:color w:val="C00000"/>
          <w:shd w:val="clear" w:color="auto" w:fill="FFFFFF"/>
        </w:rPr>
        <w:t>add</w:t>
      </w:r>
      <w:r w:rsidRPr="009A6663">
        <w:rPr>
          <w:b/>
          <w:i/>
          <w:color w:val="C00000"/>
          <w:shd w:val="clear" w:color="auto" w:fill="FFFFFF"/>
        </w:rPr>
        <w:t xml:space="preserve"> latest </w:t>
      </w:r>
      <w:r w:rsidR="00E478E4">
        <w:rPr>
          <w:b/>
          <w:i/>
          <w:color w:val="C00000"/>
          <w:shd w:val="clear" w:color="auto" w:fill="FFFFFF"/>
        </w:rPr>
        <w:t>exploration</w:t>
      </w:r>
      <w:r w:rsidRPr="009A6663">
        <w:rPr>
          <w:b/>
          <w:i/>
          <w:color w:val="C00000"/>
          <w:shd w:val="clear" w:color="auto" w:fill="FFFFFF"/>
        </w:rPr>
        <w:t>s)</w:t>
      </w:r>
    </w:p>
    <w:p w14:paraId="5B7031F2" w14:textId="77777777" w:rsidR="000601E6" w:rsidRPr="00345EB7" w:rsidRDefault="000601E6" w:rsidP="000601E6">
      <w:pPr>
        <w:shd w:val="clear" w:color="auto" w:fill="FFFFFF"/>
        <w:ind w:left="720" w:hanging="720"/>
        <w:rPr>
          <w:b/>
          <w:i/>
          <w:shd w:val="clear" w:color="auto" w:fill="FFFFFF"/>
        </w:rPr>
      </w:pPr>
      <w:r w:rsidRPr="00345EB7">
        <w:rPr>
          <w:b/>
          <w:i/>
          <w:shd w:val="clear" w:color="auto" w:fill="FFFFFF"/>
        </w:rPr>
        <w:t>Africa</w:t>
      </w:r>
    </w:p>
    <w:p w14:paraId="7A3909D8" w14:textId="1EFA125F" w:rsidR="000601E6" w:rsidRPr="00345EB7" w:rsidRDefault="000601E6" w:rsidP="000601E6">
      <w:pPr>
        <w:shd w:val="clear" w:color="auto" w:fill="FFFFFF"/>
        <w:ind w:left="720" w:hanging="720"/>
        <w:rPr>
          <w:shd w:val="clear" w:color="auto" w:fill="FFFFFF"/>
        </w:rPr>
      </w:pPr>
      <w:proofErr w:type="spellStart"/>
      <w:r w:rsidRPr="00345EB7">
        <w:rPr>
          <w:shd w:val="clear" w:color="auto" w:fill="FFFFFF"/>
        </w:rPr>
        <w:t>Abeledo</w:t>
      </w:r>
      <w:proofErr w:type="spellEnd"/>
      <w:r w:rsidRPr="00345EB7">
        <w:rPr>
          <w:shd w:val="clear" w:color="auto" w:fill="FFFFFF"/>
        </w:rPr>
        <w:t xml:space="preserve">, Francesco </w:t>
      </w:r>
      <w:proofErr w:type="spellStart"/>
      <w:r w:rsidRPr="00345EB7">
        <w:rPr>
          <w:shd w:val="clear" w:color="auto" w:fill="FFFFFF"/>
        </w:rPr>
        <w:t>Pierli</w:t>
      </w:r>
      <w:proofErr w:type="spellEnd"/>
      <w:r w:rsidRPr="00345EB7">
        <w:rPr>
          <w:shd w:val="clear" w:color="auto" w:fill="FFFFFF"/>
        </w:rPr>
        <w:t xml:space="preserve"> </w:t>
      </w:r>
      <w:proofErr w:type="gramStart"/>
      <w:r w:rsidRPr="00345EB7">
        <w:rPr>
          <w:shd w:val="clear" w:color="auto" w:fill="FFFFFF"/>
        </w:rPr>
        <w:t xml:space="preserve">and  </w:t>
      </w:r>
      <w:proofErr w:type="spellStart"/>
      <w:r w:rsidRPr="00345EB7">
        <w:rPr>
          <w:shd w:val="clear" w:color="auto" w:fill="FFFFFF"/>
        </w:rPr>
        <w:t>Yago</w:t>
      </w:r>
      <w:proofErr w:type="spellEnd"/>
      <w:proofErr w:type="gramEnd"/>
      <w:r w:rsidRPr="00345EB7">
        <w:rPr>
          <w:shd w:val="clear" w:color="auto" w:fill="FFFFFF"/>
        </w:rPr>
        <w:t xml:space="preserve">. (2002). The Challenge of a Crucified People. In </w:t>
      </w:r>
      <w:r w:rsidRPr="00345EB7">
        <w:rPr>
          <w:i/>
          <w:shd w:val="clear" w:color="auto" w:fill="FFFFFF"/>
        </w:rPr>
        <w:t>The Slums -- A Challenge to Evangelization</w:t>
      </w:r>
      <w:r w:rsidRPr="00345EB7">
        <w:rPr>
          <w:shd w:val="clear" w:color="auto" w:fill="FFFFFF"/>
        </w:rPr>
        <w:t xml:space="preserve">. Kenya: </w:t>
      </w:r>
      <w:proofErr w:type="spellStart"/>
      <w:r w:rsidRPr="00345EB7">
        <w:rPr>
          <w:shd w:val="clear" w:color="auto" w:fill="FFFFFF"/>
        </w:rPr>
        <w:t>Paulin</w:t>
      </w:r>
      <w:r w:rsidR="00E478E4">
        <w:rPr>
          <w:shd w:val="clear" w:color="auto" w:fill="FFFFFF"/>
        </w:rPr>
        <w:t>a</w:t>
      </w:r>
      <w:r w:rsidRPr="00345EB7">
        <w:rPr>
          <w:shd w:val="clear" w:color="auto" w:fill="FFFFFF"/>
        </w:rPr>
        <w:t>s</w:t>
      </w:r>
      <w:proofErr w:type="spellEnd"/>
      <w:r w:rsidRPr="00345EB7">
        <w:rPr>
          <w:shd w:val="clear" w:color="auto" w:fill="FFFFFF"/>
        </w:rPr>
        <w:t xml:space="preserve"> Publications Africa. </w:t>
      </w:r>
      <w:r w:rsidRPr="00345EB7">
        <w:t>ISBN 9966218343</w:t>
      </w:r>
    </w:p>
    <w:p w14:paraId="545670EC" w14:textId="77777777" w:rsidR="0012417A" w:rsidRDefault="0012417A" w:rsidP="000601E6">
      <w:pPr>
        <w:shd w:val="clear" w:color="auto" w:fill="FFFFFF"/>
        <w:ind w:left="720" w:hanging="720"/>
        <w:rPr>
          <w:color w:val="C00000"/>
          <w:shd w:val="clear" w:color="auto" w:fill="FFFFFF"/>
        </w:rPr>
      </w:pPr>
    </w:p>
    <w:p w14:paraId="127C7D77" w14:textId="0DE2E421" w:rsidR="000601E6" w:rsidRPr="00345EB7" w:rsidRDefault="000601E6" w:rsidP="000601E6">
      <w:pPr>
        <w:shd w:val="clear" w:color="auto" w:fill="FFFFFF"/>
        <w:ind w:left="720" w:hanging="720"/>
        <w:rPr>
          <w:b/>
          <w:i/>
          <w:shd w:val="clear" w:color="auto" w:fill="FFFFFF"/>
        </w:rPr>
      </w:pPr>
      <w:proofErr w:type="gramStart"/>
      <w:r w:rsidRPr="00345EB7">
        <w:rPr>
          <w:b/>
          <w:i/>
          <w:shd w:val="clear" w:color="auto" w:fill="FFFFFF"/>
        </w:rPr>
        <w:t>African-American</w:t>
      </w:r>
      <w:proofErr w:type="gramEnd"/>
    </w:p>
    <w:p w14:paraId="2FFA4173" w14:textId="3085A09C" w:rsidR="000601E6" w:rsidRPr="00893298" w:rsidRDefault="000601E6" w:rsidP="00893298">
      <w:pPr>
        <w:shd w:val="clear" w:color="auto" w:fill="FFFFFF"/>
        <w:ind w:left="720" w:hanging="720"/>
        <w:rPr>
          <w:shd w:val="clear" w:color="auto" w:fill="FFFFFF"/>
        </w:rPr>
      </w:pPr>
      <w:r w:rsidRPr="00345EB7">
        <w:rPr>
          <w:shd w:val="clear" w:color="auto" w:fill="FFFFFF"/>
          <w:lang w:val="pt-BR"/>
        </w:rPr>
        <w:lastRenderedPageBreak/>
        <w:t xml:space="preserve">Cone, James H. (1972). </w:t>
      </w:r>
      <w:r w:rsidRPr="00345EB7">
        <w:rPr>
          <w:shd w:val="clear" w:color="auto" w:fill="FFFFFF"/>
        </w:rPr>
        <w:t xml:space="preserve">God and Black Suffering. In </w:t>
      </w:r>
      <w:r w:rsidRPr="00345EB7">
        <w:rPr>
          <w:i/>
          <w:shd w:val="clear" w:color="auto" w:fill="FFFFFF"/>
        </w:rPr>
        <w:t>Spirituals and the Blues. An Interpretation</w:t>
      </w:r>
      <w:r w:rsidRPr="00345EB7">
        <w:rPr>
          <w:shd w:val="clear" w:color="auto" w:fill="FFFFFF"/>
        </w:rPr>
        <w:t xml:space="preserve"> (pp. 52-73). New York: Seabury Press. </w:t>
      </w:r>
      <w:r w:rsidRPr="00345EB7">
        <w:rPr>
          <w:rStyle w:val="callnum1"/>
          <w:rFonts w:ascii="Arial Narrow" w:hAnsi="Arial Narrow"/>
          <w:color w:val="auto"/>
          <w:sz w:val="20"/>
          <w:szCs w:val="20"/>
        </w:rPr>
        <w:t xml:space="preserve">ML3556 .C66, ISBN </w:t>
      </w:r>
      <w:r w:rsidRPr="00345EB7">
        <w:t>0883448432 $12 (A)</w:t>
      </w:r>
    </w:p>
    <w:p w14:paraId="79EF31AD" w14:textId="77777777" w:rsidR="004E7B4B" w:rsidRDefault="004E7B4B" w:rsidP="000601E6">
      <w:pPr>
        <w:shd w:val="clear" w:color="auto" w:fill="FFFFFF"/>
        <w:ind w:left="720" w:hanging="720"/>
        <w:rPr>
          <w:b/>
          <w:i/>
          <w:shd w:val="clear" w:color="auto" w:fill="FFFFFF"/>
        </w:rPr>
      </w:pPr>
    </w:p>
    <w:p w14:paraId="2EADA8F4" w14:textId="41BFE634" w:rsidR="000601E6" w:rsidRPr="00345EB7" w:rsidRDefault="000601E6" w:rsidP="000601E6">
      <w:pPr>
        <w:shd w:val="clear" w:color="auto" w:fill="FFFFFF"/>
        <w:ind w:left="720" w:hanging="720"/>
        <w:rPr>
          <w:b/>
          <w:i/>
          <w:shd w:val="clear" w:color="auto" w:fill="FFFFFF"/>
        </w:rPr>
      </w:pPr>
      <w:r w:rsidRPr="00345EB7">
        <w:rPr>
          <w:b/>
          <w:i/>
          <w:shd w:val="clear" w:color="auto" w:fill="FFFFFF"/>
        </w:rPr>
        <w:t>India</w:t>
      </w:r>
    </w:p>
    <w:p w14:paraId="573759C1" w14:textId="77777777" w:rsidR="000601E6" w:rsidRPr="00345EB7" w:rsidRDefault="000601E6" w:rsidP="000601E6">
      <w:pPr>
        <w:widowControl w:val="0"/>
        <w:autoSpaceDE w:val="0"/>
        <w:autoSpaceDN w:val="0"/>
        <w:adjustRightInd w:val="0"/>
        <w:ind w:left="720" w:right="-720" w:hanging="720"/>
        <w:rPr>
          <w:rFonts w:eastAsia="Cambria"/>
        </w:rPr>
      </w:pPr>
      <w:proofErr w:type="spellStart"/>
      <w:r w:rsidRPr="00345EB7">
        <w:rPr>
          <w:rFonts w:eastAsia="Cambria" w:cs="Cambria"/>
        </w:rPr>
        <w:t>Longchar</w:t>
      </w:r>
      <w:proofErr w:type="spellEnd"/>
      <w:r w:rsidRPr="00345EB7">
        <w:rPr>
          <w:rFonts w:eastAsia="Cambria" w:cs="Cambria"/>
        </w:rPr>
        <w:t xml:space="preserve">, A. W. and L. E. Davis (1999). Dancing with the Land: Significance of Land for Doing Tribal Theology. </w:t>
      </w:r>
      <w:r w:rsidRPr="00345EB7">
        <w:rPr>
          <w:rFonts w:eastAsia="Cambria" w:cs="Cambria"/>
          <w:i/>
          <w:iCs/>
        </w:rPr>
        <w:t xml:space="preserve">Doing Theology </w:t>
      </w:r>
      <w:proofErr w:type="gramStart"/>
      <w:r w:rsidRPr="00345EB7">
        <w:rPr>
          <w:rFonts w:eastAsia="Cambria" w:cs="Cambria"/>
          <w:i/>
          <w:iCs/>
        </w:rPr>
        <w:t>With</w:t>
      </w:r>
      <w:proofErr w:type="gramEnd"/>
      <w:r w:rsidRPr="00345EB7">
        <w:rPr>
          <w:rFonts w:eastAsia="Cambria" w:cs="Cambria"/>
          <w:i/>
          <w:iCs/>
        </w:rPr>
        <w:t xml:space="preserve"> Tribal Resources</w:t>
      </w:r>
      <w:r w:rsidRPr="00345EB7">
        <w:rPr>
          <w:rFonts w:eastAsia="Cambria" w:cs="Cambria"/>
        </w:rPr>
        <w:t xml:space="preserve">. Jorhat, Tribal Study Centre.  </w:t>
      </w:r>
      <w:r w:rsidRPr="00345EB7">
        <w:rPr>
          <w:rFonts w:eastAsia="Cambria"/>
        </w:rPr>
        <w:t xml:space="preserve">ISBN </w:t>
      </w:r>
      <w:r w:rsidRPr="00345EB7">
        <w:t>9810040245 $102.48 (AU)</w:t>
      </w:r>
    </w:p>
    <w:p w14:paraId="017B150A" w14:textId="77777777" w:rsidR="000601E6" w:rsidRPr="00345EB7" w:rsidRDefault="000601E6" w:rsidP="000601E6">
      <w:pPr>
        <w:shd w:val="clear" w:color="auto" w:fill="FFFFFF"/>
        <w:ind w:left="720" w:hanging="720"/>
        <w:rPr>
          <w:b/>
          <w:i/>
          <w:shd w:val="clear" w:color="auto" w:fill="FFFFFF"/>
        </w:rPr>
      </w:pPr>
    </w:p>
    <w:p w14:paraId="69E2BE87" w14:textId="77777777" w:rsidR="000601E6" w:rsidRPr="00345EB7" w:rsidRDefault="000601E6" w:rsidP="3CBD726D">
      <w:pPr>
        <w:shd w:val="clear" w:color="auto" w:fill="FFFFFF" w:themeFill="background1"/>
        <w:ind w:left="1440"/>
        <w:rPr>
          <w:b/>
          <w:i/>
          <w:shd w:val="clear" w:color="auto" w:fill="FFFFFF"/>
        </w:rPr>
      </w:pPr>
      <w:r w:rsidRPr="00345EB7">
        <w:rPr>
          <w:rFonts w:eastAsia="Cambria"/>
          <w:noProof/>
        </w:rPr>
        <w:drawing>
          <wp:anchor distT="0" distB="0" distL="114300" distR="114300" simplePos="0" relativeHeight="251658240" behindDoc="0" locked="0" layoutInCell="1" allowOverlap="1" wp14:anchorId="4125EF11" wp14:editId="6751295A">
            <wp:simplePos x="0" y="0"/>
            <wp:positionH relativeFrom="column">
              <wp:align>left</wp:align>
            </wp:positionH>
            <wp:positionV relativeFrom="paragraph">
              <wp:posOffset>137160</wp:posOffset>
            </wp:positionV>
            <wp:extent cx="1774142" cy="1420310"/>
            <wp:effectExtent l="0" t="0" r="0" b="0"/>
            <wp:wrapSquare wrapText="bothSides"/>
            <wp:docPr id="2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a:srcRect/>
                    <a:stretch>
                      <a:fillRect/>
                    </a:stretch>
                  </pic:blipFill>
                  <pic:spPr bwMode="auto">
                    <a:xfrm>
                      <a:off x="0" y="0"/>
                      <a:ext cx="1774142" cy="1420310"/>
                    </a:xfrm>
                    <a:prstGeom prst="rect">
                      <a:avLst/>
                    </a:prstGeom>
                    <a:noFill/>
                    <a:ln w="9525">
                      <a:noFill/>
                      <a:miter lim="800000"/>
                      <a:headEnd/>
                      <a:tailEnd/>
                    </a:ln>
                  </pic:spPr>
                </pic:pic>
              </a:graphicData>
            </a:graphic>
          </wp:anchor>
        </w:drawing>
      </w:r>
      <w:r w:rsidRPr="5578892E">
        <w:rPr>
          <w:b/>
          <w:bCs/>
          <w:i/>
          <w:iCs/>
          <w:shd w:val="clear" w:color="auto" w:fill="FFFFFF"/>
        </w:rPr>
        <w:t>New Zealand</w:t>
      </w:r>
    </w:p>
    <w:p w14:paraId="3AB42D17" w14:textId="77777777" w:rsidR="000601E6" w:rsidRPr="00345EB7" w:rsidRDefault="000601E6" w:rsidP="000601E6">
      <w:pPr>
        <w:spacing w:before="2" w:after="2"/>
        <w:rPr>
          <w:rFonts w:eastAsia="Cambria"/>
        </w:rPr>
      </w:pPr>
      <w:r w:rsidRPr="00345EB7">
        <w:rPr>
          <w:rFonts w:eastAsia="Cambria"/>
          <w:lang w:val="en-AU"/>
        </w:rPr>
        <w:t xml:space="preserve">Neil Darragh, </w:t>
      </w:r>
      <w:r w:rsidRPr="00345EB7">
        <w:rPr>
          <w:rFonts w:eastAsia="Cambria"/>
          <w:i/>
          <w:lang w:val="en-AU"/>
        </w:rPr>
        <w:t>At Home in the Earth: Seeking an Earth-Centred Spirituality</w:t>
      </w:r>
      <w:r w:rsidRPr="00345EB7">
        <w:rPr>
          <w:rFonts w:eastAsia="Cambria"/>
          <w:lang w:val="en-AU"/>
        </w:rPr>
        <w:t xml:space="preserve"> (Auckland: Accent Publications, 2000). </w:t>
      </w:r>
    </w:p>
    <w:p w14:paraId="2D32ADD0" w14:textId="77777777" w:rsidR="000601E6" w:rsidRPr="00345EB7" w:rsidRDefault="000601E6" w:rsidP="000601E6">
      <w:pPr>
        <w:spacing w:before="2" w:after="2"/>
        <w:rPr>
          <w:rFonts w:eastAsia="Cambria"/>
        </w:rPr>
      </w:pPr>
      <w:r w:rsidRPr="00345EB7">
        <w:rPr>
          <w:rFonts w:eastAsia="Cambria"/>
          <w:lang w:val="en-AU"/>
        </w:rPr>
        <w:t xml:space="preserve">Helen Bergin and Susan Smith, eds., </w:t>
      </w:r>
      <w:r w:rsidRPr="00345EB7">
        <w:rPr>
          <w:rFonts w:eastAsia="Cambria"/>
          <w:i/>
          <w:lang w:val="en-AU"/>
        </w:rPr>
        <w:t>Spirituality in Aotearoa New Zealand: Catholic Voices</w:t>
      </w:r>
      <w:r w:rsidRPr="00345EB7">
        <w:rPr>
          <w:rFonts w:eastAsia="Cambria"/>
          <w:lang w:val="en-AU"/>
        </w:rPr>
        <w:t xml:space="preserve"> (Auckland: Accent Publications, 2002).</w:t>
      </w:r>
    </w:p>
    <w:p w14:paraId="7A7DBC8E" w14:textId="75A2DFC5" w:rsidR="000601E6" w:rsidRPr="00893298" w:rsidRDefault="000601E6" w:rsidP="00893298">
      <w:pPr>
        <w:shd w:val="clear" w:color="auto" w:fill="FFFFFF"/>
        <w:ind w:left="720" w:hanging="720"/>
        <w:rPr>
          <w:shd w:val="clear" w:color="auto" w:fill="FFFFFF"/>
        </w:rPr>
      </w:pPr>
      <w:r w:rsidRPr="00345EB7">
        <w:rPr>
          <w:rFonts w:eastAsia="Cambria"/>
          <w:lang w:val="en-AU"/>
        </w:rPr>
        <w:t xml:space="preserve">Grigg, Viv, </w:t>
      </w:r>
      <w:r w:rsidRPr="00345EB7">
        <w:rPr>
          <w:rFonts w:eastAsia="Cambria"/>
          <w:i/>
          <w:lang w:val="en-AU"/>
        </w:rPr>
        <w:t>The Spirit of Christ and the Postmodern City</w:t>
      </w:r>
      <w:r w:rsidRPr="00345EB7">
        <w:rPr>
          <w:rFonts w:eastAsia="Cambria"/>
          <w:lang w:val="en-AU"/>
        </w:rPr>
        <w:t xml:space="preserve">, PhD Thesis, Auckland University. </w:t>
      </w:r>
      <w:r w:rsidRPr="00345EB7">
        <w:rPr>
          <w:iCs/>
        </w:rPr>
        <w:t>ISBN</w:t>
      </w:r>
      <w:r w:rsidRPr="00345EB7">
        <w:rPr>
          <w:i/>
          <w:iCs/>
        </w:rPr>
        <w:t xml:space="preserve"> </w:t>
      </w:r>
      <w:r w:rsidRPr="00345EB7">
        <w:t>0981958249 $22.26 (</w:t>
      </w:r>
      <w:proofErr w:type="spellStart"/>
      <w:r w:rsidRPr="00345EB7">
        <w:t>Emeth</w:t>
      </w:r>
      <w:proofErr w:type="spellEnd"/>
      <w:r w:rsidRPr="00345EB7">
        <w:t xml:space="preserve"> Press)</w:t>
      </w:r>
    </w:p>
    <w:p w14:paraId="2C5486B0" w14:textId="77777777" w:rsidR="004E7B4B" w:rsidRDefault="004E7B4B" w:rsidP="000601E6">
      <w:pPr>
        <w:shd w:val="clear" w:color="auto" w:fill="FFFFFF"/>
        <w:ind w:left="720" w:hanging="720"/>
        <w:rPr>
          <w:b/>
          <w:i/>
          <w:shd w:val="clear" w:color="auto" w:fill="FFFFFF"/>
        </w:rPr>
      </w:pPr>
    </w:p>
    <w:p w14:paraId="44B78CE5" w14:textId="45F392D3" w:rsidR="000601E6" w:rsidRPr="00345EB7" w:rsidRDefault="000601E6" w:rsidP="000601E6">
      <w:pPr>
        <w:shd w:val="clear" w:color="auto" w:fill="FFFFFF"/>
        <w:ind w:left="720" w:hanging="720"/>
        <w:rPr>
          <w:b/>
          <w:i/>
          <w:shd w:val="clear" w:color="auto" w:fill="FFFFFF"/>
        </w:rPr>
      </w:pPr>
      <w:r w:rsidRPr="00345EB7">
        <w:rPr>
          <w:b/>
          <w:i/>
          <w:shd w:val="clear" w:color="auto" w:fill="FFFFFF"/>
        </w:rPr>
        <w:t>Post-Modern</w:t>
      </w:r>
      <w:r w:rsidR="009A6663">
        <w:rPr>
          <w:b/>
          <w:i/>
          <w:shd w:val="clear" w:color="auto" w:fill="FFFFFF"/>
        </w:rPr>
        <w:t>ism</w:t>
      </w:r>
    </w:p>
    <w:p w14:paraId="50A50A07" w14:textId="77777777" w:rsidR="000601E6" w:rsidRPr="00345EB7" w:rsidRDefault="000601E6" w:rsidP="000601E6">
      <w:pPr>
        <w:shd w:val="clear" w:color="auto" w:fill="FFFFFF"/>
        <w:ind w:left="720" w:hanging="720"/>
        <w:rPr>
          <w:shd w:val="clear" w:color="auto" w:fill="FFFFFF"/>
        </w:rPr>
      </w:pPr>
      <w:r w:rsidRPr="00345EB7">
        <w:t xml:space="preserve">Grigg, Viv. </w:t>
      </w:r>
      <w:r w:rsidRPr="00345EB7">
        <w:rPr>
          <w:shd w:val="clear" w:color="auto" w:fill="FFFFFF"/>
        </w:rPr>
        <w:t xml:space="preserve">(2009). </w:t>
      </w:r>
      <w:r w:rsidRPr="00345EB7">
        <w:t xml:space="preserve">Spirit, Kingdom and Postmodern City </w:t>
      </w:r>
      <w:proofErr w:type="gramStart"/>
      <w:r w:rsidRPr="00345EB7">
        <w:t>In</w:t>
      </w:r>
      <w:proofErr w:type="gramEnd"/>
      <w:r w:rsidRPr="00345EB7">
        <w:t xml:space="preserve"> </w:t>
      </w:r>
      <w:r w:rsidRPr="00345EB7">
        <w:rPr>
          <w:i/>
          <w:shd w:val="clear" w:color="auto" w:fill="FFFFFF"/>
        </w:rPr>
        <w:t>The Holy Spirit and the Postmodern City: Transformative Revival Among Auckland's Evangelicals and Pentecostals.</w:t>
      </w:r>
      <w:r w:rsidRPr="00345EB7">
        <w:rPr>
          <w:shd w:val="clear" w:color="auto" w:fill="FFFFFF"/>
        </w:rPr>
        <w:t xml:space="preserve"> Asbury, KY: </w:t>
      </w:r>
      <w:proofErr w:type="spellStart"/>
      <w:r w:rsidRPr="00345EB7">
        <w:rPr>
          <w:shd w:val="clear" w:color="auto" w:fill="FFFFFF"/>
        </w:rPr>
        <w:t>Emeth</w:t>
      </w:r>
      <w:proofErr w:type="spellEnd"/>
      <w:r w:rsidRPr="00345EB7">
        <w:rPr>
          <w:shd w:val="clear" w:color="auto" w:fill="FFFFFF"/>
        </w:rPr>
        <w:t xml:space="preserve"> Press. </w:t>
      </w:r>
      <w:r w:rsidRPr="00345EB7">
        <w:rPr>
          <w:iCs/>
        </w:rPr>
        <w:t>ISBN</w:t>
      </w:r>
      <w:r w:rsidRPr="00345EB7">
        <w:rPr>
          <w:i/>
          <w:iCs/>
        </w:rPr>
        <w:t xml:space="preserve"> </w:t>
      </w:r>
      <w:r w:rsidRPr="00345EB7">
        <w:t>0981958249 $22.26 (</w:t>
      </w:r>
      <w:proofErr w:type="spellStart"/>
      <w:r w:rsidRPr="00345EB7">
        <w:t>Emeth</w:t>
      </w:r>
      <w:proofErr w:type="spellEnd"/>
      <w:r w:rsidRPr="00345EB7">
        <w:t xml:space="preserve"> Press)</w:t>
      </w:r>
    </w:p>
    <w:p w14:paraId="1F9085C9" w14:textId="046F8926" w:rsidR="000601E6" w:rsidRPr="00893298" w:rsidRDefault="000601E6" w:rsidP="00893298">
      <w:pPr>
        <w:shd w:val="clear" w:color="auto" w:fill="FFFFFF"/>
        <w:ind w:left="720" w:hanging="720"/>
        <w:rPr>
          <w:shd w:val="clear" w:color="auto" w:fill="FFFFFF"/>
        </w:rPr>
      </w:pPr>
      <w:proofErr w:type="spellStart"/>
      <w:r w:rsidRPr="00345EB7">
        <w:rPr>
          <w:shd w:val="clear" w:color="auto" w:fill="FFFFFF"/>
        </w:rPr>
        <w:t>Scharen</w:t>
      </w:r>
      <w:proofErr w:type="spellEnd"/>
      <w:r w:rsidRPr="00345EB7">
        <w:rPr>
          <w:shd w:val="clear" w:color="auto" w:fill="FFFFFF"/>
        </w:rPr>
        <w:t xml:space="preserve">, Christian. (2006). </w:t>
      </w:r>
      <w:r w:rsidRPr="00345EB7">
        <w:rPr>
          <w:i/>
          <w:shd w:val="clear" w:color="auto" w:fill="FFFFFF"/>
        </w:rPr>
        <w:t>One Step Closer: Why U2 Matters to Those Seeking God</w:t>
      </w:r>
      <w:r w:rsidRPr="00345EB7">
        <w:rPr>
          <w:shd w:val="clear" w:color="auto" w:fill="FFFFFF"/>
        </w:rPr>
        <w:t xml:space="preserve">. Grand Rapids, MI: Brazos Press, Baker Publishing. </w:t>
      </w:r>
      <w:r w:rsidRPr="00345EB7">
        <w:rPr>
          <w:rStyle w:val="callnum1"/>
          <w:rFonts w:ascii="Arial Narrow" w:hAnsi="Arial Narrow"/>
          <w:color w:val="auto"/>
          <w:sz w:val="20"/>
          <w:szCs w:val="20"/>
        </w:rPr>
        <w:t xml:space="preserve">ML421.U2 S33 2006, ISBN </w:t>
      </w:r>
      <w:r w:rsidRPr="00345EB7">
        <w:t xml:space="preserve">1587431696 </w:t>
      </w:r>
      <w:r w:rsidRPr="00345EB7">
        <w:rPr>
          <w:rStyle w:val="callnum1"/>
          <w:rFonts w:ascii="Arial Narrow" w:hAnsi="Arial Narrow"/>
          <w:color w:val="auto"/>
          <w:sz w:val="20"/>
          <w:szCs w:val="20"/>
        </w:rPr>
        <w:t>$10.19</w:t>
      </w:r>
      <w:r w:rsidRPr="00345EB7">
        <w:rPr>
          <w:rStyle w:val="callnum1"/>
          <w:rFonts w:ascii="Arial Narrow" w:hAnsi="Arial Narrow" w:cs="Helvetica"/>
          <w:color w:val="auto"/>
          <w:sz w:val="20"/>
          <w:szCs w:val="20"/>
        </w:rPr>
        <w:t>  </w:t>
      </w:r>
    </w:p>
    <w:p w14:paraId="3004DF34" w14:textId="77777777" w:rsidR="004E7B4B" w:rsidRDefault="004E7B4B" w:rsidP="000601E6">
      <w:pPr>
        <w:shd w:val="clear" w:color="auto" w:fill="FFFFFF"/>
        <w:ind w:left="720" w:hanging="720"/>
        <w:rPr>
          <w:b/>
          <w:i/>
          <w:shd w:val="clear" w:color="auto" w:fill="FFFFFF"/>
        </w:rPr>
      </w:pPr>
    </w:p>
    <w:p w14:paraId="066926DF" w14:textId="31E16C4F" w:rsidR="000601E6" w:rsidRPr="00345EB7" w:rsidRDefault="000601E6" w:rsidP="000601E6">
      <w:pPr>
        <w:shd w:val="clear" w:color="auto" w:fill="FFFFFF"/>
        <w:ind w:left="720" w:hanging="720"/>
        <w:rPr>
          <w:b/>
          <w:i/>
          <w:shd w:val="clear" w:color="auto" w:fill="FFFFFF"/>
        </w:rPr>
      </w:pPr>
      <w:r w:rsidRPr="00345EB7">
        <w:rPr>
          <w:b/>
          <w:i/>
          <w:shd w:val="clear" w:color="auto" w:fill="FFFFFF"/>
        </w:rPr>
        <w:t>Philippines</w:t>
      </w:r>
    </w:p>
    <w:p w14:paraId="0B04EAFE"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Abraham, K C. (1993). Liberation Themes in Philippine Popular Religiosity A Case Study. In K C Abraham (Ed.), </w:t>
      </w:r>
      <w:r w:rsidRPr="00345EB7">
        <w:rPr>
          <w:i/>
          <w:shd w:val="clear" w:color="auto" w:fill="FFFFFF"/>
        </w:rPr>
        <w:t>Voices from the third world</w:t>
      </w:r>
      <w:r w:rsidRPr="00345EB7">
        <w:rPr>
          <w:shd w:val="clear" w:color="auto" w:fill="FFFFFF"/>
        </w:rPr>
        <w:t>. India.</w:t>
      </w:r>
    </w:p>
    <w:p w14:paraId="56B7CBAB" w14:textId="77777777" w:rsidR="000601E6" w:rsidRPr="00345EB7" w:rsidRDefault="000601E6" w:rsidP="000601E6">
      <w:pPr>
        <w:pStyle w:val="NormalWeb"/>
        <w:spacing w:before="0" w:beforeAutospacing="0" w:after="0" w:afterAutospacing="0"/>
        <w:ind w:left="720" w:hanging="720"/>
      </w:pPr>
      <w:proofErr w:type="spellStart"/>
      <w:r w:rsidRPr="00345EB7">
        <w:t>Capaque</w:t>
      </w:r>
      <w:proofErr w:type="spellEnd"/>
      <w:r w:rsidRPr="00345EB7">
        <w:t xml:space="preserve">, George N. (c2000) PAGBUBUKAS-LOOB: A Filipino Evangelical Theology of Spirituality. Excerpt from PhD Thesis. </w:t>
      </w:r>
    </w:p>
    <w:p w14:paraId="640D3E34" w14:textId="77777777" w:rsidR="000601E6" w:rsidRPr="00345EB7" w:rsidRDefault="000601E6" w:rsidP="000601E6">
      <w:pPr>
        <w:pStyle w:val="NormalWeb"/>
        <w:spacing w:before="0" w:beforeAutospacing="0" w:after="0" w:afterAutospacing="0"/>
        <w:ind w:left="720" w:hanging="720"/>
      </w:pPr>
      <w:proofErr w:type="spellStart"/>
      <w:r w:rsidRPr="00345EB7">
        <w:rPr>
          <w:lang w:val="en-NZ"/>
        </w:rPr>
        <w:t>Flavier</w:t>
      </w:r>
      <w:proofErr w:type="spellEnd"/>
      <w:r w:rsidRPr="00345EB7">
        <w:rPr>
          <w:lang w:val="en-NZ"/>
        </w:rPr>
        <w:t xml:space="preserve">, Juan M. (1974). Ka </w:t>
      </w:r>
      <w:proofErr w:type="spellStart"/>
      <w:r w:rsidRPr="00345EB7">
        <w:rPr>
          <w:lang w:val="en-NZ"/>
        </w:rPr>
        <w:t>Berong</w:t>
      </w:r>
      <w:proofErr w:type="spellEnd"/>
      <w:r w:rsidRPr="00345EB7">
        <w:rPr>
          <w:lang w:val="en-NZ"/>
        </w:rPr>
        <w:t xml:space="preserve">, Albularyo. In </w:t>
      </w:r>
      <w:r w:rsidRPr="00345EB7">
        <w:rPr>
          <w:i/>
          <w:lang w:val="en-NZ"/>
        </w:rPr>
        <w:t>My Friends in the Barrios</w:t>
      </w:r>
      <w:r w:rsidRPr="00345EB7">
        <w:rPr>
          <w:lang w:val="en-NZ"/>
        </w:rPr>
        <w:t xml:space="preserve">. Manila: New Day Publishers. ISBN </w:t>
      </w:r>
      <w:r w:rsidRPr="00345EB7">
        <w:t>9711003171 $4.95 (AU)</w:t>
      </w:r>
    </w:p>
    <w:p w14:paraId="6B183DFC" w14:textId="77777777" w:rsidR="000601E6" w:rsidRPr="00345EB7" w:rsidRDefault="000601E6" w:rsidP="000601E6">
      <w:pPr>
        <w:ind w:left="720" w:hanging="720"/>
      </w:pPr>
      <w:proofErr w:type="spellStart"/>
      <w:r w:rsidRPr="00345EB7">
        <w:rPr>
          <w:lang w:val="en-NZ"/>
        </w:rPr>
        <w:t>Jocano</w:t>
      </w:r>
      <w:proofErr w:type="spellEnd"/>
      <w:r w:rsidRPr="00345EB7">
        <w:rPr>
          <w:lang w:val="en-NZ"/>
        </w:rPr>
        <w:t xml:space="preserve">, F. </w:t>
      </w:r>
      <w:proofErr w:type="spellStart"/>
      <w:r w:rsidRPr="00345EB7">
        <w:rPr>
          <w:lang w:val="en-NZ"/>
        </w:rPr>
        <w:t>Landa</w:t>
      </w:r>
      <w:proofErr w:type="spellEnd"/>
      <w:r w:rsidRPr="00345EB7">
        <w:rPr>
          <w:lang w:val="en-NZ"/>
        </w:rPr>
        <w:t xml:space="preserve">. (1980). The Coming of the Gods. In </w:t>
      </w:r>
      <w:r w:rsidRPr="00345EB7">
        <w:rPr>
          <w:i/>
          <w:lang w:val="en-NZ"/>
        </w:rPr>
        <w:t>Outline of Philippine Mythology</w:t>
      </w:r>
      <w:r w:rsidRPr="00345EB7">
        <w:rPr>
          <w:lang w:val="en-NZ"/>
        </w:rPr>
        <w:t xml:space="preserve">. Manila: Centro Escolar University Research and Development </w:t>
      </w:r>
      <w:proofErr w:type="spellStart"/>
      <w:r w:rsidRPr="00345EB7">
        <w:rPr>
          <w:lang w:val="en-NZ"/>
        </w:rPr>
        <w:t>Center</w:t>
      </w:r>
      <w:proofErr w:type="spellEnd"/>
      <w:r w:rsidRPr="00345EB7">
        <w:rPr>
          <w:lang w:val="en-NZ"/>
        </w:rPr>
        <w:t>.</w:t>
      </w:r>
      <w:r w:rsidRPr="00345EB7">
        <w:t xml:space="preserve"> </w:t>
      </w:r>
    </w:p>
    <w:p w14:paraId="1C0ED85F" w14:textId="77777777" w:rsidR="000601E6" w:rsidRPr="00345EB7" w:rsidRDefault="000601E6" w:rsidP="000601E6">
      <w:pPr>
        <w:ind w:left="720" w:hanging="720"/>
      </w:pPr>
      <w:proofErr w:type="spellStart"/>
      <w:r w:rsidRPr="00345EB7">
        <w:t>Ligo</w:t>
      </w:r>
      <w:proofErr w:type="spellEnd"/>
      <w:r w:rsidRPr="00345EB7">
        <w:t xml:space="preserve">, Arche. (1993). Liberation Themes in Philippine Popular Religiosity: A Case Study. </w:t>
      </w:r>
      <w:r w:rsidRPr="00345EB7">
        <w:rPr>
          <w:i/>
        </w:rPr>
        <w:t>Voices from the Third World, XVI</w:t>
      </w:r>
      <w:r w:rsidRPr="00345EB7">
        <w:t xml:space="preserve"> (2), 117-142. ISBN 0785250263 $16.49 (A)</w:t>
      </w:r>
    </w:p>
    <w:p w14:paraId="1AC88D3D" w14:textId="45ED1E97" w:rsidR="000601E6" w:rsidRPr="00893298" w:rsidRDefault="000601E6" w:rsidP="00893298">
      <w:pPr>
        <w:ind w:left="720" w:hanging="720"/>
      </w:pPr>
      <w:r w:rsidRPr="00345EB7">
        <w:t xml:space="preserve">Demetrio, Francisco. (1968). Creation Myths among the Early Filipinos. </w:t>
      </w:r>
      <w:r w:rsidRPr="00345EB7">
        <w:rPr>
          <w:i/>
        </w:rPr>
        <w:t>Asian Folklore Studies</w:t>
      </w:r>
      <w:r w:rsidRPr="00345EB7">
        <w:t xml:space="preserve">, Vol. 27, No. 1. </w:t>
      </w:r>
      <w:proofErr w:type="spellStart"/>
      <w:r w:rsidRPr="00345EB7">
        <w:t>Nanzan</w:t>
      </w:r>
      <w:proofErr w:type="spellEnd"/>
      <w:r w:rsidRPr="00345EB7">
        <w:t xml:space="preserve"> Institute for Religion and Culture. pp. 41-79. </w:t>
      </w:r>
      <w:r w:rsidRPr="00345EB7">
        <w:rPr>
          <w:u w:val="single"/>
        </w:rPr>
        <w:t>http://www.jstor.org/stable/1177800</w:t>
      </w:r>
    </w:p>
    <w:p w14:paraId="050BD46F" w14:textId="77777777" w:rsidR="004E7B4B" w:rsidRDefault="004E7B4B" w:rsidP="000601E6">
      <w:pPr>
        <w:shd w:val="clear" w:color="auto" w:fill="FFFFFF"/>
        <w:ind w:left="720" w:hanging="720"/>
        <w:rPr>
          <w:b/>
          <w:i/>
          <w:shd w:val="clear" w:color="auto" w:fill="FFFFFF"/>
        </w:rPr>
      </w:pPr>
    </w:p>
    <w:p w14:paraId="1ADF0E18" w14:textId="296439D8" w:rsidR="000601E6" w:rsidRPr="00345EB7" w:rsidRDefault="000601E6" w:rsidP="000601E6">
      <w:pPr>
        <w:shd w:val="clear" w:color="auto" w:fill="FFFFFF"/>
        <w:ind w:left="720" w:hanging="720"/>
        <w:rPr>
          <w:b/>
          <w:i/>
          <w:shd w:val="clear" w:color="auto" w:fill="FFFFFF"/>
        </w:rPr>
      </w:pPr>
      <w:r w:rsidRPr="00345EB7">
        <w:rPr>
          <w:b/>
          <w:i/>
          <w:shd w:val="clear" w:color="auto" w:fill="FFFFFF"/>
        </w:rPr>
        <w:t>South America</w:t>
      </w:r>
    </w:p>
    <w:p w14:paraId="7A2C5EC8" w14:textId="77777777" w:rsidR="000601E6" w:rsidRPr="00345EB7" w:rsidRDefault="000601E6" w:rsidP="000601E6">
      <w:pPr>
        <w:shd w:val="clear" w:color="auto" w:fill="FFFFFF"/>
        <w:ind w:left="720" w:hanging="720"/>
        <w:rPr>
          <w:shd w:val="clear" w:color="auto" w:fill="FFFFFF"/>
        </w:rPr>
      </w:pPr>
      <w:r w:rsidRPr="00345EB7">
        <w:rPr>
          <w:shd w:val="clear" w:color="auto" w:fill="FFFFFF"/>
        </w:rPr>
        <w:t xml:space="preserve">Gutierrez, Gustavo. (1984). </w:t>
      </w:r>
      <w:r w:rsidRPr="00345EB7">
        <w:rPr>
          <w:i/>
          <w:shd w:val="clear" w:color="auto" w:fill="FFFFFF"/>
        </w:rPr>
        <w:t>We Drink from our Own Wells: The Spiritual Journey of a People</w:t>
      </w:r>
      <w:r w:rsidRPr="00345EB7">
        <w:rPr>
          <w:shd w:val="clear" w:color="auto" w:fill="FFFFFF"/>
        </w:rPr>
        <w:t xml:space="preserve">. New York: Orbis Books; London: SCM Press. </w:t>
      </w:r>
      <w:r w:rsidRPr="00345EB7">
        <w:rPr>
          <w:rStyle w:val="callnum1"/>
          <w:rFonts w:ascii="Arial Narrow" w:hAnsi="Arial Narrow"/>
          <w:color w:val="auto"/>
          <w:sz w:val="20"/>
          <w:szCs w:val="20"/>
        </w:rPr>
        <w:t>BR</w:t>
      </w:r>
      <w:proofErr w:type="gramStart"/>
      <w:r w:rsidRPr="00345EB7">
        <w:rPr>
          <w:rStyle w:val="callnum1"/>
          <w:rFonts w:ascii="Arial Narrow" w:hAnsi="Arial Narrow"/>
          <w:color w:val="auto"/>
          <w:sz w:val="20"/>
          <w:szCs w:val="20"/>
        </w:rPr>
        <w:t>600 .G</w:t>
      </w:r>
      <w:proofErr w:type="gramEnd"/>
      <w:r w:rsidRPr="00345EB7">
        <w:rPr>
          <w:rStyle w:val="callnum1"/>
          <w:rFonts w:ascii="Arial Narrow" w:hAnsi="Arial Narrow"/>
          <w:color w:val="auto"/>
          <w:sz w:val="20"/>
          <w:szCs w:val="20"/>
        </w:rPr>
        <w:t xml:space="preserve">8713 2003 ISBN </w:t>
      </w:r>
      <w:r w:rsidRPr="00345EB7">
        <w:t xml:space="preserve">1570754969 </w:t>
      </w:r>
      <w:r w:rsidRPr="00345EB7">
        <w:rPr>
          <w:rStyle w:val="callnum1"/>
          <w:rFonts w:ascii="Arial Narrow" w:hAnsi="Arial Narrow"/>
          <w:color w:val="auto"/>
          <w:sz w:val="20"/>
          <w:szCs w:val="20"/>
        </w:rPr>
        <w:t>$18.00 (A)</w:t>
      </w:r>
    </w:p>
    <w:p w14:paraId="133D1FB9" w14:textId="77777777" w:rsidR="000601E6" w:rsidRPr="00345EB7" w:rsidRDefault="000601E6" w:rsidP="000601E6">
      <w:pPr>
        <w:shd w:val="clear" w:color="auto" w:fill="FFFFFF"/>
        <w:ind w:left="720" w:hanging="720"/>
        <w:rPr>
          <w:shd w:val="clear" w:color="auto" w:fill="FFFFFF"/>
        </w:rPr>
      </w:pPr>
      <w:r w:rsidRPr="00345EB7">
        <w:rPr>
          <w:shd w:val="clear" w:color="auto" w:fill="FFFFFF"/>
        </w:rPr>
        <w:lastRenderedPageBreak/>
        <w:t xml:space="preserve">Hanks, Thomas. (1983). </w:t>
      </w:r>
      <w:r w:rsidRPr="00345EB7">
        <w:rPr>
          <w:i/>
          <w:shd w:val="clear" w:color="auto" w:fill="FFFFFF"/>
        </w:rPr>
        <w:t>God So Loved the Third World: The Biblical Vocabulary of Oppression</w:t>
      </w:r>
      <w:r w:rsidRPr="00345EB7">
        <w:rPr>
          <w:shd w:val="clear" w:color="auto" w:fill="FFFFFF"/>
        </w:rPr>
        <w:t xml:space="preserve">. Maryknoll: Orbis. </w:t>
      </w:r>
      <w:r w:rsidRPr="00345EB7">
        <w:rPr>
          <w:rStyle w:val="callnum1"/>
          <w:rFonts w:ascii="Arial Narrow" w:hAnsi="Arial Narrow"/>
          <w:color w:val="auto"/>
          <w:sz w:val="20"/>
          <w:szCs w:val="20"/>
        </w:rPr>
        <w:t xml:space="preserve">BS680.P47 H36 2000, ISBN </w:t>
      </w:r>
      <w:r w:rsidRPr="00345EB7">
        <w:t>1579104673 $9.95 (A)</w:t>
      </w:r>
    </w:p>
    <w:p w14:paraId="2AF6BE38" w14:textId="77777777" w:rsidR="000601E6" w:rsidRPr="00345EB7" w:rsidRDefault="000601E6" w:rsidP="000601E6">
      <w:pPr>
        <w:shd w:val="clear" w:color="auto" w:fill="FFFFFF"/>
        <w:ind w:left="720" w:hanging="720"/>
        <w:rPr>
          <w:shd w:val="clear" w:color="auto" w:fill="FFFFFF"/>
        </w:rPr>
      </w:pPr>
      <w:proofErr w:type="spellStart"/>
      <w:r w:rsidRPr="00345EB7">
        <w:rPr>
          <w:shd w:val="clear" w:color="auto" w:fill="FFFFFF"/>
        </w:rPr>
        <w:t>Tamez</w:t>
      </w:r>
      <w:proofErr w:type="spellEnd"/>
      <w:r w:rsidRPr="00345EB7">
        <w:rPr>
          <w:shd w:val="clear" w:color="auto" w:fill="FFFFFF"/>
        </w:rPr>
        <w:t xml:space="preserve">, Elsa. (1982). </w:t>
      </w:r>
      <w:r w:rsidRPr="00345EB7">
        <w:rPr>
          <w:i/>
          <w:shd w:val="clear" w:color="auto" w:fill="FFFFFF"/>
        </w:rPr>
        <w:t>Bible of the Oppressed</w:t>
      </w:r>
      <w:r w:rsidRPr="00345EB7">
        <w:rPr>
          <w:shd w:val="clear" w:color="auto" w:fill="FFFFFF"/>
        </w:rPr>
        <w:t>. Maryknoll: Orbis.</w:t>
      </w:r>
      <w:r w:rsidRPr="00345EB7">
        <w:t xml:space="preserve"> </w:t>
      </w:r>
      <w:r w:rsidRPr="00345EB7">
        <w:rPr>
          <w:rStyle w:val="callnum1"/>
          <w:rFonts w:ascii="Arial Narrow" w:hAnsi="Arial Narrow"/>
          <w:color w:val="auto"/>
          <w:sz w:val="20"/>
          <w:szCs w:val="20"/>
        </w:rPr>
        <w:t>BS</w:t>
      </w:r>
      <w:proofErr w:type="gramStart"/>
      <w:r w:rsidRPr="00345EB7">
        <w:rPr>
          <w:rStyle w:val="callnum1"/>
          <w:rFonts w:ascii="Arial Narrow" w:hAnsi="Arial Narrow"/>
          <w:color w:val="auto"/>
          <w:sz w:val="20"/>
          <w:szCs w:val="20"/>
        </w:rPr>
        <w:t>670 .T</w:t>
      </w:r>
      <w:proofErr w:type="gramEnd"/>
      <w:r w:rsidRPr="00345EB7">
        <w:rPr>
          <w:rStyle w:val="callnum1"/>
          <w:rFonts w:ascii="Arial Narrow" w:hAnsi="Arial Narrow"/>
          <w:color w:val="auto"/>
          <w:sz w:val="20"/>
          <w:szCs w:val="20"/>
        </w:rPr>
        <w:t xml:space="preserve">2613 1982, ISBN </w:t>
      </w:r>
      <w:r w:rsidRPr="00345EB7">
        <w:t>1597525553</w:t>
      </w:r>
      <w:r w:rsidRPr="00345EB7">
        <w:rPr>
          <w:rStyle w:val="callnum1"/>
          <w:rFonts w:ascii="Arial Narrow" w:hAnsi="Arial Narrow"/>
          <w:color w:val="auto"/>
          <w:sz w:val="20"/>
          <w:szCs w:val="20"/>
        </w:rPr>
        <w:t xml:space="preserve"> $13.00 (A) </w:t>
      </w:r>
    </w:p>
    <w:p w14:paraId="0E1E4BC2" w14:textId="54455AC9" w:rsidR="00412178" w:rsidRPr="00B041A2" w:rsidRDefault="000601E6" w:rsidP="00B041A2">
      <w:pPr>
        <w:shd w:val="clear" w:color="auto" w:fill="FFFFFF"/>
        <w:ind w:left="720" w:hanging="720"/>
        <w:rPr>
          <w:shd w:val="clear" w:color="auto" w:fill="FFFFFF"/>
        </w:rPr>
      </w:pPr>
      <w:proofErr w:type="spellStart"/>
      <w:r w:rsidRPr="00345EB7">
        <w:rPr>
          <w:shd w:val="clear" w:color="auto" w:fill="FFFFFF"/>
        </w:rPr>
        <w:t>Villafañe</w:t>
      </w:r>
      <w:proofErr w:type="spellEnd"/>
      <w:r w:rsidRPr="00345EB7">
        <w:rPr>
          <w:shd w:val="clear" w:color="auto" w:fill="FFFFFF"/>
        </w:rPr>
        <w:t xml:space="preserve">, </w:t>
      </w:r>
      <w:proofErr w:type="spellStart"/>
      <w:r w:rsidRPr="00345EB7">
        <w:rPr>
          <w:shd w:val="clear" w:color="auto" w:fill="FFFFFF"/>
        </w:rPr>
        <w:t>Eldin</w:t>
      </w:r>
      <w:proofErr w:type="spellEnd"/>
      <w:r w:rsidRPr="00345EB7">
        <w:rPr>
          <w:shd w:val="clear" w:color="auto" w:fill="FFFFFF"/>
        </w:rPr>
        <w:t xml:space="preserve">. (1993). </w:t>
      </w:r>
      <w:r w:rsidRPr="00345EB7">
        <w:rPr>
          <w:i/>
          <w:shd w:val="clear" w:color="auto" w:fill="FFFFFF"/>
        </w:rPr>
        <w:t xml:space="preserve">The Liberating Spirit: Toward </w:t>
      </w:r>
      <w:proofErr w:type="gramStart"/>
      <w:r w:rsidRPr="00345EB7">
        <w:rPr>
          <w:i/>
          <w:shd w:val="clear" w:color="auto" w:fill="FFFFFF"/>
        </w:rPr>
        <w:t>an</w:t>
      </w:r>
      <w:proofErr w:type="gramEnd"/>
      <w:r w:rsidRPr="00345EB7">
        <w:rPr>
          <w:i/>
          <w:shd w:val="clear" w:color="auto" w:fill="FFFFFF"/>
        </w:rPr>
        <w:t xml:space="preserve"> Hispanic American Pentecostal Social Ethic</w:t>
      </w:r>
      <w:r w:rsidRPr="00345EB7">
        <w:rPr>
          <w:shd w:val="clear" w:color="auto" w:fill="FFFFFF"/>
        </w:rPr>
        <w:t xml:space="preserve">. Grand Rapids: Eerdmans. ISBN </w:t>
      </w:r>
      <w:r w:rsidRPr="00345EB7">
        <w:t xml:space="preserve">0802807283 </w:t>
      </w:r>
      <w:r w:rsidRPr="00345EB7">
        <w:rPr>
          <w:shd w:val="clear" w:color="auto" w:fill="FFFFFF"/>
        </w:rPr>
        <w:t>$24.30 (A)</w:t>
      </w:r>
    </w:p>
    <w:sectPr w:rsidR="00412178" w:rsidRPr="00B041A2" w:rsidSect="008E5DDB">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052C4" w14:textId="77777777" w:rsidR="009C25A3" w:rsidRDefault="009C25A3">
      <w:r>
        <w:separator/>
      </w:r>
    </w:p>
  </w:endnote>
  <w:endnote w:type="continuationSeparator" w:id="0">
    <w:p w14:paraId="28AD77BD" w14:textId="77777777" w:rsidR="009C25A3" w:rsidRDefault="009C25A3">
      <w:r>
        <w:continuationSeparator/>
      </w:r>
    </w:p>
  </w:endnote>
  <w:endnote w:type="continuationNotice" w:id="1">
    <w:p w14:paraId="5DD5E040" w14:textId="77777777" w:rsidR="009C25A3" w:rsidRDefault="009C25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T Sans">
    <w:panose1 w:val="020B0503020203020204"/>
    <w:charset w:val="4D"/>
    <w:family w:val="swiss"/>
    <w:pitch w:val="variable"/>
    <w:sig w:usb0="A00002EF" w:usb1="5000204B" w:usb2="00000000" w:usb3="00000000" w:csb0="00000097"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3779375"/>
      <w:docPartObj>
        <w:docPartGallery w:val="Page Numbers (Bottom of Page)"/>
        <w:docPartUnique/>
      </w:docPartObj>
    </w:sdtPr>
    <w:sdtEndPr>
      <w:rPr>
        <w:rStyle w:val="PageNumber"/>
      </w:rPr>
    </w:sdtEndPr>
    <w:sdtContent>
      <w:p w14:paraId="7C5792A0" w14:textId="283BB2C4" w:rsidR="004E7B4B" w:rsidRDefault="004E7B4B" w:rsidP="00293E4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571778656"/>
      <w:docPartObj>
        <w:docPartGallery w:val="Page Numbers (Bottom of Page)"/>
        <w:docPartUnique/>
      </w:docPartObj>
    </w:sdtPr>
    <w:sdtEndPr>
      <w:rPr>
        <w:rStyle w:val="PageNumber"/>
      </w:rPr>
    </w:sdtEndPr>
    <w:sdtContent>
      <w:p w14:paraId="1A1C50B9" w14:textId="12ACFA48" w:rsidR="004E7B4B" w:rsidRDefault="004E7B4B" w:rsidP="004E7B4B">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0A7D601" w14:textId="77777777" w:rsidR="004E7B4B" w:rsidRDefault="004E7B4B" w:rsidP="004E7B4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3141952"/>
      <w:docPartObj>
        <w:docPartGallery w:val="Page Numbers (Bottom of Page)"/>
        <w:docPartUnique/>
      </w:docPartObj>
    </w:sdtPr>
    <w:sdtEndPr>
      <w:rPr>
        <w:rStyle w:val="PageNumber"/>
      </w:rPr>
    </w:sdtEndPr>
    <w:sdtContent>
      <w:p w14:paraId="0921F53A" w14:textId="0B8BBD32" w:rsidR="004E7B4B" w:rsidRDefault="004E7B4B" w:rsidP="00293E4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sdt>
    <w:sdtPr>
      <w:id w:val="1828311976"/>
      <w:docPartObj>
        <w:docPartGallery w:val="Page Numbers (Bottom of Page)"/>
        <w:docPartUnique/>
      </w:docPartObj>
    </w:sdtPr>
    <w:sdtEndPr>
      <w:rPr>
        <w:noProof/>
      </w:rPr>
    </w:sdtEndPr>
    <w:sdtContent>
      <w:p w14:paraId="0AE1A290" w14:textId="4F7EB608" w:rsidR="00183C83" w:rsidRDefault="00183C83" w:rsidP="003643BD">
        <w:pPr>
          <w:pStyle w:val="Footer"/>
          <w:tabs>
            <w:tab w:val="right" w:pos="9450"/>
          </w:tabs>
          <w:ind w:right="450"/>
          <w:jc w:val="left"/>
        </w:pPr>
        <w:r w:rsidRPr="00921395">
          <w:t xml:space="preserve">520 Urban Spirituality </w:t>
        </w:r>
        <w:r>
          <w:t>Course Syllabus</w:t>
        </w:r>
        <w:r>
          <w:tab/>
        </w:r>
      </w:p>
    </w:sdtContent>
  </w:sdt>
  <w:p w14:paraId="0D26350C" w14:textId="77777777" w:rsidR="00183C83" w:rsidRDefault="00183C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1327831"/>
      <w:docPartObj>
        <w:docPartGallery w:val="Page Numbers (Bottom of Page)"/>
        <w:docPartUnique/>
      </w:docPartObj>
    </w:sdtPr>
    <w:sdtEndPr>
      <w:rPr>
        <w:rStyle w:val="PageNumber"/>
      </w:rPr>
    </w:sdtEndPr>
    <w:sdtContent>
      <w:p w14:paraId="29009146" w14:textId="489F1AB2" w:rsidR="004E7B4B" w:rsidRDefault="004E7B4B" w:rsidP="00293E4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6</w:t>
        </w:r>
        <w:r>
          <w:rPr>
            <w:rStyle w:val="PageNumber"/>
          </w:rPr>
          <w:fldChar w:fldCharType="end"/>
        </w:r>
      </w:p>
    </w:sdtContent>
  </w:sdt>
  <w:p w14:paraId="6844F10E" w14:textId="391B2BEA" w:rsidR="00183C83" w:rsidRPr="00921395" w:rsidRDefault="00183C83" w:rsidP="00F76994">
    <w:pPr>
      <w:pStyle w:val="Footer"/>
      <w:tabs>
        <w:tab w:val="right" w:pos="9450"/>
      </w:tabs>
      <w:ind w:right="450"/>
      <w:jc w:val="left"/>
    </w:pPr>
    <w:r w:rsidRPr="00921395">
      <w:t xml:space="preserve">520 Urban Spirituality </w:t>
    </w:r>
    <w:r>
      <w:t>Course Syllabus</w:t>
    </w:r>
  </w:p>
  <w:p w14:paraId="392E2109" w14:textId="77777777" w:rsidR="00183C83" w:rsidRPr="00BC76AE" w:rsidRDefault="00183C83" w:rsidP="00F7699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BA812" w14:textId="77777777" w:rsidR="009C25A3" w:rsidRDefault="009C25A3">
      <w:r>
        <w:separator/>
      </w:r>
    </w:p>
  </w:footnote>
  <w:footnote w:type="continuationSeparator" w:id="0">
    <w:p w14:paraId="5108B1FE" w14:textId="77777777" w:rsidR="009C25A3" w:rsidRDefault="009C25A3">
      <w:r>
        <w:continuationSeparator/>
      </w:r>
    </w:p>
  </w:footnote>
  <w:footnote w:type="continuationNotice" w:id="1">
    <w:p w14:paraId="27362967" w14:textId="77777777" w:rsidR="009C25A3" w:rsidRDefault="009C25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04D10" w14:textId="0C0295C3" w:rsidR="00183C83" w:rsidRDefault="00183C83" w:rsidP="000548D6">
    <w:pPr>
      <w:ind w:left="7200" w:firstLine="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11205" w14:textId="77777777" w:rsidR="001109E5" w:rsidRPr="00D94FB8" w:rsidRDefault="001109E5" w:rsidP="001109E5">
    <w:pPr>
      <w:pStyle w:val="Title"/>
      <w:tabs>
        <w:tab w:val="right" w:pos="9360"/>
      </w:tabs>
      <w:ind w:left="-180"/>
      <w:jc w:val="left"/>
      <w:rPr>
        <w:sz w:val="24"/>
      </w:rPr>
    </w:pPr>
    <w:r w:rsidRPr="0019744D">
      <w:rPr>
        <w:noProof/>
        <w:lang w:bidi="he-IL"/>
      </w:rPr>
      <w:drawing>
        <wp:anchor distT="0" distB="0" distL="114300" distR="114300" simplePos="0" relativeHeight="251659264" behindDoc="1" locked="0" layoutInCell="1" allowOverlap="1" wp14:anchorId="3C8FE687" wp14:editId="778B94A4">
          <wp:simplePos x="0" y="0"/>
          <wp:positionH relativeFrom="column">
            <wp:posOffset>2937146</wp:posOffset>
          </wp:positionH>
          <wp:positionV relativeFrom="paragraph">
            <wp:posOffset>8213</wp:posOffset>
          </wp:positionV>
          <wp:extent cx="589915" cy="589915"/>
          <wp:effectExtent l="0" t="0" r="635" b="635"/>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bwMode="auto">
                  <a:xfrm>
                    <a:off x="0" y="0"/>
                    <a:ext cx="589915" cy="5899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4088E2B4">
      <w:rPr>
        <w:sz w:val="24"/>
      </w:rPr>
      <w:t xml:space="preserve">William Carey International University </w:t>
    </w:r>
    <w:r>
      <w:rPr>
        <w:sz w:val="24"/>
      </w:rPr>
      <w:tab/>
    </w:r>
    <w:r w:rsidRPr="0B5533B7">
      <w:rPr>
        <w:sz w:val="20"/>
        <w:szCs w:val="20"/>
      </w:rPr>
      <w:t>Registrar’s Office</w:t>
    </w:r>
  </w:p>
  <w:p w14:paraId="5B8CFCC4" w14:textId="77777777" w:rsidR="001109E5" w:rsidRDefault="001109E5" w:rsidP="001109E5">
    <w:pPr>
      <w:tabs>
        <w:tab w:val="right" w:pos="9360"/>
      </w:tabs>
      <w:ind w:left="-180"/>
      <w:jc w:val="both"/>
    </w:pPr>
    <w:r w:rsidRPr="0069610A">
      <w:t>1</w:t>
    </w:r>
    <w:r>
      <w:t>010 E. Union St, Suite 110</w:t>
    </w:r>
    <w:r w:rsidRPr="0069610A">
      <w:t>, Pasadena, CA 9110</w:t>
    </w:r>
    <w:r>
      <w:t>6</w:t>
    </w:r>
    <w:r>
      <w:tab/>
    </w:r>
    <w:r w:rsidRPr="00770716">
      <w:t>Phone: 626-398-2273</w:t>
    </w:r>
  </w:p>
  <w:p w14:paraId="7B9EB250" w14:textId="51E94853" w:rsidR="00183C83" w:rsidRDefault="001109E5" w:rsidP="001109E5">
    <w:pPr>
      <w:tabs>
        <w:tab w:val="right" w:pos="9360"/>
      </w:tabs>
      <w:ind w:left="-180"/>
      <w:jc w:val="both"/>
    </w:pPr>
    <w:r>
      <w:tab/>
    </w:r>
    <w:r w:rsidRPr="00770716">
      <w:t>registrar@wciu.edu</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9F3DE" w14:textId="1682F6C6" w:rsidR="00183C83" w:rsidRPr="008E61DF" w:rsidRDefault="00183C83" w:rsidP="008E61DF">
    <w:pPr>
      <w:ind w:left="5760"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D0E68E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87C7E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8E8DC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75653D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4123DC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E06C5E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4EADAA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930BAC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A7A6CC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F64A09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singleLevel"/>
    <w:tmpl w:val="00000001"/>
    <w:name w:val="WW8Num1"/>
    <w:lvl w:ilvl="0">
      <w:start w:val="1"/>
      <w:numFmt w:val="decimal"/>
      <w:lvlText w:val="%1."/>
      <w:lvlJc w:val="left"/>
      <w:pPr>
        <w:tabs>
          <w:tab w:val="num" w:pos="720"/>
        </w:tabs>
        <w:ind w:left="720" w:hanging="360"/>
      </w:pPr>
    </w:lvl>
  </w:abstractNum>
  <w:abstractNum w:abstractNumId="11" w15:restartNumberingAfterBreak="0">
    <w:nsid w:val="00000002"/>
    <w:multiLevelType w:val="singleLevel"/>
    <w:tmpl w:val="00000002"/>
    <w:name w:val="WW8Num2"/>
    <w:lvl w:ilvl="0">
      <w:start w:val="1"/>
      <w:numFmt w:val="decimal"/>
      <w:lvlText w:val="%1."/>
      <w:lvlJc w:val="left"/>
      <w:pPr>
        <w:tabs>
          <w:tab w:val="num" w:pos="720"/>
        </w:tabs>
        <w:ind w:left="720" w:hanging="360"/>
      </w:pPr>
    </w:lvl>
  </w:abstractNum>
  <w:abstractNum w:abstractNumId="12" w15:restartNumberingAfterBreak="0">
    <w:nsid w:val="005152CF"/>
    <w:multiLevelType w:val="multilevel"/>
    <w:tmpl w:val="3C74B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06256CE"/>
    <w:multiLevelType w:val="multilevel"/>
    <w:tmpl w:val="BEF8C6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0BB2607"/>
    <w:multiLevelType w:val="multilevel"/>
    <w:tmpl w:val="22044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0E33B75"/>
    <w:multiLevelType w:val="hybridMultilevel"/>
    <w:tmpl w:val="8E526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190219D"/>
    <w:multiLevelType w:val="multilevel"/>
    <w:tmpl w:val="7C6E2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1B52F23"/>
    <w:multiLevelType w:val="hybridMultilevel"/>
    <w:tmpl w:val="13924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4363833"/>
    <w:multiLevelType w:val="hybridMultilevel"/>
    <w:tmpl w:val="96361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50716F4"/>
    <w:multiLevelType w:val="multilevel"/>
    <w:tmpl w:val="AC0822F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05D45340"/>
    <w:multiLevelType w:val="multilevel"/>
    <w:tmpl w:val="2F925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07587031"/>
    <w:multiLevelType w:val="multilevel"/>
    <w:tmpl w:val="9DAA1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075C0577"/>
    <w:multiLevelType w:val="hybridMultilevel"/>
    <w:tmpl w:val="92B80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91B7606"/>
    <w:multiLevelType w:val="multilevel"/>
    <w:tmpl w:val="51B28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0A3C4073"/>
    <w:multiLevelType w:val="hybridMultilevel"/>
    <w:tmpl w:val="9FA29DAA"/>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0A8B1A68"/>
    <w:multiLevelType w:val="multilevel"/>
    <w:tmpl w:val="8DB86FF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6" w15:restartNumberingAfterBreak="0">
    <w:nsid w:val="0E7674CC"/>
    <w:multiLevelType w:val="hybridMultilevel"/>
    <w:tmpl w:val="FDB4942A"/>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0E9928E2"/>
    <w:multiLevelType w:val="multilevel"/>
    <w:tmpl w:val="3E9A2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0F6132CA"/>
    <w:multiLevelType w:val="multilevel"/>
    <w:tmpl w:val="66E61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0F92196D"/>
    <w:multiLevelType w:val="multilevel"/>
    <w:tmpl w:val="66322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23953C1"/>
    <w:multiLevelType w:val="hybridMultilevel"/>
    <w:tmpl w:val="B4222C7C"/>
    <w:styleLink w:val="ImportedStyle160"/>
    <w:lvl w:ilvl="0" w:tplc="16448DF0">
      <w:start w:val="1"/>
      <w:numFmt w:val="decimal"/>
      <w:lvlText w:val="%1."/>
      <w:lvlJc w:val="left"/>
      <w:pPr>
        <w:ind w:left="810" w:hanging="2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BF0A6DC">
      <w:start w:val="1"/>
      <w:numFmt w:val="decimal"/>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B6A08DA">
      <w:start w:val="1"/>
      <w:numFmt w:val="decimal"/>
      <w:lvlText w:val="%3."/>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46CF1C4">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6FE2F76">
      <w:start w:val="1"/>
      <w:numFmt w:val="decimal"/>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D7E94F8">
      <w:start w:val="1"/>
      <w:numFmt w:val="decimal"/>
      <w:lvlText w:val="%6."/>
      <w:lvlJc w:val="left"/>
      <w:pPr>
        <w:ind w:left="43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47CD9CE">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FCA7828">
      <w:start w:val="1"/>
      <w:numFmt w:val="decimal"/>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B9EE836">
      <w:start w:val="1"/>
      <w:numFmt w:val="decimal"/>
      <w:lvlText w:val="%9."/>
      <w:lvlJc w:val="left"/>
      <w:pPr>
        <w:ind w:left="64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12493A46"/>
    <w:multiLevelType w:val="hybridMultilevel"/>
    <w:tmpl w:val="71E61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2A45901"/>
    <w:multiLevelType w:val="multilevel"/>
    <w:tmpl w:val="A8D44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3B6628D"/>
    <w:multiLevelType w:val="hybridMultilevel"/>
    <w:tmpl w:val="0AE8B89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6A45118"/>
    <w:multiLevelType w:val="hybridMultilevel"/>
    <w:tmpl w:val="931031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94D4626"/>
    <w:multiLevelType w:val="multilevel"/>
    <w:tmpl w:val="B35A0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B2C229C"/>
    <w:multiLevelType w:val="hybridMultilevel"/>
    <w:tmpl w:val="FC60A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B316A6B"/>
    <w:multiLevelType w:val="hybridMultilevel"/>
    <w:tmpl w:val="985EF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B8B59B2"/>
    <w:multiLevelType w:val="multilevel"/>
    <w:tmpl w:val="7FECE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CEB1C26"/>
    <w:multiLevelType w:val="multilevel"/>
    <w:tmpl w:val="2B9431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1D8E06F3"/>
    <w:multiLevelType w:val="multilevel"/>
    <w:tmpl w:val="0409001D"/>
    <w:lvl w:ilvl="0">
      <w:start w:val="1"/>
      <w:numFmt w:val="bullet"/>
      <w:lvlText w:val=""/>
      <w:lvlJc w:val="left"/>
      <w:pPr>
        <w:ind w:left="360" w:hanging="360"/>
      </w:pPr>
      <w:rPr>
        <w:rFonts w:ascii="Symbol" w:hAnsi="Symbol" w:cs="Times New Roman"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1DB2685C"/>
    <w:multiLevelType w:val="multilevel"/>
    <w:tmpl w:val="AC6884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1E112E6C"/>
    <w:multiLevelType w:val="multilevel"/>
    <w:tmpl w:val="5BE4D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E3A3B6C"/>
    <w:multiLevelType w:val="hybridMultilevel"/>
    <w:tmpl w:val="ED2A2796"/>
    <w:lvl w:ilvl="0" w:tplc="70F49EA6">
      <w:start w:val="1"/>
      <w:numFmt w:val="decimal"/>
      <w:lvlText w:val="%1."/>
      <w:lvlJc w:val="left"/>
      <w:pPr>
        <w:ind w:left="540" w:hanging="360"/>
      </w:pPr>
      <w:rPr>
        <w:rFonts w:hint="default"/>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1FEF40C9"/>
    <w:multiLevelType w:val="hybridMultilevel"/>
    <w:tmpl w:val="A872B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16421A9"/>
    <w:multiLevelType w:val="multilevel"/>
    <w:tmpl w:val="0FBC0B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40633D5"/>
    <w:multiLevelType w:val="multilevel"/>
    <w:tmpl w:val="469C55CE"/>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tabs>
          <w:tab w:val="num" w:pos="2160"/>
        </w:tabs>
        <w:ind w:left="2160" w:hanging="360"/>
      </w:pPr>
      <w:rPr>
        <w:rFonts w:ascii="Courier New" w:hAnsi="Courier New" w:hint="default"/>
        <w:sz w:val="20"/>
      </w:rPr>
    </w:lvl>
    <w:lvl w:ilvl="3">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7" w15:restartNumberingAfterBreak="0">
    <w:nsid w:val="27121F33"/>
    <w:multiLevelType w:val="hybridMultilevel"/>
    <w:tmpl w:val="AEA4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75A5297"/>
    <w:multiLevelType w:val="multilevel"/>
    <w:tmpl w:val="0409001D"/>
    <w:lvl w:ilvl="0">
      <w:start w:val="1"/>
      <w:numFmt w:val="bullet"/>
      <w:lvlText w:val=""/>
      <w:lvlJc w:val="left"/>
      <w:pPr>
        <w:ind w:left="360" w:hanging="360"/>
      </w:pPr>
      <w:rPr>
        <w:rFonts w:ascii="Symbol" w:hAnsi="Symbol" w:cs="Times New Roman"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27CE4F0F"/>
    <w:multiLevelType w:val="hybridMultilevel"/>
    <w:tmpl w:val="60BA51A4"/>
    <w:styleLink w:val="ImportedStyle15"/>
    <w:lvl w:ilvl="0" w:tplc="695EAF0E">
      <w:start w:val="1"/>
      <w:numFmt w:val="bullet"/>
      <w:suff w:val="nothing"/>
      <w:lvlText w:val="✓"/>
      <w:lvlJc w:val="left"/>
      <w:pPr>
        <w:tabs>
          <w:tab w:val="left" w:pos="792"/>
          <w:tab w:val="left" w:pos="858"/>
          <w:tab w:val="left" w:pos="900"/>
        </w:tabs>
        <w:ind w:left="823" w:hanging="175"/>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8FAF790">
      <w:start w:val="1"/>
      <w:numFmt w:val="bullet"/>
      <w:suff w:val="nothing"/>
      <w:lvlText w:val="o"/>
      <w:lvlJc w:val="left"/>
      <w:pPr>
        <w:tabs>
          <w:tab w:val="left" w:pos="792"/>
          <w:tab w:val="left" w:pos="858"/>
          <w:tab w:val="left" w:pos="900"/>
        </w:tabs>
        <w:ind w:left="794" w:hanging="175"/>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50EFD82">
      <w:start w:val="1"/>
      <w:numFmt w:val="bullet"/>
      <w:lvlText w:val="▪"/>
      <w:lvlJc w:val="left"/>
      <w:pPr>
        <w:tabs>
          <w:tab w:val="num" w:pos="733"/>
          <w:tab w:val="left" w:pos="792"/>
          <w:tab w:val="left" w:pos="858"/>
          <w:tab w:val="left" w:pos="900"/>
        </w:tabs>
        <w:ind w:left="775" w:hanging="25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016440C">
      <w:start w:val="1"/>
      <w:numFmt w:val="bullet"/>
      <w:lvlText w:val="•"/>
      <w:lvlJc w:val="left"/>
      <w:pPr>
        <w:tabs>
          <w:tab w:val="num" w:pos="733"/>
          <w:tab w:val="left" w:pos="792"/>
          <w:tab w:val="left" w:pos="858"/>
          <w:tab w:val="left" w:pos="900"/>
        </w:tabs>
        <w:ind w:left="775" w:hanging="25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31C006A">
      <w:start w:val="1"/>
      <w:numFmt w:val="bullet"/>
      <w:suff w:val="nothing"/>
      <w:lvlText w:val="o"/>
      <w:lvlJc w:val="left"/>
      <w:pPr>
        <w:tabs>
          <w:tab w:val="left" w:pos="792"/>
          <w:tab w:val="left" w:pos="858"/>
          <w:tab w:val="left" w:pos="900"/>
        </w:tabs>
        <w:ind w:left="794" w:hanging="175"/>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97292E8">
      <w:start w:val="1"/>
      <w:numFmt w:val="bullet"/>
      <w:lvlText w:val="▪"/>
      <w:lvlJc w:val="left"/>
      <w:pPr>
        <w:tabs>
          <w:tab w:val="num" w:pos="733"/>
          <w:tab w:val="left" w:pos="792"/>
          <w:tab w:val="left" w:pos="858"/>
          <w:tab w:val="left" w:pos="900"/>
        </w:tabs>
        <w:ind w:left="775" w:hanging="25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B1E99F2">
      <w:start w:val="1"/>
      <w:numFmt w:val="bullet"/>
      <w:lvlText w:val="•"/>
      <w:lvlJc w:val="left"/>
      <w:pPr>
        <w:tabs>
          <w:tab w:val="num" w:pos="733"/>
          <w:tab w:val="left" w:pos="792"/>
          <w:tab w:val="left" w:pos="858"/>
          <w:tab w:val="left" w:pos="900"/>
        </w:tabs>
        <w:ind w:left="775" w:hanging="25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138410C">
      <w:start w:val="1"/>
      <w:numFmt w:val="bullet"/>
      <w:suff w:val="nothing"/>
      <w:lvlText w:val="o"/>
      <w:lvlJc w:val="left"/>
      <w:pPr>
        <w:tabs>
          <w:tab w:val="left" w:pos="792"/>
          <w:tab w:val="left" w:pos="858"/>
          <w:tab w:val="left" w:pos="900"/>
        </w:tabs>
        <w:ind w:left="794" w:hanging="175"/>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AD80BD6">
      <w:start w:val="1"/>
      <w:numFmt w:val="bullet"/>
      <w:lvlText w:val="▪"/>
      <w:lvlJc w:val="left"/>
      <w:pPr>
        <w:tabs>
          <w:tab w:val="num" w:pos="733"/>
          <w:tab w:val="left" w:pos="792"/>
          <w:tab w:val="left" w:pos="858"/>
          <w:tab w:val="left" w:pos="900"/>
        </w:tabs>
        <w:ind w:left="775" w:hanging="25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0" w15:restartNumberingAfterBreak="0">
    <w:nsid w:val="28FD1B45"/>
    <w:multiLevelType w:val="multilevel"/>
    <w:tmpl w:val="B7B05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9445CAA"/>
    <w:multiLevelType w:val="multilevel"/>
    <w:tmpl w:val="5ADC1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9DA565B"/>
    <w:multiLevelType w:val="hybridMultilevel"/>
    <w:tmpl w:val="46D240D8"/>
    <w:lvl w:ilvl="0" w:tplc="04090011">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2C631669"/>
    <w:multiLevelType w:val="multilevel"/>
    <w:tmpl w:val="EFCABC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2C771BC1"/>
    <w:multiLevelType w:val="multilevel"/>
    <w:tmpl w:val="05282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C7A0285"/>
    <w:multiLevelType w:val="multilevel"/>
    <w:tmpl w:val="CAEEB0F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D8B5CA0"/>
    <w:multiLevelType w:val="multilevel"/>
    <w:tmpl w:val="779653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DCB6F76"/>
    <w:multiLevelType w:val="multilevel"/>
    <w:tmpl w:val="881E7B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00D1801"/>
    <w:multiLevelType w:val="hybridMultilevel"/>
    <w:tmpl w:val="CF20762C"/>
    <w:lvl w:ilvl="0" w:tplc="EFA674A8">
      <w:start w:val="4"/>
      <w:numFmt w:val="decimal"/>
      <w:lvlText w:val="%1."/>
      <w:lvlJc w:val="left"/>
      <w:pPr>
        <w:ind w:left="720" w:hanging="360"/>
      </w:pPr>
      <w:rPr>
        <w:rFonts w:eastAsia="Arial Unicode M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0A013EC"/>
    <w:multiLevelType w:val="hybridMultilevel"/>
    <w:tmpl w:val="60D2F7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0DE7FC9"/>
    <w:multiLevelType w:val="hybridMultilevel"/>
    <w:tmpl w:val="12163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2AB1563"/>
    <w:multiLevelType w:val="multilevel"/>
    <w:tmpl w:val="586EEB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4A8561F"/>
    <w:multiLevelType w:val="hybridMultilevel"/>
    <w:tmpl w:val="6628A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BAF76D7"/>
    <w:multiLevelType w:val="hybridMultilevel"/>
    <w:tmpl w:val="ED64A72E"/>
    <w:lvl w:ilvl="0" w:tplc="3AD42D08">
      <w:start w:val="1539"/>
      <w:numFmt w:val="bullet"/>
      <w:lvlText w:val="-"/>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BE6305A"/>
    <w:multiLevelType w:val="hybridMultilevel"/>
    <w:tmpl w:val="680AD408"/>
    <w:lvl w:ilvl="0" w:tplc="C3BC952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3CBA646F"/>
    <w:multiLevelType w:val="hybridMultilevel"/>
    <w:tmpl w:val="B4222C7C"/>
    <w:numStyleLink w:val="ImportedStyle160"/>
  </w:abstractNum>
  <w:abstractNum w:abstractNumId="66" w15:restartNumberingAfterBreak="0">
    <w:nsid w:val="3D6039C2"/>
    <w:multiLevelType w:val="multilevel"/>
    <w:tmpl w:val="2988A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3F55551C"/>
    <w:multiLevelType w:val="multilevel"/>
    <w:tmpl w:val="A8D6BB24"/>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8" w15:restartNumberingAfterBreak="0">
    <w:nsid w:val="40AA00CD"/>
    <w:multiLevelType w:val="hybridMultilevel"/>
    <w:tmpl w:val="4420D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0FB165E"/>
    <w:multiLevelType w:val="hybridMultilevel"/>
    <w:tmpl w:val="3B268320"/>
    <w:lvl w:ilvl="0" w:tplc="EA184B6E">
      <w:start w:val="1"/>
      <w:numFmt w:val="bullet"/>
      <w:pStyle w:val="List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41AD4CDE"/>
    <w:multiLevelType w:val="multilevel"/>
    <w:tmpl w:val="637AA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41E6467E"/>
    <w:multiLevelType w:val="hybridMultilevel"/>
    <w:tmpl w:val="DABCDF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2A56E85"/>
    <w:multiLevelType w:val="hybridMultilevel"/>
    <w:tmpl w:val="630094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5231A24"/>
    <w:multiLevelType w:val="hybridMultilevel"/>
    <w:tmpl w:val="6F16243C"/>
    <w:lvl w:ilvl="0" w:tplc="24A65754">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4" w15:restartNumberingAfterBreak="0">
    <w:nsid w:val="455920F2"/>
    <w:multiLevelType w:val="hybridMultilevel"/>
    <w:tmpl w:val="3F60B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6EC116F"/>
    <w:multiLevelType w:val="hybridMultilevel"/>
    <w:tmpl w:val="E07CA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76E18CD"/>
    <w:multiLevelType w:val="hybridMultilevel"/>
    <w:tmpl w:val="312EFA9C"/>
    <w:lvl w:ilvl="0" w:tplc="04090001">
      <w:start w:val="1"/>
      <w:numFmt w:val="bullet"/>
      <w:lvlText w:val=""/>
      <w:lvlJc w:val="left"/>
      <w:pPr>
        <w:ind w:left="1800" w:hanging="360"/>
      </w:pPr>
      <w:rPr>
        <w:rFonts w:ascii="Symbol" w:hAnsi="Symbol" w:hint="default"/>
        <w:color w:val="auto"/>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7" w15:restartNumberingAfterBreak="0">
    <w:nsid w:val="47B52AA9"/>
    <w:multiLevelType w:val="multilevel"/>
    <w:tmpl w:val="9B42A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480A6E34"/>
    <w:multiLevelType w:val="hybridMultilevel"/>
    <w:tmpl w:val="3C9477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AE45158"/>
    <w:multiLevelType w:val="multilevel"/>
    <w:tmpl w:val="C44AC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C0C2CC3"/>
    <w:multiLevelType w:val="multilevel"/>
    <w:tmpl w:val="F3800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4C5D5A72"/>
    <w:multiLevelType w:val="hybridMultilevel"/>
    <w:tmpl w:val="40D6DC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2" w15:restartNumberingAfterBreak="0">
    <w:nsid w:val="4EC061F6"/>
    <w:multiLevelType w:val="hybridMultilevel"/>
    <w:tmpl w:val="179C2CF6"/>
    <w:lvl w:ilvl="0" w:tplc="04090015">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15:restartNumberingAfterBreak="0">
    <w:nsid w:val="4EE6163C"/>
    <w:multiLevelType w:val="hybridMultilevel"/>
    <w:tmpl w:val="5A0AB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1A6211E"/>
    <w:multiLevelType w:val="multilevel"/>
    <w:tmpl w:val="872899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54C12ED2"/>
    <w:multiLevelType w:val="hybridMultilevel"/>
    <w:tmpl w:val="3EB62FE2"/>
    <w:lvl w:ilvl="0" w:tplc="F1423456">
      <w:start w:val="1"/>
      <w:numFmt w:val="upperLetter"/>
      <w:pStyle w:val="StyleHeading2TimesNewRoman11pt"/>
      <w:lvlText w:val="%1."/>
      <w:lvlJc w:val="left"/>
      <w:pPr>
        <w:tabs>
          <w:tab w:val="num" w:pos="360"/>
        </w:tabs>
        <w:ind w:left="360" w:firstLine="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6" w15:restartNumberingAfterBreak="0">
    <w:nsid w:val="55EC7493"/>
    <w:multiLevelType w:val="hybridMultilevel"/>
    <w:tmpl w:val="149E6F2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7" w15:restartNumberingAfterBreak="0">
    <w:nsid w:val="56013A0B"/>
    <w:multiLevelType w:val="hybridMultilevel"/>
    <w:tmpl w:val="E0CE00CC"/>
    <w:numStyleLink w:val="ImportedStyle17"/>
  </w:abstractNum>
  <w:abstractNum w:abstractNumId="88" w15:restartNumberingAfterBreak="0">
    <w:nsid w:val="57465EEC"/>
    <w:multiLevelType w:val="multilevel"/>
    <w:tmpl w:val="BA224B3A"/>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9" w15:restartNumberingAfterBreak="0">
    <w:nsid w:val="577E34FC"/>
    <w:multiLevelType w:val="hybridMultilevel"/>
    <w:tmpl w:val="E9A2A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7D4311A"/>
    <w:multiLevelType w:val="hybridMultilevel"/>
    <w:tmpl w:val="F1D8A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1" w15:restartNumberingAfterBreak="0">
    <w:nsid w:val="58684804"/>
    <w:multiLevelType w:val="multilevel"/>
    <w:tmpl w:val="1A50C6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9281159"/>
    <w:multiLevelType w:val="multilevel"/>
    <w:tmpl w:val="85603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5A455F22"/>
    <w:multiLevelType w:val="hybridMultilevel"/>
    <w:tmpl w:val="F02EC34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4" w15:restartNumberingAfterBreak="0">
    <w:nsid w:val="5A815C9A"/>
    <w:multiLevelType w:val="hybridMultilevel"/>
    <w:tmpl w:val="904E9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A8A1F8B"/>
    <w:multiLevelType w:val="hybridMultilevel"/>
    <w:tmpl w:val="60BA51A4"/>
    <w:numStyleLink w:val="ImportedStyle15"/>
  </w:abstractNum>
  <w:abstractNum w:abstractNumId="96" w15:restartNumberingAfterBreak="0">
    <w:nsid w:val="5B2F6B5B"/>
    <w:multiLevelType w:val="multilevel"/>
    <w:tmpl w:val="AD54E1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B435059"/>
    <w:multiLevelType w:val="hybridMultilevel"/>
    <w:tmpl w:val="7A24251A"/>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8" w15:restartNumberingAfterBreak="0">
    <w:nsid w:val="5C57318C"/>
    <w:multiLevelType w:val="multilevel"/>
    <w:tmpl w:val="26D2CC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5E220D54"/>
    <w:multiLevelType w:val="multilevel"/>
    <w:tmpl w:val="F4363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5F661DDC"/>
    <w:multiLevelType w:val="hybridMultilevel"/>
    <w:tmpl w:val="5BFAD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0973E56"/>
    <w:multiLevelType w:val="multilevel"/>
    <w:tmpl w:val="6CB2705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22F6FCF"/>
    <w:multiLevelType w:val="hybridMultilevel"/>
    <w:tmpl w:val="F0B03754"/>
    <w:lvl w:ilvl="0" w:tplc="E1A86EAA">
      <w:start w:val="1"/>
      <w:numFmt w:val="bullet"/>
      <w:lvlText w:val=""/>
      <w:lvlJc w:val="left"/>
      <w:pPr>
        <w:tabs>
          <w:tab w:val="num" w:pos="60"/>
        </w:tabs>
        <w:ind w:left="0" w:firstLine="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03" w15:restartNumberingAfterBreak="0">
    <w:nsid w:val="62E54A10"/>
    <w:multiLevelType w:val="singleLevel"/>
    <w:tmpl w:val="F544DFAE"/>
    <w:lvl w:ilvl="0">
      <w:start w:val="1"/>
      <w:numFmt w:val="decimal"/>
      <w:lvlText w:val="%1."/>
      <w:lvlJc w:val="left"/>
      <w:pPr>
        <w:tabs>
          <w:tab w:val="num" w:pos="360"/>
        </w:tabs>
        <w:ind w:left="360" w:hanging="360"/>
      </w:pPr>
    </w:lvl>
  </w:abstractNum>
  <w:abstractNum w:abstractNumId="104" w15:restartNumberingAfterBreak="0">
    <w:nsid w:val="6360259B"/>
    <w:multiLevelType w:val="hybridMultilevel"/>
    <w:tmpl w:val="AD181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63C259A9"/>
    <w:multiLevelType w:val="multilevel"/>
    <w:tmpl w:val="C4406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671E2ED0"/>
    <w:multiLevelType w:val="hybridMultilevel"/>
    <w:tmpl w:val="45982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688A555E"/>
    <w:multiLevelType w:val="hybridMultilevel"/>
    <w:tmpl w:val="680624F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8" w15:restartNumberingAfterBreak="0">
    <w:nsid w:val="68B3621C"/>
    <w:multiLevelType w:val="hybridMultilevel"/>
    <w:tmpl w:val="F20449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6A0F1E53"/>
    <w:multiLevelType w:val="multilevel"/>
    <w:tmpl w:val="28128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6AD116C0"/>
    <w:multiLevelType w:val="hybridMultilevel"/>
    <w:tmpl w:val="5A304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6BE03996"/>
    <w:multiLevelType w:val="hybridMultilevel"/>
    <w:tmpl w:val="E0CE00CC"/>
    <w:styleLink w:val="ImportedStyle17"/>
    <w:lvl w:ilvl="0" w:tplc="F7C4E218">
      <w:start w:val="1"/>
      <w:numFmt w:val="decimal"/>
      <w:lvlText w:val="%1."/>
      <w:lvlJc w:val="left"/>
      <w:pPr>
        <w:tabs>
          <w:tab w:val="left" w:pos="255"/>
          <w:tab w:val="left" w:pos="278"/>
          <w:tab w:val="left" w:pos="303"/>
          <w:tab w:val="left" w:pos="330"/>
          <w:tab w:val="left" w:pos="360"/>
        </w:tabs>
        <w:ind w:left="234" w:hanging="23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4DC02A0">
      <w:start w:val="1"/>
      <w:numFmt w:val="decimal"/>
      <w:lvlText w:val="%2."/>
      <w:lvlJc w:val="left"/>
      <w:pPr>
        <w:tabs>
          <w:tab w:val="left" w:pos="255"/>
          <w:tab w:val="left" w:pos="278"/>
          <w:tab w:val="left" w:pos="303"/>
          <w:tab w:val="left" w:pos="330"/>
          <w:tab w:val="left" w:pos="360"/>
        </w:tabs>
        <w:ind w:left="73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E4E21CE">
      <w:start w:val="1"/>
      <w:numFmt w:val="decimal"/>
      <w:lvlText w:val="%3."/>
      <w:lvlJc w:val="left"/>
      <w:pPr>
        <w:tabs>
          <w:tab w:val="left" w:pos="255"/>
          <w:tab w:val="left" w:pos="278"/>
          <w:tab w:val="left" w:pos="303"/>
          <w:tab w:val="left" w:pos="330"/>
          <w:tab w:val="left" w:pos="360"/>
        </w:tabs>
        <w:ind w:left="109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4FEDAB4">
      <w:start w:val="1"/>
      <w:numFmt w:val="decimal"/>
      <w:lvlText w:val="%4."/>
      <w:lvlJc w:val="left"/>
      <w:pPr>
        <w:tabs>
          <w:tab w:val="left" w:pos="255"/>
          <w:tab w:val="left" w:pos="278"/>
          <w:tab w:val="left" w:pos="303"/>
          <w:tab w:val="left" w:pos="330"/>
          <w:tab w:val="left" w:pos="360"/>
        </w:tabs>
        <w:ind w:left="145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1D0E9F6">
      <w:start w:val="1"/>
      <w:numFmt w:val="decimal"/>
      <w:lvlText w:val="%5."/>
      <w:lvlJc w:val="left"/>
      <w:pPr>
        <w:tabs>
          <w:tab w:val="left" w:pos="255"/>
          <w:tab w:val="left" w:pos="278"/>
          <w:tab w:val="left" w:pos="303"/>
          <w:tab w:val="left" w:pos="330"/>
          <w:tab w:val="left" w:pos="360"/>
        </w:tabs>
        <w:ind w:left="181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C36596C">
      <w:start w:val="1"/>
      <w:numFmt w:val="decimal"/>
      <w:lvlText w:val="%6."/>
      <w:lvlJc w:val="left"/>
      <w:pPr>
        <w:tabs>
          <w:tab w:val="left" w:pos="255"/>
          <w:tab w:val="left" w:pos="278"/>
          <w:tab w:val="left" w:pos="303"/>
          <w:tab w:val="left" w:pos="330"/>
          <w:tab w:val="left" w:pos="360"/>
        </w:tabs>
        <w:ind w:left="217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4FCEDA6">
      <w:start w:val="1"/>
      <w:numFmt w:val="decimal"/>
      <w:lvlText w:val="%7."/>
      <w:lvlJc w:val="left"/>
      <w:pPr>
        <w:tabs>
          <w:tab w:val="left" w:pos="255"/>
          <w:tab w:val="left" w:pos="278"/>
          <w:tab w:val="left" w:pos="303"/>
          <w:tab w:val="left" w:pos="330"/>
          <w:tab w:val="left" w:pos="360"/>
        </w:tabs>
        <w:ind w:left="253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A24C840">
      <w:start w:val="1"/>
      <w:numFmt w:val="decimal"/>
      <w:lvlText w:val="%8."/>
      <w:lvlJc w:val="left"/>
      <w:pPr>
        <w:tabs>
          <w:tab w:val="left" w:pos="255"/>
          <w:tab w:val="left" w:pos="278"/>
          <w:tab w:val="left" w:pos="303"/>
          <w:tab w:val="left" w:pos="330"/>
          <w:tab w:val="left" w:pos="360"/>
        </w:tabs>
        <w:ind w:left="289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1020C04">
      <w:start w:val="1"/>
      <w:numFmt w:val="decimal"/>
      <w:lvlText w:val="%9."/>
      <w:lvlJc w:val="left"/>
      <w:pPr>
        <w:tabs>
          <w:tab w:val="left" w:pos="255"/>
          <w:tab w:val="left" w:pos="278"/>
          <w:tab w:val="left" w:pos="303"/>
          <w:tab w:val="left" w:pos="330"/>
          <w:tab w:val="left" w:pos="360"/>
        </w:tabs>
        <w:ind w:left="325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2" w15:restartNumberingAfterBreak="0">
    <w:nsid w:val="6BF57059"/>
    <w:multiLevelType w:val="multilevel"/>
    <w:tmpl w:val="9EA242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6E0158C7"/>
    <w:multiLevelType w:val="multilevel"/>
    <w:tmpl w:val="251E6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6F7E068E"/>
    <w:multiLevelType w:val="multilevel"/>
    <w:tmpl w:val="66DEB8D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5" w15:restartNumberingAfterBreak="0">
    <w:nsid w:val="6FB36AE2"/>
    <w:multiLevelType w:val="hybridMultilevel"/>
    <w:tmpl w:val="7FF42F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6" w15:restartNumberingAfterBreak="0">
    <w:nsid w:val="6FF30913"/>
    <w:multiLevelType w:val="hybridMultilevel"/>
    <w:tmpl w:val="E2D6BFDC"/>
    <w:lvl w:ilvl="0" w:tplc="995CD7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259049A"/>
    <w:multiLevelType w:val="hybridMultilevel"/>
    <w:tmpl w:val="DA101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35C681A"/>
    <w:multiLevelType w:val="multilevel"/>
    <w:tmpl w:val="0409001D"/>
    <w:lvl w:ilvl="0">
      <w:start w:val="1"/>
      <w:numFmt w:val="bullet"/>
      <w:lvlText w:val=""/>
      <w:lvlJc w:val="left"/>
      <w:pPr>
        <w:ind w:left="360" w:hanging="360"/>
      </w:pPr>
      <w:rPr>
        <w:rFonts w:ascii="Symbol" w:hAnsi="Symbol" w:cs="Times New Roman"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9" w15:restartNumberingAfterBreak="0">
    <w:nsid w:val="73AB43DC"/>
    <w:multiLevelType w:val="hybridMultilevel"/>
    <w:tmpl w:val="0C10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84B35D4"/>
    <w:multiLevelType w:val="hybridMultilevel"/>
    <w:tmpl w:val="91DC1C7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790218FA"/>
    <w:multiLevelType w:val="multilevel"/>
    <w:tmpl w:val="B66608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79045B25"/>
    <w:multiLevelType w:val="multilevel"/>
    <w:tmpl w:val="C45EB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790B6C61"/>
    <w:multiLevelType w:val="multilevel"/>
    <w:tmpl w:val="46720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7B611112"/>
    <w:multiLevelType w:val="hybridMultilevel"/>
    <w:tmpl w:val="058AC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BE439E5"/>
    <w:multiLevelType w:val="multilevel"/>
    <w:tmpl w:val="92EE6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7C424A0A"/>
    <w:multiLevelType w:val="multilevel"/>
    <w:tmpl w:val="418C1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7C6B7741"/>
    <w:multiLevelType w:val="hybridMultilevel"/>
    <w:tmpl w:val="B5782D64"/>
    <w:lvl w:ilvl="0" w:tplc="08090005">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8" w15:restartNumberingAfterBreak="0">
    <w:nsid w:val="7D46488F"/>
    <w:multiLevelType w:val="hybridMultilevel"/>
    <w:tmpl w:val="E2D6BFDC"/>
    <w:lvl w:ilvl="0" w:tplc="995CD7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7E6E137B"/>
    <w:multiLevelType w:val="hybridMultilevel"/>
    <w:tmpl w:val="FDD8160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0" w15:restartNumberingAfterBreak="0">
    <w:nsid w:val="7F32069B"/>
    <w:multiLevelType w:val="multilevel"/>
    <w:tmpl w:val="150851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7F44307C"/>
    <w:multiLevelType w:val="multilevel"/>
    <w:tmpl w:val="91841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2915424">
    <w:abstractNumId w:val="110"/>
  </w:num>
  <w:num w:numId="2" w16cid:durableId="1470397198">
    <w:abstractNumId w:val="69"/>
  </w:num>
  <w:num w:numId="3" w16cid:durableId="261300620">
    <w:abstractNumId w:val="52"/>
  </w:num>
  <w:num w:numId="4" w16cid:durableId="1647859115">
    <w:abstractNumId w:val="49"/>
  </w:num>
  <w:num w:numId="5" w16cid:durableId="2080595276">
    <w:abstractNumId w:val="111"/>
  </w:num>
  <w:num w:numId="6" w16cid:durableId="347947714">
    <w:abstractNumId w:val="95"/>
    <w:lvlOverride w:ilvl="0">
      <w:lvl w:ilvl="0" w:tplc="4B5C8AD6">
        <w:start w:val="1"/>
        <w:numFmt w:val="bullet"/>
        <w:lvlText w:val="-"/>
        <w:lvlJc w:val="left"/>
        <w:pPr>
          <w:tabs>
            <w:tab w:val="num" w:pos="450"/>
          </w:tabs>
          <w:ind w:left="270"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DF7AC9DE">
        <w:start w:val="1"/>
        <w:numFmt w:val="bullet"/>
        <w:lvlText w:val="o"/>
        <w:lvlJc w:val="left"/>
        <w:pPr>
          <w:tabs>
            <w:tab w:val="left" w:pos="450"/>
            <w:tab w:val="num" w:pos="727"/>
          </w:tabs>
          <w:ind w:left="547"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BCDCE058">
        <w:start w:val="1"/>
        <w:numFmt w:val="bullet"/>
        <w:lvlText w:val="▪"/>
        <w:lvlJc w:val="left"/>
        <w:pPr>
          <w:tabs>
            <w:tab w:val="left" w:pos="450"/>
            <w:tab w:val="num" w:pos="1447"/>
          </w:tabs>
          <w:ind w:left="1267"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2BC69B0E">
        <w:start w:val="1"/>
        <w:numFmt w:val="bullet"/>
        <w:lvlText w:val="•"/>
        <w:lvlJc w:val="left"/>
        <w:pPr>
          <w:tabs>
            <w:tab w:val="left" w:pos="450"/>
            <w:tab w:val="num" w:pos="2167"/>
          </w:tabs>
          <w:ind w:left="1987"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12D85422">
        <w:start w:val="1"/>
        <w:numFmt w:val="bullet"/>
        <w:lvlText w:val="o"/>
        <w:lvlJc w:val="left"/>
        <w:pPr>
          <w:tabs>
            <w:tab w:val="left" w:pos="450"/>
            <w:tab w:val="num" w:pos="2887"/>
          </w:tabs>
          <w:ind w:left="2707"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F692CB8C">
        <w:start w:val="1"/>
        <w:numFmt w:val="bullet"/>
        <w:lvlText w:val="▪"/>
        <w:lvlJc w:val="left"/>
        <w:pPr>
          <w:tabs>
            <w:tab w:val="left" w:pos="450"/>
            <w:tab w:val="num" w:pos="3607"/>
          </w:tabs>
          <w:ind w:left="3427"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77927CAA">
        <w:start w:val="1"/>
        <w:numFmt w:val="bullet"/>
        <w:lvlText w:val="•"/>
        <w:lvlJc w:val="left"/>
        <w:pPr>
          <w:tabs>
            <w:tab w:val="left" w:pos="450"/>
            <w:tab w:val="num" w:pos="4327"/>
          </w:tabs>
          <w:ind w:left="4147"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FB7EA3FE">
        <w:start w:val="1"/>
        <w:numFmt w:val="bullet"/>
        <w:lvlText w:val="o"/>
        <w:lvlJc w:val="left"/>
        <w:pPr>
          <w:tabs>
            <w:tab w:val="left" w:pos="450"/>
            <w:tab w:val="num" w:pos="5047"/>
          </w:tabs>
          <w:ind w:left="4867"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CDEE82C">
        <w:start w:val="1"/>
        <w:numFmt w:val="bullet"/>
        <w:lvlText w:val="▪"/>
        <w:lvlJc w:val="left"/>
        <w:pPr>
          <w:tabs>
            <w:tab w:val="left" w:pos="450"/>
            <w:tab w:val="num" w:pos="5767"/>
          </w:tabs>
          <w:ind w:left="5587"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num>
  <w:num w:numId="7" w16cid:durableId="1299065003">
    <w:abstractNumId w:val="95"/>
    <w:lvlOverride w:ilvl="0">
      <w:lvl w:ilvl="0" w:tplc="4B5C8AD6">
        <w:start w:val="1"/>
        <w:numFmt w:val="bullet"/>
        <w:lvlText w:val="-"/>
        <w:lvlJc w:val="left"/>
        <w:pPr>
          <w:tabs>
            <w:tab w:val="num" w:pos="450"/>
          </w:tabs>
          <w:ind w:left="274"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DF7AC9DE">
        <w:start w:val="1"/>
        <w:numFmt w:val="bullet"/>
        <w:lvlText w:val="o"/>
        <w:lvlJc w:val="left"/>
        <w:pPr>
          <w:tabs>
            <w:tab w:val="left" w:pos="450"/>
            <w:tab w:val="num" w:pos="723"/>
          </w:tabs>
          <w:ind w:left="547" w:hanging="8"/>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BCDCE058">
        <w:start w:val="1"/>
        <w:numFmt w:val="bullet"/>
        <w:lvlText w:val="▪"/>
        <w:lvlJc w:val="left"/>
        <w:pPr>
          <w:tabs>
            <w:tab w:val="left" w:pos="450"/>
            <w:tab w:val="num" w:pos="1443"/>
          </w:tabs>
          <w:ind w:left="1267" w:hanging="8"/>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2BC69B0E">
        <w:start w:val="1"/>
        <w:numFmt w:val="bullet"/>
        <w:lvlText w:val="•"/>
        <w:lvlJc w:val="left"/>
        <w:pPr>
          <w:tabs>
            <w:tab w:val="left" w:pos="450"/>
            <w:tab w:val="num" w:pos="2163"/>
          </w:tabs>
          <w:ind w:left="1987" w:hanging="8"/>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12D85422">
        <w:start w:val="1"/>
        <w:numFmt w:val="bullet"/>
        <w:lvlText w:val="o"/>
        <w:lvlJc w:val="left"/>
        <w:pPr>
          <w:tabs>
            <w:tab w:val="left" w:pos="450"/>
            <w:tab w:val="num" w:pos="2883"/>
          </w:tabs>
          <w:ind w:left="2707" w:hanging="8"/>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F692CB8C">
        <w:start w:val="1"/>
        <w:numFmt w:val="bullet"/>
        <w:lvlText w:val="▪"/>
        <w:lvlJc w:val="left"/>
        <w:pPr>
          <w:tabs>
            <w:tab w:val="left" w:pos="450"/>
            <w:tab w:val="num" w:pos="3603"/>
          </w:tabs>
          <w:ind w:left="3427" w:hanging="8"/>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77927CAA">
        <w:start w:val="1"/>
        <w:numFmt w:val="bullet"/>
        <w:lvlText w:val="•"/>
        <w:lvlJc w:val="left"/>
        <w:pPr>
          <w:tabs>
            <w:tab w:val="left" w:pos="450"/>
            <w:tab w:val="num" w:pos="4323"/>
          </w:tabs>
          <w:ind w:left="4147" w:hanging="8"/>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FB7EA3FE">
        <w:start w:val="1"/>
        <w:numFmt w:val="bullet"/>
        <w:lvlText w:val="o"/>
        <w:lvlJc w:val="left"/>
        <w:pPr>
          <w:tabs>
            <w:tab w:val="left" w:pos="450"/>
            <w:tab w:val="num" w:pos="5043"/>
          </w:tabs>
          <w:ind w:left="4867" w:hanging="8"/>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CDEE82C">
        <w:start w:val="1"/>
        <w:numFmt w:val="bullet"/>
        <w:lvlText w:val="▪"/>
        <w:lvlJc w:val="left"/>
        <w:pPr>
          <w:tabs>
            <w:tab w:val="left" w:pos="450"/>
            <w:tab w:val="num" w:pos="5763"/>
          </w:tabs>
          <w:ind w:left="5587" w:hanging="8"/>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num>
  <w:num w:numId="8" w16cid:durableId="1562055380">
    <w:abstractNumId w:val="30"/>
  </w:num>
  <w:num w:numId="9" w16cid:durableId="1834177748">
    <w:abstractNumId w:val="65"/>
  </w:num>
  <w:num w:numId="10" w16cid:durableId="1083840054">
    <w:abstractNumId w:val="87"/>
    <w:lvlOverride w:ilvl="0">
      <w:startOverride w:val="1"/>
      <w:lvl w:ilvl="0" w:tplc="9FA284BC">
        <w:start w:val="1"/>
        <w:numFmt w:val="decimal"/>
        <w:lvlText w:val="%1."/>
        <w:lvlJc w:val="left"/>
        <w:pPr>
          <w:ind w:left="220" w:hanging="2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C8C4A6F6">
        <w:start w:val="1"/>
        <w:numFmt w:val="decimal"/>
        <w:lvlText w:val="%2."/>
        <w:lvlJc w:val="left"/>
        <w:pPr>
          <w:ind w:left="85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AF608BD6">
        <w:start w:val="1"/>
        <w:numFmt w:val="decimal"/>
        <w:lvlText w:val="%3."/>
        <w:lvlJc w:val="left"/>
        <w:pPr>
          <w:ind w:left="157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235E5540">
        <w:start w:val="1"/>
        <w:numFmt w:val="decimal"/>
        <w:lvlText w:val="%4."/>
        <w:lvlJc w:val="left"/>
        <w:pPr>
          <w:ind w:left="229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F5BE0CF4">
        <w:start w:val="1"/>
        <w:numFmt w:val="decimal"/>
        <w:lvlText w:val="%5."/>
        <w:lvlJc w:val="left"/>
        <w:pPr>
          <w:ind w:left="301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3642FCF2">
        <w:start w:val="1"/>
        <w:numFmt w:val="decimal"/>
        <w:lvlText w:val="%6."/>
        <w:lvlJc w:val="left"/>
        <w:pPr>
          <w:ind w:left="373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54D2975E">
        <w:start w:val="1"/>
        <w:numFmt w:val="decimal"/>
        <w:lvlText w:val="%7."/>
        <w:lvlJc w:val="left"/>
        <w:pPr>
          <w:ind w:left="445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988A81DE">
        <w:start w:val="1"/>
        <w:numFmt w:val="decimal"/>
        <w:lvlText w:val="%8."/>
        <w:lvlJc w:val="left"/>
        <w:pPr>
          <w:ind w:left="517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A7CCB394">
        <w:start w:val="1"/>
        <w:numFmt w:val="decimal"/>
        <w:lvlText w:val="%9."/>
        <w:lvlJc w:val="left"/>
        <w:pPr>
          <w:ind w:left="589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1" w16cid:durableId="2064326705">
    <w:abstractNumId w:val="117"/>
  </w:num>
  <w:num w:numId="12" w16cid:durableId="720908129">
    <w:abstractNumId w:val="85"/>
  </w:num>
  <w:num w:numId="13" w16cid:durableId="893391522">
    <w:abstractNumId w:val="104"/>
  </w:num>
  <w:num w:numId="14" w16cid:durableId="1525090137">
    <w:abstractNumId w:val="37"/>
  </w:num>
  <w:num w:numId="15" w16cid:durableId="188571054">
    <w:abstractNumId w:val="72"/>
  </w:num>
  <w:num w:numId="16" w16cid:durableId="139151855">
    <w:abstractNumId w:val="107"/>
  </w:num>
  <w:num w:numId="17" w16cid:durableId="1871601788">
    <w:abstractNumId w:val="129"/>
  </w:num>
  <w:num w:numId="18" w16cid:durableId="1313680906">
    <w:abstractNumId w:val="58"/>
  </w:num>
  <w:num w:numId="19" w16cid:durableId="1784223917">
    <w:abstractNumId w:val="41"/>
  </w:num>
  <w:num w:numId="20" w16cid:durableId="1373967431">
    <w:abstractNumId w:val="102"/>
  </w:num>
  <w:num w:numId="21" w16cid:durableId="1810397507">
    <w:abstractNumId w:val="109"/>
  </w:num>
  <w:num w:numId="22" w16cid:durableId="2071532295">
    <w:abstractNumId w:val="123"/>
  </w:num>
  <w:num w:numId="23" w16cid:durableId="1672179669">
    <w:abstractNumId w:val="103"/>
  </w:num>
  <w:num w:numId="24" w16cid:durableId="1806504960">
    <w:abstractNumId w:val="86"/>
  </w:num>
  <w:num w:numId="25" w16cid:durableId="1977374878">
    <w:abstractNumId w:val="97"/>
  </w:num>
  <w:num w:numId="26" w16cid:durableId="463275503">
    <w:abstractNumId w:val="93"/>
  </w:num>
  <w:num w:numId="27" w16cid:durableId="828834681">
    <w:abstractNumId w:val="80"/>
  </w:num>
  <w:num w:numId="28" w16cid:durableId="1215846374">
    <w:abstractNumId w:val="24"/>
  </w:num>
  <w:num w:numId="29" w16cid:durableId="1825201760">
    <w:abstractNumId w:val="127"/>
  </w:num>
  <w:num w:numId="30" w16cid:durableId="143209302">
    <w:abstractNumId w:val="26"/>
  </w:num>
  <w:num w:numId="31" w16cid:durableId="1148286388">
    <w:abstractNumId w:val="39"/>
  </w:num>
  <w:num w:numId="32" w16cid:durableId="744957157">
    <w:abstractNumId w:val="91"/>
  </w:num>
  <w:num w:numId="33" w16cid:durableId="647784751">
    <w:abstractNumId w:val="32"/>
  </w:num>
  <w:num w:numId="34" w16cid:durableId="1036469939">
    <w:abstractNumId w:val="57"/>
  </w:num>
  <w:num w:numId="35" w16cid:durableId="1280533602">
    <w:abstractNumId w:val="13"/>
  </w:num>
  <w:num w:numId="36" w16cid:durableId="311299810">
    <w:abstractNumId w:val="98"/>
  </w:num>
  <w:num w:numId="37" w16cid:durableId="1264807038">
    <w:abstractNumId w:val="112"/>
  </w:num>
  <w:num w:numId="38" w16cid:durableId="2026788210">
    <w:abstractNumId w:val="121"/>
  </w:num>
  <w:num w:numId="39" w16cid:durableId="1352486246">
    <w:abstractNumId w:val="28"/>
  </w:num>
  <w:num w:numId="40" w16cid:durableId="706948886">
    <w:abstractNumId w:val="35"/>
  </w:num>
  <w:num w:numId="41" w16cid:durableId="1411462128">
    <w:abstractNumId w:val="27"/>
  </w:num>
  <w:num w:numId="42" w16cid:durableId="979847801">
    <w:abstractNumId w:val="96"/>
  </w:num>
  <w:num w:numId="43" w16cid:durableId="645234159">
    <w:abstractNumId w:val="105"/>
  </w:num>
  <w:num w:numId="44" w16cid:durableId="587732714">
    <w:abstractNumId w:val="130"/>
  </w:num>
  <w:num w:numId="45" w16cid:durableId="28457936">
    <w:abstractNumId w:val="131"/>
  </w:num>
  <w:num w:numId="46" w16cid:durableId="187717350">
    <w:abstractNumId w:val="61"/>
  </w:num>
  <w:num w:numId="47" w16cid:durableId="1220439600">
    <w:abstractNumId w:val="45"/>
  </w:num>
  <w:num w:numId="48" w16cid:durableId="1872302400">
    <w:abstractNumId w:val="42"/>
  </w:num>
  <w:num w:numId="49" w16cid:durableId="398603497">
    <w:abstractNumId w:val="99"/>
  </w:num>
  <w:num w:numId="50" w16cid:durableId="1955288774">
    <w:abstractNumId w:val="125"/>
  </w:num>
  <w:num w:numId="51" w16cid:durableId="949624230">
    <w:abstractNumId w:val="70"/>
  </w:num>
  <w:num w:numId="52" w16cid:durableId="553737339">
    <w:abstractNumId w:val="38"/>
  </w:num>
  <w:num w:numId="53" w16cid:durableId="714547669">
    <w:abstractNumId w:val="79"/>
  </w:num>
  <w:num w:numId="54" w16cid:durableId="1417048645">
    <w:abstractNumId w:val="14"/>
  </w:num>
  <w:num w:numId="55" w16cid:durableId="1264848234">
    <w:abstractNumId w:val="12"/>
  </w:num>
  <w:num w:numId="56" w16cid:durableId="1572739248">
    <w:abstractNumId w:val="122"/>
  </w:num>
  <w:num w:numId="57" w16cid:durableId="481045883">
    <w:abstractNumId w:val="50"/>
  </w:num>
  <w:num w:numId="58" w16cid:durableId="1018197601">
    <w:abstractNumId w:val="84"/>
  </w:num>
  <w:num w:numId="59" w16cid:durableId="1952398814">
    <w:abstractNumId w:val="54"/>
  </w:num>
  <w:num w:numId="60" w16cid:durableId="75589452">
    <w:abstractNumId w:val="56"/>
  </w:num>
  <w:num w:numId="61" w16cid:durableId="1812403729">
    <w:abstractNumId w:val="16"/>
  </w:num>
  <w:num w:numId="62" w16cid:durableId="2014987475">
    <w:abstractNumId w:val="55"/>
  </w:num>
  <w:num w:numId="63" w16cid:durableId="1095133072">
    <w:abstractNumId w:val="106"/>
  </w:num>
  <w:num w:numId="64" w16cid:durableId="68040450">
    <w:abstractNumId w:val="116"/>
  </w:num>
  <w:num w:numId="65" w16cid:durableId="543910028">
    <w:abstractNumId w:val="128"/>
  </w:num>
  <w:num w:numId="66" w16cid:durableId="137772419">
    <w:abstractNumId w:val="43"/>
  </w:num>
  <w:num w:numId="67" w16cid:durableId="244731380">
    <w:abstractNumId w:val="22"/>
  </w:num>
  <w:num w:numId="68" w16cid:durableId="897321776">
    <w:abstractNumId w:val="60"/>
  </w:num>
  <w:num w:numId="69" w16cid:durableId="421529370">
    <w:abstractNumId w:val="36"/>
  </w:num>
  <w:num w:numId="70" w16cid:durableId="1148784440">
    <w:abstractNumId w:val="33"/>
  </w:num>
  <w:num w:numId="71" w16cid:durableId="589432175">
    <w:abstractNumId w:val="68"/>
  </w:num>
  <w:num w:numId="72" w16cid:durableId="1693262672">
    <w:abstractNumId w:val="44"/>
  </w:num>
  <w:num w:numId="73" w16cid:durableId="1120535277">
    <w:abstractNumId w:val="108"/>
  </w:num>
  <w:num w:numId="74" w16cid:durableId="1455445527">
    <w:abstractNumId w:val="76"/>
  </w:num>
  <w:num w:numId="75" w16cid:durableId="1169712436">
    <w:abstractNumId w:val="29"/>
  </w:num>
  <w:num w:numId="76" w16cid:durableId="861169512">
    <w:abstractNumId w:val="66"/>
  </w:num>
  <w:num w:numId="77" w16cid:durableId="1488591486">
    <w:abstractNumId w:val="53"/>
  </w:num>
  <w:num w:numId="78" w16cid:durableId="1628506618">
    <w:abstractNumId w:val="101"/>
  </w:num>
  <w:num w:numId="79" w16cid:durableId="2107604648">
    <w:abstractNumId w:val="9"/>
  </w:num>
  <w:num w:numId="80" w16cid:durableId="1469275613">
    <w:abstractNumId w:val="7"/>
  </w:num>
  <w:num w:numId="81" w16cid:durableId="973951649">
    <w:abstractNumId w:val="6"/>
  </w:num>
  <w:num w:numId="82" w16cid:durableId="985859366">
    <w:abstractNumId w:val="5"/>
  </w:num>
  <w:num w:numId="83" w16cid:durableId="1609003550">
    <w:abstractNumId w:val="4"/>
  </w:num>
  <w:num w:numId="84" w16cid:durableId="1031421190">
    <w:abstractNumId w:val="8"/>
  </w:num>
  <w:num w:numId="85" w16cid:durableId="1622953749">
    <w:abstractNumId w:val="3"/>
  </w:num>
  <w:num w:numId="86" w16cid:durableId="1941982113">
    <w:abstractNumId w:val="2"/>
  </w:num>
  <w:num w:numId="87" w16cid:durableId="1398818286">
    <w:abstractNumId w:val="1"/>
  </w:num>
  <w:num w:numId="88" w16cid:durableId="1784496710">
    <w:abstractNumId w:val="0"/>
  </w:num>
  <w:num w:numId="89" w16cid:durableId="609969156">
    <w:abstractNumId w:val="83"/>
  </w:num>
  <w:num w:numId="90" w16cid:durableId="1693071138">
    <w:abstractNumId w:val="47"/>
  </w:num>
  <w:num w:numId="91" w16cid:durableId="1191720273">
    <w:abstractNumId w:val="63"/>
  </w:num>
  <w:num w:numId="92" w16cid:durableId="1857814712">
    <w:abstractNumId w:val="59"/>
  </w:num>
  <w:num w:numId="93" w16cid:durableId="1430664437">
    <w:abstractNumId w:val="64"/>
  </w:num>
  <w:num w:numId="94" w16cid:durableId="919287527">
    <w:abstractNumId w:val="82"/>
  </w:num>
  <w:num w:numId="95" w16cid:durableId="328023068">
    <w:abstractNumId w:val="120"/>
  </w:num>
  <w:num w:numId="96" w16cid:durableId="506407045">
    <w:abstractNumId w:val="115"/>
  </w:num>
  <w:num w:numId="97" w16cid:durableId="208764615">
    <w:abstractNumId w:val="94"/>
  </w:num>
  <w:num w:numId="98" w16cid:durableId="669792349">
    <w:abstractNumId w:val="81"/>
  </w:num>
  <w:num w:numId="99" w16cid:durableId="1753156473">
    <w:abstractNumId w:val="90"/>
  </w:num>
  <w:num w:numId="100" w16cid:durableId="1575816261">
    <w:abstractNumId w:val="71"/>
  </w:num>
  <w:num w:numId="101" w16cid:durableId="1540971812">
    <w:abstractNumId w:val="17"/>
  </w:num>
  <w:num w:numId="102" w16cid:durableId="639769168">
    <w:abstractNumId w:val="100"/>
  </w:num>
  <w:num w:numId="103" w16cid:durableId="794637059">
    <w:abstractNumId w:val="34"/>
  </w:num>
  <w:num w:numId="104" w16cid:durableId="10956741">
    <w:abstractNumId w:val="18"/>
  </w:num>
  <w:num w:numId="105" w16cid:durableId="1456413797">
    <w:abstractNumId w:val="75"/>
  </w:num>
  <w:num w:numId="106" w16cid:durableId="2082210697">
    <w:abstractNumId w:val="40"/>
  </w:num>
  <w:num w:numId="107" w16cid:durableId="642125178">
    <w:abstractNumId w:val="73"/>
  </w:num>
  <w:num w:numId="108" w16cid:durableId="1011032067">
    <w:abstractNumId w:val="48"/>
  </w:num>
  <w:num w:numId="109" w16cid:durableId="1165362637">
    <w:abstractNumId w:val="62"/>
  </w:num>
  <w:num w:numId="110" w16cid:durableId="1116750149">
    <w:abstractNumId w:val="74"/>
  </w:num>
  <w:num w:numId="111" w16cid:durableId="1155339443">
    <w:abstractNumId w:val="78"/>
  </w:num>
  <w:num w:numId="112" w16cid:durableId="235559204">
    <w:abstractNumId w:val="118"/>
  </w:num>
  <w:num w:numId="113" w16cid:durableId="1334915188">
    <w:abstractNumId w:val="51"/>
  </w:num>
  <w:num w:numId="114" w16cid:durableId="1446193906">
    <w:abstractNumId w:val="88"/>
  </w:num>
  <w:num w:numId="115" w16cid:durableId="1801723039">
    <w:abstractNumId w:val="46"/>
  </w:num>
  <w:num w:numId="116" w16cid:durableId="877932891">
    <w:abstractNumId w:val="89"/>
  </w:num>
  <w:num w:numId="117" w16cid:durableId="438456463">
    <w:abstractNumId w:val="25"/>
  </w:num>
  <w:num w:numId="118" w16cid:durableId="672223632">
    <w:abstractNumId w:val="114"/>
  </w:num>
  <w:num w:numId="119" w16cid:durableId="814762374">
    <w:abstractNumId w:val="15"/>
  </w:num>
  <w:num w:numId="120" w16cid:durableId="1409155895">
    <w:abstractNumId w:val="126"/>
  </w:num>
  <w:num w:numId="121" w16cid:durableId="2032535380">
    <w:abstractNumId w:val="113"/>
  </w:num>
  <w:num w:numId="122" w16cid:durableId="900021635">
    <w:abstractNumId w:val="92"/>
  </w:num>
  <w:num w:numId="123" w16cid:durableId="1307978705">
    <w:abstractNumId w:val="67"/>
  </w:num>
  <w:num w:numId="124" w16cid:durableId="1957174956">
    <w:abstractNumId w:val="19"/>
  </w:num>
  <w:num w:numId="125" w16cid:durableId="1461339432">
    <w:abstractNumId w:val="31"/>
  </w:num>
  <w:num w:numId="126" w16cid:durableId="2022314246">
    <w:abstractNumId w:val="21"/>
  </w:num>
  <w:num w:numId="127" w16cid:durableId="1478376902">
    <w:abstractNumId w:val="20"/>
  </w:num>
  <w:num w:numId="128" w16cid:durableId="1537548454">
    <w:abstractNumId w:val="77"/>
  </w:num>
  <w:num w:numId="129" w16cid:durableId="999113803">
    <w:abstractNumId w:val="23"/>
  </w:num>
  <w:num w:numId="130" w16cid:durableId="1259099815">
    <w:abstractNumId w:val="119"/>
  </w:num>
  <w:num w:numId="131" w16cid:durableId="1572764817">
    <w:abstractNumId w:val="124"/>
  </w:num>
  <w:numIdMacAtCleanup w:val="1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zN7awNDUyMDA1MLJQ0lEKTi0uzszPAykwqwUACTgtSSwAAAA="/>
  </w:docVars>
  <w:rsids>
    <w:rsidRoot w:val="00DF5BDD"/>
    <w:rsid w:val="00001553"/>
    <w:rsid w:val="00004663"/>
    <w:rsid w:val="00004DC3"/>
    <w:rsid w:val="00006817"/>
    <w:rsid w:val="00007031"/>
    <w:rsid w:val="00011424"/>
    <w:rsid w:val="00011502"/>
    <w:rsid w:val="0001185E"/>
    <w:rsid w:val="00011E59"/>
    <w:rsid w:val="00014DB2"/>
    <w:rsid w:val="00015C32"/>
    <w:rsid w:val="0001796A"/>
    <w:rsid w:val="0002035D"/>
    <w:rsid w:val="0002351C"/>
    <w:rsid w:val="0002508E"/>
    <w:rsid w:val="0002538C"/>
    <w:rsid w:val="00025790"/>
    <w:rsid w:val="00033049"/>
    <w:rsid w:val="000341F8"/>
    <w:rsid w:val="000406DB"/>
    <w:rsid w:val="00040A01"/>
    <w:rsid w:val="000478A2"/>
    <w:rsid w:val="00052218"/>
    <w:rsid w:val="000548D6"/>
    <w:rsid w:val="000601E6"/>
    <w:rsid w:val="000640D2"/>
    <w:rsid w:val="00065D15"/>
    <w:rsid w:val="00067195"/>
    <w:rsid w:val="000704FC"/>
    <w:rsid w:val="0007055E"/>
    <w:rsid w:val="0007135E"/>
    <w:rsid w:val="00074609"/>
    <w:rsid w:val="0008054A"/>
    <w:rsid w:val="000836CB"/>
    <w:rsid w:val="00085381"/>
    <w:rsid w:val="00087A4C"/>
    <w:rsid w:val="000901DB"/>
    <w:rsid w:val="00096BB2"/>
    <w:rsid w:val="000A1BF6"/>
    <w:rsid w:val="000A1FFF"/>
    <w:rsid w:val="000A440E"/>
    <w:rsid w:val="000A48D2"/>
    <w:rsid w:val="000A61E6"/>
    <w:rsid w:val="000B36AE"/>
    <w:rsid w:val="000B4A37"/>
    <w:rsid w:val="000C0334"/>
    <w:rsid w:val="000C1AFC"/>
    <w:rsid w:val="000C33C5"/>
    <w:rsid w:val="000C55DD"/>
    <w:rsid w:val="000C6A0C"/>
    <w:rsid w:val="000C712D"/>
    <w:rsid w:val="000D12F4"/>
    <w:rsid w:val="000D21B9"/>
    <w:rsid w:val="000D360F"/>
    <w:rsid w:val="000D3F9A"/>
    <w:rsid w:val="000D534B"/>
    <w:rsid w:val="000D53BD"/>
    <w:rsid w:val="000D5C05"/>
    <w:rsid w:val="000D6020"/>
    <w:rsid w:val="000D6787"/>
    <w:rsid w:val="000E117C"/>
    <w:rsid w:val="000E331E"/>
    <w:rsid w:val="000E62AE"/>
    <w:rsid w:val="000E67AC"/>
    <w:rsid w:val="000E7334"/>
    <w:rsid w:val="000E7513"/>
    <w:rsid w:val="000F3A94"/>
    <w:rsid w:val="000F74EB"/>
    <w:rsid w:val="00100644"/>
    <w:rsid w:val="00100F8F"/>
    <w:rsid w:val="0010389B"/>
    <w:rsid w:val="00110251"/>
    <w:rsid w:val="001109E5"/>
    <w:rsid w:val="00112248"/>
    <w:rsid w:val="0011296B"/>
    <w:rsid w:val="001147B7"/>
    <w:rsid w:val="0011556A"/>
    <w:rsid w:val="0012024E"/>
    <w:rsid w:val="00121A25"/>
    <w:rsid w:val="00121F15"/>
    <w:rsid w:val="0012417A"/>
    <w:rsid w:val="001270F9"/>
    <w:rsid w:val="0013248E"/>
    <w:rsid w:val="00132585"/>
    <w:rsid w:val="0013396E"/>
    <w:rsid w:val="001344FF"/>
    <w:rsid w:val="00135B16"/>
    <w:rsid w:val="00136A00"/>
    <w:rsid w:val="00143196"/>
    <w:rsid w:val="00144B3A"/>
    <w:rsid w:val="001505E3"/>
    <w:rsid w:val="0015151E"/>
    <w:rsid w:val="001525F5"/>
    <w:rsid w:val="00153FBD"/>
    <w:rsid w:val="001545D3"/>
    <w:rsid w:val="00154613"/>
    <w:rsid w:val="001549BE"/>
    <w:rsid w:val="001553CE"/>
    <w:rsid w:val="00157D25"/>
    <w:rsid w:val="00160BA6"/>
    <w:rsid w:val="00160F8A"/>
    <w:rsid w:val="001627EE"/>
    <w:rsid w:val="0016358E"/>
    <w:rsid w:val="0016572D"/>
    <w:rsid w:val="00166AA1"/>
    <w:rsid w:val="00171098"/>
    <w:rsid w:val="001732B6"/>
    <w:rsid w:val="00174375"/>
    <w:rsid w:val="00175500"/>
    <w:rsid w:val="00183590"/>
    <w:rsid w:val="00183C83"/>
    <w:rsid w:val="00184A72"/>
    <w:rsid w:val="00185CE8"/>
    <w:rsid w:val="00186FF2"/>
    <w:rsid w:val="00187DBE"/>
    <w:rsid w:val="00190566"/>
    <w:rsid w:val="001906F2"/>
    <w:rsid w:val="0019087B"/>
    <w:rsid w:val="00190D57"/>
    <w:rsid w:val="00192BDF"/>
    <w:rsid w:val="001972CB"/>
    <w:rsid w:val="001A2766"/>
    <w:rsid w:val="001A42F4"/>
    <w:rsid w:val="001A4A8A"/>
    <w:rsid w:val="001A6B5F"/>
    <w:rsid w:val="001B13BE"/>
    <w:rsid w:val="001B4197"/>
    <w:rsid w:val="001B4603"/>
    <w:rsid w:val="001B7C8C"/>
    <w:rsid w:val="001C20E3"/>
    <w:rsid w:val="001C3391"/>
    <w:rsid w:val="001C37BC"/>
    <w:rsid w:val="001C7A67"/>
    <w:rsid w:val="001D3D77"/>
    <w:rsid w:val="001D40BF"/>
    <w:rsid w:val="001D5EC1"/>
    <w:rsid w:val="001D7DCD"/>
    <w:rsid w:val="001E1134"/>
    <w:rsid w:val="001E7949"/>
    <w:rsid w:val="001F0989"/>
    <w:rsid w:val="001F1D22"/>
    <w:rsid w:val="001F40A6"/>
    <w:rsid w:val="001F4FAA"/>
    <w:rsid w:val="001F5F46"/>
    <w:rsid w:val="001F7BD4"/>
    <w:rsid w:val="00202966"/>
    <w:rsid w:val="00203EFF"/>
    <w:rsid w:val="0020430B"/>
    <w:rsid w:val="00207EBF"/>
    <w:rsid w:val="00211737"/>
    <w:rsid w:val="002147D4"/>
    <w:rsid w:val="00217C55"/>
    <w:rsid w:val="002218E8"/>
    <w:rsid w:val="00221AA9"/>
    <w:rsid w:val="00225B94"/>
    <w:rsid w:val="00227073"/>
    <w:rsid w:val="0022748E"/>
    <w:rsid w:val="002275B5"/>
    <w:rsid w:val="00227E13"/>
    <w:rsid w:val="00230DFE"/>
    <w:rsid w:val="00231F0A"/>
    <w:rsid w:val="0023517C"/>
    <w:rsid w:val="002414FA"/>
    <w:rsid w:val="00241B20"/>
    <w:rsid w:val="00242739"/>
    <w:rsid w:val="002440F9"/>
    <w:rsid w:val="002456E7"/>
    <w:rsid w:val="00254B67"/>
    <w:rsid w:val="00256762"/>
    <w:rsid w:val="00257076"/>
    <w:rsid w:val="00257486"/>
    <w:rsid w:val="002608CE"/>
    <w:rsid w:val="00261EBA"/>
    <w:rsid w:val="00262ADD"/>
    <w:rsid w:val="002645B0"/>
    <w:rsid w:val="00264B16"/>
    <w:rsid w:val="00267815"/>
    <w:rsid w:val="002719BF"/>
    <w:rsid w:val="00274BD4"/>
    <w:rsid w:val="00275285"/>
    <w:rsid w:val="002770DD"/>
    <w:rsid w:val="00280863"/>
    <w:rsid w:val="00281C8B"/>
    <w:rsid w:val="00284E9B"/>
    <w:rsid w:val="002861F7"/>
    <w:rsid w:val="0029042C"/>
    <w:rsid w:val="00291761"/>
    <w:rsid w:val="002946F8"/>
    <w:rsid w:val="00294B67"/>
    <w:rsid w:val="00296070"/>
    <w:rsid w:val="00296947"/>
    <w:rsid w:val="002975BA"/>
    <w:rsid w:val="00297EA2"/>
    <w:rsid w:val="002A24A9"/>
    <w:rsid w:val="002A354F"/>
    <w:rsid w:val="002A5386"/>
    <w:rsid w:val="002A5A4C"/>
    <w:rsid w:val="002A61D2"/>
    <w:rsid w:val="002A66FE"/>
    <w:rsid w:val="002A74FC"/>
    <w:rsid w:val="002A7855"/>
    <w:rsid w:val="002A7C53"/>
    <w:rsid w:val="002B15D6"/>
    <w:rsid w:val="002B378D"/>
    <w:rsid w:val="002B4650"/>
    <w:rsid w:val="002C18CD"/>
    <w:rsid w:val="002C218B"/>
    <w:rsid w:val="002C35CC"/>
    <w:rsid w:val="002C3FF7"/>
    <w:rsid w:val="002C4754"/>
    <w:rsid w:val="002C497C"/>
    <w:rsid w:val="002C660E"/>
    <w:rsid w:val="002D2D7F"/>
    <w:rsid w:val="002D3A63"/>
    <w:rsid w:val="002D52B5"/>
    <w:rsid w:val="002E1F50"/>
    <w:rsid w:val="002E4B25"/>
    <w:rsid w:val="002F2C18"/>
    <w:rsid w:val="002F419B"/>
    <w:rsid w:val="002F4325"/>
    <w:rsid w:val="002F50AE"/>
    <w:rsid w:val="002F5C8E"/>
    <w:rsid w:val="002F6A04"/>
    <w:rsid w:val="002F7FD4"/>
    <w:rsid w:val="00301260"/>
    <w:rsid w:val="00301272"/>
    <w:rsid w:val="00303388"/>
    <w:rsid w:val="003035D8"/>
    <w:rsid w:val="00303A8C"/>
    <w:rsid w:val="003060A2"/>
    <w:rsid w:val="003145D6"/>
    <w:rsid w:val="00314927"/>
    <w:rsid w:val="00321017"/>
    <w:rsid w:val="00322B06"/>
    <w:rsid w:val="00323580"/>
    <w:rsid w:val="00325EA7"/>
    <w:rsid w:val="00330975"/>
    <w:rsid w:val="00330C86"/>
    <w:rsid w:val="003313A1"/>
    <w:rsid w:val="00331E55"/>
    <w:rsid w:val="0033216D"/>
    <w:rsid w:val="00332A0B"/>
    <w:rsid w:val="00334081"/>
    <w:rsid w:val="0033571F"/>
    <w:rsid w:val="00342690"/>
    <w:rsid w:val="0034283D"/>
    <w:rsid w:val="003429D3"/>
    <w:rsid w:val="003453BA"/>
    <w:rsid w:val="003463F1"/>
    <w:rsid w:val="0035101E"/>
    <w:rsid w:val="00352A78"/>
    <w:rsid w:val="00352A7B"/>
    <w:rsid w:val="00352EF5"/>
    <w:rsid w:val="00354021"/>
    <w:rsid w:val="00354746"/>
    <w:rsid w:val="00354A8A"/>
    <w:rsid w:val="00355A99"/>
    <w:rsid w:val="00357870"/>
    <w:rsid w:val="0036342A"/>
    <w:rsid w:val="003643BD"/>
    <w:rsid w:val="00364858"/>
    <w:rsid w:val="00364ACD"/>
    <w:rsid w:val="00364C2A"/>
    <w:rsid w:val="00364FF4"/>
    <w:rsid w:val="003651A8"/>
    <w:rsid w:val="0037137F"/>
    <w:rsid w:val="00372D19"/>
    <w:rsid w:val="0037518F"/>
    <w:rsid w:val="00376077"/>
    <w:rsid w:val="0037796C"/>
    <w:rsid w:val="00377C54"/>
    <w:rsid w:val="0038038B"/>
    <w:rsid w:val="00381263"/>
    <w:rsid w:val="003814E6"/>
    <w:rsid w:val="003819AD"/>
    <w:rsid w:val="0038324F"/>
    <w:rsid w:val="00383CA9"/>
    <w:rsid w:val="003855AD"/>
    <w:rsid w:val="00386362"/>
    <w:rsid w:val="00387303"/>
    <w:rsid w:val="00387CA3"/>
    <w:rsid w:val="003901E3"/>
    <w:rsid w:val="0039055E"/>
    <w:rsid w:val="00394479"/>
    <w:rsid w:val="003A037B"/>
    <w:rsid w:val="003A20EE"/>
    <w:rsid w:val="003A253A"/>
    <w:rsid w:val="003A4266"/>
    <w:rsid w:val="003A4CFC"/>
    <w:rsid w:val="003A6C4D"/>
    <w:rsid w:val="003B02E1"/>
    <w:rsid w:val="003B0D68"/>
    <w:rsid w:val="003B3709"/>
    <w:rsid w:val="003B4A39"/>
    <w:rsid w:val="003B63B0"/>
    <w:rsid w:val="003B6FC0"/>
    <w:rsid w:val="003C018D"/>
    <w:rsid w:val="003C0726"/>
    <w:rsid w:val="003C1D97"/>
    <w:rsid w:val="003C3ACE"/>
    <w:rsid w:val="003C3D91"/>
    <w:rsid w:val="003C4D2F"/>
    <w:rsid w:val="003C6265"/>
    <w:rsid w:val="003C78AC"/>
    <w:rsid w:val="003D2F68"/>
    <w:rsid w:val="003D6FED"/>
    <w:rsid w:val="003E07F0"/>
    <w:rsid w:val="003E2827"/>
    <w:rsid w:val="003E41DF"/>
    <w:rsid w:val="003E662D"/>
    <w:rsid w:val="003E7CF8"/>
    <w:rsid w:val="003F0158"/>
    <w:rsid w:val="003F2DC4"/>
    <w:rsid w:val="003F65EB"/>
    <w:rsid w:val="003F77D0"/>
    <w:rsid w:val="004002BE"/>
    <w:rsid w:val="00402ED2"/>
    <w:rsid w:val="00403330"/>
    <w:rsid w:val="0040630C"/>
    <w:rsid w:val="00407B56"/>
    <w:rsid w:val="00412178"/>
    <w:rsid w:val="004152F1"/>
    <w:rsid w:val="004159BA"/>
    <w:rsid w:val="00420E13"/>
    <w:rsid w:val="00420EEF"/>
    <w:rsid w:val="004239AE"/>
    <w:rsid w:val="00424311"/>
    <w:rsid w:val="00426B2C"/>
    <w:rsid w:val="00427ED6"/>
    <w:rsid w:val="004343D4"/>
    <w:rsid w:val="00434EFD"/>
    <w:rsid w:val="004377C2"/>
    <w:rsid w:val="004406BF"/>
    <w:rsid w:val="0044158C"/>
    <w:rsid w:val="004439F1"/>
    <w:rsid w:val="00444238"/>
    <w:rsid w:val="00444DFF"/>
    <w:rsid w:val="00444FC5"/>
    <w:rsid w:val="00445EED"/>
    <w:rsid w:val="004509AC"/>
    <w:rsid w:val="00450C0E"/>
    <w:rsid w:val="00450DB9"/>
    <w:rsid w:val="00453648"/>
    <w:rsid w:val="00454462"/>
    <w:rsid w:val="004550B8"/>
    <w:rsid w:val="00457078"/>
    <w:rsid w:val="004573D7"/>
    <w:rsid w:val="00460E21"/>
    <w:rsid w:val="004618E3"/>
    <w:rsid w:val="00461E01"/>
    <w:rsid w:val="00470D6F"/>
    <w:rsid w:val="004724E0"/>
    <w:rsid w:val="00472D47"/>
    <w:rsid w:val="00476338"/>
    <w:rsid w:val="00476BA1"/>
    <w:rsid w:val="004777A0"/>
    <w:rsid w:val="00482B38"/>
    <w:rsid w:val="00484EA5"/>
    <w:rsid w:val="00486FDE"/>
    <w:rsid w:val="00490429"/>
    <w:rsid w:val="00490D2B"/>
    <w:rsid w:val="00496382"/>
    <w:rsid w:val="004A284E"/>
    <w:rsid w:val="004A30C2"/>
    <w:rsid w:val="004A6024"/>
    <w:rsid w:val="004A66CB"/>
    <w:rsid w:val="004A68B8"/>
    <w:rsid w:val="004B05CC"/>
    <w:rsid w:val="004B55E1"/>
    <w:rsid w:val="004B669E"/>
    <w:rsid w:val="004B6B2B"/>
    <w:rsid w:val="004C69F0"/>
    <w:rsid w:val="004C6AFF"/>
    <w:rsid w:val="004D06FE"/>
    <w:rsid w:val="004D17F2"/>
    <w:rsid w:val="004D3ED4"/>
    <w:rsid w:val="004D4581"/>
    <w:rsid w:val="004D489B"/>
    <w:rsid w:val="004D6201"/>
    <w:rsid w:val="004E07CD"/>
    <w:rsid w:val="004E31C5"/>
    <w:rsid w:val="004E45E7"/>
    <w:rsid w:val="004E6E60"/>
    <w:rsid w:val="004E7B4B"/>
    <w:rsid w:val="004F0527"/>
    <w:rsid w:val="004F1B17"/>
    <w:rsid w:val="004F1FBE"/>
    <w:rsid w:val="004F377A"/>
    <w:rsid w:val="004F389F"/>
    <w:rsid w:val="004F4CCB"/>
    <w:rsid w:val="004F54F8"/>
    <w:rsid w:val="004F5AFA"/>
    <w:rsid w:val="00503048"/>
    <w:rsid w:val="005062C8"/>
    <w:rsid w:val="0050655E"/>
    <w:rsid w:val="005068A8"/>
    <w:rsid w:val="00506F72"/>
    <w:rsid w:val="005076D4"/>
    <w:rsid w:val="0051227B"/>
    <w:rsid w:val="00512CEE"/>
    <w:rsid w:val="005133C1"/>
    <w:rsid w:val="00513E8E"/>
    <w:rsid w:val="00514237"/>
    <w:rsid w:val="005147B1"/>
    <w:rsid w:val="005155AC"/>
    <w:rsid w:val="00515879"/>
    <w:rsid w:val="005205A1"/>
    <w:rsid w:val="005221F8"/>
    <w:rsid w:val="0052379A"/>
    <w:rsid w:val="005264AE"/>
    <w:rsid w:val="00526B4D"/>
    <w:rsid w:val="00536352"/>
    <w:rsid w:val="00537E28"/>
    <w:rsid w:val="00540709"/>
    <w:rsid w:val="0054109E"/>
    <w:rsid w:val="005424B7"/>
    <w:rsid w:val="00543949"/>
    <w:rsid w:val="00543BA0"/>
    <w:rsid w:val="00544A2A"/>
    <w:rsid w:val="00547075"/>
    <w:rsid w:val="005477EC"/>
    <w:rsid w:val="00552D81"/>
    <w:rsid w:val="00553D8B"/>
    <w:rsid w:val="00554CF9"/>
    <w:rsid w:val="00560713"/>
    <w:rsid w:val="0056080A"/>
    <w:rsid w:val="00563AD7"/>
    <w:rsid w:val="00565C4A"/>
    <w:rsid w:val="00565FB0"/>
    <w:rsid w:val="005702C6"/>
    <w:rsid w:val="0057083D"/>
    <w:rsid w:val="00582A2F"/>
    <w:rsid w:val="00582C08"/>
    <w:rsid w:val="00583BFD"/>
    <w:rsid w:val="005878BA"/>
    <w:rsid w:val="00587B30"/>
    <w:rsid w:val="0059041B"/>
    <w:rsid w:val="00590672"/>
    <w:rsid w:val="0059361D"/>
    <w:rsid w:val="00593954"/>
    <w:rsid w:val="00594DAA"/>
    <w:rsid w:val="00595A1F"/>
    <w:rsid w:val="0059689B"/>
    <w:rsid w:val="005A233A"/>
    <w:rsid w:val="005A2D91"/>
    <w:rsid w:val="005A3BE2"/>
    <w:rsid w:val="005A6733"/>
    <w:rsid w:val="005A6960"/>
    <w:rsid w:val="005A6C68"/>
    <w:rsid w:val="005B0020"/>
    <w:rsid w:val="005B2DE7"/>
    <w:rsid w:val="005B354E"/>
    <w:rsid w:val="005B6BFF"/>
    <w:rsid w:val="005B7B05"/>
    <w:rsid w:val="005C13EF"/>
    <w:rsid w:val="005C31D6"/>
    <w:rsid w:val="005C477B"/>
    <w:rsid w:val="005C6053"/>
    <w:rsid w:val="005C6612"/>
    <w:rsid w:val="005C72D2"/>
    <w:rsid w:val="005D04C7"/>
    <w:rsid w:val="005D137D"/>
    <w:rsid w:val="005D2DE6"/>
    <w:rsid w:val="005D5A44"/>
    <w:rsid w:val="005D5D54"/>
    <w:rsid w:val="005D761C"/>
    <w:rsid w:val="005D76CB"/>
    <w:rsid w:val="005E6ADD"/>
    <w:rsid w:val="005E78AA"/>
    <w:rsid w:val="005F0743"/>
    <w:rsid w:val="005F3131"/>
    <w:rsid w:val="005F321C"/>
    <w:rsid w:val="005F51A9"/>
    <w:rsid w:val="005F6EBB"/>
    <w:rsid w:val="005F7F73"/>
    <w:rsid w:val="00601C76"/>
    <w:rsid w:val="006046D7"/>
    <w:rsid w:val="00606D01"/>
    <w:rsid w:val="00607C1F"/>
    <w:rsid w:val="00610B69"/>
    <w:rsid w:val="006112F3"/>
    <w:rsid w:val="00613822"/>
    <w:rsid w:val="006160A2"/>
    <w:rsid w:val="00617758"/>
    <w:rsid w:val="00621296"/>
    <w:rsid w:val="006267A1"/>
    <w:rsid w:val="006319A7"/>
    <w:rsid w:val="00631BDB"/>
    <w:rsid w:val="00633ED4"/>
    <w:rsid w:val="00636727"/>
    <w:rsid w:val="006420FF"/>
    <w:rsid w:val="0064353E"/>
    <w:rsid w:val="00644602"/>
    <w:rsid w:val="00647710"/>
    <w:rsid w:val="006536F0"/>
    <w:rsid w:val="006545DF"/>
    <w:rsid w:val="00654AB9"/>
    <w:rsid w:val="006552FF"/>
    <w:rsid w:val="00656B59"/>
    <w:rsid w:val="00657E1C"/>
    <w:rsid w:val="00662B2E"/>
    <w:rsid w:val="00663184"/>
    <w:rsid w:val="006640F8"/>
    <w:rsid w:val="00670D6B"/>
    <w:rsid w:val="00671B61"/>
    <w:rsid w:val="00672A0B"/>
    <w:rsid w:val="00672A5D"/>
    <w:rsid w:val="006762B9"/>
    <w:rsid w:val="00680FEE"/>
    <w:rsid w:val="00682D1F"/>
    <w:rsid w:val="006844F6"/>
    <w:rsid w:val="00685AD2"/>
    <w:rsid w:val="00686497"/>
    <w:rsid w:val="006875EE"/>
    <w:rsid w:val="00687B34"/>
    <w:rsid w:val="00687C3F"/>
    <w:rsid w:val="006924B0"/>
    <w:rsid w:val="00694502"/>
    <w:rsid w:val="006955B6"/>
    <w:rsid w:val="006955E0"/>
    <w:rsid w:val="00695783"/>
    <w:rsid w:val="006A03D0"/>
    <w:rsid w:val="006A2FC3"/>
    <w:rsid w:val="006A3B7D"/>
    <w:rsid w:val="006A5249"/>
    <w:rsid w:val="006B0484"/>
    <w:rsid w:val="006B0765"/>
    <w:rsid w:val="006B2F1A"/>
    <w:rsid w:val="006C1648"/>
    <w:rsid w:val="006C2994"/>
    <w:rsid w:val="006C46AA"/>
    <w:rsid w:val="006C7FF7"/>
    <w:rsid w:val="006D0010"/>
    <w:rsid w:val="006D2CDB"/>
    <w:rsid w:val="006D3F7A"/>
    <w:rsid w:val="006E67E1"/>
    <w:rsid w:val="006F0937"/>
    <w:rsid w:val="006F1B8C"/>
    <w:rsid w:val="006F258D"/>
    <w:rsid w:val="006F31D4"/>
    <w:rsid w:val="006F36D3"/>
    <w:rsid w:val="006F7DAE"/>
    <w:rsid w:val="007007BA"/>
    <w:rsid w:val="00702FC9"/>
    <w:rsid w:val="00703CFC"/>
    <w:rsid w:val="00704ABF"/>
    <w:rsid w:val="00704E2A"/>
    <w:rsid w:val="0071002B"/>
    <w:rsid w:val="007100DB"/>
    <w:rsid w:val="00714573"/>
    <w:rsid w:val="007163E3"/>
    <w:rsid w:val="0072022A"/>
    <w:rsid w:val="00721307"/>
    <w:rsid w:val="00721989"/>
    <w:rsid w:val="007233C5"/>
    <w:rsid w:val="007251C4"/>
    <w:rsid w:val="0072621D"/>
    <w:rsid w:val="007267D3"/>
    <w:rsid w:val="007276BF"/>
    <w:rsid w:val="00730467"/>
    <w:rsid w:val="00730766"/>
    <w:rsid w:val="00731724"/>
    <w:rsid w:val="00731E06"/>
    <w:rsid w:val="0073368B"/>
    <w:rsid w:val="00734E3F"/>
    <w:rsid w:val="0073610B"/>
    <w:rsid w:val="00736392"/>
    <w:rsid w:val="007374D2"/>
    <w:rsid w:val="00740F4D"/>
    <w:rsid w:val="00744019"/>
    <w:rsid w:val="00744816"/>
    <w:rsid w:val="00752B11"/>
    <w:rsid w:val="007534D1"/>
    <w:rsid w:val="00753C96"/>
    <w:rsid w:val="00761B2A"/>
    <w:rsid w:val="00766228"/>
    <w:rsid w:val="007708E6"/>
    <w:rsid w:val="007734C8"/>
    <w:rsid w:val="007735A8"/>
    <w:rsid w:val="00776CA3"/>
    <w:rsid w:val="00777DD7"/>
    <w:rsid w:val="00780726"/>
    <w:rsid w:val="00781D0E"/>
    <w:rsid w:val="00784A8D"/>
    <w:rsid w:val="0078614D"/>
    <w:rsid w:val="00787345"/>
    <w:rsid w:val="00787EAE"/>
    <w:rsid w:val="007908C8"/>
    <w:rsid w:val="007931FA"/>
    <w:rsid w:val="00795B4C"/>
    <w:rsid w:val="00797242"/>
    <w:rsid w:val="00797E1A"/>
    <w:rsid w:val="007A79C1"/>
    <w:rsid w:val="007A7B93"/>
    <w:rsid w:val="007A7BB1"/>
    <w:rsid w:val="007B1D17"/>
    <w:rsid w:val="007B24FC"/>
    <w:rsid w:val="007B2F35"/>
    <w:rsid w:val="007B4689"/>
    <w:rsid w:val="007B7416"/>
    <w:rsid w:val="007B751E"/>
    <w:rsid w:val="007C04DE"/>
    <w:rsid w:val="007C0807"/>
    <w:rsid w:val="007C2A0F"/>
    <w:rsid w:val="007C333D"/>
    <w:rsid w:val="007C34BD"/>
    <w:rsid w:val="007C3B18"/>
    <w:rsid w:val="007C4A57"/>
    <w:rsid w:val="007C5466"/>
    <w:rsid w:val="007D4F60"/>
    <w:rsid w:val="007D66F1"/>
    <w:rsid w:val="007D6DE3"/>
    <w:rsid w:val="007E0C29"/>
    <w:rsid w:val="007E115B"/>
    <w:rsid w:val="007E158D"/>
    <w:rsid w:val="007E17E1"/>
    <w:rsid w:val="007E1D09"/>
    <w:rsid w:val="007E463A"/>
    <w:rsid w:val="007E7B9A"/>
    <w:rsid w:val="007E7D24"/>
    <w:rsid w:val="007F16A7"/>
    <w:rsid w:val="007F472E"/>
    <w:rsid w:val="007F5496"/>
    <w:rsid w:val="00803714"/>
    <w:rsid w:val="00803EE4"/>
    <w:rsid w:val="00805E59"/>
    <w:rsid w:val="00814A62"/>
    <w:rsid w:val="00816559"/>
    <w:rsid w:val="00817451"/>
    <w:rsid w:val="00826356"/>
    <w:rsid w:val="00826E35"/>
    <w:rsid w:val="00827D8D"/>
    <w:rsid w:val="00830348"/>
    <w:rsid w:val="00831BFE"/>
    <w:rsid w:val="008322F7"/>
    <w:rsid w:val="00832F36"/>
    <w:rsid w:val="00833358"/>
    <w:rsid w:val="00834D05"/>
    <w:rsid w:val="008366A0"/>
    <w:rsid w:val="00840623"/>
    <w:rsid w:val="00840928"/>
    <w:rsid w:val="00841EF0"/>
    <w:rsid w:val="0084311F"/>
    <w:rsid w:val="00843280"/>
    <w:rsid w:val="0084335F"/>
    <w:rsid w:val="00843630"/>
    <w:rsid w:val="00850753"/>
    <w:rsid w:val="008512AA"/>
    <w:rsid w:val="008531B1"/>
    <w:rsid w:val="0085742B"/>
    <w:rsid w:val="00862681"/>
    <w:rsid w:val="0086392D"/>
    <w:rsid w:val="00865B3F"/>
    <w:rsid w:val="00866230"/>
    <w:rsid w:val="008668CA"/>
    <w:rsid w:val="00866BEE"/>
    <w:rsid w:val="00871986"/>
    <w:rsid w:val="008722B7"/>
    <w:rsid w:val="0087287A"/>
    <w:rsid w:val="008729B1"/>
    <w:rsid w:val="00872C8A"/>
    <w:rsid w:val="00874D17"/>
    <w:rsid w:val="00876036"/>
    <w:rsid w:val="008772FB"/>
    <w:rsid w:val="00877980"/>
    <w:rsid w:val="00880909"/>
    <w:rsid w:val="008817E1"/>
    <w:rsid w:val="00881BFB"/>
    <w:rsid w:val="008837B7"/>
    <w:rsid w:val="008837E5"/>
    <w:rsid w:val="008845EC"/>
    <w:rsid w:val="00886859"/>
    <w:rsid w:val="00886972"/>
    <w:rsid w:val="00886D40"/>
    <w:rsid w:val="00886DEE"/>
    <w:rsid w:val="00887150"/>
    <w:rsid w:val="00893298"/>
    <w:rsid w:val="00893B44"/>
    <w:rsid w:val="00894D4F"/>
    <w:rsid w:val="0089751D"/>
    <w:rsid w:val="008A032B"/>
    <w:rsid w:val="008A10B3"/>
    <w:rsid w:val="008A4048"/>
    <w:rsid w:val="008A4B40"/>
    <w:rsid w:val="008A6535"/>
    <w:rsid w:val="008B1FC2"/>
    <w:rsid w:val="008B2B49"/>
    <w:rsid w:val="008B3AED"/>
    <w:rsid w:val="008C114D"/>
    <w:rsid w:val="008C1A1C"/>
    <w:rsid w:val="008C492D"/>
    <w:rsid w:val="008C74DC"/>
    <w:rsid w:val="008D0E6D"/>
    <w:rsid w:val="008D2487"/>
    <w:rsid w:val="008D3D7F"/>
    <w:rsid w:val="008E04FB"/>
    <w:rsid w:val="008E088B"/>
    <w:rsid w:val="008E3658"/>
    <w:rsid w:val="008E4B3F"/>
    <w:rsid w:val="008E50A5"/>
    <w:rsid w:val="008E5DDB"/>
    <w:rsid w:val="008E61DF"/>
    <w:rsid w:val="008E78DE"/>
    <w:rsid w:val="008E7CC8"/>
    <w:rsid w:val="008F234F"/>
    <w:rsid w:val="008F5FE4"/>
    <w:rsid w:val="008F6786"/>
    <w:rsid w:val="0090138D"/>
    <w:rsid w:val="00901BD1"/>
    <w:rsid w:val="009045A8"/>
    <w:rsid w:val="00904EAC"/>
    <w:rsid w:val="0091231B"/>
    <w:rsid w:val="00915AEC"/>
    <w:rsid w:val="00916060"/>
    <w:rsid w:val="00916ADE"/>
    <w:rsid w:val="0092151D"/>
    <w:rsid w:val="00923A7B"/>
    <w:rsid w:val="0092454A"/>
    <w:rsid w:val="0092475E"/>
    <w:rsid w:val="00927A9E"/>
    <w:rsid w:val="00927E25"/>
    <w:rsid w:val="00931580"/>
    <w:rsid w:val="00932E6D"/>
    <w:rsid w:val="00933B3E"/>
    <w:rsid w:val="00935020"/>
    <w:rsid w:val="0093534F"/>
    <w:rsid w:val="00935462"/>
    <w:rsid w:val="00944F96"/>
    <w:rsid w:val="009472C0"/>
    <w:rsid w:val="0095370C"/>
    <w:rsid w:val="00953789"/>
    <w:rsid w:val="00954B4F"/>
    <w:rsid w:val="00961759"/>
    <w:rsid w:val="00962FBA"/>
    <w:rsid w:val="00970FAC"/>
    <w:rsid w:val="00972A01"/>
    <w:rsid w:val="0097634C"/>
    <w:rsid w:val="0097748E"/>
    <w:rsid w:val="00977D93"/>
    <w:rsid w:val="00977EBA"/>
    <w:rsid w:val="00985109"/>
    <w:rsid w:val="009852D0"/>
    <w:rsid w:val="00985E14"/>
    <w:rsid w:val="0098632E"/>
    <w:rsid w:val="009873C8"/>
    <w:rsid w:val="00987DB1"/>
    <w:rsid w:val="009912EC"/>
    <w:rsid w:val="0099335B"/>
    <w:rsid w:val="0099624F"/>
    <w:rsid w:val="009A0847"/>
    <w:rsid w:val="009A1010"/>
    <w:rsid w:val="009A1C82"/>
    <w:rsid w:val="009A2BE3"/>
    <w:rsid w:val="009A64AC"/>
    <w:rsid w:val="009A6663"/>
    <w:rsid w:val="009A6BFC"/>
    <w:rsid w:val="009B052A"/>
    <w:rsid w:val="009B2836"/>
    <w:rsid w:val="009B329E"/>
    <w:rsid w:val="009B4377"/>
    <w:rsid w:val="009C1EB0"/>
    <w:rsid w:val="009C25A3"/>
    <w:rsid w:val="009C2AA1"/>
    <w:rsid w:val="009C3A68"/>
    <w:rsid w:val="009C654B"/>
    <w:rsid w:val="009D2EAF"/>
    <w:rsid w:val="009D35C6"/>
    <w:rsid w:val="009D62A7"/>
    <w:rsid w:val="009D7E9F"/>
    <w:rsid w:val="009E41EB"/>
    <w:rsid w:val="009E4BA3"/>
    <w:rsid w:val="009E6D15"/>
    <w:rsid w:val="009E7D0E"/>
    <w:rsid w:val="009F11D7"/>
    <w:rsid w:val="009F3D9B"/>
    <w:rsid w:val="009F40C1"/>
    <w:rsid w:val="00A00342"/>
    <w:rsid w:val="00A008C8"/>
    <w:rsid w:val="00A050D1"/>
    <w:rsid w:val="00A05510"/>
    <w:rsid w:val="00A05F28"/>
    <w:rsid w:val="00A06707"/>
    <w:rsid w:val="00A07746"/>
    <w:rsid w:val="00A10136"/>
    <w:rsid w:val="00A1151F"/>
    <w:rsid w:val="00A14419"/>
    <w:rsid w:val="00A15EA3"/>
    <w:rsid w:val="00A16857"/>
    <w:rsid w:val="00A23095"/>
    <w:rsid w:val="00A243BD"/>
    <w:rsid w:val="00A24B38"/>
    <w:rsid w:val="00A30051"/>
    <w:rsid w:val="00A30777"/>
    <w:rsid w:val="00A32237"/>
    <w:rsid w:val="00A3309E"/>
    <w:rsid w:val="00A33CCA"/>
    <w:rsid w:val="00A33F94"/>
    <w:rsid w:val="00A352AC"/>
    <w:rsid w:val="00A3719E"/>
    <w:rsid w:val="00A4795F"/>
    <w:rsid w:val="00A51239"/>
    <w:rsid w:val="00A54C5F"/>
    <w:rsid w:val="00A559ED"/>
    <w:rsid w:val="00A563E8"/>
    <w:rsid w:val="00A57BF6"/>
    <w:rsid w:val="00A61AF0"/>
    <w:rsid w:val="00A62CFA"/>
    <w:rsid w:val="00A67763"/>
    <w:rsid w:val="00A7074A"/>
    <w:rsid w:val="00A71074"/>
    <w:rsid w:val="00A71E69"/>
    <w:rsid w:val="00A73508"/>
    <w:rsid w:val="00A73F27"/>
    <w:rsid w:val="00A74656"/>
    <w:rsid w:val="00A7517F"/>
    <w:rsid w:val="00A77543"/>
    <w:rsid w:val="00A8203E"/>
    <w:rsid w:val="00A87F34"/>
    <w:rsid w:val="00A90B6B"/>
    <w:rsid w:val="00A92CE6"/>
    <w:rsid w:val="00A95180"/>
    <w:rsid w:val="00A97B2C"/>
    <w:rsid w:val="00AA0B50"/>
    <w:rsid w:val="00AA426D"/>
    <w:rsid w:val="00AA6422"/>
    <w:rsid w:val="00AA7473"/>
    <w:rsid w:val="00AB3325"/>
    <w:rsid w:val="00AB4319"/>
    <w:rsid w:val="00AB5865"/>
    <w:rsid w:val="00AB5C3E"/>
    <w:rsid w:val="00AB7692"/>
    <w:rsid w:val="00AC0673"/>
    <w:rsid w:val="00AC0CEF"/>
    <w:rsid w:val="00AC1C33"/>
    <w:rsid w:val="00AC7A91"/>
    <w:rsid w:val="00AC7FDB"/>
    <w:rsid w:val="00AD1D18"/>
    <w:rsid w:val="00AD26C9"/>
    <w:rsid w:val="00AD2AE2"/>
    <w:rsid w:val="00AD4822"/>
    <w:rsid w:val="00AD4BA3"/>
    <w:rsid w:val="00AD5068"/>
    <w:rsid w:val="00AD7E65"/>
    <w:rsid w:val="00AE399D"/>
    <w:rsid w:val="00AE41FD"/>
    <w:rsid w:val="00AE6A57"/>
    <w:rsid w:val="00AF249B"/>
    <w:rsid w:val="00AF2E67"/>
    <w:rsid w:val="00AF6926"/>
    <w:rsid w:val="00B0162C"/>
    <w:rsid w:val="00B041A2"/>
    <w:rsid w:val="00B07CD0"/>
    <w:rsid w:val="00B13F6D"/>
    <w:rsid w:val="00B175F3"/>
    <w:rsid w:val="00B2021D"/>
    <w:rsid w:val="00B22CCA"/>
    <w:rsid w:val="00B233FD"/>
    <w:rsid w:val="00B259AB"/>
    <w:rsid w:val="00B26314"/>
    <w:rsid w:val="00B26E7D"/>
    <w:rsid w:val="00B27B8E"/>
    <w:rsid w:val="00B309D9"/>
    <w:rsid w:val="00B338B9"/>
    <w:rsid w:val="00B3433F"/>
    <w:rsid w:val="00B34ADF"/>
    <w:rsid w:val="00B34DBB"/>
    <w:rsid w:val="00B4328D"/>
    <w:rsid w:val="00B4495E"/>
    <w:rsid w:val="00B467AA"/>
    <w:rsid w:val="00B513D6"/>
    <w:rsid w:val="00B5259C"/>
    <w:rsid w:val="00B527B6"/>
    <w:rsid w:val="00B5441C"/>
    <w:rsid w:val="00B615FA"/>
    <w:rsid w:val="00B6310B"/>
    <w:rsid w:val="00B656DF"/>
    <w:rsid w:val="00B65C81"/>
    <w:rsid w:val="00B67EBD"/>
    <w:rsid w:val="00B710CE"/>
    <w:rsid w:val="00B741A9"/>
    <w:rsid w:val="00B77F47"/>
    <w:rsid w:val="00B80454"/>
    <w:rsid w:val="00B816DF"/>
    <w:rsid w:val="00B82F3E"/>
    <w:rsid w:val="00B83CCB"/>
    <w:rsid w:val="00B86412"/>
    <w:rsid w:val="00B87BCF"/>
    <w:rsid w:val="00B87ED2"/>
    <w:rsid w:val="00B9079C"/>
    <w:rsid w:val="00B9150F"/>
    <w:rsid w:val="00B91C6E"/>
    <w:rsid w:val="00B91F8B"/>
    <w:rsid w:val="00B92D98"/>
    <w:rsid w:val="00B92FB5"/>
    <w:rsid w:val="00B97B39"/>
    <w:rsid w:val="00BA0688"/>
    <w:rsid w:val="00BA1331"/>
    <w:rsid w:val="00BA5A9F"/>
    <w:rsid w:val="00BB0181"/>
    <w:rsid w:val="00BB13E9"/>
    <w:rsid w:val="00BB4517"/>
    <w:rsid w:val="00BB6CF8"/>
    <w:rsid w:val="00BC1384"/>
    <w:rsid w:val="00BC551A"/>
    <w:rsid w:val="00BC58CE"/>
    <w:rsid w:val="00BC5907"/>
    <w:rsid w:val="00BC6BB8"/>
    <w:rsid w:val="00BD13D1"/>
    <w:rsid w:val="00BD3CF8"/>
    <w:rsid w:val="00BD5E3F"/>
    <w:rsid w:val="00BD78BA"/>
    <w:rsid w:val="00BD7CEF"/>
    <w:rsid w:val="00BD7E77"/>
    <w:rsid w:val="00BE06F7"/>
    <w:rsid w:val="00BE2AA8"/>
    <w:rsid w:val="00BE49CD"/>
    <w:rsid w:val="00BE5E98"/>
    <w:rsid w:val="00BE7968"/>
    <w:rsid w:val="00BF1AD0"/>
    <w:rsid w:val="00BF35BE"/>
    <w:rsid w:val="00BF3A1D"/>
    <w:rsid w:val="00BF6884"/>
    <w:rsid w:val="00BF69BA"/>
    <w:rsid w:val="00C00730"/>
    <w:rsid w:val="00C0127E"/>
    <w:rsid w:val="00C0217B"/>
    <w:rsid w:val="00C10FC5"/>
    <w:rsid w:val="00C13542"/>
    <w:rsid w:val="00C14D96"/>
    <w:rsid w:val="00C17F20"/>
    <w:rsid w:val="00C221FB"/>
    <w:rsid w:val="00C24EE3"/>
    <w:rsid w:val="00C2579F"/>
    <w:rsid w:val="00C25F9D"/>
    <w:rsid w:val="00C2788C"/>
    <w:rsid w:val="00C350A2"/>
    <w:rsid w:val="00C35802"/>
    <w:rsid w:val="00C36087"/>
    <w:rsid w:val="00C36E17"/>
    <w:rsid w:val="00C37AA8"/>
    <w:rsid w:val="00C40AEB"/>
    <w:rsid w:val="00C40AF4"/>
    <w:rsid w:val="00C465A9"/>
    <w:rsid w:val="00C472F5"/>
    <w:rsid w:val="00C5034F"/>
    <w:rsid w:val="00C50F79"/>
    <w:rsid w:val="00C53754"/>
    <w:rsid w:val="00C5397B"/>
    <w:rsid w:val="00C569E2"/>
    <w:rsid w:val="00C57486"/>
    <w:rsid w:val="00C57593"/>
    <w:rsid w:val="00C60158"/>
    <w:rsid w:val="00C61841"/>
    <w:rsid w:val="00C628FD"/>
    <w:rsid w:val="00C66738"/>
    <w:rsid w:val="00C70265"/>
    <w:rsid w:val="00C70905"/>
    <w:rsid w:val="00C719CF"/>
    <w:rsid w:val="00C76DB1"/>
    <w:rsid w:val="00C77422"/>
    <w:rsid w:val="00C77626"/>
    <w:rsid w:val="00C80B0A"/>
    <w:rsid w:val="00C825B4"/>
    <w:rsid w:val="00C86375"/>
    <w:rsid w:val="00C87125"/>
    <w:rsid w:val="00C91F44"/>
    <w:rsid w:val="00C92BBD"/>
    <w:rsid w:val="00C93146"/>
    <w:rsid w:val="00C94378"/>
    <w:rsid w:val="00C94953"/>
    <w:rsid w:val="00CA4F85"/>
    <w:rsid w:val="00CA76E9"/>
    <w:rsid w:val="00CB002A"/>
    <w:rsid w:val="00CB1226"/>
    <w:rsid w:val="00CB1573"/>
    <w:rsid w:val="00CB2F04"/>
    <w:rsid w:val="00CB5C63"/>
    <w:rsid w:val="00CB6B5F"/>
    <w:rsid w:val="00CC0AC0"/>
    <w:rsid w:val="00CC4757"/>
    <w:rsid w:val="00CC5C7A"/>
    <w:rsid w:val="00CC61B6"/>
    <w:rsid w:val="00CC7825"/>
    <w:rsid w:val="00CD1A19"/>
    <w:rsid w:val="00CD629A"/>
    <w:rsid w:val="00CE0193"/>
    <w:rsid w:val="00CE07F3"/>
    <w:rsid w:val="00CE2254"/>
    <w:rsid w:val="00CE44D6"/>
    <w:rsid w:val="00CE4A54"/>
    <w:rsid w:val="00CE5302"/>
    <w:rsid w:val="00CE58DF"/>
    <w:rsid w:val="00CE6820"/>
    <w:rsid w:val="00CF003D"/>
    <w:rsid w:val="00CF0BE7"/>
    <w:rsid w:val="00CF4B3B"/>
    <w:rsid w:val="00CF6977"/>
    <w:rsid w:val="00CF7612"/>
    <w:rsid w:val="00D003E6"/>
    <w:rsid w:val="00D03E15"/>
    <w:rsid w:val="00D044F4"/>
    <w:rsid w:val="00D045E9"/>
    <w:rsid w:val="00D04C41"/>
    <w:rsid w:val="00D05BCA"/>
    <w:rsid w:val="00D13302"/>
    <w:rsid w:val="00D1360C"/>
    <w:rsid w:val="00D16A4A"/>
    <w:rsid w:val="00D16ACE"/>
    <w:rsid w:val="00D201A4"/>
    <w:rsid w:val="00D20A5E"/>
    <w:rsid w:val="00D20BA9"/>
    <w:rsid w:val="00D21883"/>
    <w:rsid w:val="00D22377"/>
    <w:rsid w:val="00D26835"/>
    <w:rsid w:val="00D30C94"/>
    <w:rsid w:val="00D3127B"/>
    <w:rsid w:val="00D36DF5"/>
    <w:rsid w:val="00D404C9"/>
    <w:rsid w:val="00D41510"/>
    <w:rsid w:val="00D47396"/>
    <w:rsid w:val="00D503AD"/>
    <w:rsid w:val="00D54843"/>
    <w:rsid w:val="00D56542"/>
    <w:rsid w:val="00D56AE1"/>
    <w:rsid w:val="00D572E8"/>
    <w:rsid w:val="00D62D18"/>
    <w:rsid w:val="00D64CE0"/>
    <w:rsid w:val="00D65C5B"/>
    <w:rsid w:val="00D662BC"/>
    <w:rsid w:val="00D66788"/>
    <w:rsid w:val="00D673F8"/>
    <w:rsid w:val="00D67549"/>
    <w:rsid w:val="00D67FE1"/>
    <w:rsid w:val="00D70C1D"/>
    <w:rsid w:val="00D72E19"/>
    <w:rsid w:val="00D73C00"/>
    <w:rsid w:val="00D74F2C"/>
    <w:rsid w:val="00D76168"/>
    <w:rsid w:val="00D83DA7"/>
    <w:rsid w:val="00D87852"/>
    <w:rsid w:val="00D878E4"/>
    <w:rsid w:val="00D92C60"/>
    <w:rsid w:val="00D95F59"/>
    <w:rsid w:val="00D97B79"/>
    <w:rsid w:val="00DA406D"/>
    <w:rsid w:val="00DA4745"/>
    <w:rsid w:val="00DA5BE1"/>
    <w:rsid w:val="00DA64D9"/>
    <w:rsid w:val="00DB1198"/>
    <w:rsid w:val="00DB124E"/>
    <w:rsid w:val="00DB1919"/>
    <w:rsid w:val="00DB2E49"/>
    <w:rsid w:val="00DB2F37"/>
    <w:rsid w:val="00DB4230"/>
    <w:rsid w:val="00DB530C"/>
    <w:rsid w:val="00DB7306"/>
    <w:rsid w:val="00DB744E"/>
    <w:rsid w:val="00DC1483"/>
    <w:rsid w:val="00DC14C4"/>
    <w:rsid w:val="00DC1AE5"/>
    <w:rsid w:val="00DC5EC6"/>
    <w:rsid w:val="00DD02C8"/>
    <w:rsid w:val="00DD07EB"/>
    <w:rsid w:val="00DD6473"/>
    <w:rsid w:val="00DD6BAA"/>
    <w:rsid w:val="00DD6E54"/>
    <w:rsid w:val="00DE309A"/>
    <w:rsid w:val="00DE61F8"/>
    <w:rsid w:val="00DF0717"/>
    <w:rsid w:val="00DF1BA3"/>
    <w:rsid w:val="00DF1DDD"/>
    <w:rsid w:val="00DF3B43"/>
    <w:rsid w:val="00DF5BDD"/>
    <w:rsid w:val="00E01A5F"/>
    <w:rsid w:val="00E01E09"/>
    <w:rsid w:val="00E030BA"/>
    <w:rsid w:val="00E0701E"/>
    <w:rsid w:val="00E07BC9"/>
    <w:rsid w:val="00E107A3"/>
    <w:rsid w:val="00E10CD4"/>
    <w:rsid w:val="00E112D1"/>
    <w:rsid w:val="00E120EB"/>
    <w:rsid w:val="00E1254D"/>
    <w:rsid w:val="00E206E7"/>
    <w:rsid w:val="00E213FF"/>
    <w:rsid w:val="00E217DC"/>
    <w:rsid w:val="00E2229E"/>
    <w:rsid w:val="00E23F31"/>
    <w:rsid w:val="00E27EB8"/>
    <w:rsid w:val="00E30E95"/>
    <w:rsid w:val="00E33120"/>
    <w:rsid w:val="00E33A8A"/>
    <w:rsid w:val="00E34771"/>
    <w:rsid w:val="00E400E0"/>
    <w:rsid w:val="00E43730"/>
    <w:rsid w:val="00E4560E"/>
    <w:rsid w:val="00E4694F"/>
    <w:rsid w:val="00E46B9C"/>
    <w:rsid w:val="00E46EFB"/>
    <w:rsid w:val="00E477DA"/>
    <w:rsid w:val="00E478E4"/>
    <w:rsid w:val="00E50615"/>
    <w:rsid w:val="00E574AA"/>
    <w:rsid w:val="00E61E50"/>
    <w:rsid w:val="00E63ED6"/>
    <w:rsid w:val="00E66953"/>
    <w:rsid w:val="00E71A84"/>
    <w:rsid w:val="00E75631"/>
    <w:rsid w:val="00E756ED"/>
    <w:rsid w:val="00E7586C"/>
    <w:rsid w:val="00E82DF6"/>
    <w:rsid w:val="00E86D61"/>
    <w:rsid w:val="00E90352"/>
    <w:rsid w:val="00E95228"/>
    <w:rsid w:val="00E96A15"/>
    <w:rsid w:val="00EA14BD"/>
    <w:rsid w:val="00EA1E71"/>
    <w:rsid w:val="00EA2833"/>
    <w:rsid w:val="00EA2A1B"/>
    <w:rsid w:val="00EB1663"/>
    <w:rsid w:val="00EB1927"/>
    <w:rsid w:val="00EB2132"/>
    <w:rsid w:val="00EB7A89"/>
    <w:rsid w:val="00EC036E"/>
    <w:rsid w:val="00EC3B19"/>
    <w:rsid w:val="00EC56E8"/>
    <w:rsid w:val="00ED057F"/>
    <w:rsid w:val="00ED0C34"/>
    <w:rsid w:val="00ED1546"/>
    <w:rsid w:val="00ED63F1"/>
    <w:rsid w:val="00EE1D4B"/>
    <w:rsid w:val="00EE3EE7"/>
    <w:rsid w:val="00EF1028"/>
    <w:rsid w:val="00EF1578"/>
    <w:rsid w:val="00EF3810"/>
    <w:rsid w:val="00EF60BE"/>
    <w:rsid w:val="00EF667D"/>
    <w:rsid w:val="00EF6CC0"/>
    <w:rsid w:val="00F01ACF"/>
    <w:rsid w:val="00F02333"/>
    <w:rsid w:val="00F0426A"/>
    <w:rsid w:val="00F042A0"/>
    <w:rsid w:val="00F16C06"/>
    <w:rsid w:val="00F176EE"/>
    <w:rsid w:val="00F21D93"/>
    <w:rsid w:val="00F24585"/>
    <w:rsid w:val="00F30F19"/>
    <w:rsid w:val="00F34B6A"/>
    <w:rsid w:val="00F40016"/>
    <w:rsid w:val="00F4085B"/>
    <w:rsid w:val="00F43BEF"/>
    <w:rsid w:val="00F44936"/>
    <w:rsid w:val="00F46417"/>
    <w:rsid w:val="00F506E7"/>
    <w:rsid w:val="00F51865"/>
    <w:rsid w:val="00F52CEE"/>
    <w:rsid w:val="00F61FDB"/>
    <w:rsid w:val="00F64D5E"/>
    <w:rsid w:val="00F679AB"/>
    <w:rsid w:val="00F73059"/>
    <w:rsid w:val="00F74E55"/>
    <w:rsid w:val="00F76994"/>
    <w:rsid w:val="00F83EA1"/>
    <w:rsid w:val="00F8643B"/>
    <w:rsid w:val="00F872C1"/>
    <w:rsid w:val="00F92883"/>
    <w:rsid w:val="00F928FE"/>
    <w:rsid w:val="00F94F0A"/>
    <w:rsid w:val="00F95AA4"/>
    <w:rsid w:val="00FA1926"/>
    <w:rsid w:val="00FA3091"/>
    <w:rsid w:val="00FA4300"/>
    <w:rsid w:val="00FA4953"/>
    <w:rsid w:val="00FB0C87"/>
    <w:rsid w:val="00FB18D6"/>
    <w:rsid w:val="00FB363B"/>
    <w:rsid w:val="00FB5D30"/>
    <w:rsid w:val="00FC57DB"/>
    <w:rsid w:val="00FC5E2F"/>
    <w:rsid w:val="00FC5E7D"/>
    <w:rsid w:val="00FD0A8B"/>
    <w:rsid w:val="00FD30CD"/>
    <w:rsid w:val="00FD727F"/>
    <w:rsid w:val="00FE0039"/>
    <w:rsid w:val="00FE0C06"/>
    <w:rsid w:val="00FE3468"/>
    <w:rsid w:val="00FE6613"/>
    <w:rsid w:val="00FF5683"/>
    <w:rsid w:val="01420E8E"/>
    <w:rsid w:val="017B0CC1"/>
    <w:rsid w:val="04E94AE0"/>
    <w:rsid w:val="055EA349"/>
    <w:rsid w:val="0B505D15"/>
    <w:rsid w:val="0BD3EFE4"/>
    <w:rsid w:val="0C97F33D"/>
    <w:rsid w:val="0CC93083"/>
    <w:rsid w:val="0D58951A"/>
    <w:rsid w:val="1097C493"/>
    <w:rsid w:val="118FA167"/>
    <w:rsid w:val="126B6D67"/>
    <w:rsid w:val="14994646"/>
    <w:rsid w:val="151C5DE7"/>
    <w:rsid w:val="15F1D88B"/>
    <w:rsid w:val="1B219E19"/>
    <w:rsid w:val="1D67FF2E"/>
    <w:rsid w:val="1DD8CA32"/>
    <w:rsid w:val="1E3778C7"/>
    <w:rsid w:val="1E588620"/>
    <w:rsid w:val="1E73ADB7"/>
    <w:rsid w:val="230F148C"/>
    <w:rsid w:val="27A2AB5B"/>
    <w:rsid w:val="27E3B116"/>
    <w:rsid w:val="288D128A"/>
    <w:rsid w:val="2A30FB96"/>
    <w:rsid w:val="2D48CE47"/>
    <w:rsid w:val="35E28225"/>
    <w:rsid w:val="364B5B0C"/>
    <w:rsid w:val="36B43D1C"/>
    <w:rsid w:val="37FCC4DD"/>
    <w:rsid w:val="3CBD726D"/>
    <w:rsid w:val="3DBAB83C"/>
    <w:rsid w:val="3F122D43"/>
    <w:rsid w:val="3F904902"/>
    <w:rsid w:val="40C418D6"/>
    <w:rsid w:val="437A717A"/>
    <w:rsid w:val="48A99860"/>
    <w:rsid w:val="4D2CACAC"/>
    <w:rsid w:val="4FB971B1"/>
    <w:rsid w:val="50008589"/>
    <w:rsid w:val="5127C72B"/>
    <w:rsid w:val="51CAAF65"/>
    <w:rsid w:val="545AA343"/>
    <w:rsid w:val="54BCA69B"/>
    <w:rsid w:val="5578892E"/>
    <w:rsid w:val="5C2ED351"/>
    <w:rsid w:val="5D3BB12F"/>
    <w:rsid w:val="5E2ACC2F"/>
    <w:rsid w:val="5E76FB37"/>
    <w:rsid w:val="6280A9A1"/>
    <w:rsid w:val="62A7833E"/>
    <w:rsid w:val="647C65CE"/>
    <w:rsid w:val="64B11556"/>
    <w:rsid w:val="6698C439"/>
    <w:rsid w:val="6FD84519"/>
    <w:rsid w:val="7886F247"/>
    <w:rsid w:val="7B066845"/>
    <w:rsid w:val="7BB4534F"/>
    <w:rsid w:val="7E0368DA"/>
    <w:rsid w:val="7E67E987"/>
    <w:rsid w:val="7F80AE6D"/>
  </w:rsids>
  <m:mathPr>
    <m:mathFont m:val="Cambria Math"/>
    <m:brkBin m:val="before"/>
    <m:brkBinSub m:val="--"/>
    <m:smallFrac m:val="0"/>
    <m:dispDef m:val="0"/>
    <m:lMargin m:val="0"/>
    <m:rMargin m:val="0"/>
    <m:defJc m:val="centerGroup"/>
    <m:wrapRight/>
    <m:intLim m:val="subSup"/>
    <m:naryLim m:val="subSup"/>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oNotEmbedSmartTags/>
  <w:decimalSymbol w:val="."/>
  <w:listSeparator w:val=","/>
  <w14:docId w14:val="697084DD"/>
  <w15:docId w15:val="{107EEB1A-5581-AB44-AE61-C515283C4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3" w:qFormat="1"/>
    <w:lsdException w:name="heading 2" w:semiHidden="1" w:uiPriority="4" w:unhideWhenUsed="1" w:qFormat="1"/>
    <w:lsdException w:name="heading 3" w:uiPriority="9"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14" w:unhideWhenUsed="1" w:qFormat="1"/>
    <w:lsdException w:name="List Number" w:uiPriority="99"/>
    <w:lsdException w:name="List 2" w:semiHidden="1" w:uiPriority="99" w:unhideWhenUsed="1"/>
    <w:lsdException w:name="List 3" w:semiHidden="1" w:uiPriority="99"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nhideWhenUsed="1"/>
    <w:lsdException w:name="List Bullet 5" w:semiHidden="1"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2EF5"/>
    <w:rPr>
      <w:rFonts w:asciiTheme="minorHAnsi" w:eastAsiaTheme="minorHAnsi" w:hAnsiTheme="minorHAnsi" w:cstheme="minorBidi"/>
      <w:sz w:val="24"/>
      <w:szCs w:val="24"/>
    </w:rPr>
  </w:style>
  <w:style w:type="paragraph" w:styleId="Heading1">
    <w:name w:val="heading 1"/>
    <w:basedOn w:val="Normal"/>
    <w:next w:val="Normal"/>
    <w:link w:val="Heading1Char"/>
    <w:uiPriority w:val="3"/>
    <w:qFormat/>
    <w:rsid w:val="00BE5E98"/>
    <w:pPr>
      <w:keepNext/>
      <w:keepLines/>
      <w:spacing w:before="560" w:after="180"/>
      <w:jc w:val="center"/>
      <w:outlineLvl w:val="0"/>
    </w:pPr>
    <w:rPr>
      <w:rFonts w:eastAsiaTheme="majorEastAsia" w:cstheme="majorBidi"/>
      <w:b/>
      <w:bCs/>
      <w:u w:val="single"/>
    </w:rPr>
  </w:style>
  <w:style w:type="paragraph" w:styleId="Heading2">
    <w:name w:val="heading 2"/>
    <w:basedOn w:val="Normal"/>
    <w:next w:val="Normal"/>
    <w:link w:val="Heading2Char"/>
    <w:uiPriority w:val="4"/>
    <w:unhideWhenUsed/>
    <w:qFormat/>
    <w:rsid w:val="00BE5E98"/>
    <w:pPr>
      <w:shd w:val="clear" w:color="auto" w:fill="E6E6E6"/>
      <w:spacing w:before="240"/>
      <w:outlineLvl w:val="1"/>
    </w:pPr>
    <w:rPr>
      <w:b/>
      <w:bCs/>
      <w:noProof/>
    </w:rPr>
  </w:style>
  <w:style w:type="paragraph" w:styleId="Heading3">
    <w:name w:val="heading 3"/>
    <w:basedOn w:val="Normal"/>
    <w:next w:val="Normal"/>
    <w:link w:val="Heading3Char"/>
    <w:uiPriority w:val="9"/>
    <w:unhideWhenUsed/>
    <w:qFormat/>
    <w:rsid w:val="00BE5E98"/>
    <w:pPr>
      <w:shd w:val="clear" w:color="auto" w:fill="E6E6E6"/>
      <w:outlineLvl w:val="2"/>
    </w:pPr>
    <w:rPr>
      <w:b/>
      <w:bCs/>
      <w:i/>
      <w:iCs/>
    </w:rPr>
  </w:style>
  <w:style w:type="paragraph" w:styleId="Heading4">
    <w:name w:val="heading 4"/>
    <w:basedOn w:val="Normal"/>
    <w:next w:val="Normal"/>
    <w:link w:val="Heading4Char"/>
    <w:uiPriority w:val="9"/>
    <w:unhideWhenUsed/>
    <w:qFormat/>
    <w:rsid w:val="00BE5E98"/>
    <w:pPr>
      <w:keepNext/>
      <w:keepLines/>
      <w:spacing w:before="40"/>
      <w:outlineLvl w:val="3"/>
    </w:pPr>
    <w:rPr>
      <w:rFonts w:asciiTheme="majorBidi" w:eastAsiaTheme="majorEastAsia" w:hAnsiTheme="majorBidi" w:cstheme="majorBidi"/>
      <w:i/>
      <w:iCs/>
      <w:color w:val="000000" w:themeColor="text1"/>
    </w:rPr>
  </w:style>
  <w:style w:type="paragraph" w:styleId="Heading5">
    <w:name w:val="heading 5"/>
    <w:basedOn w:val="Normal"/>
    <w:link w:val="Heading5Char"/>
    <w:qFormat/>
    <w:rsid w:val="004777A0"/>
    <w:pPr>
      <w:spacing w:before="100" w:beforeAutospacing="1" w:after="100" w:afterAutospacing="1"/>
      <w:outlineLvl w:val="4"/>
    </w:pPr>
    <w:rPr>
      <w:rFonts w:ascii="Times New Roman" w:eastAsia="Times New Roman" w:hAnsi="Times New Roman" w:cs="Times New Roman"/>
      <w:b/>
      <w:bCs/>
      <w:color w:val="5B9BD5" w:themeColor="accent1"/>
      <w:szCs w:val="20"/>
      <w:lang w:eastAsia="en-GB"/>
    </w:rPr>
  </w:style>
  <w:style w:type="paragraph" w:styleId="Heading6">
    <w:name w:val="heading 6"/>
    <w:basedOn w:val="Normal"/>
    <w:next w:val="Normal"/>
    <w:link w:val="Heading6Char"/>
    <w:uiPriority w:val="9"/>
    <w:unhideWhenUsed/>
    <w:qFormat/>
    <w:rsid w:val="00BE5E98"/>
    <w:pPr>
      <w:keepNext/>
      <w:keepLines/>
      <w:spacing w:before="40"/>
      <w:outlineLvl w:val="5"/>
    </w:pPr>
    <w:rPr>
      <w:rFonts w:asciiTheme="majorHAnsi" w:eastAsiaTheme="majorEastAsia" w:hAnsiTheme="majorHAnsi" w:cstheme="majorBidi"/>
      <w:color w:val="5B9BD5" w:themeColor="accent1"/>
    </w:rPr>
  </w:style>
  <w:style w:type="paragraph" w:styleId="Heading7">
    <w:name w:val="heading 7"/>
    <w:basedOn w:val="Normal"/>
    <w:next w:val="Normal"/>
    <w:link w:val="Heading7Char"/>
    <w:uiPriority w:val="9"/>
    <w:unhideWhenUsed/>
    <w:qFormat/>
    <w:rsid w:val="00BE5E98"/>
    <w:pPr>
      <w:keepNext/>
      <w:keepLines/>
      <w:spacing w:before="40"/>
      <w:outlineLvl w:val="6"/>
    </w:pPr>
    <w:rPr>
      <w:rFonts w:asciiTheme="majorHAnsi" w:eastAsiaTheme="majorEastAsia" w:hAnsiTheme="majorHAnsi" w:cstheme="majorBidi"/>
      <w:i/>
      <w:iCs/>
      <w:color w:val="5B9BD5" w:themeColor="accent1"/>
    </w:rPr>
  </w:style>
  <w:style w:type="paragraph" w:styleId="Heading8">
    <w:name w:val="heading 8"/>
    <w:basedOn w:val="Normal"/>
    <w:next w:val="Normal"/>
    <w:link w:val="Heading8Char"/>
    <w:uiPriority w:val="9"/>
    <w:semiHidden/>
    <w:unhideWhenUsed/>
    <w:qFormat/>
    <w:rsid w:val="00BE5E98"/>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BE5E98"/>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rsid w:val="00352EF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52EF5"/>
  </w:style>
  <w:style w:type="character" w:customStyle="1" w:styleId="Heading3Char">
    <w:name w:val="Heading 3 Char"/>
    <w:basedOn w:val="DefaultParagraphFont"/>
    <w:link w:val="Heading3"/>
    <w:uiPriority w:val="9"/>
    <w:rsid w:val="00BE5E98"/>
    <w:rPr>
      <w:rFonts w:ascii="Arial Narrow" w:eastAsia="Trebuchet MS" w:hAnsi="Arial Narrow"/>
      <w:b/>
      <w:bCs/>
      <w:i/>
      <w:iCs/>
      <w:color w:val="000000"/>
      <w:shd w:val="clear" w:color="auto" w:fill="E6E6E6"/>
    </w:rPr>
  </w:style>
  <w:style w:type="paragraph" w:styleId="Header">
    <w:name w:val="header"/>
    <w:basedOn w:val="Normal"/>
    <w:link w:val="HeaderChar"/>
    <w:uiPriority w:val="99"/>
    <w:unhideWhenUsed/>
    <w:rsid w:val="00BE5E98"/>
  </w:style>
  <w:style w:type="paragraph" w:styleId="Footer">
    <w:name w:val="footer"/>
    <w:basedOn w:val="Normal"/>
    <w:link w:val="FooterChar"/>
    <w:uiPriority w:val="99"/>
    <w:unhideWhenUsed/>
    <w:rsid w:val="00BE5E98"/>
    <w:pPr>
      <w:spacing w:before="120"/>
      <w:jc w:val="right"/>
    </w:pPr>
    <w:rPr>
      <w:b/>
      <w:bCs/>
      <w:color w:val="262626" w:themeColor="text1" w:themeTint="D9"/>
    </w:rPr>
  </w:style>
  <w:style w:type="character" w:styleId="PageNumber">
    <w:name w:val="page number"/>
    <w:basedOn w:val="DefaultParagraphFont"/>
    <w:rsid w:val="00BE5E98"/>
  </w:style>
  <w:style w:type="paragraph" w:styleId="BodyTextIndent">
    <w:name w:val="Body Text Indent"/>
    <w:basedOn w:val="Normal"/>
    <w:link w:val="BodyTextIndentChar"/>
    <w:rsid w:val="00BE5E98"/>
    <w:pPr>
      <w:ind w:left="720" w:firstLine="720"/>
    </w:pPr>
  </w:style>
  <w:style w:type="character" w:customStyle="1" w:styleId="BodyTextIndentChar">
    <w:name w:val="Body Text Indent Char"/>
    <w:link w:val="BodyTextIndent"/>
    <w:rsid w:val="00BE5E98"/>
    <w:rPr>
      <w:rFonts w:ascii="Arial Narrow" w:eastAsia="Trebuchet MS" w:hAnsi="Arial Narrow"/>
      <w:color w:val="000000"/>
    </w:rPr>
  </w:style>
  <w:style w:type="paragraph" w:styleId="FootnoteText">
    <w:name w:val="footnote text"/>
    <w:basedOn w:val="Normal"/>
    <w:link w:val="FootnoteTextChar"/>
    <w:rsid w:val="00BE5E98"/>
  </w:style>
  <w:style w:type="character" w:styleId="FootnoteReference">
    <w:name w:val="footnote reference"/>
    <w:rsid w:val="00BE5E98"/>
    <w:rPr>
      <w:vertAlign w:val="superscript"/>
    </w:rPr>
  </w:style>
  <w:style w:type="character" w:styleId="Hyperlink">
    <w:name w:val="Hyperlink"/>
    <w:basedOn w:val="DefaultParagraphFont"/>
    <w:uiPriority w:val="99"/>
    <w:unhideWhenUsed/>
    <w:rsid w:val="00BE5E98"/>
    <w:rPr>
      <w:color w:val="0563C1" w:themeColor="hyperlink"/>
      <w:u w:val="single"/>
    </w:rPr>
  </w:style>
  <w:style w:type="paragraph" w:customStyle="1" w:styleId="Style1">
    <w:name w:val="Style1"/>
    <w:basedOn w:val="Normal"/>
    <w:rsid w:val="00BE5E98"/>
    <w:pPr>
      <w:ind w:left="720" w:hanging="720"/>
    </w:pPr>
  </w:style>
  <w:style w:type="character" w:styleId="FollowedHyperlink">
    <w:name w:val="FollowedHyperlink"/>
    <w:uiPriority w:val="99"/>
    <w:rsid w:val="00BE5E98"/>
    <w:rPr>
      <w:color w:val="800080"/>
      <w:u w:val="single"/>
    </w:rPr>
  </w:style>
  <w:style w:type="paragraph" w:customStyle="1" w:styleId="hanging">
    <w:name w:val="hanging"/>
    <w:basedOn w:val="Normal"/>
    <w:rsid w:val="00BE5E98"/>
    <w:pPr>
      <w:ind w:left="720" w:hanging="720"/>
    </w:pPr>
  </w:style>
  <w:style w:type="paragraph" w:customStyle="1" w:styleId="112">
    <w:name w:val="1 1/2"/>
    <w:basedOn w:val="Normal"/>
    <w:rsid w:val="00BE5E98"/>
    <w:pPr>
      <w:spacing w:line="360" w:lineRule="auto"/>
    </w:pPr>
  </w:style>
  <w:style w:type="paragraph" w:customStyle="1" w:styleId="hangingindent">
    <w:name w:val="hanging indent"/>
    <w:basedOn w:val="Normal"/>
    <w:rsid w:val="00BE5E98"/>
    <w:pPr>
      <w:ind w:left="720" w:hanging="720"/>
    </w:pPr>
  </w:style>
  <w:style w:type="paragraph" w:customStyle="1" w:styleId="doublespace">
    <w:name w:val="double space"/>
    <w:basedOn w:val="Normal"/>
    <w:rsid w:val="00BE5E98"/>
    <w:pPr>
      <w:spacing w:line="480" w:lineRule="auto"/>
      <w:ind w:firstLine="720"/>
    </w:pPr>
  </w:style>
  <w:style w:type="paragraph" w:customStyle="1" w:styleId="bibliography2">
    <w:name w:val="bibliography 2"/>
    <w:basedOn w:val="Normal"/>
    <w:rsid w:val="00BE5E98"/>
    <w:pPr>
      <w:ind w:left="1440" w:hanging="720"/>
    </w:pPr>
  </w:style>
  <w:style w:type="paragraph" w:customStyle="1" w:styleId="oneandahalf">
    <w:name w:val="one and a half"/>
    <w:basedOn w:val="Normal"/>
    <w:rsid w:val="00BE5E98"/>
    <w:pPr>
      <w:spacing w:line="360" w:lineRule="auto"/>
    </w:pPr>
  </w:style>
  <w:style w:type="paragraph" w:customStyle="1" w:styleId="endnote">
    <w:name w:val="end note"/>
    <w:basedOn w:val="hanging"/>
    <w:rsid w:val="00BE5E98"/>
    <w:pPr>
      <w:ind w:left="0" w:firstLine="720"/>
    </w:pPr>
    <w:rPr>
      <w:vertAlign w:val="superscript"/>
    </w:rPr>
  </w:style>
  <w:style w:type="paragraph" w:customStyle="1" w:styleId="indent">
    <w:name w:val="indent"/>
    <w:basedOn w:val="Normal"/>
    <w:rsid w:val="00BE5E98"/>
    <w:pPr>
      <w:ind w:firstLine="720"/>
    </w:pPr>
  </w:style>
  <w:style w:type="paragraph" w:customStyle="1" w:styleId="singlespace">
    <w:name w:val="single space"/>
    <w:basedOn w:val="Normal"/>
    <w:rsid w:val="00BE5E98"/>
  </w:style>
  <w:style w:type="paragraph" w:customStyle="1" w:styleId="reading">
    <w:name w:val="reading"/>
    <w:basedOn w:val="BodyTextIndent2"/>
    <w:rsid w:val="00BE5E98"/>
    <w:pPr>
      <w:tabs>
        <w:tab w:val="decimal" w:pos="1980"/>
        <w:tab w:val="left" w:pos="2160"/>
      </w:tabs>
      <w:spacing w:line="240" w:lineRule="auto"/>
      <w:ind w:left="1440" w:hanging="18"/>
    </w:pPr>
  </w:style>
  <w:style w:type="paragraph" w:styleId="BodyTextIndent2">
    <w:name w:val="Body Text Indent 2"/>
    <w:basedOn w:val="Normal"/>
    <w:link w:val="BodyTextIndent2Char"/>
    <w:rsid w:val="00BE5E98"/>
    <w:pPr>
      <w:spacing w:line="480" w:lineRule="auto"/>
      <w:ind w:left="360"/>
    </w:pPr>
  </w:style>
  <w:style w:type="character" w:customStyle="1" w:styleId="BodyTextIndent2Char">
    <w:name w:val="Body Text Indent 2 Char"/>
    <w:link w:val="BodyTextIndent2"/>
    <w:rsid w:val="00BE5E98"/>
    <w:rPr>
      <w:rFonts w:ascii="Arial Narrow" w:eastAsia="Trebuchet MS" w:hAnsi="Arial Narrow"/>
      <w:color w:val="000000"/>
    </w:rPr>
  </w:style>
  <w:style w:type="paragraph" w:customStyle="1" w:styleId="List1">
    <w:name w:val="List1"/>
    <w:basedOn w:val="Normal"/>
    <w:rsid w:val="00BE5E98"/>
    <w:pPr>
      <w:widowControl w:val="0"/>
      <w:tabs>
        <w:tab w:val="left" w:pos="360"/>
      </w:tabs>
      <w:spacing w:before="40"/>
      <w:ind w:left="216" w:hanging="216"/>
    </w:pPr>
    <w:rPr>
      <w:rFonts w:cs="Helvetica"/>
    </w:rPr>
  </w:style>
  <w:style w:type="paragraph" w:customStyle="1" w:styleId="DCPAssignmentReadings">
    <w:name w:val="DCP Assignment Readings"/>
    <w:basedOn w:val="Normal"/>
    <w:rsid w:val="00BE5E98"/>
    <w:pPr>
      <w:widowControl w:val="0"/>
      <w:autoSpaceDE w:val="0"/>
      <w:autoSpaceDN w:val="0"/>
      <w:adjustRightInd w:val="0"/>
      <w:ind w:left="1440" w:hanging="1170"/>
    </w:pPr>
  </w:style>
  <w:style w:type="paragraph" w:customStyle="1" w:styleId="DCPAssignments-Main">
    <w:name w:val="DCP Assignments-Main"/>
    <w:basedOn w:val="DCPAssignmentReadings"/>
    <w:rsid w:val="00BE5E98"/>
    <w:pPr>
      <w:spacing w:line="360" w:lineRule="auto"/>
      <w:ind w:left="274" w:firstLine="0"/>
    </w:pPr>
  </w:style>
  <w:style w:type="character" w:customStyle="1" w:styleId="title-link-wrapper">
    <w:name w:val="title-link-wrapper"/>
    <w:basedOn w:val="DefaultParagraphFont"/>
    <w:rsid w:val="00BE5E98"/>
  </w:style>
  <w:style w:type="character" w:customStyle="1" w:styleId="medium-font">
    <w:name w:val="medium-font"/>
    <w:basedOn w:val="DefaultParagraphFont"/>
    <w:rsid w:val="00BE5E98"/>
  </w:style>
  <w:style w:type="paragraph" w:styleId="BodyTextIndent3">
    <w:name w:val="Body Text Indent 3"/>
    <w:basedOn w:val="Normal"/>
    <w:link w:val="BodyTextIndent3Char"/>
    <w:rsid w:val="00BE5E98"/>
    <w:pPr>
      <w:ind w:left="360"/>
    </w:pPr>
    <w:rPr>
      <w:sz w:val="16"/>
      <w:szCs w:val="16"/>
    </w:rPr>
  </w:style>
  <w:style w:type="character" w:customStyle="1" w:styleId="BodyTextIndent3Char">
    <w:name w:val="Body Text Indent 3 Char"/>
    <w:link w:val="BodyTextIndent3"/>
    <w:rsid w:val="00BE5E98"/>
    <w:rPr>
      <w:rFonts w:ascii="Arial Narrow" w:eastAsia="Trebuchet MS" w:hAnsi="Arial Narrow"/>
      <w:color w:val="000000"/>
      <w:sz w:val="16"/>
      <w:szCs w:val="16"/>
    </w:rPr>
  </w:style>
  <w:style w:type="character" w:customStyle="1" w:styleId="FooterChar">
    <w:name w:val="Footer Char"/>
    <w:basedOn w:val="DefaultParagraphFont"/>
    <w:link w:val="Footer"/>
    <w:uiPriority w:val="99"/>
    <w:rsid w:val="00BE5E98"/>
    <w:rPr>
      <w:rFonts w:ascii="Arial Narrow" w:eastAsia="Trebuchet MS" w:hAnsi="Arial Narrow"/>
      <w:b/>
      <w:bCs/>
      <w:color w:val="262626" w:themeColor="text1" w:themeTint="D9"/>
    </w:rPr>
  </w:style>
  <w:style w:type="paragraph" w:customStyle="1" w:styleId="ColorfulList-Accent11">
    <w:name w:val="Colorful List - Accent 11"/>
    <w:basedOn w:val="Normal"/>
    <w:uiPriority w:val="34"/>
    <w:qFormat/>
    <w:rsid w:val="00BE5E98"/>
    <w:pPr>
      <w:spacing w:after="200" w:line="276" w:lineRule="auto"/>
      <w:ind w:left="720"/>
      <w:contextualSpacing/>
    </w:pPr>
    <w:rPr>
      <w:rFonts w:ascii="Calibri" w:hAnsi="Calibri"/>
      <w:lang w:eastAsia="zh-CN"/>
    </w:rPr>
  </w:style>
  <w:style w:type="character" w:styleId="Emphasis">
    <w:name w:val="Emphasis"/>
    <w:uiPriority w:val="20"/>
    <w:qFormat/>
    <w:rsid w:val="00BE5E98"/>
    <w:rPr>
      <w:i/>
      <w:iCs/>
    </w:rPr>
  </w:style>
  <w:style w:type="paragraph" w:styleId="NormalWeb">
    <w:name w:val="Normal (Web)"/>
    <w:basedOn w:val="Normal"/>
    <w:uiPriority w:val="99"/>
    <w:unhideWhenUsed/>
    <w:rsid w:val="00BE5E98"/>
    <w:pPr>
      <w:spacing w:before="100" w:beforeAutospacing="1" w:after="100" w:afterAutospacing="1"/>
    </w:pPr>
    <w:rPr>
      <w:rFonts w:eastAsia="Calibri"/>
    </w:rPr>
  </w:style>
  <w:style w:type="paragraph" w:styleId="BalloonText">
    <w:name w:val="Balloon Text"/>
    <w:basedOn w:val="Normal"/>
    <w:link w:val="BalloonTextChar"/>
    <w:rsid w:val="00BE5E98"/>
    <w:rPr>
      <w:rFonts w:ascii="Tahoma" w:hAnsi="Tahoma" w:cs="Tahoma"/>
      <w:sz w:val="16"/>
      <w:szCs w:val="16"/>
    </w:rPr>
  </w:style>
  <w:style w:type="character" w:customStyle="1" w:styleId="BalloonTextChar">
    <w:name w:val="Balloon Text Char"/>
    <w:link w:val="BalloonText"/>
    <w:rsid w:val="00BE5E98"/>
    <w:rPr>
      <w:rFonts w:ascii="Tahoma" w:eastAsia="Trebuchet MS" w:hAnsi="Tahoma" w:cs="Tahoma"/>
      <w:color w:val="000000"/>
      <w:sz w:val="16"/>
      <w:szCs w:val="16"/>
    </w:rPr>
  </w:style>
  <w:style w:type="character" w:styleId="CommentReference">
    <w:name w:val="annotation reference"/>
    <w:rsid w:val="00BE5E98"/>
    <w:rPr>
      <w:sz w:val="18"/>
      <w:szCs w:val="18"/>
    </w:rPr>
  </w:style>
  <w:style w:type="paragraph" w:styleId="CommentText">
    <w:name w:val="annotation text"/>
    <w:basedOn w:val="Normal"/>
    <w:link w:val="CommentTextChar"/>
    <w:rsid w:val="00BE5E98"/>
  </w:style>
  <w:style w:type="character" w:customStyle="1" w:styleId="CommentTextChar">
    <w:name w:val="Comment Text Char"/>
    <w:link w:val="CommentText"/>
    <w:rsid w:val="00BE5E98"/>
    <w:rPr>
      <w:rFonts w:ascii="Arial Narrow" w:eastAsia="Trebuchet MS" w:hAnsi="Arial Narrow"/>
      <w:color w:val="000000"/>
      <w:szCs w:val="24"/>
    </w:rPr>
  </w:style>
  <w:style w:type="paragraph" w:styleId="CommentSubject">
    <w:name w:val="annotation subject"/>
    <w:basedOn w:val="CommentText"/>
    <w:next w:val="CommentText"/>
    <w:link w:val="CommentSubjectChar"/>
    <w:rsid w:val="00BE5E98"/>
    <w:rPr>
      <w:b/>
      <w:bCs/>
      <w:szCs w:val="20"/>
    </w:rPr>
  </w:style>
  <w:style w:type="character" w:customStyle="1" w:styleId="CommentSubjectChar">
    <w:name w:val="Comment Subject Char"/>
    <w:link w:val="CommentSubject"/>
    <w:rsid w:val="00BE5E98"/>
    <w:rPr>
      <w:rFonts w:ascii="Arial Narrow" w:eastAsia="Trebuchet MS" w:hAnsi="Arial Narrow"/>
      <w:b/>
      <w:bCs/>
      <w:color w:val="000000"/>
    </w:rPr>
  </w:style>
  <w:style w:type="character" w:customStyle="1" w:styleId="Heading1Char">
    <w:name w:val="Heading 1 Char"/>
    <w:basedOn w:val="DefaultParagraphFont"/>
    <w:link w:val="Heading1"/>
    <w:uiPriority w:val="3"/>
    <w:rsid w:val="00BE5E98"/>
    <w:rPr>
      <w:rFonts w:ascii="Arial Narrow" w:eastAsiaTheme="majorEastAsia" w:hAnsi="Arial Narrow" w:cstheme="majorBidi"/>
      <w:b/>
      <w:bCs/>
      <w:color w:val="000000"/>
      <w:sz w:val="24"/>
      <w:u w:val="single"/>
    </w:rPr>
  </w:style>
  <w:style w:type="character" w:customStyle="1" w:styleId="HeaderChar">
    <w:name w:val="Header Char"/>
    <w:basedOn w:val="DefaultParagraphFont"/>
    <w:link w:val="Header"/>
    <w:uiPriority w:val="99"/>
    <w:rsid w:val="00BE5E98"/>
    <w:rPr>
      <w:rFonts w:ascii="Arial Narrow" w:eastAsia="Trebuchet MS" w:hAnsi="Arial Narrow"/>
      <w:color w:val="000000"/>
    </w:rPr>
  </w:style>
  <w:style w:type="character" w:customStyle="1" w:styleId="FootnoteTextChar">
    <w:name w:val="Footnote Text Char"/>
    <w:basedOn w:val="DefaultParagraphFont"/>
    <w:link w:val="FootnoteText"/>
    <w:rsid w:val="00BE5E98"/>
    <w:rPr>
      <w:rFonts w:ascii="Arial Narrow" w:eastAsia="Trebuchet MS" w:hAnsi="Arial Narrow"/>
      <w:color w:val="000000"/>
    </w:rPr>
  </w:style>
  <w:style w:type="paragraph" w:styleId="ListParagraph">
    <w:name w:val="List Paragraph"/>
    <w:basedOn w:val="Normal"/>
    <w:uiPriority w:val="34"/>
    <w:unhideWhenUsed/>
    <w:qFormat/>
    <w:rsid w:val="00BE5E98"/>
    <w:pPr>
      <w:ind w:left="720"/>
      <w:contextualSpacing/>
    </w:pPr>
  </w:style>
  <w:style w:type="character" w:styleId="Strong">
    <w:name w:val="Strong"/>
    <w:basedOn w:val="DefaultParagraphFont"/>
    <w:uiPriority w:val="22"/>
    <w:qFormat/>
    <w:rsid w:val="00BE5E98"/>
    <w:rPr>
      <w:b/>
      <w:bCs/>
      <w:color w:val="262626" w:themeColor="text1" w:themeTint="D9"/>
    </w:rPr>
  </w:style>
  <w:style w:type="paragraph" w:styleId="Title">
    <w:name w:val="Title"/>
    <w:basedOn w:val="Normal"/>
    <w:next w:val="Normal"/>
    <w:link w:val="TitleChar"/>
    <w:uiPriority w:val="2"/>
    <w:qFormat/>
    <w:rsid w:val="00BE5E98"/>
    <w:pPr>
      <w:spacing w:after="80"/>
      <w:contextualSpacing/>
      <w:jc w:val="center"/>
    </w:pPr>
    <w:rPr>
      <w:rFonts w:eastAsiaTheme="majorEastAsia" w:cstheme="majorBidi"/>
      <w:b/>
      <w:bCs/>
      <w:kern w:val="28"/>
      <w:sz w:val="32"/>
    </w:rPr>
  </w:style>
  <w:style w:type="character" w:customStyle="1" w:styleId="TitleChar">
    <w:name w:val="Title Char"/>
    <w:basedOn w:val="DefaultParagraphFont"/>
    <w:link w:val="Title"/>
    <w:uiPriority w:val="2"/>
    <w:rsid w:val="00BE5E98"/>
    <w:rPr>
      <w:rFonts w:ascii="Arial Narrow" w:eastAsiaTheme="majorEastAsia" w:hAnsi="Arial Narrow" w:cstheme="majorBidi"/>
      <w:b/>
      <w:bCs/>
      <w:color w:val="000000"/>
      <w:kern w:val="28"/>
      <w:sz w:val="32"/>
    </w:rPr>
  </w:style>
  <w:style w:type="character" w:customStyle="1" w:styleId="Heading2Char">
    <w:name w:val="Heading 2 Char"/>
    <w:basedOn w:val="DefaultParagraphFont"/>
    <w:link w:val="Heading2"/>
    <w:uiPriority w:val="4"/>
    <w:rsid w:val="00BE5E98"/>
    <w:rPr>
      <w:rFonts w:ascii="Arial Narrow" w:eastAsia="Trebuchet MS" w:hAnsi="Arial Narrow"/>
      <w:b/>
      <w:bCs/>
      <w:noProof/>
      <w:color w:val="000000"/>
      <w:shd w:val="clear" w:color="auto" w:fill="E6E6E6"/>
    </w:rPr>
  </w:style>
  <w:style w:type="character" w:customStyle="1" w:styleId="Heading4Char">
    <w:name w:val="Heading 4 Char"/>
    <w:basedOn w:val="DefaultParagraphFont"/>
    <w:link w:val="Heading4"/>
    <w:uiPriority w:val="9"/>
    <w:rsid w:val="00BE5E98"/>
    <w:rPr>
      <w:rFonts w:asciiTheme="majorBidi" w:eastAsiaTheme="majorEastAsia" w:hAnsiTheme="majorBidi" w:cstheme="majorBidi"/>
      <w:i/>
      <w:iCs/>
      <w:color w:val="000000" w:themeColor="text1"/>
      <w:sz w:val="22"/>
    </w:rPr>
  </w:style>
  <w:style w:type="character" w:customStyle="1" w:styleId="Heading5Char">
    <w:name w:val="Heading 5 Char"/>
    <w:basedOn w:val="DefaultParagraphFont"/>
    <w:link w:val="Heading5"/>
    <w:rsid w:val="004777A0"/>
    <w:rPr>
      <w:rFonts w:ascii="Times New Roman" w:eastAsia="Times New Roman" w:hAnsi="Times New Roman"/>
      <w:b/>
      <w:bCs/>
      <w:color w:val="5B9BD5" w:themeColor="accent1"/>
      <w:sz w:val="24"/>
      <w:lang w:val="en-GB" w:eastAsia="en-GB"/>
    </w:rPr>
  </w:style>
  <w:style w:type="character" w:customStyle="1" w:styleId="Heading6Char">
    <w:name w:val="Heading 6 Char"/>
    <w:basedOn w:val="DefaultParagraphFont"/>
    <w:link w:val="Heading6"/>
    <w:uiPriority w:val="9"/>
    <w:rsid w:val="00BE5E98"/>
    <w:rPr>
      <w:rFonts w:asciiTheme="majorHAnsi" w:eastAsiaTheme="majorEastAsia" w:hAnsiTheme="majorHAnsi" w:cstheme="majorBidi"/>
      <w:color w:val="5B9BD5" w:themeColor="accent1"/>
    </w:rPr>
  </w:style>
  <w:style w:type="character" w:customStyle="1" w:styleId="Heading7Char">
    <w:name w:val="Heading 7 Char"/>
    <w:basedOn w:val="DefaultParagraphFont"/>
    <w:link w:val="Heading7"/>
    <w:uiPriority w:val="9"/>
    <w:rsid w:val="00BE5E98"/>
    <w:rPr>
      <w:rFonts w:asciiTheme="majorHAnsi" w:eastAsiaTheme="majorEastAsia" w:hAnsiTheme="majorHAnsi" w:cstheme="majorBidi"/>
      <w:i/>
      <w:iCs/>
      <w:color w:val="5B9BD5" w:themeColor="accent1"/>
    </w:rPr>
  </w:style>
  <w:style w:type="character" w:customStyle="1" w:styleId="Heading8Char">
    <w:name w:val="Heading 8 Char"/>
    <w:basedOn w:val="DefaultParagraphFont"/>
    <w:link w:val="Heading8"/>
    <w:uiPriority w:val="9"/>
    <w:semiHidden/>
    <w:rsid w:val="00BE5E98"/>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BE5E98"/>
    <w:rPr>
      <w:rFonts w:asciiTheme="majorHAnsi" w:eastAsiaTheme="majorEastAsia" w:hAnsiTheme="majorHAnsi" w:cstheme="majorBidi"/>
      <w:i/>
      <w:iCs/>
      <w:color w:val="272727" w:themeColor="text1" w:themeTint="D8"/>
      <w:szCs w:val="21"/>
    </w:rPr>
  </w:style>
  <w:style w:type="table" w:styleId="TableGrid">
    <w:name w:val="Table Grid"/>
    <w:basedOn w:val="TableNormal"/>
    <w:uiPriority w:val="39"/>
    <w:rsid w:val="00BE5E98"/>
    <w:rPr>
      <w:rFonts w:eastAsiaTheme="minorHAnsi"/>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E5E98"/>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i w:val="0"/>
        <w:color w:val="5B9BD5" w:themeColor="accent1"/>
      </w:rPr>
      <w:tblPr/>
      <w:tcPr>
        <w:tcBorders>
          <w:bottom w:val="nil"/>
        </w:tcBorders>
      </w:tcPr>
    </w:tblStylePr>
  </w:style>
  <w:style w:type="paragraph" w:styleId="ListBullet">
    <w:name w:val="List Bullet"/>
    <w:basedOn w:val="Normal"/>
    <w:uiPriority w:val="14"/>
    <w:unhideWhenUsed/>
    <w:qFormat/>
    <w:rsid w:val="00BE5E98"/>
    <w:pPr>
      <w:numPr>
        <w:numId w:val="2"/>
      </w:numPr>
    </w:pPr>
  </w:style>
  <w:style w:type="paragraph" w:styleId="Subtitle">
    <w:name w:val="Subtitle"/>
    <w:basedOn w:val="Heading2"/>
    <w:next w:val="Normal"/>
    <w:link w:val="SubtitleChar"/>
    <w:uiPriority w:val="2"/>
    <w:qFormat/>
    <w:rsid w:val="00BE5E98"/>
    <w:pPr>
      <w:spacing w:before="120"/>
      <w:jc w:val="center"/>
    </w:pPr>
    <w:rPr>
      <w:rFonts w:asciiTheme="majorBidi" w:hAnsiTheme="majorBidi" w:cstheme="majorBidi"/>
      <w:sz w:val="28"/>
      <w:szCs w:val="28"/>
    </w:rPr>
  </w:style>
  <w:style w:type="character" w:customStyle="1" w:styleId="SubtitleChar">
    <w:name w:val="Subtitle Char"/>
    <w:basedOn w:val="DefaultParagraphFont"/>
    <w:link w:val="Subtitle"/>
    <w:uiPriority w:val="2"/>
    <w:rsid w:val="00BE5E98"/>
    <w:rPr>
      <w:rFonts w:asciiTheme="majorBidi" w:eastAsia="Trebuchet MS" w:hAnsiTheme="majorBidi" w:cstheme="majorBidi"/>
      <w:b/>
      <w:bCs/>
      <w:noProof/>
      <w:color w:val="000000"/>
      <w:sz w:val="28"/>
      <w:szCs w:val="28"/>
      <w:shd w:val="clear" w:color="auto" w:fill="E6E6E6"/>
    </w:rPr>
  </w:style>
  <w:style w:type="table" w:styleId="PlainTable4">
    <w:name w:val="Plain Table 4"/>
    <w:basedOn w:val="TableNormal"/>
    <w:uiPriority w:val="44"/>
    <w:rsid w:val="00BE5E98"/>
    <w:rPr>
      <w:rFonts w:eastAsiaTheme="minorHAns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yllabusTable-NoBorders">
    <w:name w:val="Syllabus Table - No Borders"/>
    <w:basedOn w:val="TableNormal"/>
    <w:uiPriority w:val="99"/>
    <w:rsid w:val="00BE5E98"/>
    <w:rPr>
      <w:rFonts w:eastAsiaTheme="minorHAnsi"/>
      <w:lang w:eastAsia="ja-JP"/>
    </w:rPr>
    <w:tblPr>
      <w:tblCellMar>
        <w:left w:w="0" w:type="dxa"/>
        <w:right w:w="115" w:type="dxa"/>
      </w:tblCellMar>
    </w:tblPr>
    <w:tblStylePr w:type="firstRow">
      <w:pPr>
        <w:wordWrap/>
        <w:spacing w:afterLines="0" w:after="80" w:afterAutospacing="0"/>
      </w:pPr>
      <w:rPr>
        <w:rFonts w:asciiTheme="majorHAnsi" w:hAnsiTheme="majorHAnsi"/>
        <w:b/>
        <w:color w:val="5B9BD5" w:themeColor="accent1"/>
        <w:sz w:val="20"/>
      </w:rPr>
      <w:tblPr/>
      <w:trPr>
        <w:tblHeader/>
      </w:trPr>
    </w:tblStylePr>
  </w:style>
  <w:style w:type="table" w:customStyle="1" w:styleId="SyllabusTable-withBorders">
    <w:name w:val="Syllabus Table - with Borders"/>
    <w:basedOn w:val="TableNormal"/>
    <w:uiPriority w:val="99"/>
    <w:rsid w:val="00BE5E98"/>
    <w:pPr>
      <w:spacing w:before="80" w:after="80"/>
    </w:pPr>
    <w:rPr>
      <w:rFonts w:eastAsiaTheme="minorHAnsi"/>
      <w:lang w:eastAsia="ja-JP"/>
    </w:rPr>
    <w:tblPr>
      <w:tblBorders>
        <w:bottom w:val="single" w:sz="4" w:space="0" w:color="5B9BD5" w:themeColor="accent1"/>
        <w:insideH w:val="single" w:sz="4" w:space="0" w:color="BFBFBF" w:themeColor="background1" w:themeShade="BF"/>
      </w:tblBorders>
      <w:tblCellMar>
        <w:left w:w="0" w:type="dxa"/>
        <w:right w:w="115" w:type="dxa"/>
      </w:tblCellMar>
    </w:tblPr>
    <w:tblStylePr w:type="firstRow">
      <w:pPr>
        <w:wordWrap/>
        <w:spacing w:beforeLines="0" w:before="0" w:beforeAutospacing="0" w:afterLines="0" w:after="80" w:afterAutospacing="0"/>
      </w:pPr>
      <w:rPr>
        <w:rFonts w:asciiTheme="majorHAnsi" w:hAnsiTheme="majorHAnsi"/>
        <w:b/>
        <w:color w:val="5B9BD5" w:themeColor="accent1"/>
        <w:sz w:val="20"/>
      </w:rPr>
      <w:tblPr/>
      <w:trPr>
        <w:tblHeader/>
      </w:trPr>
      <w:tcPr>
        <w:tcBorders>
          <w:top w:val="nil"/>
          <w:left w:val="nil"/>
          <w:bottom w:val="single" w:sz="4" w:space="0" w:color="5B9BD5" w:themeColor="accent1"/>
          <w:right w:val="nil"/>
          <w:insideH w:val="nil"/>
          <w:insideV w:val="nil"/>
          <w:tl2br w:val="nil"/>
          <w:tr2bl w:val="nil"/>
        </w:tcBorders>
      </w:tcPr>
    </w:tblStylePr>
    <w:tblStylePr w:type="firstCol">
      <w:rPr>
        <w:b/>
        <w:color w:val="262626" w:themeColor="text1" w:themeTint="D9"/>
      </w:rPr>
    </w:tblStylePr>
  </w:style>
  <w:style w:type="paragraph" w:styleId="NoSpacing">
    <w:name w:val="No Spacing"/>
    <w:uiPriority w:val="36"/>
    <w:qFormat/>
    <w:rsid w:val="00BE5E98"/>
    <w:rPr>
      <w:rFonts w:eastAsiaTheme="minorHAnsi"/>
    </w:rPr>
  </w:style>
  <w:style w:type="paragraph" w:styleId="Caption">
    <w:name w:val="caption"/>
    <w:basedOn w:val="Normal"/>
    <w:next w:val="Normal"/>
    <w:uiPriority w:val="35"/>
    <w:semiHidden/>
    <w:unhideWhenUsed/>
    <w:qFormat/>
    <w:rsid w:val="00BE5E98"/>
    <w:pPr>
      <w:spacing w:after="200"/>
    </w:pPr>
    <w:rPr>
      <w:i/>
      <w:iCs/>
      <w:sz w:val="18"/>
      <w:szCs w:val="18"/>
    </w:rPr>
  </w:style>
  <w:style w:type="character" w:styleId="BookTitle">
    <w:name w:val="Book Title"/>
    <w:basedOn w:val="DefaultParagraphFont"/>
    <w:uiPriority w:val="33"/>
    <w:unhideWhenUsed/>
    <w:qFormat/>
    <w:rsid w:val="00BE5E98"/>
    <w:rPr>
      <w:b/>
      <w:bCs/>
      <w:i/>
      <w:iCs/>
      <w:spacing w:val="0"/>
    </w:rPr>
  </w:style>
  <w:style w:type="character" w:styleId="IntenseReference">
    <w:name w:val="Intense Reference"/>
    <w:basedOn w:val="DefaultParagraphFont"/>
    <w:uiPriority w:val="32"/>
    <w:unhideWhenUsed/>
    <w:qFormat/>
    <w:rsid w:val="00BE5E98"/>
    <w:rPr>
      <w:b/>
      <w:bCs/>
      <w:caps w:val="0"/>
      <w:smallCaps/>
      <w:color w:val="5B9BD5" w:themeColor="accent1"/>
      <w:spacing w:val="0"/>
    </w:rPr>
  </w:style>
  <w:style w:type="paragraph" w:styleId="TOCHeading">
    <w:name w:val="TOC Heading"/>
    <w:basedOn w:val="Heading1"/>
    <w:next w:val="Normal"/>
    <w:uiPriority w:val="39"/>
    <w:semiHidden/>
    <w:unhideWhenUsed/>
    <w:qFormat/>
    <w:rsid w:val="00BE5E98"/>
    <w:pPr>
      <w:spacing w:before="240" w:after="0"/>
      <w:outlineLvl w:val="9"/>
    </w:pPr>
    <w:rPr>
      <w:b w:val="0"/>
      <w:bCs w:val="0"/>
      <w:color w:val="5B9BD5" w:themeColor="accent1"/>
      <w:sz w:val="32"/>
      <w:szCs w:val="32"/>
    </w:rPr>
  </w:style>
  <w:style w:type="paragraph" w:customStyle="1" w:styleId="paragraph">
    <w:name w:val="paragraph"/>
    <w:basedOn w:val="Normal"/>
    <w:rsid w:val="00BE5E98"/>
    <w:pPr>
      <w:spacing w:before="100" w:beforeAutospacing="1" w:after="100" w:afterAutospacing="1"/>
    </w:pPr>
  </w:style>
  <w:style w:type="character" w:customStyle="1" w:styleId="normaltextrun">
    <w:name w:val="normaltextrun"/>
    <w:basedOn w:val="DefaultParagraphFont"/>
    <w:rsid w:val="00BE5E98"/>
  </w:style>
  <w:style w:type="character" w:customStyle="1" w:styleId="eop">
    <w:name w:val="eop"/>
    <w:basedOn w:val="DefaultParagraphFont"/>
    <w:rsid w:val="00BE5E98"/>
  </w:style>
  <w:style w:type="character" w:customStyle="1" w:styleId="apple-converted-space">
    <w:name w:val="apple-converted-space"/>
    <w:basedOn w:val="DefaultParagraphFont"/>
    <w:rsid w:val="00BE5E98"/>
  </w:style>
  <w:style w:type="paragraph" w:styleId="List">
    <w:name w:val="List"/>
    <w:basedOn w:val="Normal"/>
    <w:uiPriority w:val="99"/>
    <w:unhideWhenUsed/>
    <w:rsid w:val="00BE5E98"/>
    <w:pPr>
      <w:ind w:left="360" w:hanging="360"/>
      <w:contextualSpacing/>
    </w:pPr>
  </w:style>
  <w:style w:type="character" w:customStyle="1" w:styleId="UnresolvedMention1">
    <w:name w:val="Unresolved Mention1"/>
    <w:basedOn w:val="DefaultParagraphFont"/>
    <w:uiPriority w:val="99"/>
    <w:semiHidden/>
    <w:unhideWhenUsed/>
    <w:rsid w:val="00BE5E98"/>
    <w:rPr>
      <w:color w:val="605E5C"/>
      <w:shd w:val="clear" w:color="auto" w:fill="E1DFDD"/>
    </w:rPr>
  </w:style>
  <w:style w:type="paragraph" w:styleId="List2">
    <w:name w:val="List 2"/>
    <w:basedOn w:val="Normal"/>
    <w:uiPriority w:val="99"/>
    <w:unhideWhenUsed/>
    <w:rsid w:val="00BE5E98"/>
    <w:pPr>
      <w:ind w:left="720" w:hanging="360"/>
      <w:contextualSpacing/>
    </w:pPr>
  </w:style>
  <w:style w:type="paragraph" w:customStyle="1" w:styleId="Normal1">
    <w:name w:val="Normal1"/>
    <w:rsid w:val="00BE5E98"/>
    <w:rPr>
      <w:rFonts w:ascii="Times New Roman" w:eastAsia="Times New Roman" w:hAnsi="Times New Roman"/>
      <w:color w:val="000000"/>
      <w:sz w:val="24"/>
      <w:szCs w:val="22"/>
    </w:rPr>
  </w:style>
  <w:style w:type="character" w:customStyle="1" w:styleId="label">
    <w:name w:val="label"/>
    <w:rsid w:val="00A24B38"/>
  </w:style>
  <w:style w:type="character" w:customStyle="1" w:styleId="a-size-large">
    <w:name w:val="a-size-large"/>
    <w:basedOn w:val="DefaultParagraphFont"/>
    <w:rsid w:val="00A24B38"/>
  </w:style>
  <w:style w:type="character" w:customStyle="1" w:styleId="a-declarative">
    <w:name w:val="a-declarative"/>
    <w:basedOn w:val="DefaultParagraphFont"/>
    <w:rsid w:val="00A24B38"/>
  </w:style>
  <w:style w:type="paragraph" w:styleId="BodyText">
    <w:name w:val="Body Text"/>
    <w:basedOn w:val="Normal"/>
    <w:link w:val="BodyTextChar"/>
    <w:uiPriority w:val="99"/>
    <w:unhideWhenUsed/>
    <w:rsid w:val="00E477DA"/>
  </w:style>
  <w:style w:type="character" w:customStyle="1" w:styleId="BodyTextChar">
    <w:name w:val="Body Text Char"/>
    <w:basedOn w:val="DefaultParagraphFont"/>
    <w:link w:val="BodyText"/>
    <w:uiPriority w:val="99"/>
    <w:rsid w:val="00E477DA"/>
    <w:rPr>
      <w:rFonts w:ascii="Times New Roman" w:eastAsia="Trebuchet MS" w:hAnsi="Times New Roman"/>
      <w:color w:val="000000"/>
    </w:rPr>
  </w:style>
  <w:style w:type="paragraph" w:customStyle="1" w:styleId="BodyB">
    <w:name w:val="Body B"/>
    <w:rsid w:val="00E477DA"/>
    <w:pPr>
      <w:widowControl w:val="0"/>
      <w:pBdr>
        <w:top w:val="nil"/>
        <w:left w:val="nil"/>
        <w:bottom w:val="nil"/>
        <w:right w:val="nil"/>
        <w:between w:val="nil"/>
        <w:bar w:val="nil"/>
      </w:pBdr>
      <w:spacing w:line="276" w:lineRule="auto"/>
    </w:pPr>
    <w:rPr>
      <w:rFonts w:ascii="Times New Roman" w:eastAsia="Arial Unicode MS" w:hAnsi="Times New Roman" w:cs="Arial Unicode MS"/>
      <w:color w:val="000000"/>
      <w:sz w:val="24"/>
      <w:szCs w:val="24"/>
      <w:u w:color="000000"/>
      <w:bdr w:val="nil"/>
    </w:rPr>
  </w:style>
  <w:style w:type="character" w:customStyle="1" w:styleId="None">
    <w:name w:val="None"/>
    <w:rsid w:val="00E477DA"/>
  </w:style>
  <w:style w:type="numbering" w:customStyle="1" w:styleId="ImportedStyle15">
    <w:name w:val="Imported Style 15"/>
    <w:rsid w:val="00E477DA"/>
    <w:pPr>
      <w:numPr>
        <w:numId w:val="4"/>
      </w:numPr>
    </w:pPr>
  </w:style>
  <w:style w:type="numbering" w:customStyle="1" w:styleId="ImportedStyle17">
    <w:name w:val="Imported Style 17"/>
    <w:rsid w:val="00E477DA"/>
    <w:pPr>
      <w:numPr>
        <w:numId w:val="5"/>
      </w:numPr>
    </w:pPr>
  </w:style>
  <w:style w:type="numbering" w:customStyle="1" w:styleId="ImportedStyle160">
    <w:name w:val="Imported Style 16.0"/>
    <w:rsid w:val="00E477DA"/>
    <w:pPr>
      <w:numPr>
        <w:numId w:val="8"/>
      </w:numPr>
    </w:pPr>
  </w:style>
  <w:style w:type="character" w:customStyle="1" w:styleId="Hyperlink6">
    <w:name w:val="Hyperlink.6"/>
    <w:basedOn w:val="None"/>
    <w:rsid w:val="00E477DA"/>
    <w:rPr>
      <w:color w:val="000000"/>
      <w:u w:val="single" w:color="000000"/>
    </w:rPr>
  </w:style>
  <w:style w:type="paragraph" w:customStyle="1" w:styleId="StyleHeading2TimesNewRoman11pt">
    <w:name w:val="Style Heading 2 + Times New Roman 11 pt"/>
    <w:basedOn w:val="Normal"/>
    <w:rsid w:val="00953789"/>
    <w:pPr>
      <w:numPr>
        <w:numId w:val="12"/>
      </w:numPr>
    </w:pPr>
  </w:style>
  <w:style w:type="paragraph" w:customStyle="1" w:styleId="Default">
    <w:name w:val="Default"/>
    <w:link w:val="DefaultChar"/>
    <w:rsid w:val="007931FA"/>
    <w:pPr>
      <w:autoSpaceDE w:val="0"/>
      <w:autoSpaceDN w:val="0"/>
      <w:adjustRightInd w:val="0"/>
    </w:pPr>
    <w:rPr>
      <w:rFonts w:ascii="Times New Roman" w:eastAsia="Times New Roman" w:hAnsi="Times New Roman"/>
      <w:color w:val="000000"/>
      <w:sz w:val="24"/>
      <w:szCs w:val="24"/>
    </w:rPr>
  </w:style>
  <w:style w:type="character" w:customStyle="1" w:styleId="DefaultChar">
    <w:name w:val="Default Char"/>
    <w:basedOn w:val="DefaultParagraphFont"/>
    <w:link w:val="Default"/>
    <w:rsid w:val="007931FA"/>
    <w:rPr>
      <w:rFonts w:ascii="Times New Roman" w:eastAsia="Times New Roman" w:hAnsi="Times New Roman"/>
      <w:color w:val="000000"/>
      <w:sz w:val="24"/>
      <w:szCs w:val="24"/>
    </w:rPr>
  </w:style>
  <w:style w:type="paragraph" w:customStyle="1" w:styleId="TableParagraph">
    <w:name w:val="Table Paragraph"/>
    <w:basedOn w:val="Normal"/>
    <w:uiPriority w:val="1"/>
    <w:qFormat/>
    <w:rsid w:val="007931FA"/>
    <w:pPr>
      <w:widowControl w:val="0"/>
      <w:autoSpaceDE w:val="0"/>
      <w:autoSpaceDN w:val="0"/>
    </w:pPr>
    <w:rPr>
      <w:rFonts w:ascii="Arial" w:eastAsia="Arial" w:hAnsi="Arial" w:cs="Arial"/>
    </w:rPr>
  </w:style>
  <w:style w:type="character" w:customStyle="1" w:styleId="callnum1">
    <w:name w:val="callnum1"/>
    <w:basedOn w:val="DefaultParagraphFont"/>
    <w:rsid w:val="007931FA"/>
    <w:rPr>
      <w:rFonts w:ascii="Trebuchet MS" w:hAnsi="Trebuchet MS" w:hint="default"/>
      <w:color w:val="606060"/>
      <w:sz w:val="24"/>
      <w:szCs w:val="24"/>
    </w:rPr>
  </w:style>
  <w:style w:type="paragraph" w:styleId="TOC2">
    <w:name w:val="toc 2"/>
    <w:basedOn w:val="Normal"/>
    <w:next w:val="Normal"/>
    <w:autoRedefine/>
    <w:semiHidden/>
    <w:rsid w:val="007233C5"/>
    <w:pPr>
      <w:ind w:left="240"/>
    </w:pPr>
    <w:rPr>
      <w:smallCaps/>
      <w:lang w:eastAsia="en-GB"/>
    </w:rPr>
  </w:style>
  <w:style w:type="paragraph" w:styleId="TOC3">
    <w:name w:val="toc 3"/>
    <w:basedOn w:val="Normal"/>
    <w:next w:val="Normal"/>
    <w:autoRedefine/>
    <w:semiHidden/>
    <w:rsid w:val="007233C5"/>
    <w:pPr>
      <w:ind w:left="480"/>
    </w:pPr>
    <w:rPr>
      <w:i/>
      <w:iCs/>
      <w:lang w:eastAsia="en-GB"/>
    </w:rPr>
  </w:style>
  <w:style w:type="paragraph" w:customStyle="1" w:styleId="WW-PlainText">
    <w:name w:val="WW-Plain Text"/>
    <w:basedOn w:val="Normal"/>
    <w:rsid w:val="007233C5"/>
    <w:pPr>
      <w:suppressAutoHyphens/>
    </w:pPr>
    <w:rPr>
      <w:rFonts w:ascii="Courier New" w:hAnsi="Courier New" w:cs="Courier New"/>
      <w:lang w:val="en-AU" w:eastAsia="ar-SA"/>
    </w:rPr>
  </w:style>
  <w:style w:type="character" w:customStyle="1" w:styleId="grame">
    <w:name w:val="grame"/>
    <w:basedOn w:val="DefaultParagraphFont"/>
    <w:rsid w:val="007233C5"/>
  </w:style>
  <w:style w:type="paragraph" w:styleId="TOC1">
    <w:name w:val="toc 1"/>
    <w:basedOn w:val="Normal"/>
    <w:next w:val="Normal"/>
    <w:autoRedefine/>
    <w:semiHidden/>
    <w:rsid w:val="007233C5"/>
    <w:rPr>
      <w:lang w:eastAsia="en-GB"/>
    </w:rPr>
  </w:style>
  <w:style w:type="paragraph" w:customStyle="1" w:styleId="msonormal0">
    <w:name w:val="msonormal"/>
    <w:basedOn w:val="Normal"/>
    <w:rsid w:val="007C04DE"/>
    <w:pPr>
      <w:spacing w:before="100" w:beforeAutospacing="1" w:after="100" w:afterAutospacing="1"/>
    </w:pPr>
  </w:style>
  <w:style w:type="character" w:styleId="UnresolvedMention">
    <w:name w:val="Unresolved Mention"/>
    <w:basedOn w:val="DefaultParagraphFont"/>
    <w:uiPriority w:val="99"/>
    <w:semiHidden/>
    <w:unhideWhenUsed/>
    <w:rsid w:val="00BE5E98"/>
    <w:rPr>
      <w:color w:val="605E5C"/>
      <w:shd w:val="clear" w:color="auto" w:fill="E1DFDD"/>
    </w:rPr>
  </w:style>
  <w:style w:type="paragraph" w:styleId="Revision">
    <w:name w:val="Revision"/>
    <w:hidden/>
    <w:semiHidden/>
    <w:rsid w:val="005C6053"/>
    <w:rPr>
      <w:rFonts w:ascii="Times New Roman" w:eastAsia="Trebuchet MS" w:hAnsi="Times New Roman"/>
      <w:color w:val="000000"/>
    </w:rPr>
  </w:style>
  <w:style w:type="table" w:styleId="GridTable4-Accent5">
    <w:name w:val="Grid Table 4 Accent 5"/>
    <w:basedOn w:val="TableNormal"/>
    <w:uiPriority w:val="49"/>
    <w:rsid w:val="00BB4517"/>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BB4517"/>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1">
    <w:name w:val="Grid Table 4 Accent 1"/>
    <w:basedOn w:val="TableNormal"/>
    <w:uiPriority w:val="49"/>
    <w:rsid w:val="00BB4517"/>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List3">
    <w:name w:val="List 3"/>
    <w:basedOn w:val="Normal"/>
    <w:uiPriority w:val="99"/>
    <w:unhideWhenUsed/>
    <w:rsid w:val="00F0426A"/>
    <w:pPr>
      <w:ind w:left="1080" w:hanging="360"/>
      <w:contextualSpacing/>
    </w:pPr>
    <w:rPr>
      <w:rFonts w:ascii="Times" w:hAnsi="Times"/>
    </w:rPr>
  </w:style>
  <w:style w:type="character" w:customStyle="1" w:styleId="screenreader-only">
    <w:name w:val="screenreader-only"/>
    <w:basedOn w:val="DefaultParagraphFont"/>
    <w:rsid w:val="00A563E8"/>
  </w:style>
  <w:style w:type="character" w:customStyle="1" w:styleId="xsmall">
    <w:name w:val="x_small"/>
    <w:basedOn w:val="DefaultParagraphFont"/>
    <w:rsid w:val="004E7B4B"/>
  </w:style>
  <w:style w:type="character" w:customStyle="1" w:styleId="scxw17973089">
    <w:name w:val="scxw17973089"/>
    <w:basedOn w:val="DefaultParagraphFont"/>
    <w:rsid w:val="007E158D"/>
  </w:style>
  <w:style w:type="character" w:customStyle="1" w:styleId="small">
    <w:name w:val="small"/>
    <w:basedOn w:val="DefaultParagraphFont"/>
    <w:rsid w:val="007100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2783">
      <w:bodyDiv w:val="1"/>
      <w:marLeft w:val="0"/>
      <w:marRight w:val="0"/>
      <w:marTop w:val="0"/>
      <w:marBottom w:val="0"/>
      <w:divBdr>
        <w:top w:val="none" w:sz="0" w:space="0" w:color="auto"/>
        <w:left w:val="none" w:sz="0" w:space="0" w:color="auto"/>
        <w:bottom w:val="none" w:sz="0" w:space="0" w:color="auto"/>
        <w:right w:val="none" w:sz="0" w:space="0" w:color="auto"/>
      </w:divBdr>
    </w:div>
    <w:div w:id="116684182">
      <w:bodyDiv w:val="1"/>
      <w:marLeft w:val="0"/>
      <w:marRight w:val="0"/>
      <w:marTop w:val="0"/>
      <w:marBottom w:val="0"/>
      <w:divBdr>
        <w:top w:val="none" w:sz="0" w:space="0" w:color="auto"/>
        <w:left w:val="none" w:sz="0" w:space="0" w:color="auto"/>
        <w:bottom w:val="none" w:sz="0" w:space="0" w:color="auto"/>
        <w:right w:val="none" w:sz="0" w:space="0" w:color="auto"/>
      </w:divBdr>
    </w:div>
    <w:div w:id="194125606">
      <w:bodyDiv w:val="1"/>
      <w:marLeft w:val="0"/>
      <w:marRight w:val="0"/>
      <w:marTop w:val="0"/>
      <w:marBottom w:val="0"/>
      <w:divBdr>
        <w:top w:val="none" w:sz="0" w:space="0" w:color="auto"/>
        <w:left w:val="none" w:sz="0" w:space="0" w:color="auto"/>
        <w:bottom w:val="none" w:sz="0" w:space="0" w:color="auto"/>
        <w:right w:val="none" w:sz="0" w:space="0" w:color="auto"/>
      </w:divBdr>
      <w:divsChild>
        <w:div w:id="33233333">
          <w:blockQuote w:val="1"/>
          <w:marLeft w:val="720"/>
          <w:marRight w:val="720"/>
          <w:marTop w:val="100"/>
          <w:marBottom w:val="100"/>
          <w:divBdr>
            <w:top w:val="none" w:sz="0" w:space="0" w:color="auto"/>
            <w:left w:val="none" w:sz="0" w:space="0" w:color="auto"/>
            <w:bottom w:val="none" w:sz="0" w:space="0" w:color="auto"/>
            <w:right w:val="none" w:sz="0" w:space="0" w:color="auto"/>
          </w:divBdr>
        </w:div>
        <w:div w:id="102771002">
          <w:blockQuote w:val="1"/>
          <w:marLeft w:val="720"/>
          <w:marRight w:val="720"/>
          <w:marTop w:val="100"/>
          <w:marBottom w:val="100"/>
          <w:divBdr>
            <w:top w:val="none" w:sz="0" w:space="0" w:color="auto"/>
            <w:left w:val="none" w:sz="0" w:space="0" w:color="auto"/>
            <w:bottom w:val="none" w:sz="0" w:space="0" w:color="auto"/>
            <w:right w:val="none" w:sz="0" w:space="0" w:color="auto"/>
          </w:divBdr>
        </w:div>
        <w:div w:id="604847652">
          <w:blockQuote w:val="1"/>
          <w:marLeft w:val="720"/>
          <w:marRight w:val="720"/>
          <w:marTop w:val="100"/>
          <w:marBottom w:val="100"/>
          <w:divBdr>
            <w:top w:val="none" w:sz="0" w:space="0" w:color="auto"/>
            <w:left w:val="none" w:sz="0" w:space="0" w:color="auto"/>
            <w:bottom w:val="none" w:sz="0" w:space="0" w:color="auto"/>
            <w:right w:val="none" w:sz="0" w:space="0" w:color="auto"/>
          </w:divBdr>
        </w:div>
        <w:div w:id="653874590">
          <w:blockQuote w:val="1"/>
          <w:marLeft w:val="720"/>
          <w:marRight w:val="720"/>
          <w:marTop w:val="100"/>
          <w:marBottom w:val="100"/>
          <w:divBdr>
            <w:top w:val="none" w:sz="0" w:space="0" w:color="auto"/>
            <w:left w:val="none" w:sz="0" w:space="0" w:color="auto"/>
            <w:bottom w:val="none" w:sz="0" w:space="0" w:color="auto"/>
            <w:right w:val="none" w:sz="0" w:space="0" w:color="auto"/>
          </w:divBdr>
        </w:div>
        <w:div w:id="662200592">
          <w:blockQuote w:val="1"/>
          <w:marLeft w:val="720"/>
          <w:marRight w:val="720"/>
          <w:marTop w:val="100"/>
          <w:marBottom w:val="100"/>
          <w:divBdr>
            <w:top w:val="none" w:sz="0" w:space="0" w:color="auto"/>
            <w:left w:val="none" w:sz="0" w:space="0" w:color="auto"/>
            <w:bottom w:val="none" w:sz="0" w:space="0" w:color="auto"/>
            <w:right w:val="none" w:sz="0" w:space="0" w:color="auto"/>
          </w:divBdr>
        </w:div>
        <w:div w:id="945767638">
          <w:blockQuote w:val="1"/>
          <w:marLeft w:val="720"/>
          <w:marRight w:val="720"/>
          <w:marTop w:val="100"/>
          <w:marBottom w:val="100"/>
          <w:divBdr>
            <w:top w:val="none" w:sz="0" w:space="0" w:color="auto"/>
            <w:left w:val="none" w:sz="0" w:space="0" w:color="auto"/>
            <w:bottom w:val="none" w:sz="0" w:space="0" w:color="auto"/>
            <w:right w:val="none" w:sz="0" w:space="0" w:color="auto"/>
          </w:divBdr>
        </w:div>
        <w:div w:id="1187476348">
          <w:blockQuote w:val="1"/>
          <w:marLeft w:val="720"/>
          <w:marRight w:val="720"/>
          <w:marTop w:val="100"/>
          <w:marBottom w:val="100"/>
          <w:divBdr>
            <w:top w:val="none" w:sz="0" w:space="0" w:color="auto"/>
            <w:left w:val="none" w:sz="0" w:space="0" w:color="auto"/>
            <w:bottom w:val="none" w:sz="0" w:space="0" w:color="auto"/>
            <w:right w:val="none" w:sz="0" w:space="0" w:color="auto"/>
          </w:divBdr>
        </w:div>
        <w:div w:id="1445612512">
          <w:blockQuote w:val="1"/>
          <w:marLeft w:val="720"/>
          <w:marRight w:val="720"/>
          <w:marTop w:val="100"/>
          <w:marBottom w:val="100"/>
          <w:divBdr>
            <w:top w:val="none" w:sz="0" w:space="0" w:color="auto"/>
            <w:left w:val="none" w:sz="0" w:space="0" w:color="auto"/>
            <w:bottom w:val="none" w:sz="0" w:space="0" w:color="auto"/>
            <w:right w:val="none" w:sz="0" w:space="0" w:color="auto"/>
          </w:divBdr>
        </w:div>
        <w:div w:id="1884562790">
          <w:blockQuote w:val="1"/>
          <w:marLeft w:val="720"/>
          <w:marRight w:val="720"/>
          <w:marTop w:val="100"/>
          <w:marBottom w:val="100"/>
          <w:divBdr>
            <w:top w:val="none" w:sz="0" w:space="0" w:color="auto"/>
            <w:left w:val="none" w:sz="0" w:space="0" w:color="auto"/>
            <w:bottom w:val="none" w:sz="0" w:space="0" w:color="auto"/>
            <w:right w:val="none" w:sz="0" w:space="0" w:color="auto"/>
          </w:divBdr>
        </w:div>
        <w:div w:id="19512832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88347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320817830">
      <w:bodyDiv w:val="1"/>
      <w:marLeft w:val="0"/>
      <w:marRight w:val="0"/>
      <w:marTop w:val="0"/>
      <w:marBottom w:val="0"/>
      <w:divBdr>
        <w:top w:val="none" w:sz="0" w:space="0" w:color="auto"/>
        <w:left w:val="none" w:sz="0" w:space="0" w:color="auto"/>
        <w:bottom w:val="none" w:sz="0" w:space="0" w:color="auto"/>
        <w:right w:val="none" w:sz="0" w:space="0" w:color="auto"/>
      </w:divBdr>
    </w:div>
    <w:div w:id="340932758">
      <w:bodyDiv w:val="1"/>
      <w:marLeft w:val="0"/>
      <w:marRight w:val="0"/>
      <w:marTop w:val="0"/>
      <w:marBottom w:val="0"/>
      <w:divBdr>
        <w:top w:val="none" w:sz="0" w:space="0" w:color="auto"/>
        <w:left w:val="none" w:sz="0" w:space="0" w:color="auto"/>
        <w:bottom w:val="none" w:sz="0" w:space="0" w:color="auto"/>
        <w:right w:val="none" w:sz="0" w:space="0" w:color="auto"/>
      </w:divBdr>
    </w:div>
    <w:div w:id="386995774">
      <w:bodyDiv w:val="1"/>
      <w:marLeft w:val="0"/>
      <w:marRight w:val="0"/>
      <w:marTop w:val="0"/>
      <w:marBottom w:val="0"/>
      <w:divBdr>
        <w:top w:val="none" w:sz="0" w:space="0" w:color="auto"/>
        <w:left w:val="none" w:sz="0" w:space="0" w:color="auto"/>
        <w:bottom w:val="none" w:sz="0" w:space="0" w:color="auto"/>
        <w:right w:val="none" w:sz="0" w:space="0" w:color="auto"/>
      </w:divBdr>
    </w:div>
    <w:div w:id="401568057">
      <w:bodyDiv w:val="1"/>
      <w:marLeft w:val="0"/>
      <w:marRight w:val="0"/>
      <w:marTop w:val="0"/>
      <w:marBottom w:val="0"/>
      <w:divBdr>
        <w:top w:val="none" w:sz="0" w:space="0" w:color="auto"/>
        <w:left w:val="none" w:sz="0" w:space="0" w:color="auto"/>
        <w:bottom w:val="none" w:sz="0" w:space="0" w:color="auto"/>
        <w:right w:val="none" w:sz="0" w:space="0" w:color="auto"/>
      </w:divBdr>
    </w:div>
    <w:div w:id="440611000">
      <w:bodyDiv w:val="1"/>
      <w:marLeft w:val="0"/>
      <w:marRight w:val="0"/>
      <w:marTop w:val="0"/>
      <w:marBottom w:val="0"/>
      <w:divBdr>
        <w:top w:val="none" w:sz="0" w:space="0" w:color="auto"/>
        <w:left w:val="none" w:sz="0" w:space="0" w:color="auto"/>
        <w:bottom w:val="none" w:sz="0" w:space="0" w:color="auto"/>
        <w:right w:val="none" w:sz="0" w:space="0" w:color="auto"/>
      </w:divBdr>
    </w:div>
    <w:div w:id="451175137">
      <w:bodyDiv w:val="1"/>
      <w:marLeft w:val="0"/>
      <w:marRight w:val="0"/>
      <w:marTop w:val="0"/>
      <w:marBottom w:val="0"/>
      <w:divBdr>
        <w:top w:val="none" w:sz="0" w:space="0" w:color="auto"/>
        <w:left w:val="none" w:sz="0" w:space="0" w:color="auto"/>
        <w:bottom w:val="none" w:sz="0" w:space="0" w:color="auto"/>
        <w:right w:val="none" w:sz="0" w:space="0" w:color="auto"/>
      </w:divBdr>
    </w:div>
    <w:div w:id="506597999">
      <w:bodyDiv w:val="1"/>
      <w:marLeft w:val="0"/>
      <w:marRight w:val="0"/>
      <w:marTop w:val="0"/>
      <w:marBottom w:val="0"/>
      <w:divBdr>
        <w:top w:val="none" w:sz="0" w:space="0" w:color="auto"/>
        <w:left w:val="none" w:sz="0" w:space="0" w:color="auto"/>
        <w:bottom w:val="none" w:sz="0" w:space="0" w:color="auto"/>
        <w:right w:val="none" w:sz="0" w:space="0" w:color="auto"/>
      </w:divBdr>
    </w:div>
    <w:div w:id="553467670">
      <w:bodyDiv w:val="1"/>
      <w:marLeft w:val="0"/>
      <w:marRight w:val="0"/>
      <w:marTop w:val="0"/>
      <w:marBottom w:val="0"/>
      <w:divBdr>
        <w:top w:val="none" w:sz="0" w:space="0" w:color="auto"/>
        <w:left w:val="none" w:sz="0" w:space="0" w:color="auto"/>
        <w:bottom w:val="none" w:sz="0" w:space="0" w:color="auto"/>
        <w:right w:val="none" w:sz="0" w:space="0" w:color="auto"/>
      </w:divBdr>
      <w:divsChild>
        <w:div w:id="606809111">
          <w:marLeft w:val="0"/>
          <w:marRight w:val="0"/>
          <w:marTop w:val="0"/>
          <w:marBottom w:val="0"/>
          <w:divBdr>
            <w:top w:val="none" w:sz="0" w:space="0" w:color="auto"/>
            <w:left w:val="none" w:sz="0" w:space="0" w:color="auto"/>
            <w:bottom w:val="none" w:sz="0" w:space="0" w:color="auto"/>
            <w:right w:val="none" w:sz="0" w:space="0" w:color="auto"/>
          </w:divBdr>
        </w:div>
        <w:div w:id="24406275">
          <w:marLeft w:val="0"/>
          <w:marRight w:val="0"/>
          <w:marTop w:val="0"/>
          <w:marBottom w:val="0"/>
          <w:divBdr>
            <w:top w:val="none" w:sz="0" w:space="0" w:color="auto"/>
            <w:left w:val="none" w:sz="0" w:space="0" w:color="auto"/>
            <w:bottom w:val="none" w:sz="0" w:space="0" w:color="auto"/>
            <w:right w:val="none" w:sz="0" w:space="0" w:color="auto"/>
          </w:divBdr>
        </w:div>
        <w:div w:id="985088913">
          <w:marLeft w:val="0"/>
          <w:marRight w:val="0"/>
          <w:marTop w:val="0"/>
          <w:marBottom w:val="0"/>
          <w:divBdr>
            <w:top w:val="none" w:sz="0" w:space="0" w:color="auto"/>
            <w:left w:val="none" w:sz="0" w:space="0" w:color="auto"/>
            <w:bottom w:val="none" w:sz="0" w:space="0" w:color="auto"/>
            <w:right w:val="none" w:sz="0" w:space="0" w:color="auto"/>
          </w:divBdr>
        </w:div>
        <w:div w:id="709501057">
          <w:marLeft w:val="0"/>
          <w:marRight w:val="0"/>
          <w:marTop w:val="0"/>
          <w:marBottom w:val="0"/>
          <w:divBdr>
            <w:top w:val="none" w:sz="0" w:space="0" w:color="auto"/>
            <w:left w:val="none" w:sz="0" w:space="0" w:color="auto"/>
            <w:bottom w:val="none" w:sz="0" w:space="0" w:color="auto"/>
            <w:right w:val="none" w:sz="0" w:space="0" w:color="auto"/>
          </w:divBdr>
        </w:div>
        <w:div w:id="28068089">
          <w:marLeft w:val="0"/>
          <w:marRight w:val="0"/>
          <w:marTop w:val="0"/>
          <w:marBottom w:val="0"/>
          <w:divBdr>
            <w:top w:val="none" w:sz="0" w:space="0" w:color="auto"/>
            <w:left w:val="none" w:sz="0" w:space="0" w:color="auto"/>
            <w:bottom w:val="none" w:sz="0" w:space="0" w:color="auto"/>
            <w:right w:val="none" w:sz="0" w:space="0" w:color="auto"/>
          </w:divBdr>
        </w:div>
        <w:div w:id="245070014">
          <w:marLeft w:val="0"/>
          <w:marRight w:val="0"/>
          <w:marTop w:val="0"/>
          <w:marBottom w:val="0"/>
          <w:divBdr>
            <w:top w:val="none" w:sz="0" w:space="0" w:color="auto"/>
            <w:left w:val="none" w:sz="0" w:space="0" w:color="auto"/>
            <w:bottom w:val="none" w:sz="0" w:space="0" w:color="auto"/>
            <w:right w:val="none" w:sz="0" w:space="0" w:color="auto"/>
          </w:divBdr>
        </w:div>
        <w:div w:id="1205825985">
          <w:marLeft w:val="0"/>
          <w:marRight w:val="0"/>
          <w:marTop w:val="0"/>
          <w:marBottom w:val="0"/>
          <w:divBdr>
            <w:top w:val="none" w:sz="0" w:space="0" w:color="auto"/>
            <w:left w:val="none" w:sz="0" w:space="0" w:color="auto"/>
            <w:bottom w:val="none" w:sz="0" w:space="0" w:color="auto"/>
            <w:right w:val="none" w:sz="0" w:space="0" w:color="auto"/>
          </w:divBdr>
        </w:div>
      </w:divsChild>
    </w:div>
    <w:div w:id="630478575">
      <w:bodyDiv w:val="1"/>
      <w:marLeft w:val="0"/>
      <w:marRight w:val="0"/>
      <w:marTop w:val="0"/>
      <w:marBottom w:val="0"/>
      <w:divBdr>
        <w:top w:val="none" w:sz="0" w:space="0" w:color="auto"/>
        <w:left w:val="none" w:sz="0" w:space="0" w:color="auto"/>
        <w:bottom w:val="none" w:sz="0" w:space="0" w:color="auto"/>
        <w:right w:val="none" w:sz="0" w:space="0" w:color="auto"/>
      </w:divBdr>
      <w:divsChild>
        <w:div w:id="2135055307">
          <w:marLeft w:val="0"/>
          <w:marRight w:val="0"/>
          <w:marTop w:val="0"/>
          <w:marBottom w:val="0"/>
          <w:divBdr>
            <w:top w:val="none" w:sz="0" w:space="0" w:color="auto"/>
            <w:left w:val="none" w:sz="0" w:space="0" w:color="auto"/>
            <w:bottom w:val="none" w:sz="0" w:space="0" w:color="auto"/>
            <w:right w:val="none" w:sz="0" w:space="0" w:color="auto"/>
          </w:divBdr>
          <w:divsChild>
            <w:div w:id="803430987">
              <w:blockQuote w:val="1"/>
              <w:marLeft w:val="720"/>
              <w:marRight w:val="720"/>
              <w:marTop w:val="100"/>
              <w:marBottom w:val="100"/>
              <w:divBdr>
                <w:top w:val="none" w:sz="0" w:space="0" w:color="auto"/>
                <w:left w:val="none" w:sz="0" w:space="0" w:color="auto"/>
                <w:bottom w:val="none" w:sz="0" w:space="0" w:color="auto"/>
                <w:right w:val="none" w:sz="0" w:space="0" w:color="auto"/>
              </w:divBdr>
            </w:div>
            <w:div w:id="18820925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058299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40198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698243134">
      <w:bodyDiv w:val="1"/>
      <w:marLeft w:val="0"/>
      <w:marRight w:val="0"/>
      <w:marTop w:val="0"/>
      <w:marBottom w:val="0"/>
      <w:divBdr>
        <w:top w:val="none" w:sz="0" w:space="0" w:color="auto"/>
        <w:left w:val="none" w:sz="0" w:space="0" w:color="auto"/>
        <w:bottom w:val="none" w:sz="0" w:space="0" w:color="auto"/>
        <w:right w:val="none" w:sz="0" w:space="0" w:color="auto"/>
      </w:divBdr>
    </w:div>
    <w:div w:id="760024662">
      <w:bodyDiv w:val="1"/>
      <w:marLeft w:val="0"/>
      <w:marRight w:val="0"/>
      <w:marTop w:val="0"/>
      <w:marBottom w:val="0"/>
      <w:divBdr>
        <w:top w:val="none" w:sz="0" w:space="0" w:color="auto"/>
        <w:left w:val="none" w:sz="0" w:space="0" w:color="auto"/>
        <w:bottom w:val="none" w:sz="0" w:space="0" w:color="auto"/>
        <w:right w:val="none" w:sz="0" w:space="0" w:color="auto"/>
      </w:divBdr>
    </w:div>
    <w:div w:id="825828571">
      <w:bodyDiv w:val="1"/>
      <w:marLeft w:val="0"/>
      <w:marRight w:val="0"/>
      <w:marTop w:val="0"/>
      <w:marBottom w:val="0"/>
      <w:divBdr>
        <w:top w:val="none" w:sz="0" w:space="0" w:color="auto"/>
        <w:left w:val="none" w:sz="0" w:space="0" w:color="auto"/>
        <w:bottom w:val="none" w:sz="0" w:space="0" w:color="auto"/>
        <w:right w:val="none" w:sz="0" w:space="0" w:color="auto"/>
      </w:divBdr>
    </w:div>
    <w:div w:id="928468443">
      <w:bodyDiv w:val="1"/>
      <w:marLeft w:val="0"/>
      <w:marRight w:val="0"/>
      <w:marTop w:val="0"/>
      <w:marBottom w:val="0"/>
      <w:divBdr>
        <w:top w:val="none" w:sz="0" w:space="0" w:color="auto"/>
        <w:left w:val="none" w:sz="0" w:space="0" w:color="auto"/>
        <w:bottom w:val="none" w:sz="0" w:space="0" w:color="auto"/>
        <w:right w:val="none" w:sz="0" w:space="0" w:color="auto"/>
      </w:divBdr>
    </w:div>
    <w:div w:id="966355676">
      <w:bodyDiv w:val="1"/>
      <w:marLeft w:val="0"/>
      <w:marRight w:val="0"/>
      <w:marTop w:val="0"/>
      <w:marBottom w:val="0"/>
      <w:divBdr>
        <w:top w:val="none" w:sz="0" w:space="0" w:color="auto"/>
        <w:left w:val="none" w:sz="0" w:space="0" w:color="auto"/>
        <w:bottom w:val="none" w:sz="0" w:space="0" w:color="auto"/>
        <w:right w:val="none" w:sz="0" w:space="0" w:color="auto"/>
      </w:divBdr>
      <w:divsChild>
        <w:div w:id="418137221">
          <w:marLeft w:val="0"/>
          <w:marRight w:val="0"/>
          <w:marTop w:val="0"/>
          <w:marBottom w:val="0"/>
          <w:divBdr>
            <w:top w:val="none" w:sz="0" w:space="0" w:color="auto"/>
            <w:left w:val="none" w:sz="0" w:space="0" w:color="auto"/>
            <w:bottom w:val="none" w:sz="0" w:space="0" w:color="auto"/>
            <w:right w:val="none" w:sz="0" w:space="0" w:color="auto"/>
          </w:divBdr>
        </w:div>
        <w:div w:id="1845046679">
          <w:marLeft w:val="0"/>
          <w:marRight w:val="0"/>
          <w:marTop w:val="0"/>
          <w:marBottom w:val="0"/>
          <w:divBdr>
            <w:top w:val="none" w:sz="0" w:space="0" w:color="auto"/>
            <w:left w:val="none" w:sz="0" w:space="0" w:color="auto"/>
            <w:bottom w:val="none" w:sz="0" w:space="0" w:color="auto"/>
            <w:right w:val="none" w:sz="0" w:space="0" w:color="auto"/>
          </w:divBdr>
        </w:div>
      </w:divsChild>
    </w:div>
    <w:div w:id="1263144465">
      <w:bodyDiv w:val="1"/>
      <w:marLeft w:val="0"/>
      <w:marRight w:val="0"/>
      <w:marTop w:val="0"/>
      <w:marBottom w:val="0"/>
      <w:divBdr>
        <w:top w:val="none" w:sz="0" w:space="0" w:color="auto"/>
        <w:left w:val="none" w:sz="0" w:space="0" w:color="auto"/>
        <w:bottom w:val="none" w:sz="0" w:space="0" w:color="auto"/>
        <w:right w:val="none" w:sz="0" w:space="0" w:color="auto"/>
      </w:divBdr>
    </w:div>
    <w:div w:id="1266225907">
      <w:bodyDiv w:val="1"/>
      <w:marLeft w:val="0"/>
      <w:marRight w:val="0"/>
      <w:marTop w:val="0"/>
      <w:marBottom w:val="0"/>
      <w:divBdr>
        <w:top w:val="none" w:sz="0" w:space="0" w:color="auto"/>
        <w:left w:val="none" w:sz="0" w:space="0" w:color="auto"/>
        <w:bottom w:val="none" w:sz="0" w:space="0" w:color="auto"/>
        <w:right w:val="none" w:sz="0" w:space="0" w:color="auto"/>
      </w:divBdr>
    </w:div>
    <w:div w:id="1326203045">
      <w:bodyDiv w:val="1"/>
      <w:marLeft w:val="0"/>
      <w:marRight w:val="0"/>
      <w:marTop w:val="0"/>
      <w:marBottom w:val="0"/>
      <w:divBdr>
        <w:top w:val="none" w:sz="0" w:space="0" w:color="auto"/>
        <w:left w:val="none" w:sz="0" w:space="0" w:color="auto"/>
        <w:bottom w:val="none" w:sz="0" w:space="0" w:color="auto"/>
        <w:right w:val="none" w:sz="0" w:space="0" w:color="auto"/>
      </w:divBdr>
      <w:divsChild>
        <w:div w:id="445858445">
          <w:marLeft w:val="0"/>
          <w:marRight w:val="0"/>
          <w:marTop w:val="0"/>
          <w:marBottom w:val="0"/>
          <w:divBdr>
            <w:top w:val="none" w:sz="0" w:space="0" w:color="auto"/>
            <w:left w:val="none" w:sz="0" w:space="0" w:color="auto"/>
            <w:bottom w:val="none" w:sz="0" w:space="0" w:color="auto"/>
            <w:right w:val="none" w:sz="0" w:space="0" w:color="auto"/>
          </w:divBdr>
        </w:div>
        <w:div w:id="816145035">
          <w:marLeft w:val="0"/>
          <w:marRight w:val="0"/>
          <w:marTop w:val="0"/>
          <w:marBottom w:val="0"/>
          <w:divBdr>
            <w:top w:val="none" w:sz="0" w:space="0" w:color="auto"/>
            <w:left w:val="none" w:sz="0" w:space="0" w:color="auto"/>
            <w:bottom w:val="none" w:sz="0" w:space="0" w:color="auto"/>
            <w:right w:val="none" w:sz="0" w:space="0" w:color="auto"/>
          </w:divBdr>
        </w:div>
        <w:div w:id="521817727">
          <w:marLeft w:val="0"/>
          <w:marRight w:val="0"/>
          <w:marTop w:val="0"/>
          <w:marBottom w:val="0"/>
          <w:divBdr>
            <w:top w:val="none" w:sz="0" w:space="0" w:color="auto"/>
            <w:left w:val="none" w:sz="0" w:space="0" w:color="auto"/>
            <w:bottom w:val="none" w:sz="0" w:space="0" w:color="auto"/>
            <w:right w:val="none" w:sz="0" w:space="0" w:color="auto"/>
          </w:divBdr>
        </w:div>
        <w:div w:id="1444690220">
          <w:marLeft w:val="0"/>
          <w:marRight w:val="0"/>
          <w:marTop w:val="0"/>
          <w:marBottom w:val="0"/>
          <w:divBdr>
            <w:top w:val="none" w:sz="0" w:space="0" w:color="auto"/>
            <w:left w:val="none" w:sz="0" w:space="0" w:color="auto"/>
            <w:bottom w:val="none" w:sz="0" w:space="0" w:color="auto"/>
            <w:right w:val="none" w:sz="0" w:space="0" w:color="auto"/>
          </w:divBdr>
        </w:div>
        <w:div w:id="1989629523">
          <w:marLeft w:val="0"/>
          <w:marRight w:val="0"/>
          <w:marTop w:val="0"/>
          <w:marBottom w:val="0"/>
          <w:divBdr>
            <w:top w:val="none" w:sz="0" w:space="0" w:color="auto"/>
            <w:left w:val="none" w:sz="0" w:space="0" w:color="auto"/>
            <w:bottom w:val="none" w:sz="0" w:space="0" w:color="auto"/>
            <w:right w:val="none" w:sz="0" w:space="0" w:color="auto"/>
          </w:divBdr>
        </w:div>
        <w:div w:id="1679654327">
          <w:marLeft w:val="0"/>
          <w:marRight w:val="0"/>
          <w:marTop w:val="0"/>
          <w:marBottom w:val="0"/>
          <w:divBdr>
            <w:top w:val="none" w:sz="0" w:space="0" w:color="auto"/>
            <w:left w:val="none" w:sz="0" w:space="0" w:color="auto"/>
            <w:bottom w:val="none" w:sz="0" w:space="0" w:color="auto"/>
            <w:right w:val="none" w:sz="0" w:space="0" w:color="auto"/>
          </w:divBdr>
        </w:div>
        <w:div w:id="1791243016">
          <w:marLeft w:val="0"/>
          <w:marRight w:val="0"/>
          <w:marTop w:val="0"/>
          <w:marBottom w:val="0"/>
          <w:divBdr>
            <w:top w:val="none" w:sz="0" w:space="0" w:color="auto"/>
            <w:left w:val="none" w:sz="0" w:space="0" w:color="auto"/>
            <w:bottom w:val="none" w:sz="0" w:space="0" w:color="auto"/>
            <w:right w:val="none" w:sz="0" w:space="0" w:color="auto"/>
          </w:divBdr>
        </w:div>
      </w:divsChild>
    </w:div>
    <w:div w:id="1372268231">
      <w:bodyDiv w:val="1"/>
      <w:marLeft w:val="0"/>
      <w:marRight w:val="0"/>
      <w:marTop w:val="0"/>
      <w:marBottom w:val="0"/>
      <w:divBdr>
        <w:top w:val="none" w:sz="0" w:space="0" w:color="auto"/>
        <w:left w:val="none" w:sz="0" w:space="0" w:color="auto"/>
        <w:bottom w:val="none" w:sz="0" w:space="0" w:color="auto"/>
        <w:right w:val="none" w:sz="0" w:space="0" w:color="auto"/>
      </w:divBdr>
    </w:div>
    <w:div w:id="1417903720">
      <w:bodyDiv w:val="1"/>
      <w:marLeft w:val="0"/>
      <w:marRight w:val="0"/>
      <w:marTop w:val="0"/>
      <w:marBottom w:val="0"/>
      <w:divBdr>
        <w:top w:val="none" w:sz="0" w:space="0" w:color="auto"/>
        <w:left w:val="none" w:sz="0" w:space="0" w:color="auto"/>
        <w:bottom w:val="none" w:sz="0" w:space="0" w:color="auto"/>
        <w:right w:val="none" w:sz="0" w:space="0" w:color="auto"/>
      </w:divBdr>
      <w:divsChild>
        <w:div w:id="16467628">
          <w:marLeft w:val="0"/>
          <w:marRight w:val="0"/>
          <w:marTop w:val="0"/>
          <w:marBottom w:val="0"/>
          <w:divBdr>
            <w:top w:val="none" w:sz="0" w:space="0" w:color="auto"/>
            <w:left w:val="none" w:sz="0" w:space="0" w:color="auto"/>
            <w:bottom w:val="none" w:sz="0" w:space="0" w:color="auto"/>
            <w:right w:val="none" w:sz="0" w:space="0" w:color="auto"/>
          </w:divBdr>
          <w:divsChild>
            <w:div w:id="20056080">
              <w:blockQuote w:val="1"/>
              <w:marLeft w:val="720"/>
              <w:marRight w:val="720"/>
              <w:marTop w:val="100"/>
              <w:marBottom w:val="100"/>
              <w:divBdr>
                <w:top w:val="none" w:sz="0" w:space="0" w:color="auto"/>
                <w:left w:val="none" w:sz="0" w:space="0" w:color="auto"/>
                <w:bottom w:val="none" w:sz="0" w:space="0" w:color="auto"/>
                <w:right w:val="none" w:sz="0" w:space="0" w:color="auto"/>
              </w:divBdr>
            </w:div>
            <w:div w:id="4040351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071696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55165096">
              <w:blockQuote w:val="1"/>
              <w:marLeft w:val="720"/>
              <w:marRight w:val="720"/>
              <w:marTop w:val="100"/>
              <w:marBottom w:val="100"/>
              <w:divBdr>
                <w:top w:val="none" w:sz="0" w:space="0" w:color="auto"/>
                <w:left w:val="none" w:sz="0" w:space="0" w:color="auto"/>
                <w:bottom w:val="none" w:sz="0" w:space="0" w:color="auto"/>
                <w:right w:val="none" w:sz="0" w:space="0" w:color="auto"/>
              </w:divBdr>
            </w:div>
            <w:div w:id="677846718">
              <w:blockQuote w:val="1"/>
              <w:marLeft w:val="720"/>
              <w:marRight w:val="720"/>
              <w:marTop w:val="100"/>
              <w:marBottom w:val="100"/>
              <w:divBdr>
                <w:top w:val="none" w:sz="0" w:space="0" w:color="auto"/>
                <w:left w:val="none" w:sz="0" w:space="0" w:color="auto"/>
                <w:bottom w:val="none" w:sz="0" w:space="0" w:color="auto"/>
                <w:right w:val="none" w:sz="0" w:space="0" w:color="auto"/>
              </w:divBdr>
            </w:div>
            <w:div w:id="1073773870">
              <w:blockQuote w:val="1"/>
              <w:marLeft w:val="720"/>
              <w:marRight w:val="720"/>
              <w:marTop w:val="100"/>
              <w:marBottom w:val="100"/>
              <w:divBdr>
                <w:top w:val="none" w:sz="0" w:space="0" w:color="auto"/>
                <w:left w:val="none" w:sz="0" w:space="0" w:color="auto"/>
                <w:bottom w:val="none" w:sz="0" w:space="0" w:color="auto"/>
                <w:right w:val="none" w:sz="0" w:space="0" w:color="auto"/>
              </w:divBdr>
            </w:div>
            <w:div w:id="1164204325">
              <w:blockQuote w:val="1"/>
              <w:marLeft w:val="720"/>
              <w:marRight w:val="720"/>
              <w:marTop w:val="100"/>
              <w:marBottom w:val="100"/>
              <w:divBdr>
                <w:top w:val="none" w:sz="0" w:space="0" w:color="auto"/>
                <w:left w:val="none" w:sz="0" w:space="0" w:color="auto"/>
                <w:bottom w:val="none" w:sz="0" w:space="0" w:color="auto"/>
                <w:right w:val="none" w:sz="0" w:space="0" w:color="auto"/>
              </w:divBdr>
            </w:div>
            <w:div w:id="1241522350">
              <w:blockQuote w:val="1"/>
              <w:marLeft w:val="720"/>
              <w:marRight w:val="720"/>
              <w:marTop w:val="100"/>
              <w:marBottom w:val="100"/>
              <w:divBdr>
                <w:top w:val="none" w:sz="0" w:space="0" w:color="auto"/>
                <w:left w:val="none" w:sz="0" w:space="0" w:color="auto"/>
                <w:bottom w:val="none" w:sz="0" w:space="0" w:color="auto"/>
                <w:right w:val="none" w:sz="0" w:space="0" w:color="auto"/>
              </w:divBdr>
            </w:div>
            <w:div w:id="1513182044">
              <w:blockQuote w:val="1"/>
              <w:marLeft w:val="720"/>
              <w:marRight w:val="720"/>
              <w:marTop w:val="100"/>
              <w:marBottom w:val="100"/>
              <w:divBdr>
                <w:top w:val="none" w:sz="0" w:space="0" w:color="auto"/>
                <w:left w:val="none" w:sz="0" w:space="0" w:color="auto"/>
                <w:bottom w:val="none" w:sz="0" w:space="0" w:color="auto"/>
                <w:right w:val="none" w:sz="0" w:space="0" w:color="auto"/>
              </w:divBdr>
            </w:div>
            <w:div w:id="2063170739">
              <w:blockQuote w:val="1"/>
              <w:marLeft w:val="720"/>
              <w:marRight w:val="720"/>
              <w:marTop w:val="100"/>
              <w:marBottom w:val="100"/>
              <w:divBdr>
                <w:top w:val="none" w:sz="0" w:space="0" w:color="auto"/>
                <w:left w:val="none" w:sz="0" w:space="0" w:color="auto"/>
                <w:bottom w:val="none" w:sz="0" w:space="0" w:color="auto"/>
                <w:right w:val="none" w:sz="0" w:space="0" w:color="auto"/>
              </w:divBdr>
            </w:div>
            <w:div w:id="20906125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418285789">
      <w:bodyDiv w:val="1"/>
      <w:marLeft w:val="0"/>
      <w:marRight w:val="0"/>
      <w:marTop w:val="0"/>
      <w:marBottom w:val="0"/>
      <w:divBdr>
        <w:top w:val="none" w:sz="0" w:space="0" w:color="auto"/>
        <w:left w:val="none" w:sz="0" w:space="0" w:color="auto"/>
        <w:bottom w:val="none" w:sz="0" w:space="0" w:color="auto"/>
        <w:right w:val="none" w:sz="0" w:space="0" w:color="auto"/>
      </w:divBdr>
    </w:div>
    <w:div w:id="1506168790">
      <w:bodyDiv w:val="1"/>
      <w:marLeft w:val="0"/>
      <w:marRight w:val="0"/>
      <w:marTop w:val="0"/>
      <w:marBottom w:val="0"/>
      <w:divBdr>
        <w:top w:val="none" w:sz="0" w:space="0" w:color="auto"/>
        <w:left w:val="none" w:sz="0" w:space="0" w:color="auto"/>
        <w:bottom w:val="none" w:sz="0" w:space="0" w:color="auto"/>
        <w:right w:val="none" w:sz="0" w:space="0" w:color="auto"/>
      </w:divBdr>
    </w:div>
    <w:div w:id="1528060244">
      <w:bodyDiv w:val="1"/>
      <w:marLeft w:val="0"/>
      <w:marRight w:val="0"/>
      <w:marTop w:val="0"/>
      <w:marBottom w:val="0"/>
      <w:divBdr>
        <w:top w:val="none" w:sz="0" w:space="0" w:color="auto"/>
        <w:left w:val="none" w:sz="0" w:space="0" w:color="auto"/>
        <w:bottom w:val="none" w:sz="0" w:space="0" w:color="auto"/>
        <w:right w:val="none" w:sz="0" w:space="0" w:color="auto"/>
      </w:divBdr>
      <w:divsChild>
        <w:div w:id="271788381">
          <w:marLeft w:val="0"/>
          <w:marRight w:val="0"/>
          <w:marTop w:val="0"/>
          <w:marBottom w:val="0"/>
          <w:divBdr>
            <w:top w:val="none" w:sz="0" w:space="0" w:color="auto"/>
            <w:left w:val="none" w:sz="0" w:space="0" w:color="auto"/>
            <w:bottom w:val="none" w:sz="0" w:space="0" w:color="auto"/>
            <w:right w:val="none" w:sz="0" w:space="0" w:color="auto"/>
          </w:divBdr>
          <w:divsChild>
            <w:div w:id="52001224">
              <w:blockQuote w:val="1"/>
              <w:marLeft w:val="720"/>
              <w:marRight w:val="720"/>
              <w:marTop w:val="100"/>
              <w:marBottom w:val="100"/>
              <w:divBdr>
                <w:top w:val="none" w:sz="0" w:space="0" w:color="auto"/>
                <w:left w:val="none" w:sz="0" w:space="0" w:color="auto"/>
                <w:bottom w:val="none" w:sz="0" w:space="0" w:color="auto"/>
                <w:right w:val="none" w:sz="0" w:space="0" w:color="auto"/>
              </w:divBdr>
            </w:div>
            <w:div w:id="521742371">
              <w:blockQuote w:val="1"/>
              <w:marLeft w:val="720"/>
              <w:marRight w:val="720"/>
              <w:marTop w:val="100"/>
              <w:marBottom w:val="100"/>
              <w:divBdr>
                <w:top w:val="none" w:sz="0" w:space="0" w:color="auto"/>
                <w:left w:val="none" w:sz="0" w:space="0" w:color="auto"/>
                <w:bottom w:val="none" w:sz="0" w:space="0" w:color="auto"/>
                <w:right w:val="none" w:sz="0" w:space="0" w:color="auto"/>
              </w:divBdr>
            </w:div>
            <w:div w:id="673994817">
              <w:blockQuote w:val="1"/>
              <w:marLeft w:val="720"/>
              <w:marRight w:val="720"/>
              <w:marTop w:val="100"/>
              <w:marBottom w:val="100"/>
              <w:divBdr>
                <w:top w:val="none" w:sz="0" w:space="0" w:color="auto"/>
                <w:left w:val="none" w:sz="0" w:space="0" w:color="auto"/>
                <w:bottom w:val="none" w:sz="0" w:space="0" w:color="auto"/>
                <w:right w:val="none" w:sz="0" w:space="0" w:color="auto"/>
              </w:divBdr>
            </w:div>
            <w:div w:id="868836592">
              <w:blockQuote w:val="1"/>
              <w:marLeft w:val="720"/>
              <w:marRight w:val="720"/>
              <w:marTop w:val="100"/>
              <w:marBottom w:val="100"/>
              <w:divBdr>
                <w:top w:val="none" w:sz="0" w:space="0" w:color="auto"/>
                <w:left w:val="none" w:sz="0" w:space="0" w:color="auto"/>
                <w:bottom w:val="none" w:sz="0" w:space="0" w:color="auto"/>
                <w:right w:val="none" w:sz="0" w:space="0" w:color="auto"/>
              </w:divBdr>
            </w:div>
            <w:div w:id="1248341200">
              <w:blockQuote w:val="1"/>
              <w:marLeft w:val="720"/>
              <w:marRight w:val="720"/>
              <w:marTop w:val="100"/>
              <w:marBottom w:val="100"/>
              <w:divBdr>
                <w:top w:val="none" w:sz="0" w:space="0" w:color="auto"/>
                <w:left w:val="none" w:sz="0" w:space="0" w:color="auto"/>
                <w:bottom w:val="none" w:sz="0" w:space="0" w:color="auto"/>
                <w:right w:val="none" w:sz="0" w:space="0" w:color="auto"/>
              </w:divBdr>
            </w:div>
            <w:div w:id="1292708329">
              <w:blockQuote w:val="1"/>
              <w:marLeft w:val="720"/>
              <w:marRight w:val="720"/>
              <w:marTop w:val="100"/>
              <w:marBottom w:val="100"/>
              <w:divBdr>
                <w:top w:val="none" w:sz="0" w:space="0" w:color="auto"/>
                <w:left w:val="none" w:sz="0" w:space="0" w:color="auto"/>
                <w:bottom w:val="none" w:sz="0" w:space="0" w:color="auto"/>
                <w:right w:val="none" w:sz="0" w:space="0" w:color="auto"/>
              </w:divBdr>
            </w:div>
            <w:div w:id="1368334657">
              <w:blockQuote w:val="1"/>
              <w:marLeft w:val="720"/>
              <w:marRight w:val="720"/>
              <w:marTop w:val="100"/>
              <w:marBottom w:val="100"/>
              <w:divBdr>
                <w:top w:val="none" w:sz="0" w:space="0" w:color="auto"/>
                <w:left w:val="none" w:sz="0" w:space="0" w:color="auto"/>
                <w:bottom w:val="none" w:sz="0" w:space="0" w:color="auto"/>
                <w:right w:val="none" w:sz="0" w:space="0" w:color="auto"/>
              </w:divBdr>
            </w:div>
            <w:div w:id="14499316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19504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2190590">
              <w:blockQuote w:val="1"/>
              <w:marLeft w:val="720"/>
              <w:marRight w:val="720"/>
              <w:marTop w:val="100"/>
              <w:marBottom w:val="100"/>
              <w:divBdr>
                <w:top w:val="none" w:sz="0" w:space="0" w:color="auto"/>
                <w:left w:val="none" w:sz="0" w:space="0" w:color="auto"/>
                <w:bottom w:val="none" w:sz="0" w:space="0" w:color="auto"/>
                <w:right w:val="none" w:sz="0" w:space="0" w:color="auto"/>
              </w:divBdr>
            </w:div>
            <w:div w:id="1481117345">
              <w:blockQuote w:val="1"/>
              <w:marLeft w:val="720"/>
              <w:marRight w:val="720"/>
              <w:marTop w:val="100"/>
              <w:marBottom w:val="100"/>
              <w:divBdr>
                <w:top w:val="none" w:sz="0" w:space="0" w:color="auto"/>
                <w:left w:val="none" w:sz="0" w:space="0" w:color="auto"/>
                <w:bottom w:val="none" w:sz="0" w:space="0" w:color="auto"/>
                <w:right w:val="none" w:sz="0" w:space="0" w:color="auto"/>
              </w:divBdr>
            </w:div>
            <w:div w:id="1607300342">
              <w:blockQuote w:val="1"/>
              <w:marLeft w:val="720"/>
              <w:marRight w:val="720"/>
              <w:marTop w:val="100"/>
              <w:marBottom w:val="100"/>
              <w:divBdr>
                <w:top w:val="none" w:sz="0" w:space="0" w:color="auto"/>
                <w:left w:val="none" w:sz="0" w:space="0" w:color="auto"/>
                <w:bottom w:val="none" w:sz="0" w:space="0" w:color="auto"/>
                <w:right w:val="none" w:sz="0" w:space="0" w:color="auto"/>
              </w:divBdr>
            </w:div>
            <w:div w:id="18609264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63951996">
      <w:bodyDiv w:val="1"/>
      <w:marLeft w:val="0"/>
      <w:marRight w:val="0"/>
      <w:marTop w:val="0"/>
      <w:marBottom w:val="0"/>
      <w:divBdr>
        <w:top w:val="none" w:sz="0" w:space="0" w:color="auto"/>
        <w:left w:val="none" w:sz="0" w:space="0" w:color="auto"/>
        <w:bottom w:val="none" w:sz="0" w:space="0" w:color="auto"/>
        <w:right w:val="none" w:sz="0" w:space="0" w:color="auto"/>
      </w:divBdr>
    </w:div>
    <w:div w:id="1641494632">
      <w:bodyDiv w:val="1"/>
      <w:marLeft w:val="0"/>
      <w:marRight w:val="0"/>
      <w:marTop w:val="0"/>
      <w:marBottom w:val="0"/>
      <w:divBdr>
        <w:top w:val="none" w:sz="0" w:space="0" w:color="auto"/>
        <w:left w:val="none" w:sz="0" w:space="0" w:color="auto"/>
        <w:bottom w:val="none" w:sz="0" w:space="0" w:color="auto"/>
        <w:right w:val="none" w:sz="0" w:space="0" w:color="auto"/>
      </w:divBdr>
    </w:div>
    <w:div w:id="1690374252">
      <w:bodyDiv w:val="1"/>
      <w:marLeft w:val="0"/>
      <w:marRight w:val="0"/>
      <w:marTop w:val="0"/>
      <w:marBottom w:val="0"/>
      <w:divBdr>
        <w:top w:val="none" w:sz="0" w:space="0" w:color="auto"/>
        <w:left w:val="none" w:sz="0" w:space="0" w:color="auto"/>
        <w:bottom w:val="none" w:sz="0" w:space="0" w:color="auto"/>
        <w:right w:val="none" w:sz="0" w:space="0" w:color="auto"/>
      </w:divBdr>
    </w:div>
    <w:div w:id="1834640924">
      <w:bodyDiv w:val="1"/>
      <w:marLeft w:val="0"/>
      <w:marRight w:val="0"/>
      <w:marTop w:val="0"/>
      <w:marBottom w:val="0"/>
      <w:divBdr>
        <w:top w:val="none" w:sz="0" w:space="0" w:color="auto"/>
        <w:left w:val="none" w:sz="0" w:space="0" w:color="auto"/>
        <w:bottom w:val="none" w:sz="0" w:space="0" w:color="auto"/>
        <w:right w:val="none" w:sz="0" w:space="0" w:color="auto"/>
      </w:divBdr>
      <w:divsChild>
        <w:div w:id="251353344">
          <w:marLeft w:val="0"/>
          <w:marRight w:val="0"/>
          <w:marTop w:val="0"/>
          <w:marBottom w:val="0"/>
          <w:divBdr>
            <w:top w:val="none" w:sz="0" w:space="0" w:color="auto"/>
            <w:left w:val="none" w:sz="0" w:space="0" w:color="auto"/>
            <w:bottom w:val="none" w:sz="0" w:space="0" w:color="auto"/>
            <w:right w:val="none" w:sz="0" w:space="0" w:color="auto"/>
          </w:divBdr>
          <w:divsChild>
            <w:div w:id="378434789">
              <w:blockQuote w:val="1"/>
              <w:marLeft w:val="720"/>
              <w:marRight w:val="720"/>
              <w:marTop w:val="100"/>
              <w:marBottom w:val="100"/>
              <w:divBdr>
                <w:top w:val="none" w:sz="0" w:space="0" w:color="auto"/>
                <w:left w:val="none" w:sz="0" w:space="0" w:color="auto"/>
                <w:bottom w:val="none" w:sz="0" w:space="0" w:color="auto"/>
                <w:right w:val="none" w:sz="0" w:space="0" w:color="auto"/>
              </w:divBdr>
            </w:div>
            <w:div w:id="495413457">
              <w:blockQuote w:val="1"/>
              <w:marLeft w:val="720"/>
              <w:marRight w:val="720"/>
              <w:marTop w:val="100"/>
              <w:marBottom w:val="100"/>
              <w:divBdr>
                <w:top w:val="none" w:sz="0" w:space="0" w:color="auto"/>
                <w:left w:val="none" w:sz="0" w:space="0" w:color="auto"/>
                <w:bottom w:val="none" w:sz="0" w:space="0" w:color="auto"/>
                <w:right w:val="none" w:sz="0" w:space="0" w:color="auto"/>
              </w:divBdr>
            </w:div>
            <w:div w:id="555316708">
              <w:blockQuote w:val="1"/>
              <w:marLeft w:val="720"/>
              <w:marRight w:val="720"/>
              <w:marTop w:val="100"/>
              <w:marBottom w:val="100"/>
              <w:divBdr>
                <w:top w:val="none" w:sz="0" w:space="0" w:color="auto"/>
                <w:left w:val="none" w:sz="0" w:space="0" w:color="auto"/>
                <w:bottom w:val="none" w:sz="0" w:space="0" w:color="auto"/>
                <w:right w:val="none" w:sz="0" w:space="0" w:color="auto"/>
              </w:divBdr>
            </w:div>
            <w:div w:id="850411611">
              <w:blockQuote w:val="1"/>
              <w:marLeft w:val="720"/>
              <w:marRight w:val="720"/>
              <w:marTop w:val="100"/>
              <w:marBottom w:val="100"/>
              <w:divBdr>
                <w:top w:val="none" w:sz="0" w:space="0" w:color="auto"/>
                <w:left w:val="none" w:sz="0" w:space="0" w:color="auto"/>
                <w:bottom w:val="none" w:sz="0" w:space="0" w:color="auto"/>
                <w:right w:val="none" w:sz="0" w:space="0" w:color="auto"/>
              </w:divBdr>
            </w:div>
            <w:div w:id="8664051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979609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02603518">
              <w:blockQuote w:val="1"/>
              <w:marLeft w:val="720"/>
              <w:marRight w:val="720"/>
              <w:marTop w:val="100"/>
              <w:marBottom w:val="100"/>
              <w:divBdr>
                <w:top w:val="none" w:sz="0" w:space="0" w:color="auto"/>
                <w:left w:val="none" w:sz="0" w:space="0" w:color="auto"/>
                <w:bottom w:val="none" w:sz="0" w:space="0" w:color="auto"/>
                <w:right w:val="none" w:sz="0" w:space="0" w:color="auto"/>
              </w:divBdr>
            </w:div>
            <w:div w:id="14950739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893344831">
      <w:bodyDiv w:val="1"/>
      <w:marLeft w:val="0"/>
      <w:marRight w:val="0"/>
      <w:marTop w:val="0"/>
      <w:marBottom w:val="0"/>
      <w:divBdr>
        <w:top w:val="none" w:sz="0" w:space="0" w:color="auto"/>
        <w:left w:val="none" w:sz="0" w:space="0" w:color="auto"/>
        <w:bottom w:val="none" w:sz="0" w:space="0" w:color="auto"/>
        <w:right w:val="none" w:sz="0" w:space="0" w:color="auto"/>
      </w:divBdr>
    </w:div>
    <w:div w:id="1958221936">
      <w:bodyDiv w:val="1"/>
      <w:marLeft w:val="0"/>
      <w:marRight w:val="0"/>
      <w:marTop w:val="0"/>
      <w:marBottom w:val="0"/>
      <w:divBdr>
        <w:top w:val="none" w:sz="0" w:space="0" w:color="auto"/>
        <w:left w:val="none" w:sz="0" w:space="0" w:color="auto"/>
        <w:bottom w:val="none" w:sz="0" w:space="0" w:color="auto"/>
        <w:right w:val="none" w:sz="0" w:space="0" w:color="auto"/>
      </w:divBdr>
    </w:div>
    <w:div w:id="2011904887">
      <w:bodyDiv w:val="1"/>
      <w:marLeft w:val="0"/>
      <w:marRight w:val="0"/>
      <w:marTop w:val="0"/>
      <w:marBottom w:val="0"/>
      <w:divBdr>
        <w:top w:val="none" w:sz="0" w:space="0" w:color="auto"/>
        <w:left w:val="none" w:sz="0" w:space="0" w:color="auto"/>
        <w:bottom w:val="none" w:sz="0" w:space="0" w:color="auto"/>
        <w:right w:val="none" w:sz="0" w:space="0" w:color="auto"/>
      </w:divBdr>
    </w:div>
    <w:div w:id="2026008134">
      <w:bodyDiv w:val="1"/>
      <w:marLeft w:val="0"/>
      <w:marRight w:val="0"/>
      <w:marTop w:val="0"/>
      <w:marBottom w:val="0"/>
      <w:divBdr>
        <w:top w:val="none" w:sz="0" w:space="0" w:color="auto"/>
        <w:left w:val="none" w:sz="0" w:space="0" w:color="auto"/>
        <w:bottom w:val="none" w:sz="0" w:space="0" w:color="auto"/>
        <w:right w:val="none" w:sz="0" w:space="0" w:color="auto"/>
      </w:divBdr>
    </w:div>
    <w:div w:id="2029213429">
      <w:bodyDiv w:val="1"/>
      <w:marLeft w:val="0"/>
      <w:marRight w:val="0"/>
      <w:marTop w:val="0"/>
      <w:marBottom w:val="0"/>
      <w:divBdr>
        <w:top w:val="none" w:sz="0" w:space="0" w:color="auto"/>
        <w:left w:val="none" w:sz="0" w:space="0" w:color="auto"/>
        <w:bottom w:val="none" w:sz="0" w:space="0" w:color="auto"/>
        <w:right w:val="none" w:sz="0" w:space="0" w:color="auto"/>
      </w:divBdr>
    </w:div>
    <w:div w:id="2052916445">
      <w:bodyDiv w:val="1"/>
      <w:marLeft w:val="0"/>
      <w:marRight w:val="0"/>
      <w:marTop w:val="0"/>
      <w:marBottom w:val="0"/>
      <w:divBdr>
        <w:top w:val="none" w:sz="0" w:space="0" w:color="auto"/>
        <w:left w:val="none" w:sz="0" w:space="0" w:color="auto"/>
        <w:bottom w:val="none" w:sz="0" w:space="0" w:color="auto"/>
        <w:right w:val="none" w:sz="0" w:space="0" w:color="auto"/>
      </w:divBdr>
    </w:div>
    <w:div w:id="2056271738">
      <w:bodyDiv w:val="1"/>
      <w:marLeft w:val="0"/>
      <w:marRight w:val="0"/>
      <w:marTop w:val="0"/>
      <w:marBottom w:val="0"/>
      <w:divBdr>
        <w:top w:val="none" w:sz="0" w:space="0" w:color="auto"/>
        <w:left w:val="none" w:sz="0" w:space="0" w:color="auto"/>
        <w:bottom w:val="none" w:sz="0" w:space="0" w:color="auto"/>
        <w:right w:val="none" w:sz="0" w:space="0" w:color="auto"/>
      </w:divBdr>
    </w:div>
    <w:div w:id="2079740365">
      <w:bodyDiv w:val="1"/>
      <w:marLeft w:val="0"/>
      <w:marRight w:val="0"/>
      <w:marTop w:val="0"/>
      <w:marBottom w:val="0"/>
      <w:divBdr>
        <w:top w:val="none" w:sz="0" w:space="0" w:color="auto"/>
        <w:left w:val="none" w:sz="0" w:space="0" w:color="auto"/>
        <w:bottom w:val="none" w:sz="0" w:space="0" w:color="auto"/>
        <w:right w:val="none" w:sz="0" w:space="0" w:color="auto"/>
      </w:divBdr>
    </w:div>
    <w:div w:id="21465839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g"/><Relationship Id="rId18" Type="http://schemas.openxmlformats.org/officeDocument/2006/relationships/header" Target="header1.xml"/><Relationship Id="rId26" Type="http://schemas.openxmlformats.org/officeDocument/2006/relationships/hyperlink" Target="about:blank"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viv.grigg@wciu.edu" TargetMode="External"/><Relationship Id="rId17" Type="http://schemas.openxmlformats.org/officeDocument/2006/relationships/hyperlink" Target="about:blank" TargetMode="External"/><Relationship Id="rId25" Type="http://schemas.openxmlformats.org/officeDocument/2006/relationships/hyperlink" Target="about:blank"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about:blank" TargetMode="Externa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footer" Target="footer3.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eader" Target="header3.xml"/><Relationship Id="rId27"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13F69D9BE3D54DB8E0DAD20AEFA628" ma:contentTypeVersion="22" ma:contentTypeDescription="Create a new document." ma:contentTypeScope="" ma:versionID="1fb5fd29493ed03e3ed018bc56e41cd2">
  <xsd:schema xmlns:xsd="http://www.w3.org/2001/XMLSchema" xmlns:xs="http://www.w3.org/2001/XMLSchema" xmlns:p="http://schemas.microsoft.com/office/2006/metadata/properties" xmlns:ns1="http://schemas.microsoft.com/sharepoint/v3" xmlns:ns2="56d2f2b4-c699-4525-9aa9-5c6e47e173d8" xmlns:ns3="9ac77a13-e7e0-47c2-9708-07b56c7ae287" targetNamespace="http://schemas.microsoft.com/office/2006/metadata/properties" ma:root="true" ma:fieldsID="0561ba90f32eb6c5f19de43e785ce530" ns1:_="" ns2:_="" ns3:_="">
    <xsd:import namespace="http://schemas.microsoft.com/sharepoint/v3"/>
    <xsd:import namespace="56d2f2b4-c699-4525-9aa9-5c6e47e173d8"/>
    <xsd:import namespace="9ac77a13-e7e0-47c2-9708-07b56c7ae287"/>
    <xsd:element name="properties">
      <xsd:complexType>
        <xsd:sequence>
          <xsd:element name="documentManagement">
            <xsd:complexType>
              <xsd:all>
                <xsd:element ref="ns2:_dlc_DocId" minOccurs="0"/>
                <xsd:element ref="ns2:_dlc_DocIdUrl" minOccurs="0"/>
                <xsd:element ref="ns2:_dlc_DocIdPersistId" minOccurs="0"/>
                <xsd:element ref="ns3:MigrationWizId" minOccurs="0"/>
                <xsd:element ref="ns3:MigrationWizIdPermissions" minOccurs="0"/>
                <xsd:element ref="ns3:MigrationWizIdVersion" minOccurs="0"/>
                <xsd:element ref="ns3:Sign_x002d_off_x0020_statu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element ref="ns3:MediaServiceLocation" minOccurs="0"/>
                <xsd:element ref="ns3:lcf76f155ced4ddcb4097134ff3c332f" minOccurs="0"/>
                <xsd:element ref="ns2: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1" nillable="true" ma:displayName="Unified Compliance Policy Properties" ma:hidden="true" ma:internalName="_ip_UnifiedCompliancePolicyProperties">
      <xsd:simpleType>
        <xsd:restriction base="dms:Note"/>
      </xsd:simpleType>
    </xsd:element>
    <xsd:element name="_ip_UnifiedCompliancePolicyUIAction" ma:index="3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d2f2b4-c699-4525-9aa9-5c6e47e173d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2bc8e7e5-b73f-4e2f-a1e1-bed6e2b38053}" ma:internalName="TaxCatchAll" ma:showField="CatchAllData" ma:web="56d2f2b4-c699-4525-9aa9-5c6e47e173d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ac77a13-e7e0-47c2-9708-07b56c7ae287" elementFormDefault="qualified">
    <xsd:import namespace="http://schemas.microsoft.com/office/2006/documentManagement/types"/>
    <xsd:import namespace="http://schemas.microsoft.com/office/infopath/2007/PartnerControls"/>
    <xsd:element name="MigrationWizId" ma:index="11" nillable="true" ma:displayName="MigrationWizId" ma:internalName="MigrationWizId">
      <xsd:simpleType>
        <xsd:restriction base="dms:Text"/>
      </xsd:simpleType>
    </xsd:element>
    <xsd:element name="MigrationWizIdPermissions" ma:index="12" nillable="true" ma:displayName="MigrationWizIdPermissions" ma:internalName="MigrationWizIdPermissions">
      <xsd:simpleType>
        <xsd:restriction base="dms:Text"/>
      </xsd:simpleType>
    </xsd:element>
    <xsd:element name="MigrationWizIdVersion" ma:index="13" nillable="true" ma:displayName="MigrationWizIdVersion" ma:internalName="MigrationWizIdVersion">
      <xsd:simpleType>
        <xsd:restriction base="dms:Text"/>
      </xsd:simpleType>
    </xsd:element>
    <xsd:element name="Sign_x002d_off_x0020_status" ma:index="14" nillable="true" ma:displayName="Sign-off status" ma:internalName="Sign_x002d_off_x0020_status" ma:readOnly="false">
      <xsd:simpleType>
        <xsd:restriction base="dms:Text">
          <xsd:maxLength value="255"/>
        </xsd:restriction>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Location" ma:index="27" nillable="true" ma:displayName="Location" ma:internalName="MediaServiceLocation" ma:readOnly="true">
      <xsd:simpleType>
        <xsd:restriction base="dms:Text"/>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674bfd23-81f7-46a6-8a2b-9612842262d7"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56d2f2b4-c699-4525-9aa9-5c6e47e173d8">
      <UserInfo>
        <DisplayName/>
        <AccountId xsi:nil="true"/>
        <AccountType/>
      </UserInfo>
    </SharedWithUsers>
    <MigrationWizIdPermissions xmlns="9ac77a13-e7e0-47c2-9708-07b56c7ae287" xsi:nil="true"/>
    <Sign_x002d_off_x0020_status xmlns="9ac77a13-e7e0-47c2-9708-07b56c7ae287" xsi:nil="true"/>
    <MigrationWizId xmlns="9ac77a13-e7e0-47c2-9708-07b56c7ae287" xsi:nil="true"/>
    <MigrationWizIdVersion xmlns="9ac77a13-e7e0-47c2-9708-07b56c7ae287" xsi:nil="true"/>
    <_dlc_DocId xmlns="56d2f2b4-c699-4525-9aa9-5c6e47e173d8">X5YYCWS22R3Z-1480610276-9220</_dlc_DocId>
    <_dlc_DocIdUrl xmlns="56d2f2b4-c699-4525-9aa9-5c6e47e173d8">
      <Url>https://wciuadmin.sharepoint.com/teams/WCIU/_layouts/15/DocIdRedir.aspx?ID=X5YYCWS22R3Z-1480610276-9220</Url>
      <Description>X5YYCWS22R3Z-1480610276-9220</Description>
    </_dlc_DocIdUrl>
    <lcf76f155ced4ddcb4097134ff3c332f xmlns="9ac77a13-e7e0-47c2-9708-07b56c7ae287">
      <Terms xmlns="http://schemas.microsoft.com/office/infopath/2007/PartnerControls"/>
    </lcf76f155ced4ddcb4097134ff3c332f>
    <TaxCatchAll xmlns="56d2f2b4-c699-4525-9aa9-5c6e47e173d8" xsi:nil="true"/>
    <MediaLengthInSeconds xmlns="9ac77a13-e7e0-47c2-9708-07b56c7ae287"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14D303F-DA8A-4702-B948-4E5DB20F6BA9}"/>
</file>

<file path=customXml/itemProps2.xml><?xml version="1.0" encoding="utf-8"?>
<ds:datastoreItem xmlns:ds="http://schemas.openxmlformats.org/officeDocument/2006/customXml" ds:itemID="{AC1A7147-F5D5-42A0-BADF-D8820680D720}">
  <ds:schemaRefs>
    <ds:schemaRef ds:uri="http://schemas.microsoft.com/office/2006/metadata/properties"/>
    <ds:schemaRef ds:uri="http://schemas.microsoft.com/office/infopath/2007/PartnerControls"/>
    <ds:schemaRef ds:uri="a3683cd3-bf5a-4a61-b1a4-86ac11adc745"/>
    <ds:schemaRef ds:uri="1de11fac-a5ee-47b5-bf3b-850b7cc2cfca"/>
    <ds:schemaRef ds:uri="56d2f2b4-c699-4525-9aa9-5c6e47e173d8"/>
    <ds:schemaRef ds:uri="9ac77a13-e7e0-47c2-9708-07b56c7ae287"/>
  </ds:schemaRefs>
</ds:datastoreItem>
</file>

<file path=customXml/itemProps3.xml><?xml version="1.0" encoding="utf-8"?>
<ds:datastoreItem xmlns:ds="http://schemas.openxmlformats.org/officeDocument/2006/customXml" ds:itemID="{C22F3604-3CF7-4EA3-B3D1-96C38819F560}">
  <ds:schemaRefs>
    <ds:schemaRef ds:uri="http://schemas.microsoft.com/sharepoint/v3/contenttype/forms"/>
  </ds:schemaRefs>
</ds:datastoreItem>
</file>

<file path=customXml/itemProps4.xml><?xml version="1.0" encoding="utf-8"?>
<ds:datastoreItem xmlns:ds="http://schemas.openxmlformats.org/officeDocument/2006/customXml" ds:itemID="{31AAE8D3-A896-4D71-8311-93535C0E5E76}">
  <ds:schemaRefs>
    <ds:schemaRef ds:uri="http://schemas.microsoft.com/sharepoint/events"/>
  </ds:schemaRefs>
</ds:datastoreItem>
</file>

<file path=customXml/itemProps5.xml><?xml version="1.0" encoding="utf-8"?>
<ds:datastoreItem xmlns:ds="http://schemas.openxmlformats.org/officeDocument/2006/customXml" ds:itemID="{8309C3B1-AD2B-4446-ABDA-081133E5DD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5</Pages>
  <Words>8830</Words>
  <Characters>51569</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IJFM/Rory’s responsibilites</vt:lpstr>
    </vt:vector>
  </TitlesOfParts>
  <Company>USCWM</Company>
  <LinksUpToDate>false</LinksUpToDate>
  <CharactersWithSpaces>60279</CharactersWithSpaces>
  <SharedDoc>false</SharedDoc>
  <HLinks>
    <vt:vector size="858" baseType="variant">
      <vt:variant>
        <vt:i4>2621468</vt:i4>
      </vt:variant>
      <vt:variant>
        <vt:i4>429</vt:i4>
      </vt:variant>
      <vt:variant>
        <vt:i4>0</vt:i4>
      </vt:variant>
      <vt:variant>
        <vt:i4>5</vt:i4>
      </vt:variant>
      <vt:variant>
        <vt:lpwstr>http://www.revival-library.org/index.html?http://www.revival-library.org/catalogues/cat_home.htm</vt:lpwstr>
      </vt:variant>
      <vt:variant>
        <vt:lpwstr/>
      </vt:variant>
      <vt:variant>
        <vt:i4>6357036</vt:i4>
      </vt:variant>
      <vt:variant>
        <vt:i4>426</vt:i4>
      </vt:variant>
      <vt:variant>
        <vt:i4>0</vt:i4>
      </vt:variant>
      <vt:variant>
        <vt:i4>5</vt:i4>
      </vt:variant>
      <vt:variant>
        <vt:lpwstr>http://www.renovare.org/journey_spiritual_formation_groups_order.htm</vt:lpwstr>
      </vt:variant>
      <vt:variant>
        <vt:lpwstr/>
      </vt:variant>
      <vt:variant>
        <vt:i4>8257579</vt:i4>
      </vt:variant>
      <vt:variant>
        <vt:i4>423</vt:i4>
      </vt:variant>
      <vt:variant>
        <vt:i4>0</vt:i4>
      </vt:variant>
      <vt:variant>
        <vt:i4>5</vt:i4>
      </vt:variant>
      <vt:variant>
        <vt:lpwstr>http://www.urbanleaders.org/520Spirituality</vt:lpwstr>
      </vt:variant>
      <vt:variant>
        <vt:lpwstr/>
      </vt:variant>
      <vt:variant>
        <vt:i4>7536755</vt:i4>
      </vt:variant>
      <vt:variant>
        <vt:i4>420</vt:i4>
      </vt:variant>
      <vt:variant>
        <vt:i4>0</vt:i4>
      </vt:variant>
      <vt:variant>
        <vt:i4>5</vt:i4>
      </vt:variant>
      <vt:variant>
        <vt:lpwstr>https://sakai.apu.edu/access/content/group/4277b756-c305-498b-accb-394735e06e5f/Unit 13/520PresentationRubric.xlsx</vt:lpwstr>
      </vt:variant>
      <vt:variant>
        <vt:lpwstr/>
      </vt:variant>
      <vt:variant>
        <vt:i4>1376345</vt:i4>
      </vt:variant>
      <vt:variant>
        <vt:i4>417</vt:i4>
      </vt:variant>
      <vt:variant>
        <vt:i4>0</vt:i4>
      </vt:variant>
      <vt:variant>
        <vt:i4>5</vt:i4>
      </vt:variant>
      <vt:variant>
        <vt:lpwstr>https://sakai.apu.edu/access/content/group/4277b756-c305-498b-accb-394735e06e5f/WebPResentations.html</vt:lpwstr>
      </vt:variant>
      <vt:variant>
        <vt:lpwstr/>
      </vt:variant>
      <vt:variant>
        <vt:i4>8257581</vt:i4>
      </vt:variant>
      <vt:variant>
        <vt:i4>414</vt:i4>
      </vt:variant>
      <vt:variant>
        <vt:i4>0</vt:i4>
      </vt:variant>
      <vt:variant>
        <vt:i4>5</vt:i4>
      </vt:variant>
      <vt:variant>
        <vt:lpwstr>http://www.urbanleaders.org/520UrbanSpirituality/13MarriageFamily/ass6SinglePersonsEval.htm</vt:lpwstr>
      </vt:variant>
      <vt:variant>
        <vt:lpwstr/>
      </vt:variant>
      <vt:variant>
        <vt:i4>3670120</vt:i4>
      </vt:variant>
      <vt:variant>
        <vt:i4>411</vt:i4>
      </vt:variant>
      <vt:variant>
        <vt:i4>0</vt:i4>
      </vt:variant>
      <vt:variant>
        <vt:i4>5</vt:i4>
      </vt:variant>
      <vt:variant>
        <vt:lpwstr>https://sakai.apu.edu/access/content/group/4277b756-c305-498b-accb-394735e06e5f/Presentations/10 Incarnational Sp/Lifestyle and Values.ppt</vt:lpwstr>
      </vt:variant>
      <vt:variant>
        <vt:lpwstr/>
      </vt:variant>
      <vt:variant>
        <vt:i4>2687027</vt:i4>
      </vt:variant>
      <vt:variant>
        <vt:i4>408</vt:i4>
      </vt:variant>
      <vt:variant>
        <vt:i4>0</vt:i4>
      </vt:variant>
      <vt:variant>
        <vt:i4>5</vt:i4>
      </vt:variant>
      <vt:variant>
        <vt:lpwstr>http://www.urbanleaders.org/520UrbanSpirituality/13MarriageFamily/The Spirituality of Apostolic Singleness.docx</vt:lpwstr>
      </vt:variant>
      <vt:variant>
        <vt:lpwstr/>
      </vt:variant>
      <vt:variant>
        <vt:i4>7798846</vt:i4>
      </vt:variant>
      <vt:variant>
        <vt:i4>405</vt:i4>
      </vt:variant>
      <vt:variant>
        <vt:i4>0</vt:i4>
      </vt:variant>
      <vt:variant>
        <vt:i4>5</vt:i4>
      </vt:variant>
      <vt:variant>
        <vt:lpwstr>http://www.urbanleaders.org/520UrbanSpirituality/13families.htm</vt:lpwstr>
      </vt:variant>
      <vt:variant>
        <vt:lpwstr/>
      </vt:variant>
      <vt:variant>
        <vt:i4>2293817</vt:i4>
      </vt:variant>
      <vt:variant>
        <vt:i4>402</vt:i4>
      </vt:variant>
      <vt:variant>
        <vt:i4>0</vt:i4>
      </vt:variant>
      <vt:variant>
        <vt:i4>5</vt:i4>
      </vt:variant>
      <vt:variant>
        <vt:lpwstr>https://sakai.apu.edu/access/content/group/4277b756-c305-498b-accb-394735e06e5f/Readings/WhyVowsPoverty.pdf</vt:lpwstr>
      </vt:variant>
      <vt:variant>
        <vt:lpwstr/>
      </vt:variant>
      <vt:variant>
        <vt:i4>1572903</vt:i4>
      </vt:variant>
      <vt:variant>
        <vt:i4>399</vt:i4>
      </vt:variant>
      <vt:variant>
        <vt:i4>0</vt:i4>
      </vt:variant>
      <vt:variant>
        <vt:i4>5</vt:i4>
      </vt:variant>
      <vt:variant>
        <vt:lpwstr>http://www.urbanleaders.org/520UrbanSpirituality/13MarriageFamily/pastors_wives.htm</vt:lpwstr>
      </vt:variant>
      <vt:variant>
        <vt:lpwstr/>
      </vt:variant>
      <vt:variant>
        <vt:i4>2490467</vt:i4>
      </vt:variant>
      <vt:variant>
        <vt:i4>396</vt:i4>
      </vt:variant>
      <vt:variant>
        <vt:i4>0</vt:i4>
      </vt:variant>
      <vt:variant>
        <vt:i4>5</vt:i4>
      </vt:variant>
      <vt:variant>
        <vt:lpwstr>http://www.fabsharford.com/?cat=25&amp;paged=3</vt:lpwstr>
      </vt:variant>
      <vt:variant>
        <vt:lpwstr/>
      </vt:variant>
      <vt:variant>
        <vt:i4>2097279</vt:i4>
      </vt:variant>
      <vt:variant>
        <vt:i4>393</vt:i4>
      </vt:variant>
      <vt:variant>
        <vt:i4>0</vt:i4>
      </vt:variant>
      <vt:variant>
        <vt:i4>5</vt:i4>
      </vt:variant>
      <vt:variant>
        <vt:lpwstr>https://www.askamissionary.com/question/194</vt:lpwstr>
      </vt:variant>
      <vt:variant>
        <vt:lpwstr/>
      </vt:variant>
      <vt:variant>
        <vt:i4>4784138</vt:i4>
      </vt:variant>
      <vt:variant>
        <vt:i4>390</vt:i4>
      </vt:variant>
      <vt:variant>
        <vt:i4>0</vt:i4>
      </vt:variant>
      <vt:variant>
        <vt:i4>5</vt:i4>
      </vt:variant>
      <vt:variant>
        <vt:lpwstr>https://www.christianitytoday.com/ct/2011/augustweb-only/johnstottsingleness.html?start=2</vt:lpwstr>
      </vt:variant>
      <vt:variant>
        <vt:lpwstr/>
      </vt:variant>
      <vt:variant>
        <vt:i4>4456516</vt:i4>
      </vt:variant>
      <vt:variant>
        <vt:i4>387</vt:i4>
      </vt:variant>
      <vt:variant>
        <vt:i4>0</vt:i4>
      </vt:variant>
      <vt:variant>
        <vt:i4>5</vt:i4>
      </vt:variant>
      <vt:variant>
        <vt:lpwstr>http://www.servantsasia.org/</vt:lpwstr>
      </vt:variant>
      <vt:variant>
        <vt:lpwstr/>
      </vt:variant>
      <vt:variant>
        <vt:i4>5046296</vt:i4>
      </vt:variant>
      <vt:variant>
        <vt:i4>384</vt:i4>
      </vt:variant>
      <vt:variant>
        <vt:i4>0</vt:i4>
      </vt:variant>
      <vt:variant>
        <vt:i4>5</vt:i4>
      </vt:variant>
      <vt:variant>
        <vt:lpwstr>http://servantsasia.org/ftaf-families-thriving-servants/</vt:lpwstr>
      </vt:variant>
      <vt:variant>
        <vt:lpwstr/>
      </vt:variant>
      <vt:variant>
        <vt:i4>4259914</vt:i4>
      </vt:variant>
      <vt:variant>
        <vt:i4>381</vt:i4>
      </vt:variant>
      <vt:variant>
        <vt:i4>0</vt:i4>
      </vt:variant>
      <vt:variant>
        <vt:i4>5</vt:i4>
      </vt:variant>
      <vt:variant>
        <vt:lpwstr>http://www.urbanleaders.org/520UrbanSpirituality/09Contextual/kidsjubilee.ppt</vt:lpwstr>
      </vt:variant>
      <vt:variant>
        <vt:lpwstr/>
      </vt:variant>
      <vt:variant>
        <vt:i4>17</vt:i4>
      </vt:variant>
      <vt:variant>
        <vt:i4>378</vt:i4>
      </vt:variant>
      <vt:variant>
        <vt:i4>0</vt:i4>
      </vt:variant>
      <vt:variant>
        <vt:i4>5</vt:i4>
      </vt:variant>
      <vt:variant>
        <vt:lpwstr>https://www.slideshare.net/vivgrigg/52012-urban-spirituality</vt:lpwstr>
      </vt:variant>
      <vt:variant>
        <vt:lpwstr/>
      </vt:variant>
      <vt:variant>
        <vt:i4>4784156</vt:i4>
      </vt:variant>
      <vt:variant>
        <vt:i4>375</vt:i4>
      </vt:variant>
      <vt:variant>
        <vt:i4>0</vt:i4>
      </vt:variant>
      <vt:variant>
        <vt:i4>5</vt:i4>
      </vt:variant>
      <vt:variant>
        <vt:lpwstr>http://www.urbanleaders.org/520UrbanSpirituality/09Contextual/Chap15 Kingdom.rtf</vt:lpwstr>
      </vt:variant>
      <vt:variant>
        <vt:lpwstr/>
      </vt:variant>
      <vt:variant>
        <vt:i4>262148</vt:i4>
      </vt:variant>
      <vt:variant>
        <vt:i4>372</vt:i4>
      </vt:variant>
      <vt:variant>
        <vt:i4>0</vt:i4>
      </vt:variant>
      <vt:variant>
        <vt:i4>5</vt:i4>
      </vt:variant>
      <vt:variant>
        <vt:lpwstr>http://www.authorstream.com/Presentation/vivgrigg-1360754-kingpostmodern/</vt:lpwstr>
      </vt:variant>
      <vt:variant>
        <vt:lpwstr/>
      </vt:variant>
      <vt:variant>
        <vt:i4>4194372</vt:i4>
      </vt:variant>
      <vt:variant>
        <vt:i4>369</vt:i4>
      </vt:variant>
      <vt:variant>
        <vt:i4>0</vt:i4>
      </vt:variant>
      <vt:variant>
        <vt:i4>5</vt:i4>
      </vt:variant>
      <vt:variant>
        <vt:lpwstr>http://www.urbanleaders.org/520UrbanSpirituality/09Contextual/culture of poverty.ppt</vt:lpwstr>
      </vt:variant>
      <vt:variant>
        <vt:lpwstr/>
      </vt:variant>
      <vt:variant>
        <vt:i4>4653082</vt:i4>
      </vt:variant>
      <vt:variant>
        <vt:i4>366</vt:i4>
      </vt:variant>
      <vt:variant>
        <vt:i4>0</vt:i4>
      </vt:variant>
      <vt:variant>
        <vt:i4>5</vt:i4>
      </vt:variant>
      <vt:variant>
        <vt:lpwstr>http://www.urbanleaders.org/520UrbanSpirituality/Readings/books2/voicesthirdworld/Voices.jpg</vt:lpwstr>
      </vt:variant>
      <vt:variant>
        <vt:lpwstr/>
      </vt:variant>
      <vt:variant>
        <vt:i4>2359335</vt:i4>
      </vt:variant>
      <vt:variant>
        <vt:i4>363</vt:i4>
      </vt:variant>
      <vt:variant>
        <vt:i4>0</vt:i4>
      </vt:variant>
      <vt:variant>
        <vt:i4>5</vt:i4>
      </vt:variant>
      <vt:variant>
        <vt:lpwstr>http://www.urbanleaders.org/540UrbanReality/00Readings/Gutierrez - We drink from our own wells.pdf</vt:lpwstr>
      </vt:variant>
      <vt:variant>
        <vt:lpwstr/>
      </vt:variant>
      <vt:variant>
        <vt:i4>6225995</vt:i4>
      </vt:variant>
      <vt:variant>
        <vt:i4>360</vt:i4>
      </vt:variant>
      <vt:variant>
        <vt:i4>0</vt:i4>
      </vt:variant>
      <vt:variant>
        <vt:i4>5</vt:i4>
      </vt:variant>
      <vt:variant>
        <vt:lpwstr>http://www.urbanleaders.org/520UrbanSpirituality/Readings/Basic Old Testamen.htm</vt:lpwstr>
      </vt:variant>
      <vt:variant>
        <vt:lpwstr/>
      </vt:variant>
      <vt:variant>
        <vt:i4>1966082</vt:i4>
      </vt:variant>
      <vt:variant>
        <vt:i4>357</vt:i4>
      </vt:variant>
      <vt:variant>
        <vt:i4>0</vt:i4>
      </vt:variant>
      <vt:variant>
        <vt:i4>5</vt:i4>
      </vt:variant>
      <vt:variant>
        <vt:lpwstr>http://www.urbanleaders.org/520UrbanSpirituality/Readings/Vocaboppression.htm</vt:lpwstr>
      </vt:variant>
      <vt:variant>
        <vt:lpwstr/>
      </vt:variant>
      <vt:variant>
        <vt:i4>17</vt:i4>
      </vt:variant>
      <vt:variant>
        <vt:i4>354</vt:i4>
      </vt:variant>
      <vt:variant>
        <vt:i4>0</vt:i4>
      </vt:variant>
      <vt:variant>
        <vt:i4>5</vt:i4>
      </vt:variant>
      <vt:variant>
        <vt:lpwstr>https://www.slideshare.net/vivgrigg/52012-urban-spirituality</vt:lpwstr>
      </vt:variant>
      <vt:variant>
        <vt:lpwstr/>
      </vt:variant>
      <vt:variant>
        <vt:i4>5177357</vt:i4>
      </vt:variant>
      <vt:variant>
        <vt:i4>351</vt:i4>
      </vt:variant>
      <vt:variant>
        <vt:i4>0</vt:i4>
      </vt:variant>
      <vt:variant>
        <vt:i4>5</vt:i4>
      </vt:variant>
      <vt:variant>
        <vt:lpwstr>https://canvas.apu.edu/courses/5640/files/278363/download?wrap=1</vt:lpwstr>
      </vt:variant>
      <vt:variant>
        <vt:lpwstr/>
      </vt:variant>
      <vt:variant>
        <vt:i4>4718600</vt:i4>
      </vt:variant>
      <vt:variant>
        <vt:i4>348</vt:i4>
      </vt:variant>
      <vt:variant>
        <vt:i4>0</vt:i4>
      </vt:variant>
      <vt:variant>
        <vt:i4>5</vt:i4>
      </vt:variant>
      <vt:variant>
        <vt:lpwstr>https://canvas.apu.edu/courses/5640/files/278334/download?wrap=1</vt:lpwstr>
      </vt:variant>
      <vt:variant>
        <vt:lpwstr/>
      </vt:variant>
      <vt:variant>
        <vt:i4>6684747</vt:i4>
      </vt:variant>
      <vt:variant>
        <vt:i4>345</vt:i4>
      </vt:variant>
      <vt:variant>
        <vt:i4>0</vt:i4>
      </vt:variant>
      <vt:variant>
        <vt:i4>5</vt:i4>
      </vt:variant>
      <vt:variant>
        <vt:lpwstr>https://frontierv.sharepoint.com/teams/wciu/Transformational Urban Leadership/Syllabi/WCIU2019/%3ciframe src=%22/www.slideshare.net/slideshow/embed_code/key/lfsk49z6SVpFCt%22 width=%22595%22 height=%22485%22 frameborder=%220%22 marginwidth=%220%22 marginheight=%220%22 scrolling=%22no%22 style=%22border:1px solid</vt:lpwstr>
      </vt:variant>
      <vt:variant>
        <vt:lpwstr>CCC; border-width:1px; margin-bottom:5px; max-width: 100%;" allowfullscreen&gt; &lt;/iframe&gt; &lt;div style="margin-bottom:5px"&gt; &lt;strong&gt; &lt;a href="//www.slideshare.net/vivgrigg/52044-issues-in-following-jesus-incarnational-models" title="520-4-4 Issues in Following Jesus Incarnational Models" target="_blank"&gt;520-4-4 Issues in Following Jesus Incarnational Models&lt;/a&gt; &lt;/strong&gt; from &lt;strong&gt;&lt;a href="//www.slideshare.net/vivgrigg" target="_blank"&gt;Urban Leadership Foundation&lt;/a&gt;&lt;/strong&gt; &lt;/div&gt;</vt:lpwstr>
      </vt:variant>
      <vt:variant>
        <vt:i4>5177352</vt:i4>
      </vt:variant>
      <vt:variant>
        <vt:i4>342</vt:i4>
      </vt:variant>
      <vt:variant>
        <vt:i4>0</vt:i4>
      </vt:variant>
      <vt:variant>
        <vt:i4>5</vt:i4>
      </vt:variant>
      <vt:variant>
        <vt:lpwstr>https://canvas.apu.edu/courses/5640/files/278333/download?wrap=1</vt:lpwstr>
      </vt:variant>
      <vt:variant>
        <vt:lpwstr/>
      </vt:variant>
      <vt:variant>
        <vt:i4>6946878</vt:i4>
      </vt:variant>
      <vt:variant>
        <vt:i4>336</vt:i4>
      </vt:variant>
      <vt:variant>
        <vt:i4>0</vt:i4>
      </vt:variant>
      <vt:variant>
        <vt:i4>5</vt:i4>
      </vt:variant>
      <vt:variant>
        <vt:lpwstr>https://www.youtube.com/watch?v=iIsgC2DEGok&amp;index=2&amp;list=PLY8VJNfM8AbGutgVvCk5mOAwok5V7UIvQ</vt:lpwstr>
      </vt:variant>
      <vt:variant>
        <vt:lpwstr/>
      </vt:variant>
      <vt:variant>
        <vt:i4>6946878</vt:i4>
      </vt:variant>
      <vt:variant>
        <vt:i4>333</vt:i4>
      </vt:variant>
      <vt:variant>
        <vt:i4>0</vt:i4>
      </vt:variant>
      <vt:variant>
        <vt:i4>5</vt:i4>
      </vt:variant>
      <vt:variant>
        <vt:lpwstr>https://www.youtube.com/watch?v=iIsgC2DEGok&amp;index=2&amp;list=PLY8VJNfM8AbGutgVvCk5mOAwok5V7UIvQ</vt:lpwstr>
      </vt:variant>
      <vt:variant>
        <vt:lpwstr/>
      </vt:variant>
      <vt:variant>
        <vt:i4>1310733</vt:i4>
      </vt:variant>
      <vt:variant>
        <vt:i4>330</vt:i4>
      </vt:variant>
      <vt:variant>
        <vt:i4>0</vt:i4>
      </vt:variant>
      <vt:variant>
        <vt:i4>5</vt:i4>
      </vt:variant>
      <vt:variant>
        <vt:lpwstr>https://sakai.apu.edu/access/content/group/4277b756-c305-498b-accb-394735e06e5f/Unit 11/presentations</vt:lpwstr>
      </vt:variant>
      <vt:variant>
        <vt:lpwstr/>
      </vt:variant>
      <vt:variant>
        <vt:i4>8257591</vt:i4>
      </vt:variant>
      <vt:variant>
        <vt:i4>327</vt:i4>
      </vt:variant>
      <vt:variant>
        <vt:i4>0</vt:i4>
      </vt:variant>
      <vt:variant>
        <vt:i4>5</vt:i4>
      </vt:variant>
      <vt:variant>
        <vt:lpwstr>http://www.urbanleaders.org/Portfolio/Works Cited.html</vt:lpwstr>
      </vt:variant>
      <vt:variant>
        <vt:lpwstr/>
      </vt:variant>
      <vt:variant>
        <vt:i4>2949236</vt:i4>
      </vt:variant>
      <vt:variant>
        <vt:i4>324</vt:i4>
      </vt:variant>
      <vt:variant>
        <vt:i4>0</vt:i4>
      </vt:variant>
      <vt:variant>
        <vt:i4>5</vt:i4>
      </vt:variant>
      <vt:variant>
        <vt:lpwstr>http://www.urbanleaders.org/520UrbanSpirituality/Readings/books2/Bessenecker-The New Friars.pdf</vt:lpwstr>
      </vt:variant>
      <vt:variant>
        <vt:lpwstr/>
      </vt:variant>
      <vt:variant>
        <vt:i4>1835026</vt:i4>
      </vt:variant>
      <vt:variant>
        <vt:i4>321</vt:i4>
      </vt:variant>
      <vt:variant>
        <vt:i4>0</vt:i4>
      </vt:variant>
      <vt:variant>
        <vt:i4>5</vt:i4>
      </vt:variant>
      <vt:variant>
        <vt:lpwstr>http://www.urbanleaders.org/520UrbanSpirituality/Readings/Pilgrimage  Among the Poor.htm</vt:lpwstr>
      </vt:variant>
      <vt:variant>
        <vt:lpwstr/>
      </vt:variant>
      <vt:variant>
        <vt:i4>1441886</vt:i4>
      </vt:variant>
      <vt:variant>
        <vt:i4>318</vt:i4>
      </vt:variant>
      <vt:variant>
        <vt:i4>0</vt:i4>
      </vt:variant>
      <vt:variant>
        <vt:i4>5</vt:i4>
      </vt:variant>
      <vt:variant>
        <vt:lpwstr>http://www.urbanleaders.org/transrevival/015KingdomPostmodern.htm</vt:lpwstr>
      </vt:variant>
      <vt:variant>
        <vt:lpwstr/>
      </vt:variant>
      <vt:variant>
        <vt:i4>8257598</vt:i4>
      </vt:variant>
      <vt:variant>
        <vt:i4>315</vt:i4>
      </vt:variant>
      <vt:variant>
        <vt:i4>0</vt:i4>
      </vt:variant>
      <vt:variant>
        <vt:i4>5</vt:i4>
      </vt:variant>
      <vt:variant>
        <vt:lpwstr>http://www.urbanleaders.org/520UrbanSpirituality/00Readings/Hanks God So Loved.pdf</vt:lpwstr>
      </vt:variant>
      <vt:variant>
        <vt:lpwstr/>
      </vt:variant>
      <vt:variant>
        <vt:i4>5374045</vt:i4>
      </vt:variant>
      <vt:variant>
        <vt:i4>312</vt:i4>
      </vt:variant>
      <vt:variant>
        <vt:i4>0</vt:i4>
      </vt:variant>
      <vt:variant>
        <vt:i4>5</vt:i4>
      </vt:variant>
      <vt:variant>
        <vt:lpwstr>http://urbanleaders.org/540UrbanReality/00Readings/Compressed/Gutierrez - We drink from our own wells.pdfWe drink from our own wells.pdf</vt:lpwstr>
      </vt:variant>
      <vt:variant>
        <vt:lpwstr/>
      </vt:variant>
      <vt:variant>
        <vt:i4>4063280</vt:i4>
      </vt:variant>
      <vt:variant>
        <vt:i4>309</vt:i4>
      </vt:variant>
      <vt:variant>
        <vt:i4>0</vt:i4>
      </vt:variant>
      <vt:variant>
        <vt:i4>5</vt:i4>
      </vt:variant>
      <vt:variant>
        <vt:lpwstr>http://urbanleaders.org/520UrbanSpirituality/12Indigenous/Framework for analyzing religion.docx</vt:lpwstr>
      </vt:variant>
      <vt:variant>
        <vt:lpwstr/>
      </vt:variant>
      <vt:variant>
        <vt:i4>1376339</vt:i4>
      </vt:variant>
      <vt:variant>
        <vt:i4>306</vt:i4>
      </vt:variant>
      <vt:variant>
        <vt:i4>0</vt:i4>
      </vt:variant>
      <vt:variant>
        <vt:i4>5</vt:i4>
      </vt:variant>
      <vt:variant>
        <vt:lpwstr>http://urbanleaders.org/520UrbanSpirituality/12Indigenous/FilipinoValues.htm</vt:lpwstr>
      </vt:variant>
      <vt:variant>
        <vt:lpwstr/>
      </vt:variant>
      <vt:variant>
        <vt:i4>327733</vt:i4>
      </vt:variant>
      <vt:variant>
        <vt:i4>303</vt:i4>
      </vt:variant>
      <vt:variant>
        <vt:i4>0</vt:i4>
      </vt:variant>
      <vt:variant>
        <vt:i4>5</vt:i4>
      </vt:variant>
      <vt:variant>
        <vt:lpwstr>http://urbanleaders.org/520UrbanSpirituality/00Readings/books2/Ligo_ Liberation Themes..pdf</vt:lpwstr>
      </vt:variant>
      <vt:variant>
        <vt:lpwstr/>
      </vt:variant>
      <vt:variant>
        <vt:i4>4390913</vt:i4>
      </vt:variant>
      <vt:variant>
        <vt:i4>300</vt:i4>
      </vt:variant>
      <vt:variant>
        <vt:i4>0</vt:i4>
      </vt:variant>
      <vt:variant>
        <vt:i4>5</vt:i4>
      </vt:variant>
      <vt:variant>
        <vt:lpwstr>http://urbanleaders.org/520UrbanSpirituality/00Readings/books2/Jocano - Philippine Mythology.pdf</vt:lpwstr>
      </vt:variant>
      <vt:variant>
        <vt:lpwstr/>
      </vt:variant>
      <vt:variant>
        <vt:i4>6684784</vt:i4>
      </vt:variant>
      <vt:variant>
        <vt:i4>297</vt:i4>
      </vt:variant>
      <vt:variant>
        <vt:i4>0</vt:i4>
      </vt:variant>
      <vt:variant>
        <vt:i4>5</vt:i4>
      </vt:variant>
      <vt:variant>
        <vt:lpwstr>http://urbanleaders.org/520UrbanSpirituality/00Readings/books2/Flavier - My Friends in the Barrios.pdf</vt:lpwstr>
      </vt:variant>
      <vt:variant>
        <vt:lpwstr/>
      </vt:variant>
      <vt:variant>
        <vt:i4>983046</vt:i4>
      </vt:variant>
      <vt:variant>
        <vt:i4>294</vt:i4>
      </vt:variant>
      <vt:variant>
        <vt:i4>0</vt:i4>
      </vt:variant>
      <vt:variant>
        <vt:i4>5</vt:i4>
      </vt:variant>
      <vt:variant>
        <vt:lpwstr>http://urbanleaders.org/520UrbanSpirituality/12Indigenous/Paper on Filipino spirituality.doc</vt:lpwstr>
      </vt:variant>
      <vt:variant>
        <vt:lpwstr/>
      </vt:variant>
      <vt:variant>
        <vt:i4>3211376</vt:i4>
      </vt:variant>
      <vt:variant>
        <vt:i4>291</vt:i4>
      </vt:variant>
      <vt:variant>
        <vt:i4>0</vt:i4>
      </vt:variant>
      <vt:variant>
        <vt:i4>5</vt:i4>
      </vt:variant>
      <vt:variant>
        <vt:lpwstr>http://www.urbanleaders.org/520UrbanSpirituality/12Indigenous/Kiwi Spirituality.ppt</vt:lpwstr>
      </vt:variant>
      <vt:variant>
        <vt:lpwstr/>
      </vt:variant>
      <vt:variant>
        <vt:i4>3211388</vt:i4>
      </vt:variant>
      <vt:variant>
        <vt:i4>288</vt:i4>
      </vt:variant>
      <vt:variant>
        <vt:i4>0</vt:i4>
      </vt:variant>
      <vt:variant>
        <vt:i4>5</vt:i4>
      </vt:variant>
      <vt:variant>
        <vt:lpwstr>http://urbanleaders.org/520UrbanSpirituality/12Indigenous/kiwikulta.doc</vt:lpwstr>
      </vt:variant>
      <vt:variant>
        <vt:lpwstr/>
      </vt:variant>
      <vt:variant>
        <vt:i4>2097227</vt:i4>
      </vt:variant>
      <vt:variant>
        <vt:i4>285</vt:i4>
      </vt:variant>
      <vt:variant>
        <vt:i4>0</vt:i4>
      </vt:variant>
      <vt:variant>
        <vt:i4>5</vt:i4>
      </vt:variant>
      <vt:variant>
        <vt:lpwstr>http://urbanleaders.org/520UrbanSpirituality/12Indigenous/pakehaspirituality_is.htm</vt:lpwstr>
      </vt:variant>
      <vt:variant>
        <vt:lpwstr/>
      </vt:variant>
      <vt:variant>
        <vt:i4>6291558</vt:i4>
      </vt:variant>
      <vt:variant>
        <vt:i4>282</vt:i4>
      </vt:variant>
      <vt:variant>
        <vt:i4>0</vt:i4>
      </vt:variant>
      <vt:variant>
        <vt:i4>5</vt:i4>
      </vt:variant>
      <vt:variant>
        <vt:lpwstr>http://urbanleaders.org/655LandRights/02TheologyLand/theologytribal/DancingLand.pdf</vt:lpwstr>
      </vt:variant>
      <vt:variant>
        <vt:lpwstr/>
      </vt:variant>
      <vt:variant>
        <vt:i4>1704000</vt:i4>
      </vt:variant>
      <vt:variant>
        <vt:i4>279</vt:i4>
      </vt:variant>
      <vt:variant>
        <vt:i4>0</vt:i4>
      </vt:variant>
      <vt:variant>
        <vt:i4>5</vt:i4>
      </vt:variant>
      <vt:variant>
        <vt:lpwstr>http://www.urbanleaders.org/520UrbanSpirituality/00Readings/Abeledo Challenge.pdf</vt:lpwstr>
      </vt:variant>
      <vt:variant>
        <vt:lpwstr/>
      </vt:variant>
      <vt:variant>
        <vt:i4>6357116</vt:i4>
      </vt:variant>
      <vt:variant>
        <vt:i4>276</vt:i4>
      </vt:variant>
      <vt:variant>
        <vt:i4>0</vt:i4>
      </vt:variant>
      <vt:variant>
        <vt:i4>5</vt:i4>
      </vt:variant>
      <vt:variant>
        <vt:lpwstr>https://vimeo.com/vivgrigg/justicespirituality</vt:lpwstr>
      </vt:variant>
      <vt:variant>
        <vt:lpwstr/>
      </vt:variant>
      <vt:variant>
        <vt:i4>65610</vt:i4>
      </vt:variant>
      <vt:variant>
        <vt:i4>273</vt:i4>
      </vt:variant>
      <vt:variant>
        <vt:i4>0</vt:i4>
      </vt:variant>
      <vt:variant>
        <vt:i4>5</vt:i4>
      </vt:variant>
      <vt:variant>
        <vt:lpwstr>http://books.google.com/books?id=UKksLv-oqzQC&amp;pg=PA8&amp;lpg=PA8&amp;dq=shane%20claiborne%20Occupy&amp;source=bl&amp;ots=6zacTE1MMF&amp;sig=4rRbSkCOqnf_rg9gOeWbWncuqOo&amp;hl=en&amp;ei=xYClTuq0L5DYiAKZ7LFK&amp;sa=X&amp;oi=book_result&amp;ct=result&amp;resnum=6&amp;ved=0CDsQ6AEwBQ</vt:lpwstr>
      </vt:variant>
      <vt:variant>
        <vt:lpwstr>v=onepage&amp;q&amp;f=false</vt:lpwstr>
      </vt:variant>
      <vt:variant>
        <vt:i4>5439490</vt:i4>
      </vt:variant>
      <vt:variant>
        <vt:i4>270</vt:i4>
      </vt:variant>
      <vt:variant>
        <vt:i4>0</vt:i4>
      </vt:variant>
      <vt:variant>
        <vt:i4>5</vt:i4>
      </vt:variant>
      <vt:variant>
        <vt:lpwstr>https://sakai.apu.edu/access/content/group/4277b756-c305-498b-accb-394735e06e5f/GriggRage.pdf</vt:lpwstr>
      </vt:variant>
      <vt:variant>
        <vt:lpwstr/>
      </vt:variant>
      <vt:variant>
        <vt:i4>1966082</vt:i4>
      </vt:variant>
      <vt:variant>
        <vt:i4>267</vt:i4>
      </vt:variant>
      <vt:variant>
        <vt:i4>0</vt:i4>
      </vt:variant>
      <vt:variant>
        <vt:i4>5</vt:i4>
      </vt:variant>
      <vt:variant>
        <vt:lpwstr>http://www.urbanleaders.org/520UrbanSpirituality/Readings/Vocaboppression.htm</vt:lpwstr>
      </vt:variant>
      <vt:variant>
        <vt:lpwstr/>
      </vt:variant>
      <vt:variant>
        <vt:i4>4194320</vt:i4>
      </vt:variant>
      <vt:variant>
        <vt:i4>264</vt:i4>
      </vt:variant>
      <vt:variant>
        <vt:i4>0</vt:i4>
      </vt:variant>
      <vt:variant>
        <vt:i4>5</vt:i4>
      </vt:variant>
      <vt:variant>
        <vt:lpwstr>http://www.urbanleaders.org/520UrbanSpirituality/Readings/To Have or Not to Have.htm</vt:lpwstr>
      </vt:variant>
      <vt:variant>
        <vt:lpwstr/>
      </vt:variant>
      <vt:variant>
        <vt:i4>5373979</vt:i4>
      </vt:variant>
      <vt:variant>
        <vt:i4>261</vt:i4>
      </vt:variant>
      <vt:variant>
        <vt:i4>0</vt:i4>
      </vt:variant>
      <vt:variant>
        <vt:i4>5</vt:i4>
      </vt:variant>
      <vt:variant>
        <vt:lpwstr>https://sakai.apu.edu/access/content/group/4277b756-c305-498b-accb-394735e06e5f/Presentations/06 Urban Sp/examen.htm</vt:lpwstr>
      </vt:variant>
      <vt:variant>
        <vt:lpwstr/>
      </vt:variant>
      <vt:variant>
        <vt:i4>196633</vt:i4>
      </vt:variant>
      <vt:variant>
        <vt:i4>258</vt:i4>
      </vt:variant>
      <vt:variant>
        <vt:i4>0</vt:i4>
      </vt:variant>
      <vt:variant>
        <vt:i4>5</vt:i4>
      </vt:variant>
      <vt:variant>
        <vt:lpwstr>https://books.google.com/books?id=qJryKITDciYC&amp;source=gbs_book_similarbooks</vt:lpwstr>
      </vt:variant>
      <vt:variant>
        <vt:lpwstr/>
      </vt:variant>
      <vt:variant>
        <vt:i4>3407995</vt:i4>
      </vt:variant>
      <vt:variant>
        <vt:i4>255</vt:i4>
      </vt:variant>
      <vt:variant>
        <vt:i4>0</vt:i4>
      </vt:variant>
      <vt:variant>
        <vt:i4>5</vt:i4>
      </vt:variant>
      <vt:variant>
        <vt:lpwstr>http://www.urbanleaders.org/520UrbanSpirituality/Readings/books2/powerhealingchap/powrheal.htm</vt:lpwstr>
      </vt:variant>
      <vt:variant>
        <vt:lpwstr/>
      </vt:variant>
      <vt:variant>
        <vt:i4>4063356</vt:i4>
      </vt:variant>
      <vt:variant>
        <vt:i4>252</vt:i4>
      </vt:variant>
      <vt:variant>
        <vt:i4>0</vt:i4>
      </vt:variant>
      <vt:variant>
        <vt:i4>5</vt:i4>
      </vt:variant>
      <vt:variant>
        <vt:lpwstr>http://www.urbanleaders.org/520UrbanSpirituality/Readings/books2/The handbook for spiritual warfare/sindemonisation.htm</vt:lpwstr>
      </vt:variant>
      <vt:variant>
        <vt:lpwstr/>
      </vt:variant>
      <vt:variant>
        <vt:i4>589845</vt:i4>
      </vt:variant>
      <vt:variant>
        <vt:i4>249</vt:i4>
      </vt:variant>
      <vt:variant>
        <vt:i4>0</vt:i4>
      </vt:variant>
      <vt:variant>
        <vt:i4>5</vt:i4>
      </vt:variant>
      <vt:variant>
        <vt:lpwstr>http://www.urbanleaders.org/520UrbanSpirituality/Readings/books2/chriscounsel/christian counseling and occultism.htm</vt:lpwstr>
      </vt:variant>
      <vt:variant>
        <vt:lpwstr/>
      </vt:variant>
      <vt:variant>
        <vt:i4>196631</vt:i4>
      </vt:variant>
      <vt:variant>
        <vt:i4>246</vt:i4>
      </vt:variant>
      <vt:variant>
        <vt:i4>0</vt:i4>
      </vt:variant>
      <vt:variant>
        <vt:i4>5</vt:i4>
      </vt:variant>
      <vt:variant>
        <vt:lpwstr>http://www.urbanleaders.org/520UrbanSpirituality/10SlumSpirituality/An Inside Perspective.htm</vt:lpwstr>
      </vt:variant>
      <vt:variant>
        <vt:lpwstr/>
      </vt:variant>
      <vt:variant>
        <vt:i4>1638483</vt:i4>
      </vt:variant>
      <vt:variant>
        <vt:i4>243</vt:i4>
      </vt:variant>
      <vt:variant>
        <vt:i4>0</vt:i4>
      </vt:variant>
      <vt:variant>
        <vt:i4>5</vt:i4>
      </vt:variant>
      <vt:variant>
        <vt:lpwstr>http://www.urbanleaders.org/520UrbanSpirituality/Readings/Arnold - CollisionofWorlds.pdf</vt:lpwstr>
      </vt:variant>
      <vt:variant>
        <vt:lpwstr/>
      </vt:variant>
      <vt:variant>
        <vt:i4>1507336</vt:i4>
      </vt:variant>
      <vt:variant>
        <vt:i4>240</vt:i4>
      </vt:variant>
      <vt:variant>
        <vt:i4>0</vt:i4>
      </vt:variant>
      <vt:variant>
        <vt:i4>5</vt:i4>
      </vt:variant>
      <vt:variant>
        <vt:lpwstr>http://www.urbanleaders.org/620Leadership/03timecontext/timecontext.html</vt:lpwstr>
      </vt:variant>
      <vt:variant>
        <vt:lpwstr/>
      </vt:variant>
      <vt:variant>
        <vt:i4>3932281</vt:i4>
      </vt:variant>
      <vt:variant>
        <vt:i4>237</vt:i4>
      </vt:variant>
      <vt:variant>
        <vt:i4>0</vt:i4>
      </vt:variant>
      <vt:variant>
        <vt:i4>5</vt:i4>
      </vt:variant>
      <vt:variant>
        <vt:lpwstr>http://urbanleaders.org/520UrbanSpirituality/06Self-Evaluation/Values Spirituality.pptx</vt:lpwstr>
      </vt:variant>
      <vt:variant>
        <vt:lpwstr/>
      </vt:variant>
      <vt:variant>
        <vt:i4>5439488</vt:i4>
      </vt:variant>
      <vt:variant>
        <vt:i4>234</vt:i4>
      </vt:variant>
      <vt:variant>
        <vt:i4>0</vt:i4>
      </vt:variant>
      <vt:variant>
        <vt:i4>5</vt:i4>
      </vt:variant>
      <vt:variant>
        <vt:lpwstr>http://520urbanspirituality/06Self-Evaluation/A Spiritual Formation Plantemp.pdf</vt:lpwstr>
      </vt:variant>
      <vt:variant>
        <vt:lpwstr/>
      </vt:variant>
      <vt:variant>
        <vt:i4>5963854</vt:i4>
      </vt:variant>
      <vt:variant>
        <vt:i4>231</vt:i4>
      </vt:variant>
      <vt:variant>
        <vt:i4>0</vt:i4>
      </vt:variant>
      <vt:variant>
        <vt:i4>5</vt:i4>
      </vt:variant>
      <vt:variant>
        <vt:lpwstr>http://www.urbanleaders.org/520UrbanSpirituality/06Self-Evaluation/A Spiritual Formation Plantemp.pdf</vt:lpwstr>
      </vt:variant>
      <vt:variant>
        <vt:lpwstr/>
      </vt:variant>
      <vt:variant>
        <vt:i4>4718671</vt:i4>
      </vt:variant>
      <vt:variant>
        <vt:i4>228</vt:i4>
      </vt:variant>
      <vt:variant>
        <vt:i4>0</vt:i4>
      </vt:variant>
      <vt:variant>
        <vt:i4>5</vt:i4>
      </vt:variant>
      <vt:variant>
        <vt:lpwstr>http://www.similarminds.com/</vt:lpwstr>
      </vt:variant>
      <vt:variant>
        <vt:lpwstr/>
      </vt:variant>
      <vt:variant>
        <vt:i4>983103</vt:i4>
      </vt:variant>
      <vt:variant>
        <vt:i4>225</vt:i4>
      </vt:variant>
      <vt:variant>
        <vt:i4>0</vt:i4>
      </vt:variant>
      <vt:variant>
        <vt:i4>5</vt:i4>
      </vt:variant>
      <vt:variant>
        <vt:lpwstr>http://06self-evaluation/directional_spirituality.htm</vt:lpwstr>
      </vt:variant>
      <vt:variant>
        <vt:lpwstr/>
      </vt:variant>
      <vt:variant>
        <vt:i4>2424945</vt:i4>
      </vt:variant>
      <vt:variant>
        <vt:i4>222</vt:i4>
      </vt:variant>
      <vt:variant>
        <vt:i4>0</vt:i4>
      </vt:variant>
      <vt:variant>
        <vt:i4>5</vt:i4>
      </vt:variant>
      <vt:variant>
        <vt:lpwstr>http://06self-evaluation/Spiritual Checkup.doc</vt:lpwstr>
      </vt:variant>
      <vt:variant>
        <vt:lpwstr/>
      </vt:variant>
      <vt:variant>
        <vt:i4>2752612</vt:i4>
      </vt:variant>
      <vt:variant>
        <vt:i4>219</vt:i4>
      </vt:variant>
      <vt:variant>
        <vt:i4>0</vt:i4>
      </vt:variant>
      <vt:variant>
        <vt:i4>5</vt:i4>
      </vt:variant>
      <vt:variant>
        <vt:lpwstr>http://520urbanspirituality/06Self-Evaluation/Motivational Eval.ppt</vt:lpwstr>
      </vt:variant>
      <vt:variant>
        <vt:lpwstr/>
      </vt:variant>
      <vt:variant>
        <vt:i4>4784203</vt:i4>
      </vt:variant>
      <vt:variant>
        <vt:i4>216</vt:i4>
      </vt:variant>
      <vt:variant>
        <vt:i4>0</vt:i4>
      </vt:variant>
      <vt:variant>
        <vt:i4>5</vt:i4>
      </vt:variant>
      <vt:variant>
        <vt:lpwstr>http://520urbanspirituality/04Spirit/Spiritual gifts/Fiveministries questionnaire.htm</vt:lpwstr>
      </vt:variant>
      <vt:variant>
        <vt:lpwstr/>
      </vt:variant>
      <vt:variant>
        <vt:i4>327707</vt:i4>
      </vt:variant>
      <vt:variant>
        <vt:i4>213</vt:i4>
      </vt:variant>
      <vt:variant>
        <vt:i4>0</vt:i4>
      </vt:variant>
      <vt:variant>
        <vt:i4>5</vt:i4>
      </vt:variant>
      <vt:variant>
        <vt:lpwstr>http://520urbanspirituality/04Spirit/Spiritual gifts/Eph41112.ppt</vt:lpwstr>
      </vt:variant>
      <vt:variant>
        <vt:lpwstr/>
      </vt:variant>
      <vt:variant>
        <vt:i4>7995441</vt:i4>
      </vt:variant>
      <vt:variant>
        <vt:i4>210</vt:i4>
      </vt:variant>
      <vt:variant>
        <vt:i4>0</vt:i4>
      </vt:variant>
      <vt:variant>
        <vt:i4>5</vt:i4>
      </vt:variant>
      <vt:variant>
        <vt:lpwstr>https://www.thoughtco.com/maslow-theory-self-actualization-4169662</vt:lpwstr>
      </vt:variant>
      <vt:variant>
        <vt:lpwstr/>
      </vt:variant>
      <vt:variant>
        <vt:i4>7340092</vt:i4>
      </vt:variant>
      <vt:variant>
        <vt:i4>207</vt:i4>
      </vt:variant>
      <vt:variant>
        <vt:i4>0</vt:i4>
      </vt:variant>
      <vt:variant>
        <vt:i4>5</vt:i4>
      </vt:variant>
      <vt:variant>
        <vt:lpwstr>https://gizmodo.com/are-plants-conscious-1826365668</vt:lpwstr>
      </vt:variant>
      <vt:variant>
        <vt:lpwstr/>
      </vt:variant>
      <vt:variant>
        <vt:i4>7143433</vt:i4>
      </vt:variant>
      <vt:variant>
        <vt:i4>204</vt:i4>
      </vt:variant>
      <vt:variant>
        <vt:i4>0</vt:i4>
      </vt:variant>
      <vt:variant>
        <vt:i4>5</vt:i4>
      </vt:variant>
      <vt:variant>
        <vt:lpwstr>http://www.urbanleaders.org/520UrbanSpirituality/Readings/Goleman _ Emotional Intelligence.pdf</vt:lpwstr>
      </vt:variant>
      <vt:variant>
        <vt:lpwstr/>
      </vt:variant>
      <vt:variant>
        <vt:i4>5242965</vt:i4>
      </vt:variant>
      <vt:variant>
        <vt:i4>201</vt:i4>
      </vt:variant>
      <vt:variant>
        <vt:i4>0</vt:i4>
      </vt:variant>
      <vt:variant>
        <vt:i4>5</vt:i4>
      </vt:variant>
      <vt:variant>
        <vt:lpwstr>https://www.urbanleaders.org/620Leadership/03timecontext/Stages of Faith.pdf</vt:lpwstr>
      </vt:variant>
      <vt:variant>
        <vt:lpwstr/>
      </vt:variant>
      <vt:variant>
        <vt:i4>5963854</vt:i4>
      </vt:variant>
      <vt:variant>
        <vt:i4>198</vt:i4>
      </vt:variant>
      <vt:variant>
        <vt:i4>0</vt:i4>
      </vt:variant>
      <vt:variant>
        <vt:i4>5</vt:i4>
      </vt:variant>
      <vt:variant>
        <vt:lpwstr>http://www.urbanleaders.org/520UrbanSpirituality/06Self-Evaluation/A Spiritual Formation Plantemp.pdf</vt:lpwstr>
      </vt:variant>
      <vt:variant>
        <vt:lpwstr/>
      </vt:variant>
      <vt:variant>
        <vt:i4>3735597</vt:i4>
      </vt:variant>
      <vt:variant>
        <vt:i4>195</vt:i4>
      </vt:variant>
      <vt:variant>
        <vt:i4>0</vt:i4>
      </vt:variant>
      <vt:variant>
        <vt:i4>5</vt:i4>
      </vt:variant>
      <vt:variant>
        <vt:lpwstr>http://www.urbanleaders.org/520UrbanSpirituality/07ClassicDisciplines/PrayerandFast.ppt</vt:lpwstr>
      </vt:variant>
      <vt:variant>
        <vt:lpwstr/>
      </vt:variant>
      <vt:variant>
        <vt:i4>4128821</vt:i4>
      </vt:variant>
      <vt:variant>
        <vt:i4>192</vt:i4>
      </vt:variant>
      <vt:variant>
        <vt:i4>0</vt:i4>
      </vt:variant>
      <vt:variant>
        <vt:i4>5</vt:i4>
      </vt:variant>
      <vt:variant>
        <vt:lpwstr>http://www.urbanleaders.org/520UrbanSpirituality/07ClassicDisciplines/Ministry of intercession.ppt</vt:lpwstr>
      </vt:variant>
      <vt:variant>
        <vt:lpwstr/>
      </vt:variant>
      <vt:variant>
        <vt:i4>6488162</vt:i4>
      </vt:variant>
      <vt:variant>
        <vt:i4>189</vt:i4>
      </vt:variant>
      <vt:variant>
        <vt:i4>0</vt:i4>
      </vt:variant>
      <vt:variant>
        <vt:i4>5</vt:i4>
      </vt:variant>
      <vt:variant>
        <vt:lpwstr>http://www.urbanleaders.org/520UrbanSpirituality/02Foundations/discipleship.htm</vt:lpwstr>
      </vt:variant>
      <vt:variant>
        <vt:lpwstr/>
      </vt:variant>
      <vt:variant>
        <vt:i4>4390914</vt:i4>
      </vt:variant>
      <vt:variant>
        <vt:i4>186</vt:i4>
      </vt:variant>
      <vt:variant>
        <vt:i4>0</vt:i4>
      </vt:variant>
      <vt:variant>
        <vt:i4>5</vt:i4>
      </vt:variant>
      <vt:variant>
        <vt:lpwstr>http://www.urbanleaders.org/520UrbanSpirituality/05Evangelical Spirituality/Hearing the Voice of God.ppt</vt:lpwstr>
      </vt:variant>
      <vt:variant>
        <vt:lpwstr/>
      </vt:variant>
      <vt:variant>
        <vt:i4>3342377</vt:i4>
      </vt:variant>
      <vt:variant>
        <vt:i4>183</vt:i4>
      </vt:variant>
      <vt:variant>
        <vt:i4>0</vt:i4>
      </vt:variant>
      <vt:variant>
        <vt:i4>5</vt:i4>
      </vt:variant>
      <vt:variant>
        <vt:lpwstr>https://www.slideshare.net/vivgrigg/52051-journey-into-a-lifestyle-of-intercession</vt:lpwstr>
      </vt:variant>
      <vt:variant>
        <vt:lpwstr/>
      </vt:variant>
      <vt:variant>
        <vt:i4>1310738</vt:i4>
      </vt:variant>
      <vt:variant>
        <vt:i4>180</vt:i4>
      </vt:variant>
      <vt:variant>
        <vt:i4>0</vt:i4>
      </vt:variant>
      <vt:variant>
        <vt:i4>5</vt:i4>
      </vt:variant>
      <vt:variant>
        <vt:lpwstr>http://www.navigators.org/us/resources/illustrations/items/The Word Hand</vt:lpwstr>
      </vt:variant>
      <vt:variant>
        <vt:lpwstr/>
      </vt:variant>
      <vt:variant>
        <vt:i4>1376324</vt:i4>
      </vt:variant>
      <vt:variant>
        <vt:i4>177</vt:i4>
      </vt:variant>
      <vt:variant>
        <vt:i4>0</vt:i4>
      </vt:variant>
      <vt:variant>
        <vt:i4>5</vt:i4>
      </vt:variant>
      <vt:variant>
        <vt:lpwstr>http://www.urbanleaders.org/520UrbanSpirituality/05Evangelical Spirituality/evangspirhistory.htm</vt:lpwstr>
      </vt:variant>
      <vt:variant>
        <vt:lpwstr/>
      </vt:variant>
      <vt:variant>
        <vt:i4>3342369</vt:i4>
      </vt:variant>
      <vt:variant>
        <vt:i4>174</vt:i4>
      </vt:variant>
      <vt:variant>
        <vt:i4>0</vt:i4>
      </vt:variant>
      <vt:variant>
        <vt:i4>5</vt:i4>
      </vt:variant>
      <vt:variant>
        <vt:lpwstr>http://jbeard.users.rapidnet.com/bdm/BookReviews/celeb.htm</vt:lpwstr>
      </vt:variant>
      <vt:variant>
        <vt:lpwstr/>
      </vt:variant>
      <vt:variant>
        <vt:i4>1900573</vt:i4>
      </vt:variant>
      <vt:variant>
        <vt:i4>171</vt:i4>
      </vt:variant>
      <vt:variant>
        <vt:i4>0</vt:i4>
      </vt:variant>
      <vt:variant>
        <vt:i4>5</vt:i4>
      </vt:variant>
      <vt:variant>
        <vt:lpwstr>https://www.visionvideo.com/files/CeleOfDisc.pdf</vt:lpwstr>
      </vt:variant>
      <vt:variant>
        <vt:lpwstr/>
      </vt:variant>
      <vt:variant>
        <vt:i4>1376324</vt:i4>
      </vt:variant>
      <vt:variant>
        <vt:i4>168</vt:i4>
      </vt:variant>
      <vt:variant>
        <vt:i4>0</vt:i4>
      </vt:variant>
      <vt:variant>
        <vt:i4>5</vt:i4>
      </vt:variant>
      <vt:variant>
        <vt:lpwstr>http://www.urbanleaders.org/520UrbanSpirituality/05Evangelical Spirituality/evangspirhistory.htm</vt:lpwstr>
      </vt:variant>
      <vt:variant>
        <vt:lpwstr/>
      </vt:variant>
      <vt:variant>
        <vt:i4>2555960</vt:i4>
      </vt:variant>
      <vt:variant>
        <vt:i4>165</vt:i4>
      </vt:variant>
      <vt:variant>
        <vt:i4>0</vt:i4>
      </vt:variant>
      <vt:variant>
        <vt:i4>5</vt:i4>
      </vt:variant>
      <vt:variant>
        <vt:lpwstr>http://www.urbanleaders.org/520UrbanSpirituality/04Spirit/Spiritual gifts/Questionnaire.xls</vt:lpwstr>
      </vt:variant>
      <vt:variant>
        <vt:lpwstr/>
      </vt:variant>
      <vt:variant>
        <vt:i4>7798893</vt:i4>
      </vt:variant>
      <vt:variant>
        <vt:i4>162</vt:i4>
      </vt:variant>
      <vt:variant>
        <vt:i4>0</vt:i4>
      </vt:variant>
      <vt:variant>
        <vt:i4>5</vt:i4>
      </vt:variant>
      <vt:variant>
        <vt:lpwstr>https://www.slideshare.net/vivgrigg/5204-spirituality-culture-shock</vt:lpwstr>
      </vt:variant>
      <vt:variant>
        <vt:lpwstr/>
      </vt:variant>
      <vt:variant>
        <vt:i4>7274528</vt:i4>
      </vt:variant>
      <vt:variant>
        <vt:i4>159</vt:i4>
      </vt:variant>
      <vt:variant>
        <vt:i4>0</vt:i4>
      </vt:variant>
      <vt:variant>
        <vt:i4>5</vt:i4>
      </vt:variant>
      <vt:variant>
        <vt:lpwstr>https://www.slideshare.net/vivgrigg/5204-crosscultural-spirituality</vt:lpwstr>
      </vt:variant>
      <vt:variant>
        <vt:lpwstr/>
      </vt:variant>
      <vt:variant>
        <vt:i4>5374024</vt:i4>
      </vt:variant>
      <vt:variant>
        <vt:i4>156</vt:i4>
      </vt:variant>
      <vt:variant>
        <vt:i4>0</vt:i4>
      </vt:variant>
      <vt:variant>
        <vt:i4>5</vt:i4>
      </vt:variant>
      <vt:variant>
        <vt:lpwstr>http://www.urbanleaders.org/520UrbanSpirituality/00Readings/Odonellch 8 Understanding and Managing Stress.pdf</vt:lpwstr>
      </vt:variant>
      <vt:variant>
        <vt:lpwstr/>
      </vt:variant>
      <vt:variant>
        <vt:i4>3866674</vt:i4>
      </vt:variant>
      <vt:variant>
        <vt:i4>153</vt:i4>
      </vt:variant>
      <vt:variant>
        <vt:i4>0</vt:i4>
      </vt:variant>
      <vt:variant>
        <vt:i4>5</vt:i4>
      </vt:variant>
      <vt:variant>
        <vt:lpwstr>https://journals.sagepub.com/doi/10.1177/009182960303100203</vt:lpwstr>
      </vt:variant>
      <vt:variant>
        <vt:lpwstr/>
      </vt:variant>
      <vt:variant>
        <vt:i4>5832774</vt:i4>
      </vt:variant>
      <vt:variant>
        <vt:i4>150</vt:i4>
      </vt:variant>
      <vt:variant>
        <vt:i4>0</vt:i4>
      </vt:variant>
      <vt:variant>
        <vt:i4>5</vt:i4>
      </vt:variant>
      <vt:variant>
        <vt:lpwstr>http://www.urbanleaders.org/520UrbanSpirituality/00Readings/Readings/Why the Psychological Assessment of Candidates Is Necess.pdf</vt:lpwstr>
      </vt:variant>
      <vt:variant>
        <vt:lpwstr/>
      </vt:variant>
      <vt:variant>
        <vt:i4>6946852</vt:i4>
      </vt:variant>
      <vt:variant>
        <vt:i4>147</vt:i4>
      </vt:variant>
      <vt:variant>
        <vt:i4>0</vt:i4>
      </vt:variant>
      <vt:variant>
        <vt:i4>5</vt:i4>
      </vt:variant>
      <vt:variant>
        <vt:lpwstr>http://www.urbanleaders.org/520UrbanSpirituality/00Readings/illich-poverty.pdf</vt:lpwstr>
      </vt:variant>
      <vt:variant>
        <vt:lpwstr/>
      </vt:variant>
      <vt:variant>
        <vt:i4>3473535</vt:i4>
      </vt:variant>
      <vt:variant>
        <vt:i4>144</vt:i4>
      </vt:variant>
      <vt:variant>
        <vt:i4>0</vt:i4>
      </vt:variant>
      <vt:variant>
        <vt:i4>5</vt:i4>
      </vt:variant>
      <vt:variant>
        <vt:lpwstr>http://www.urbanleaders.org/520UrbanSpirituality/14Pain and Grief/bitterness resolution.htm</vt:lpwstr>
      </vt:variant>
      <vt:variant>
        <vt:lpwstr/>
      </vt:variant>
      <vt:variant>
        <vt:i4>2752570</vt:i4>
      </vt:variant>
      <vt:variant>
        <vt:i4>141</vt:i4>
      </vt:variant>
      <vt:variant>
        <vt:i4>0</vt:i4>
      </vt:variant>
      <vt:variant>
        <vt:i4>5</vt:i4>
      </vt:variant>
      <vt:variant>
        <vt:lpwstr>http://www.urbanleaders.org/520UrbanSpirituality/14Pain and Grief/forgiving.htm</vt:lpwstr>
      </vt:variant>
      <vt:variant>
        <vt:lpwstr/>
      </vt:variant>
      <vt:variant>
        <vt:i4>786459</vt:i4>
      </vt:variant>
      <vt:variant>
        <vt:i4>138</vt:i4>
      </vt:variant>
      <vt:variant>
        <vt:i4>0</vt:i4>
      </vt:variant>
      <vt:variant>
        <vt:i4>5</vt:i4>
      </vt:variant>
      <vt:variant>
        <vt:lpwstr>http://www.urbanleaders.org/520UrbanSpirituality/14Pain and Grief/give_sorrow_words.htm</vt:lpwstr>
      </vt:variant>
      <vt:variant>
        <vt:lpwstr/>
      </vt:variant>
      <vt:variant>
        <vt:i4>3211308</vt:i4>
      </vt:variant>
      <vt:variant>
        <vt:i4>135</vt:i4>
      </vt:variant>
      <vt:variant>
        <vt:i4>0</vt:i4>
      </vt:variant>
      <vt:variant>
        <vt:i4>5</vt:i4>
      </vt:variant>
      <vt:variant>
        <vt:lpwstr>http://www.urbanleaders.org/520UrbanSpirituality/14Pain and Grief/griefquestionaire.htm</vt:lpwstr>
      </vt:variant>
      <vt:variant>
        <vt:lpwstr/>
      </vt:variant>
      <vt:variant>
        <vt:i4>2293811</vt:i4>
      </vt:variant>
      <vt:variant>
        <vt:i4>132</vt:i4>
      </vt:variant>
      <vt:variant>
        <vt:i4>0</vt:i4>
      </vt:variant>
      <vt:variant>
        <vt:i4>5</vt:i4>
      </vt:variant>
      <vt:variant>
        <vt:lpwstr>http://www.urbanleaders.org/520UrbanSpirituality/14Pain and Grief/An Overview of Grief handout.doc</vt:lpwstr>
      </vt:variant>
      <vt:variant>
        <vt:lpwstr/>
      </vt:variant>
      <vt:variant>
        <vt:i4>7274619</vt:i4>
      </vt:variant>
      <vt:variant>
        <vt:i4>129</vt:i4>
      </vt:variant>
      <vt:variant>
        <vt:i4>0</vt:i4>
      </vt:variant>
      <vt:variant>
        <vt:i4>5</vt:i4>
      </vt:variant>
      <vt:variant>
        <vt:lpwstr>http://www.urbanleaders.org/520UrbanSpirituality/00Readings/Basic Old Testamen.htm</vt:lpwstr>
      </vt:variant>
      <vt:variant>
        <vt:lpwstr/>
      </vt:variant>
      <vt:variant>
        <vt:i4>4259841</vt:i4>
      </vt:variant>
      <vt:variant>
        <vt:i4>126</vt:i4>
      </vt:variant>
      <vt:variant>
        <vt:i4>0</vt:i4>
      </vt:variant>
      <vt:variant>
        <vt:i4>5</vt:i4>
      </vt:variant>
      <vt:variant>
        <vt:lpwstr>http://www.urbanleaders.org/520UrbanSpirituality/07ClassicDisciplines/12 Step Repentance Spirituality.doc</vt:lpwstr>
      </vt:variant>
      <vt:variant>
        <vt:lpwstr/>
      </vt:variant>
      <vt:variant>
        <vt:i4>6946874</vt:i4>
      </vt:variant>
      <vt:variant>
        <vt:i4>123</vt:i4>
      </vt:variant>
      <vt:variant>
        <vt:i4>0</vt:i4>
      </vt:variant>
      <vt:variant>
        <vt:i4>5</vt:i4>
      </vt:variant>
      <vt:variant>
        <vt:lpwstr>http://www.urbanleaders.org/520UrbanSpirituality/Readings/books2/Healing the wounded spirit/healing the wounded spirit.htm</vt:lpwstr>
      </vt:variant>
      <vt:variant>
        <vt:lpwstr/>
      </vt:variant>
      <vt:variant>
        <vt:i4>327775</vt:i4>
      </vt:variant>
      <vt:variant>
        <vt:i4>120</vt:i4>
      </vt:variant>
      <vt:variant>
        <vt:i4>0</vt:i4>
      </vt:variant>
      <vt:variant>
        <vt:i4>5</vt:i4>
      </vt:variant>
      <vt:variant>
        <vt:lpwstr>http://www.urbanleaders.org/520UrbanSpirituality/03crosscult/Values Questionaire.doc</vt:lpwstr>
      </vt:variant>
      <vt:variant>
        <vt:lpwstr/>
      </vt:variant>
      <vt:variant>
        <vt:i4>8323177</vt:i4>
      </vt:variant>
      <vt:variant>
        <vt:i4>117</vt:i4>
      </vt:variant>
      <vt:variant>
        <vt:i4>0</vt:i4>
      </vt:variant>
      <vt:variant>
        <vt:i4>5</vt:i4>
      </vt:variant>
      <vt:variant>
        <vt:lpwstr>http://www.kenboa.org/text_resources/teaching_letters/kens_teaching_letter/2034</vt:lpwstr>
      </vt:variant>
      <vt:variant>
        <vt:lpwstr/>
      </vt:variant>
      <vt:variant>
        <vt:i4>8323177</vt:i4>
      </vt:variant>
      <vt:variant>
        <vt:i4>114</vt:i4>
      </vt:variant>
      <vt:variant>
        <vt:i4>0</vt:i4>
      </vt:variant>
      <vt:variant>
        <vt:i4>5</vt:i4>
      </vt:variant>
      <vt:variant>
        <vt:lpwstr>http://www.kenboa.org/text_resources/teaching_letters/kens_teaching_letter/2033</vt:lpwstr>
      </vt:variant>
      <vt:variant>
        <vt:lpwstr/>
      </vt:variant>
      <vt:variant>
        <vt:i4>8323177</vt:i4>
      </vt:variant>
      <vt:variant>
        <vt:i4>111</vt:i4>
      </vt:variant>
      <vt:variant>
        <vt:i4>0</vt:i4>
      </vt:variant>
      <vt:variant>
        <vt:i4>5</vt:i4>
      </vt:variant>
      <vt:variant>
        <vt:lpwstr>http://www.kenboa.org/text_resources/teaching_letters/kens_teaching_letter/2032</vt:lpwstr>
      </vt:variant>
      <vt:variant>
        <vt:lpwstr/>
      </vt:variant>
      <vt:variant>
        <vt:i4>8323177</vt:i4>
      </vt:variant>
      <vt:variant>
        <vt:i4>108</vt:i4>
      </vt:variant>
      <vt:variant>
        <vt:i4>0</vt:i4>
      </vt:variant>
      <vt:variant>
        <vt:i4>5</vt:i4>
      </vt:variant>
      <vt:variant>
        <vt:lpwstr>http://www.kenboa.org/text_resources/teaching_letters/kens_teaching_letter/2031</vt:lpwstr>
      </vt:variant>
      <vt:variant>
        <vt:lpwstr/>
      </vt:variant>
      <vt:variant>
        <vt:i4>4980813</vt:i4>
      </vt:variant>
      <vt:variant>
        <vt:i4>105</vt:i4>
      </vt:variant>
      <vt:variant>
        <vt:i4>0</vt:i4>
      </vt:variant>
      <vt:variant>
        <vt:i4>5</vt:i4>
      </vt:variant>
      <vt:variant>
        <vt:lpwstr>http://www.urbanleaders.org/520UrbanSpirituality/04Spirit/Phases of Transformative Revival APCOD.ppt</vt:lpwstr>
      </vt:variant>
      <vt:variant>
        <vt:lpwstr/>
      </vt:variant>
      <vt:variant>
        <vt:i4>6946868</vt:i4>
      </vt:variant>
      <vt:variant>
        <vt:i4>102</vt:i4>
      </vt:variant>
      <vt:variant>
        <vt:i4>0</vt:i4>
      </vt:variant>
      <vt:variant>
        <vt:i4>5</vt:i4>
      </vt:variant>
      <vt:variant>
        <vt:lpwstr>http://www.urbanleaders.org/520UrbanSpirituality/04Spirit/The Prophetic.ppt</vt:lpwstr>
      </vt:variant>
      <vt:variant>
        <vt:lpwstr/>
      </vt:variant>
      <vt:variant>
        <vt:i4>2555960</vt:i4>
      </vt:variant>
      <vt:variant>
        <vt:i4>99</vt:i4>
      </vt:variant>
      <vt:variant>
        <vt:i4>0</vt:i4>
      </vt:variant>
      <vt:variant>
        <vt:i4>5</vt:i4>
      </vt:variant>
      <vt:variant>
        <vt:lpwstr>http://www.urbanleaders.org/520UrbanSpirituality/04Spirit/Spiritual gifts/Questionnaire.xls</vt:lpwstr>
      </vt:variant>
      <vt:variant>
        <vt:lpwstr/>
      </vt:variant>
      <vt:variant>
        <vt:i4>3407998</vt:i4>
      </vt:variant>
      <vt:variant>
        <vt:i4>96</vt:i4>
      </vt:variant>
      <vt:variant>
        <vt:i4>0</vt:i4>
      </vt:variant>
      <vt:variant>
        <vt:i4>5</vt:i4>
      </vt:variant>
      <vt:variant>
        <vt:lpwstr>http://www.urbanleaders.org/520UrbanSpirituality/04Spirit/Spiritual gifts/Eph41112.ppt</vt:lpwstr>
      </vt:variant>
      <vt:variant>
        <vt:lpwstr/>
      </vt:variant>
      <vt:variant>
        <vt:i4>4718660</vt:i4>
      </vt:variant>
      <vt:variant>
        <vt:i4>93</vt:i4>
      </vt:variant>
      <vt:variant>
        <vt:i4>0</vt:i4>
      </vt:variant>
      <vt:variant>
        <vt:i4>5</vt:i4>
      </vt:variant>
      <vt:variant>
        <vt:lpwstr>http://www.urbanleaders.org/520UrbanSpirituality/04Spirit/Empowerment.ppt</vt:lpwstr>
      </vt:variant>
      <vt:variant>
        <vt:lpwstr/>
      </vt:variant>
      <vt:variant>
        <vt:i4>2031625</vt:i4>
      </vt:variant>
      <vt:variant>
        <vt:i4>90</vt:i4>
      </vt:variant>
      <vt:variant>
        <vt:i4>0</vt:i4>
      </vt:variant>
      <vt:variant>
        <vt:i4>5</vt:i4>
      </vt:variant>
      <vt:variant>
        <vt:lpwstr>https://vimeo.com/user23728190/SpiritSpirituality</vt:lpwstr>
      </vt:variant>
      <vt:variant>
        <vt:lpwstr/>
      </vt:variant>
      <vt:variant>
        <vt:i4>4456465</vt:i4>
      </vt:variant>
      <vt:variant>
        <vt:i4>87</vt:i4>
      </vt:variant>
      <vt:variant>
        <vt:i4>0</vt:i4>
      </vt:variant>
      <vt:variant>
        <vt:i4>5</vt:i4>
      </vt:variant>
      <vt:variant>
        <vt:lpwstr>http://www.urbanleaders.org/520UrbanSpirituality/04Spirit/Spirit Spirituality.ppt</vt:lpwstr>
      </vt:variant>
      <vt:variant>
        <vt:lpwstr/>
      </vt:variant>
      <vt:variant>
        <vt:i4>6422628</vt:i4>
      </vt:variant>
      <vt:variant>
        <vt:i4>84</vt:i4>
      </vt:variant>
      <vt:variant>
        <vt:i4>0</vt:i4>
      </vt:variant>
      <vt:variant>
        <vt:i4>5</vt:i4>
      </vt:variant>
      <vt:variant>
        <vt:lpwstr>http://www.revival-library.org/index.php/catalogues-menu/revival-miscellanies/theology-dynamics/in-the-day-of-thy-power</vt:lpwstr>
      </vt:variant>
      <vt:variant>
        <vt:lpwstr/>
      </vt:variant>
      <vt:variant>
        <vt:i4>3145853</vt:i4>
      </vt:variant>
      <vt:variant>
        <vt:i4>81</vt:i4>
      </vt:variant>
      <vt:variant>
        <vt:i4>0</vt:i4>
      </vt:variant>
      <vt:variant>
        <vt:i4>5</vt:i4>
      </vt:variant>
      <vt:variant>
        <vt:lpwstr>http://www.urbanleaders.org/520UrbanSpirituality/Readings/6NatureofRevival.htm</vt:lpwstr>
      </vt:variant>
      <vt:variant>
        <vt:lpwstr/>
      </vt:variant>
      <vt:variant>
        <vt:i4>1179720</vt:i4>
      </vt:variant>
      <vt:variant>
        <vt:i4>78</vt:i4>
      </vt:variant>
      <vt:variant>
        <vt:i4>0</vt:i4>
      </vt:variant>
      <vt:variant>
        <vt:i4>5</vt:i4>
      </vt:variant>
      <vt:variant>
        <vt:lpwstr>http://www.urbanleaders.org/520UrbanSpirituality/04Spirit/Works of the Spirit of God.htm</vt:lpwstr>
      </vt:variant>
      <vt:variant>
        <vt:lpwstr/>
      </vt:variant>
      <vt:variant>
        <vt:i4>2555960</vt:i4>
      </vt:variant>
      <vt:variant>
        <vt:i4>75</vt:i4>
      </vt:variant>
      <vt:variant>
        <vt:i4>0</vt:i4>
      </vt:variant>
      <vt:variant>
        <vt:i4>5</vt:i4>
      </vt:variant>
      <vt:variant>
        <vt:lpwstr>http://www.urbanleaders.org/520UrbanSpirituality/04Spirit/Spiritual gifts/Questionnaire.xls</vt:lpwstr>
      </vt:variant>
      <vt:variant>
        <vt:lpwstr/>
      </vt:variant>
      <vt:variant>
        <vt:i4>4063356</vt:i4>
      </vt:variant>
      <vt:variant>
        <vt:i4>72</vt:i4>
      </vt:variant>
      <vt:variant>
        <vt:i4>0</vt:i4>
      </vt:variant>
      <vt:variant>
        <vt:i4>5</vt:i4>
      </vt:variant>
      <vt:variant>
        <vt:lpwstr>http://www.urbanleaders.org/520UrbanSpirituality/Readings/books2/The handbook for spiritual warfare/sindemonisation.htm</vt:lpwstr>
      </vt:variant>
      <vt:variant>
        <vt:lpwstr/>
      </vt:variant>
      <vt:variant>
        <vt:i4>2883687</vt:i4>
      </vt:variant>
      <vt:variant>
        <vt:i4>69</vt:i4>
      </vt:variant>
      <vt:variant>
        <vt:i4>0</vt:i4>
      </vt:variant>
      <vt:variant>
        <vt:i4>5</vt:i4>
      </vt:variant>
      <vt:variant>
        <vt:lpwstr>http://books.google.com/books?id=ncqkZnDSeo4C&amp;pg=PA660&amp;lpg=PA665&amp;dq=Biblical%20perspectives%20on%20The%20Spirit,%20Karkainen,&amp;source=bl&amp;ots=CM79un1Msh&amp;sig=Yeh5J2HT0swlC1_t8c6PnBhDQhw&amp;hl=en&amp;ei=9TL9TLWhFIb6sAPhurD3DQ&amp;sa=X&amp;oi=book_result&amp;ct=result&amp;resnum=1&amp;ved=0CBMQ6A</vt:lpwstr>
      </vt:variant>
      <vt:variant>
        <vt:lpwstr/>
      </vt:variant>
      <vt:variant>
        <vt:i4>8323177</vt:i4>
      </vt:variant>
      <vt:variant>
        <vt:i4>66</vt:i4>
      </vt:variant>
      <vt:variant>
        <vt:i4>0</vt:i4>
      </vt:variant>
      <vt:variant>
        <vt:i4>5</vt:i4>
      </vt:variant>
      <vt:variant>
        <vt:lpwstr>http://www.kenboa.org/text_resources/teaching_letters/kens_teaching_letter/2036</vt:lpwstr>
      </vt:variant>
      <vt:variant>
        <vt:lpwstr/>
      </vt:variant>
      <vt:variant>
        <vt:i4>8323177</vt:i4>
      </vt:variant>
      <vt:variant>
        <vt:i4>63</vt:i4>
      </vt:variant>
      <vt:variant>
        <vt:i4>0</vt:i4>
      </vt:variant>
      <vt:variant>
        <vt:i4>5</vt:i4>
      </vt:variant>
      <vt:variant>
        <vt:lpwstr>http://www.kenboa.org/text_resources/teaching_letters/kens_teaching_letter/2035</vt:lpwstr>
      </vt:variant>
      <vt:variant>
        <vt:lpwstr/>
      </vt:variant>
      <vt:variant>
        <vt:i4>8323177</vt:i4>
      </vt:variant>
      <vt:variant>
        <vt:i4>60</vt:i4>
      </vt:variant>
      <vt:variant>
        <vt:i4>0</vt:i4>
      </vt:variant>
      <vt:variant>
        <vt:i4>5</vt:i4>
      </vt:variant>
      <vt:variant>
        <vt:lpwstr>http://www.kenboa.org/text_resources/teaching_letters/kens_teaching_letter/2034</vt:lpwstr>
      </vt:variant>
      <vt:variant>
        <vt:lpwstr/>
      </vt:variant>
      <vt:variant>
        <vt:i4>8323177</vt:i4>
      </vt:variant>
      <vt:variant>
        <vt:i4>57</vt:i4>
      </vt:variant>
      <vt:variant>
        <vt:i4>0</vt:i4>
      </vt:variant>
      <vt:variant>
        <vt:i4>5</vt:i4>
      </vt:variant>
      <vt:variant>
        <vt:lpwstr>http://www.kenboa.org/text_resources/teaching_letters/kens_teaching_letter/2033</vt:lpwstr>
      </vt:variant>
      <vt:variant>
        <vt:lpwstr/>
      </vt:variant>
      <vt:variant>
        <vt:i4>8323177</vt:i4>
      </vt:variant>
      <vt:variant>
        <vt:i4>54</vt:i4>
      </vt:variant>
      <vt:variant>
        <vt:i4>0</vt:i4>
      </vt:variant>
      <vt:variant>
        <vt:i4>5</vt:i4>
      </vt:variant>
      <vt:variant>
        <vt:lpwstr>http://www.kenboa.org/text_resources/teaching_letters/kens_teaching_letter/2032</vt:lpwstr>
      </vt:variant>
      <vt:variant>
        <vt:lpwstr/>
      </vt:variant>
      <vt:variant>
        <vt:i4>8323177</vt:i4>
      </vt:variant>
      <vt:variant>
        <vt:i4>51</vt:i4>
      </vt:variant>
      <vt:variant>
        <vt:i4>0</vt:i4>
      </vt:variant>
      <vt:variant>
        <vt:i4>5</vt:i4>
      </vt:variant>
      <vt:variant>
        <vt:lpwstr>http://www.kenboa.org/text_resources/teaching_letters/kens_teaching_letter/2031</vt:lpwstr>
      </vt:variant>
      <vt:variant>
        <vt:lpwstr/>
      </vt:variant>
      <vt:variant>
        <vt:i4>327775</vt:i4>
      </vt:variant>
      <vt:variant>
        <vt:i4>48</vt:i4>
      </vt:variant>
      <vt:variant>
        <vt:i4>0</vt:i4>
      </vt:variant>
      <vt:variant>
        <vt:i4>5</vt:i4>
      </vt:variant>
      <vt:variant>
        <vt:lpwstr>http://www.urbanleaders.org/520UrbanSpirituality/03crosscult/Values Questionaire.doc</vt:lpwstr>
      </vt:variant>
      <vt:variant>
        <vt:lpwstr/>
      </vt:variant>
      <vt:variant>
        <vt:i4>4718683</vt:i4>
      </vt:variant>
      <vt:variant>
        <vt:i4>45</vt:i4>
      </vt:variant>
      <vt:variant>
        <vt:i4>0</vt:i4>
      </vt:variant>
      <vt:variant>
        <vt:i4>5</vt:i4>
      </vt:variant>
      <vt:variant>
        <vt:lpwstr>http://www.urbanleaders.org/520UrbanSpirituality/03crosscult/Personality.ppt</vt:lpwstr>
      </vt:variant>
      <vt:variant>
        <vt:lpwstr/>
      </vt:variant>
      <vt:variant>
        <vt:i4>3473522</vt:i4>
      </vt:variant>
      <vt:variant>
        <vt:i4>42</vt:i4>
      </vt:variant>
      <vt:variant>
        <vt:i4>0</vt:i4>
      </vt:variant>
      <vt:variant>
        <vt:i4>5</vt:i4>
      </vt:variant>
      <vt:variant>
        <vt:lpwstr>http://urbanleaders.org/520UrbanSpirituality/02Foundations/Pilgrimage/The Struggle.ppt</vt:lpwstr>
      </vt:variant>
      <vt:variant>
        <vt:lpwstr/>
      </vt:variant>
      <vt:variant>
        <vt:i4>7798840</vt:i4>
      </vt:variant>
      <vt:variant>
        <vt:i4>39</vt:i4>
      </vt:variant>
      <vt:variant>
        <vt:i4>0</vt:i4>
      </vt:variant>
      <vt:variant>
        <vt:i4>5</vt:i4>
      </vt:variant>
      <vt:variant>
        <vt:lpwstr>https://vimeo.com/233576449</vt:lpwstr>
      </vt:variant>
      <vt:variant>
        <vt:lpwstr/>
      </vt:variant>
      <vt:variant>
        <vt:i4>7798840</vt:i4>
      </vt:variant>
      <vt:variant>
        <vt:i4>36</vt:i4>
      </vt:variant>
      <vt:variant>
        <vt:i4>0</vt:i4>
      </vt:variant>
      <vt:variant>
        <vt:i4>5</vt:i4>
      </vt:variant>
      <vt:variant>
        <vt:lpwstr>https://vimeo.com/233576449</vt:lpwstr>
      </vt:variant>
      <vt:variant>
        <vt:lpwstr/>
      </vt:variant>
      <vt:variant>
        <vt:i4>2359333</vt:i4>
      </vt:variant>
      <vt:variant>
        <vt:i4>33</vt:i4>
      </vt:variant>
      <vt:variant>
        <vt:i4>0</vt:i4>
      </vt:variant>
      <vt:variant>
        <vt:i4>5</vt:i4>
      </vt:variant>
      <vt:variant>
        <vt:lpwstr>https://vimeo.com/user23728190/urban-spirituality-intro</vt:lpwstr>
      </vt:variant>
      <vt:variant>
        <vt:lpwstr/>
      </vt:variant>
      <vt:variant>
        <vt:i4>6094928</vt:i4>
      </vt:variant>
      <vt:variant>
        <vt:i4>30</vt:i4>
      </vt:variant>
      <vt:variant>
        <vt:i4>0</vt:i4>
      </vt:variant>
      <vt:variant>
        <vt:i4>5</vt:i4>
      </vt:variant>
      <vt:variant>
        <vt:lpwstr>http://www.authorstream.com/Presentation/vivgrigg-1186985-urban-spirituality-introduction-voiceover/</vt:lpwstr>
      </vt:variant>
      <vt:variant>
        <vt:lpwstr/>
      </vt:variant>
      <vt:variant>
        <vt:i4>2359333</vt:i4>
      </vt:variant>
      <vt:variant>
        <vt:i4>27</vt:i4>
      </vt:variant>
      <vt:variant>
        <vt:i4>0</vt:i4>
      </vt:variant>
      <vt:variant>
        <vt:i4>5</vt:i4>
      </vt:variant>
      <vt:variant>
        <vt:lpwstr>https://vimeo.com/user23728190/urban-spirituality-intro</vt:lpwstr>
      </vt:variant>
      <vt:variant>
        <vt:lpwstr/>
      </vt:variant>
      <vt:variant>
        <vt:i4>4325385</vt:i4>
      </vt:variant>
      <vt:variant>
        <vt:i4>24</vt:i4>
      </vt:variant>
      <vt:variant>
        <vt:i4>0</vt:i4>
      </vt:variant>
      <vt:variant>
        <vt:i4>5</vt:i4>
      </vt:variant>
      <vt:variant>
        <vt:lpwstr>https://sakai.apu.edu/access/content/group/4277b756-c305-498b-accb-394735e06e5f/Presentations/01 Foundations/MATUL2.pptx</vt:lpwstr>
      </vt:variant>
      <vt:variant>
        <vt:lpwstr/>
      </vt:variant>
      <vt:variant>
        <vt:i4>7077936</vt:i4>
      </vt:variant>
      <vt:variant>
        <vt:i4>21</vt:i4>
      </vt:variant>
      <vt:variant>
        <vt:i4>0</vt:i4>
      </vt:variant>
      <vt:variant>
        <vt:i4>5</vt:i4>
      </vt:variant>
      <vt:variant>
        <vt:lpwstr>https://sakai.apu.edu/access/content/group/4277b756-c305-498b-accb-394735e06e5f/Unit 1/Encarnacao ALliance.ppt</vt:lpwstr>
      </vt:variant>
      <vt:variant>
        <vt:lpwstr/>
      </vt:variant>
      <vt:variant>
        <vt:i4>6357036</vt:i4>
      </vt:variant>
      <vt:variant>
        <vt:i4>18</vt:i4>
      </vt:variant>
      <vt:variant>
        <vt:i4>0</vt:i4>
      </vt:variant>
      <vt:variant>
        <vt:i4>5</vt:i4>
      </vt:variant>
      <vt:variant>
        <vt:lpwstr>http://www.youtube.com/watch?v=rKquKM7VKnQ</vt:lpwstr>
      </vt:variant>
      <vt:variant>
        <vt:lpwstr/>
      </vt:variant>
      <vt:variant>
        <vt:i4>6160389</vt:i4>
      </vt:variant>
      <vt:variant>
        <vt:i4>15</vt:i4>
      </vt:variant>
      <vt:variant>
        <vt:i4>0</vt:i4>
      </vt:variant>
      <vt:variant>
        <vt:i4>5</vt:i4>
      </vt:variant>
      <vt:variant>
        <vt:lpwstr>https://sakai.apu.edu/access/content/group/4277b756-c305-498b-accb-394735e06e5f/Unit 1/presentations</vt:lpwstr>
      </vt:variant>
      <vt:variant>
        <vt:lpwstr/>
      </vt:variant>
      <vt:variant>
        <vt:i4>1114190</vt:i4>
      </vt:variant>
      <vt:variant>
        <vt:i4>12</vt:i4>
      </vt:variant>
      <vt:variant>
        <vt:i4>0</vt:i4>
      </vt:variant>
      <vt:variant>
        <vt:i4>5</vt:i4>
      </vt:variant>
      <vt:variant>
        <vt:lpwstr>http://urbanleaders.org/520UrbanSpirituality/02Foundations/beatitudes.htm</vt:lpwstr>
      </vt:variant>
      <vt:variant>
        <vt:lpwstr/>
      </vt:variant>
      <vt:variant>
        <vt:i4>7208998</vt:i4>
      </vt:variant>
      <vt:variant>
        <vt:i4>9</vt:i4>
      </vt:variant>
      <vt:variant>
        <vt:i4>0</vt:i4>
      </vt:variant>
      <vt:variant>
        <vt:i4>5</vt:i4>
      </vt:variant>
      <vt:variant>
        <vt:lpwstr>http://www.urbanleaders.org/520UrbanSpirituality/index.html</vt:lpwstr>
      </vt:variant>
      <vt:variant>
        <vt:lpwstr/>
      </vt:variant>
      <vt:variant>
        <vt:i4>1769486</vt:i4>
      </vt:variant>
      <vt:variant>
        <vt:i4>6</vt:i4>
      </vt:variant>
      <vt:variant>
        <vt:i4>0</vt:i4>
      </vt:variant>
      <vt:variant>
        <vt:i4>5</vt:i4>
      </vt:variant>
      <vt:variant>
        <vt:lpwstr>https://zoom.us/support/download</vt:lpwstr>
      </vt:variant>
      <vt:variant>
        <vt:lpwstr/>
      </vt:variant>
      <vt:variant>
        <vt:i4>327756</vt:i4>
      </vt:variant>
      <vt:variant>
        <vt:i4>3</vt:i4>
      </vt:variant>
      <vt:variant>
        <vt:i4>0</vt:i4>
      </vt:variant>
      <vt:variant>
        <vt:i4>5</vt:i4>
      </vt:variant>
      <vt:variant>
        <vt:lpwstr>https://static1.squarespace.com/static/58178917d482e994ffcd43ba/t/5b7c9ff0032be481e287ce40/1534894065455/4.+WCIU+ADA+Resonable+Accomodation+Request+Form.pdf</vt:lpwstr>
      </vt:variant>
      <vt:variant>
        <vt:lpwstr/>
      </vt:variant>
      <vt:variant>
        <vt:i4>2424928</vt:i4>
      </vt:variant>
      <vt:variant>
        <vt:i4>0</vt:i4>
      </vt:variant>
      <vt:variant>
        <vt:i4>0</vt:i4>
      </vt:variant>
      <vt:variant>
        <vt:i4>5</vt:i4>
      </vt:variant>
      <vt:variant>
        <vt:lpwstr>https://www.zoter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 Snodderly</dc:creator>
  <cp:keywords/>
  <cp:lastModifiedBy>Viv Grigg</cp:lastModifiedBy>
  <cp:revision>30</cp:revision>
  <cp:lastPrinted>2014-10-07T21:58:00Z</cp:lastPrinted>
  <dcterms:created xsi:type="dcterms:W3CDTF">2022-09-05T13:04:00Z</dcterms:created>
  <dcterms:modified xsi:type="dcterms:W3CDTF">2022-09-05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13F69D9BE3D54DB8E0DAD20AEFA628</vt:lpwstr>
  </property>
  <property fmtid="{D5CDD505-2E9C-101B-9397-08002B2CF9AE}" pid="3" name="_dlc_DocIdItemGuid">
    <vt:lpwstr>a312b2a9-06a4-4b2e-9643-a2a56eded258</vt:lpwstr>
  </property>
  <property fmtid="{D5CDD505-2E9C-101B-9397-08002B2CF9AE}" pid="4" name="MediaServiceImageTags">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ies>
</file>